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8EA3B" w14:textId="5773C397" w:rsidR="00A76398" w:rsidRPr="00DA6AA1" w:rsidRDefault="000A7786" w:rsidP="008B1D84">
      <w:pPr>
        <w:pStyle w:val="DCUStyle"/>
        <w:rPr>
          <w:color w:val="auto"/>
        </w:rPr>
      </w:pPr>
      <w:r>
        <w:rPr>
          <w:color w:val="auto"/>
          <w:lang w:eastAsia="en-IE"/>
        </w:rPr>
        <w:drawing>
          <wp:anchor distT="0" distB="0" distL="114300" distR="114300" simplePos="0" relativeHeight="251658240" behindDoc="1" locked="0" layoutInCell="1" allowOverlap="1" wp14:anchorId="0B7B4315" wp14:editId="1B2D66E8">
            <wp:simplePos x="0" y="0"/>
            <wp:positionH relativeFrom="margin">
              <wp:posOffset>4871720</wp:posOffset>
            </wp:positionH>
            <wp:positionV relativeFrom="paragraph">
              <wp:posOffset>7620</wp:posOffset>
            </wp:positionV>
            <wp:extent cx="1894205" cy="2065020"/>
            <wp:effectExtent l="0" t="0" r="0" b="0"/>
            <wp:wrapTight wrapText="bothSides">
              <wp:wrapPolygon edited="0">
                <wp:start x="0" y="0"/>
                <wp:lineTo x="0" y="21321"/>
                <wp:lineTo x="21289" y="21321"/>
                <wp:lineTo x="21289"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94205" cy="2065020"/>
                    </a:xfrm>
                    <a:prstGeom prst="rect">
                      <a:avLst/>
                    </a:prstGeom>
                  </pic:spPr>
                </pic:pic>
              </a:graphicData>
            </a:graphic>
            <wp14:sizeRelH relativeFrom="margin">
              <wp14:pctWidth>0</wp14:pctWidth>
            </wp14:sizeRelH>
            <wp14:sizeRelV relativeFrom="margin">
              <wp14:pctHeight>0</wp14:pctHeight>
            </wp14:sizeRelV>
          </wp:anchor>
        </w:drawing>
      </w:r>
      <w:r w:rsidR="008C4894" w:rsidRPr="00DA6AA1">
        <w:rPr>
          <w:color w:val="auto"/>
        </w:rPr>
        <w:t>Application Form</w:t>
      </w:r>
    </w:p>
    <w:p w14:paraId="673494EF" w14:textId="4678C50E" w:rsidR="008C4894" w:rsidRPr="00DA6AA1" w:rsidRDefault="008C4894" w:rsidP="008B1D84">
      <w:pPr>
        <w:pStyle w:val="DCUsubheading"/>
        <w:rPr>
          <w:color w:val="auto"/>
        </w:rPr>
      </w:pPr>
      <w:r w:rsidRPr="00DA6AA1">
        <w:rPr>
          <w:color w:val="auto"/>
        </w:rPr>
        <w:t>(</w:t>
      </w:r>
      <w:r w:rsidR="006C4D9E" w:rsidRPr="006C4D9E">
        <w:rPr>
          <w:color w:val="auto"/>
        </w:rPr>
        <w:t>Teacher Fellowships</w:t>
      </w:r>
      <w:r w:rsidRPr="00DA6AA1">
        <w:rPr>
          <w:color w:val="auto"/>
        </w:rPr>
        <w:t>)</w:t>
      </w:r>
    </w:p>
    <w:p w14:paraId="6EA9AD00" w14:textId="77777777" w:rsidR="002420EB" w:rsidRDefault="002420EB" w:rsidP="003C13CC">
      <w:pPr>
        <w:pStyle w:val="DCUImportant"/>
        <w:rPr>
          <w:b w:val="0"/>
          <w:bCs w:val="0"/>
          <w:color w:val="000000" w:themeColor="text1"/>
          <w:sz w:val="24"/>
          <w:szCs w:val="24"/>
        </w:rPr>
      </w:pPr>
      <w:bookmarkStart w:id="0" w:name="_Hlk72132294"/>
    </w:p>
    <w:p w14:paraId="47343A1C" w14:textId="14FAA571" w:rsidR="00AB284A" w:rsidRDefault="002420EB" w:rsidP="003C13CC">
      <w:pPr>
        <w:pStyle w:val="DCUImportant"/>
        <w:rPr>
          <w:b w:val="0"/>
          <w:bCs w:val="0"/>
          <w:color w:val="000000" w:themeColor="text1"/>
          <w:sz w:val="24"/>
          <w:szCs w:val="24"/>
        </w:rPr>
      </w:pPr>
      <w:r w:rsidRPr="002420EB">
        <w:rPr>
          <w:b w:val="0"/>
          <w:bCs w:val="0"/>
          <w:color w:val="000000" w:themeColor="text1"/>
          <w:sz w:val="24"/>
          <w:szCs w:val="24"/>
        </w:rPr>
        <w:t>Please submit this completed application form to </w:t>
      </w:r>
      <w:hyperlink r:id="rId8" w:tgtFrame="_blank" w:history="1">
        <w:r w:rsidRPr="002420EB">
          <w:rPr>
            <w:rStyle w:val="Hyperlink"/>
            <w:b w:val="0"/>
            <w:bCs w:val="0"/>
            <w:sz w:val="24"/>
            <w:szCs w:val="24"/>
          </w:rPr>
          <w:t>hr.applications@dcu.ie</w:t>
        </w:r>
      </w:hyperlink>
    </w:p>
    <w:bookmarkEnd w:id="0"/>
    <w:p w14:paraId="6C062E3B" w14:textId="442884F2" w:rsidR="009B4B26" w:rsidRDefault="009B4B26" w:rsidP="003C13CC">
      <w:pPr>
        <w:pStyle w:val="DCUImportant"/>
        <w:rPr>
          <w:b w:val="0"/>
          <w:bCs w:val="0"/>
          <w:color w:val="000000" w:themeColor="text1"/>
          <w:sz w:val="24"/>
          <w:szCs w:val="24"/>
        </w:rPr>
      </w:pPr>
    </w:p>
    <w:p w14:paraId="618106F6" w14:textId="77777777" w:rsidR="009B4B26" w:rsidRPr="00DA6AA1" w:rsidRDefault="009B4B26" w:rsidP="003C13CC">
      <w:pPr>
        <w:pStyle w:val="DCUImportant"/>
        <w:rPr>
          <w:color w:val="auto"/>
        </w:rPr>
      </w:pPr>
    </w:p>
    <w:p w14:paraId="6E1E3D85" w14:textId="1910BFBA" w:rsidR="008B1D84" w:rsidRDefault="008B1D84" w:rsidP="00AB284A">
      <w:pPr>
        <w:pStyle w:val="DCUImportant"/>
      </w:pPr>
    </w:p>
    <w:p w14:paraId="73BFE489" w14:textId="77777777" w:rsidR="00AB284A" w:rsidRPr="00AB284A" w:rsidRDefault="00AB284A" w:rsidP="00AB284A">
      <w:pPr>
        <w:pStyle w:val="DCUImportant"/>
      </w:pPr>
    </w:p>
    <w:tbl>
      <w:tblPr>
        <w:tblStyle w:val="TableGrid"/>
        <w:tblpPr w:leftFromText="181" w:rightFromText="181" w:vertAnchor="text" w:tblpY="1"/>
        <w:tblW w:w="10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7434E"/>
        <w:tblLook w:val="04A0" w:firstRow="1" w:lastRow="0" w:firstColumn="1" w:lastColumn="0" w:noHBand="0" w:noVBand="1"/>
      </w:tblPr>
      <w:tblGrid>
        <w:gridCol w:w="2268"/>
        <w:gridCol w:w="1771"/>
        <w:gridCol w:w="1430"/>
        <w:gridCol w:w="1703"/>
        <w:gridCol w:w="160"/>
        <w:gridCol w:w="3220"/>
      </w:tblGrid>
      <w:tr w:rsidR="00D7253E" w:rsidRPr="005C1B86" w14:paraId="5203FF2A" w14:textId="77777777" w:rsidTr="00B151CC">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70218BFB" w14:textId="723A499E" w:rsidR="00D7253E" w:rsidRPr="00AB284A" w:rsidRDefault="00D7253E" w:rsidP="00B151CC">
            <w:pPr>
              <w:pStyle w:val="DCUTableHeader"/>
              <w:rPr>
                <w:sz w:val="26"/>
                <w:szCs w:val="26"/>
              </w:rPr>
            </w:pPr>
            <w:r w:rsidRPr="00AB284A">
              <w:rPr>
                <w:sz w:val="26"/>
                <w:szCs w:val="26"/>
              </w:rPr>
              <w:t>ABOUT THE VACANCY</w:t>
            </w:r>
          </w:p>
        </w:tc>
      </w:tr>
      <w:tr w:rsidR="005C1B86" w:rsidRPr="005C1B86" w14:paraId="40080668" w14:textId="77777777" w:rsidTr="00B151CC">
        <w:trPr>
          <w:trHeight w:val="284"/>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0A322026" w14:textId="5FE224CB" w:rsidR="005C1B86" w:rsidRPr="00AB284A" w:rsidRDefault="005C1B86" w:rsidP="00B151CC">
            <w:pPr>
              <w:pStyle w:val="DCUTableHeader"/>
            </w:pPr>
            <w:r w:rsidRPr="00AB284A">
              <w:t>POSITION APPLIED FOR</w:t>
            </w:r>
          </w:p>
        </w:tc>
      </w:tr>
      <w:tr w:rsidR="00D7253E" w:rsidRPr="005C1B86" w14:paraId="6F82C494" w14:textId="77777777" w:rsidTr="00B151CC">
        <w:trPr>
          <w:trHeight w:val="284"/>
        </w:trPr>
        <w:tc>
          <w:tcPr>
            <w:tcW w:w="4039" w:type="dxa"/>
            <w:gridSpan w:val="2"/>
            <w:tcBorders>
              <w:top w:val="single" w:sz="48" w:space="0" w:color="47434E"/>
              <w:left w:val="single" w:sz="48" w:space="0" w:color="47434E"/>
              <w:bottom w:val="single" w:sz="48" w:space="0" w:color="47434E"/>
              <w:right w:val="single" w:sz="48" w:space="0" w:color="47434E"/>
            </w:tcBorders>
            <w:shd w:val="clear" w:color="auto" w:fill="47434E"/>
            <w:vAlign w:val="center"/>
          </w:tcPr>
          <w:p w14:paraId="2D3F86D1" w14:textId="2107ACC9" w:rsidR="00D7253E" w:rsidRPr="00DA6AA1" w:rsidRDefault="00D7253E" w:rsidP="00B151CC">
            <w:pPr>
              <w:rPr>
                <w:rFonts w:cs="Arial"/>
                <w:color w:val="FFFFFF" w:themeColor="background1"/>
              </w:rPr>
            </w:pPr>
            <w:r w:rsidRPr="00DA6AA1">
              <w:rPr>
                <w:rFonts w:cs="Arial"/>
                <w:color w:val="FFFFFF" w:themeColor="background1"/>
              </w:rPr>
              <w:t>Job Reference Number</w:t>
            </w:r>
            <w:r w:rsidR="00EA27F8">
              <w:rPr>
                <w:rFonts w:cs="Arial"/>
                <w:color w:val="FFFFFF" w:themeColor="background1"/>
              </w:rPr>
              <w:t>*</w:t>
            </w:r>
          </w:p>
        </w:tc>
        <w:tc>
          <w:tcPr>
            <w:tcW w:w="6513" w:type="dxa"/>
            <w:gridSpan w:val="4"/>
            <w:tcBorders>
              <w:top w:val="single" w:sz="48" w:space="0" w:color="47434E"/>
              <w:left w:val="single" w:sz="48" w:space="0" w:color="47434E"/>
              <w:bottom w:val="single" w:sz="48" w:space="0" w:color="47434E"/>
              <w:right w:val="single" w:sz="48" w:space="0" w:color="47434E"/>
            </w:tcBorders>
            <w:shd w:val="clear" w:color="auto" w:fill="47434E"/>
            <w:vAlign w:val="center"/>
          </w:tcPr>
          <w:p w14:paraId="7923DA83" w14:textId="3E7C57B6" w:rsidR="00D7253E" w:rsidRPr="00DA6AA1" w:rsidRDefault="00D7253E" w:rsidP="00B151CC">
            <w:pPr>
              <w:rPr>
                <w:rFonts w:cs="Arial"/>
                <w:color w:val="FFFFFF" w:themeColor="background1"/>
              </w:rPr>
            </w:pPr>
            <w:r w:rsidRPr="00DA6AA1">
              <w:rPr>
                <w:rFonts w:cs="Arial"/>
                <w:color w:val="FFFFFF" w:themeColor="background1"/>
              </w:rPr>
              <w:t>Job Title</w:t>
            </w:r>
            <w:r w:rsidR="00EA27F8">
              <w:rPr>
                <w:rFonts w:cs="Arial"/>
                <w:color w:val="FFFFFF" w:themeColor="background1"/>
              </w:rPr>
              <w:t>*</w:t>
            </w:r>
          </w:p>
        </w:tc>
      </w:tr>
      <w:tr w:rsidR="00D7253E" w:rsidRPr="00161C74" w14:paraId="30023D46" w14:textId="77777777" w:rsidTr="00B151CC">
        <w:trPr>
          <w:trHeight w:val="454"/>
        </w:trPr>
        <w:sdt>
          <w:sdtPr>
            <w:rPr>
              <w:rFonts w:cs="Arial"/>
              <w:color w:val="auto"/>
            </w:rPr>
            <w:alias w:val="Job Reference Number"/>
            <w:id w:val="290720503"/>
            <w:placeholder>
              <w:docPart w:val="D9D0FA1E0AB348AD937AE2B95C6A7C71"/>
            </w:placeholder>
            <w:showingPlcHdr/>
            <w15:color w:val="000000"/>
            <w15:appearance w15:val="hidden"/>
          </w:sdtPr>
          <w:sdtContent>
            <w:tc>
              <w:tcPr>
                <w:tcW w:w="4039"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06BC5EAD" w14:textId="2F484113" w:rsidR="00161C74" w:rsidRPr="00B51D68" w:rsidRDefault="00B51D68" w:rsidP="00B151CC">
                <w:pPr>
                  <w:rPr>
                    <w:rFonts w:asciiTheme="minorHAnsi" w:hAnsiTheme="minorHAnsi"/>
                    <w:color w:val="auto"/>
                  </w:rPr>
                </w:pPr>
                <w:r w:rsidRPr="00B51D68">
                  <w:rPr>
                    <w:rFonts w:cs="Arial"/>
                    <w:color w:val="auto"/>
                  </w:rPr>
                  <w:t xml:space="preserve"> </w:t>
                </w:r>
              </w:p>
            </w:tc>
          </w:sdtContent>
        </w:sdt>
        <w:sdt>
          <w:sdtPr>
            <w:rPr>
              <w:rFonts w:cs="Arial"/>
              <w:color w:val="auto"/>
            </w:rPr>
            <w:alias w:val="Job Title"/>
            <w:id w:val="1051425829"/>
            <w:placeholder>
              <w:docPart w:val="EE7AEC6DD5654CD093A4C67A708362BD"/>
            </w:placeholder>
            <w:showingPlcHdr/>
            <w15:color w:val="000000"/>
            <w15:appearance w15:val="hidden"/>
          </w:sdtPr>
          <w:sdtContent>
            <w:tc>
              <w:tcPr>
                <w:tcW w:w="6513" w:type="dxa"/>
                <w:gridSpan w:val="4"/>
                <w:tcBorders>
                  <w:top w:val="single" w:sz="48" w:space="0" w:color="47434E"/>
                  <w:left w:val="single" w:sz="48" w:space="0" w:color="47434E"/>
                  <w:bottom w:val="single" w:sz="48" w:space="0" w:color="47434E"/>
                  <w:right w:val="single" w:sz="48" w:space="0" w:color="47434E"/>
                </w:tcBorders>
                <w:shd w:val="clear" w:color="auto" w:fill="auto"/>
                <w:vAlign w:val="center"/>
              </w:tcPr>
              <w:p w14:paraId="0388BE89" w14:textId="1A6A8DEB" w:rsidR="00D7253E" w:rsidRPr="00B51D68" w:rsidRDefault="00B51D68" w:rsidP="00B151CC">
                <w:pPr>
                  <w:rPr>
                    <w:rFonts w:asciiTheme="minorHAnsi" w:hAnsiTheme="minorHAnsi"/>
                    <w:color w:val="auto"/>
                  </w:rPr>
                </w:pPr>
                <w:r w:rsidRPr="00B51D68">
                  <w:rPr>
                    <w:rFonts w:cs="Arial"/>
                    <w:color w:val="auto"/>
                  </w:rPr>
                  <w:t xml:space="preserve"> </w:t>
                </w:r>
              </w:p>
            </w:tc>
          </w:sdtContent>
        </w:sdt>
      </w:tr>
      <w:tr w:rsidR="008F3EFA" w:rsidRPr="005C1B86" w14:paraId="15521F16" w14:textId="77777777" w:rsidTr="00B151CC">
        <w:trPr>
          <w:trHeight w:val="680"/>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46325E22" w14:textId="43F01EA4" w:rsidR="008F3EFA" w:rsidRPr="005C1B86" w:rsidRDefault="008F3EFA" w:rsidP="00B151CC">
            <w:pPr>
              <w:rPr>
                <w:rFonts w:cs="Arial"/>
                <w:sz w:val="24"/>
                <w:szCs w:val="24"/>
              </w:rPr>
            </w:pPr>
            <w:r w:rsidRPr="00DA6AA1">
              <w:rPr>
                <w:rFonts w:cs="Arial"/>
                <w:color w:val="FFFFFF" w:themeColor="background1"/>
                <w:sz w:val="24"/>
                <w:szCs w:val="24"/>
              </w:rPr>
              <w:t>THIS APPLICATION WILL BE TREATED IN ST</w:t>
            </w:r>
            <w:r w:rsidR="00AB284A" w:rsidRPr="00DA6AA1">
              <w:rPr>
                <w:rFonts w:cs="Arial"/>
                <w:color w:val="FFFFFF" w:themeColor="background1"/>
                <w:sz w:val="24"/>
                <w:szCs w:val="24"/>
              </w:rPr>
              <w:t>RIC</w:t>
            </w:r>
            <w:r w:rsidRPr="00DA6AA1">
              <w:rPr>
                <w:rFonts w:cs="Arial"/>
                <w:color w:val="FFFFFF" w:themeColor="background1"/>
                <w:sz w:val="24"/>
                <w:szCs w:val="24"/>
              </w:rPr>
              <w:t>T CONFIDENCE</w:t>
            </w:r>
          </w:p>
        </w:tc>
      </w:tr>
      <w:tr w:rsidR="00083F8C" w:rsidRPr="005C1B86" w14:paraId="677B2C82"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10552" w:type="dxa"/>
            <w:gridSpan w:val="6"/>
            <w:tcBorders>
              <w:top w:val="single" w:sz="48" w:space="0" w:color="47434E"/>
              <w:left w:val="single" w:sz="48" w:space="0" w:color="FFFFFF" w:themeColor="background1"/>
              <w:bottom w:val="single" w:sz="48" w:space="0" w:color="47434E"/>
              <w:right w:val="single" w:sz="48" w:space="0" w:color="FFFFFF" w:themeColor="background1"/>
            </w:tcBorders>
            <w:shd w:val="clear" w:color="auto" w:fill="FFFFFF" w:themeFill="background1"/>
            <w:vAlign w:val="center"/>
          </w:tcPr>
          <w:p w14:paraId="13BD7D43" w14:textId="77777777" w:rsidR="00083F8C" w:rsidRPr="00E87E30" w:rsidRDefault="00083F8C" w:rsidP="00B151CC">
            <w:pPr>
              <w:pStyle w:val="DCUTableHeader"/>
              <w:rPr>
                <w:sz w:val="26"/>
                <w:szCs w:val="26"/>
              </w:rPr>
            </w:pPr>
          </w:p>
        </w:tc>
      </w:tr>
      <w:tr w:rsidR="008111C8" w:rsidRPr="005C1B86" w14:paraId="087A8A1F"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44E10B47" w14:textId="77777777" w:rsidR="008111C8" w:rsidRPr="005C1B86" w:rsidRDefault="008111C8" w:rsidP="00B151CC">
            <w:pPr>
              <w:pStyle w:val="DCUTableHeader"/>
            </w:pPr>
            <w:r w:rsidRPr="00E87E30">
              <w:rPr>
                <w:sz w:val="26"/>
                <w:szCs w:val="26"/>
              </w:rPr>
              <w:t>YOUR PERSONAL DETAILS</w:t>
            </w:r>
          </w:p>
        </w:tc>
      </w:tr>
      <w:tr w:rsidR="00474014" w:rsidRPr="005B6F10" w14:paraId="7978C462"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60118D3E" w14:textId="77777777" w:rsidR="00474014" w:rsidRPr="005B6F10" w:rsidRDefault="00474014" w:rsidP="00B151CC">
            <w:pPr>
              <w:rPr>
                <w:rFonts w:cs="Arial"/>
                <w:color w:val="FFFFFF" w:themeColor="background1"/>
              </w:rPr>
            </w:pPr>
            <w:r w:rsidRPr="005B6F10">
              <w:rPr>
                <w:rFonts w:cs="Arial"/>
                <w:color w:val="FFFFFF" w:themeColor="background1"/>
              </w:rPr>
              <w:t>Title</w:t>
            </w:r>
          </w:p>
        </w:tc>
        <w:sdt>
          <w:sdtPr>
            <w:rPr>
              <w:rFonts w:cs="Arial"/>
            </w:rPr>
            <w:id w:val="1467396083"/>
            <w:placeholder>
              <w:docPart w:val="DB16B4F6518B42DC9ED3A5CA87224EF5"/>
            </w:placeholder>
            <w:showingPlcHdr/>
            <w15:color w:val="FFFFFF"/>
            <w:comboBox>
              <w:listItem w:displayText="Mr" w:value="Mr"/>
              <w:listItem w:displayText="Mrs" w:value="Mrs"/>
              <w:listItem w:displayText="Ms" w:value="Ms"/>
              <w:listItem w:displayText="Dr" w:value="Dr"/>
              <w:listItem w:displayText="Prof" w:value="Prof"/>
              <w:listItem w:displayText="Other" w:value="Other"/>
            </w:comboBox>
          </w:sdtPr>
          <w:sdtEndPr>
            <w:rPr>
              <w:color w:val="FFFFFF" w:themeColor="background1"/>
            </w:rPr>
          </w:sdtEndPr>
          <w:sdtContent>
            <w:tc>
              <w:tcPr>
                <w:tcW w:w="3201"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6277FADA" w14:textId="12D1FE07" w:rsidR="00474014" w:rsidRPr="005B6F10" w:rsidRDefault="007E4A57" w:rsidP="00B151CC">
                <w:pPr>
                  <w:rPr>
                    <w:rFonts w:cs="Arial"/>
                    <w:color w:val="FFFFFF" w:themeColor="background1"/>
                  </w:rPr>
                </w:pPr>
                <w:r w:rsidRPr="007E4A57">
                  <w:rPr>
                    <w:rStyle w:val="PlaceholderText"/>
                    <w:color w:val="auto"/>
                    <w:shd w:val="clear" w:color="auto" w:fill="FFFFFF" w:themeFill="background1"/>
                  </w:rPr>
                  <w:t>Please select title</w:t>
                </w:r>
              </w:p>
            </w:tc>
          </w:sdtContent>
        </w:sdt>
        <w:tc>
          <w:tcPr>
            <w:tcW w:w="1703"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FDF69EB" w14:textId="77777777" w:rsidR="00474014" w:rsidRPr="005B6F10" w:rsidRDefault="00474014" w:rsidP="00B151CC">
            <w:pPr>
              <w:rPr>
                <w:rFonts w:cs="Arial"/>
                <w:color w:val="FFFFFF" w:themeColor="background1"/>
              </w:rPr>
            </w:pPr>
            <w:r w:rsidRPr="005B6F10">
              <w:rPr>
                <w:rFonts w:cs="Arial"/>
                <w:color w:val="FFFFFF" w:themeColor="background1"/>
              </w:rPr>
              <w:t>Please Specify:</w:t>
            </w:r>
          </w:p>
        </w:tc>
        <w:sdt>
          <w:sdtPr>
            <w:rPr>
              <w:rFonts w:cs="Arial"/>
              <w:color w:val="auto"/>
            </w:rPr>
            <w:alias w:val="Other"/>
            <w:tag w:val="Other"/>
            <w:id w:val="1678777440"/>
            <w:placeholder>
              <w:docPart w:val="4D71972CA31144C3A0119B854D6F34D2"/>
            </w:placeholder>
            <w:showingPlcHdr/>
            <w15:appearance w15:val="hidden"/>
          </w:sdtPr>
          <w:sdtContent>
            <w:tc>
              <w:tcPr>
                <w:tcW w:w="3380"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28EF255A" w14:textId="4EE6A6DB" w:rsidR="00474014" w:rsidRPr="00B51D68" w:rsidRDefault="00474014" w:rsidP="00B151CC">
                <w:pPr>
                  <w:rPr>
                    <w:rFonts w:asciiTheme="minorHAnsi" w:hAnsiTheme="minorHAnsi"/>
                    <w:color w:val="auto"/>
                  </w:rPr>
                </w:pPr>
                <w:r w:rsidRPr="00B51D68">
                  <w:rPr>
                    <w:rFonts w:cs="Arial"/>
                    <w:color w:val="auto"/>
                  </w:rPr>
                  <w:t xml:space="preserve"> </w:t>
                </w:r>
              </w:p>
            </w:tc>
          </w:sdtContent>
        </w:sdt>
      </w:tr>
      <w:tr w:rsidR="008111C8" w:rsidRPr="005B6F10" w14:paraId="0C0C50C5"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912E9E0" w14:textId="77777777" w:rsidR="008111C8" w:rsidRPr="005B6F10" w:rsidRDefault="008111C8" w:rsidP="00B151CC">
            <w:pPr>
              <w:rPr>
                <w:rFonts w:cs="Arial"/>
                <w:color w:val="FFFFFF" w:themeColor="background1"/>
              </w:rPr>
            </w:pPr>
            <w:r w:rsidRPr="005B6F10">
              <w:rPr>
                <w:rFonts w:cs="Arial"/>
                <w:color w:val="FFFFFF" w:themeColor="background1"/>
              </w:rPr>
              <w:t>Surname(s)</w:t>
            </w:r>
            <w:r>
              <w:rPr>
                <w:rFonts w:cs="Arial"/>
                <w:color w:val="FFFFFF" w:themeColor="background1"/>
              </w:rPr>
              <w:t>*</w:t>
            </w:r>
          </w:p>
        </w:tc>
        <w:sdt>
          <w:sdtPr>
            <w:rPr>
              <w:rFonts w:cs="Arial"/>
            </w:rPr>
            <w:alias w:val="Surnames"/>
            <w:tag w:val="Surnames"/>
            <w:id w:val="-920412075"/>
            <w:placeholder>
              <w:docPart w:val="0E66E149BEF84455B149DF7FD02F92AC"/>
            </w:placeholder>
            <w:showingPlcHdr/>
            <w15:color w:val="000000"/>
            <w15:appearance w15:val="hidden"/>
          </w:sdtPr>
          <w:sdtContent>
            <w:tc>
              <w:tcPr>
                <w:tcW w:w="3201"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55A2FD08" w14:textId="7248CB91" w:rsidR="008111C8" w:rsidRPr="00B51D68" w:rsidRDefault="00B51D68" w:rsidP="00B151CC">
                <w:pPr>
                  <w:rPr>
                    <w:rFonts w:asciiTheme="minorHAnsi" w:hAnsiTheme="minorHAnsi"/>
                  </w:rPr>
                </w:pPr>
                <w:r>
                  <w:rPr>
                    <w:rFonts w:cs="Arial"/>
                  </w:rPr>
                  <w:t xml:space="preserve"> </w:t>
                </w:r>
              </w:p>
            </w:tc>
          </w:sdtContent>
        </w:sdt>
        <w:tc>
          <w:tcPr>
            <w:tcW w:w="1703"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68D200C2" w14:textId="77777777" w:rsidR="008111C8" w:rsidRPr="005B6F10" w:rsidRDefault="008111C8" w:rsidP="00B151CC">
            <w:pPr>
              <w:rPr>
                <w:rFonts w:cs="Arial"/>
                <w:color w:val="FFFFFF" w:themeColor="background1"/>
              </w:rPr>
            </w:pPr>
            <w:r w:rsidRPr="005B6F10">
              <w:rPr>
                <w:rFonts w:cs="Arial"/>
                <w:color w:val="FFFFFF" w:themeColor="background1"/>
              </w:rPr>
              <w:t>First Name(s)</w:t>
            </w:r>
            <w:r>
              <w:rPr>
                <w:rFonts w:cs="Arial"/>
                <w:color w:val="FFFFFF" w:themeColor="background1"/>
              </w:rPr>
              <w:t>*</w:t>
            </w:r>
          </w:p>
        </w:tc>
        <w:sdt>
          <w:sdtPr>
            <w:rPr>
              <w:rFonts w:cs="Arial"/>
            </w:rPr>
            <w:alias w:val="First Names"/>
            <w:tag w:val="First Names"/>
            <w:id w:val="1045497192"/>
            <w:placeholder>
              <w:docPart w:val="38F1D731CD8E4E6299A81AF24605C920"/>
            </w:placeholder>
            <w:showingPlcHdr/>
            <w15:appearance w15:val="hidden"/>
          </w:sdtPr>
          <w:sdtContent>
            <w:tc>
              <w:tcPr>
                <w:tcW w:w="3380"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5B73FF0C" w14:textId="199AA74F" w:rsidR="008111C8" w:rsidRPr="00B51D68" w:rsidRDefault="00B51D68" w:rsidP="00B151CC">
                <w:pPr>
                  <w:rPr>
                    <w:rFonts w:asciiTheme="minorHAnsi" w:hAnsiTheme="minorHAnsi"/>
                  </w:rPr>
                </w:pPr>
                <w:r>
                  <w:rPr>
                    <w:rFonts w:cs="Arial"/>
                  </w:rPr>
                  <w:t xml:space="preserve"> </w:t>
                </w:r>
              </w:p>
            </w:tc>
          </w:sdtContent>
        </w:sdt>
      </w:tr>
      <w:tr w:rsidR="008111C8" w:rsidRPr="00617396" w14:paraId="31BF2614" w14:textId="77777777" w:rsidTr="000E6C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67"/>
        </w:trPr>
        <w:tc>
          <w:tcPr>
            <w:tcW w:w="2268" w:type="dxa"/>
            <w:tcBorders>
              <w:top w:val="single" w:sz="48" w:space="0" w:color="47434E"/>
              <w:left w:val="single" w:sz="48" w:space="0" w:color="47434E"/>
              <w:bottom w:val="single" w:sz="48" w:space="0" w:color="47434E"/>
              <w:right w:val="single" w:sz="48" w:space="0" w:color="47434E"/>
            </w:tcBorders>
            <w:shd w:val="clear" w:color="auto" w:fill="47434E"/>
          </w:tcPr>
          <w:p w14:paraId="4F834E23" w14:textId="77777777" w:rsidR="008111C8" w:rsidRPr="005B6F10" w:rsidRDefault="008111C8" w:rsidP="00B151CC">
            <w:pPr>
              <w:rPr>
                <w:rFonts w:cs="Arial"/>
                <w:color w:val="FFFFFF" w:themeColor="background1"/>
              </w:rPr>
            </w:pPr>
            <w:r w:rsidRPr="005B6F10">
              <w:rPr>
                <w:rFonts w:cs="Arial"/>
                <w:color w:val="FFFFFF" w:themeColor="background1"/>
              </w:rPr>
              <w:t>Permanent Address</w:t>
            </w:r>
            <w:r>
              <w:rPr>
                <w:rFonts w:cs="Arial"/>
                <w:color w:val="FFFFFF" w:themeColor="background1"/>
              </w:rPr>
              <w:t>*</w:t>
            </w:r>
          </w:p>
        </w:tc>
        <w:sdt>
          <w:sdtPr>
            <w:rPr>
              <w:rFonts w:cs="Arial"/>
            </w:rPr>
            <w:alias w:val="Permenent Address"/>
            <w:id w:val="1642999554"/>
            <w:placeholder>
              <w:docPart w:val="184D47629CEE4EF6B9286E5FC7726750"/>
            </w:placeholder>
            <w:showingPlcHdr/>
            <w15:color w:val="000000"/>
            <w15:appearance w15:val="hidden"/>
          </w:sdt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tcPr>
              <w:p w14:paraId="7B5973DF" w14:textId="04558F22" w:rsidR="008111C8" w:rsidRPr="00B87828" w:rsidRDefault="007E4A57" w:rsidP="00B151CC">
                <w:pPr>
                  <w:rPr>
                    <w:rFonts w:cs="Arial"/>
                  </w:rPr>
                </w:pPr>
                <w:r w:rsidRPr="00B87828">
                  <w:rPr>
                    <w:rFonts w:cs="Arial"/>
                  </w:rPr>
                  <w:t xml:space="preserve"> </w:t>
                </w:r>
              </w:p>
            </w:tc>
          </w:sdtContent>
        </w:sdt>
      </w:tr>
      <w:tr w:rsidR="007E4A57" w:rsidRPr="005B6F10" w14:paraId="488B17B0"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3029093E" w14:textId="3D2BA805" w:rsidR="007E4A57" w:rsidRPr="005B6F10" w:rsidRDefault="007E4A57" w:rsidP="00B151CC">
            <w:pPr>
              <w:rPr>
                <w:rFonts w:cs="Arial"/>
                <w:color w:val="FFFFFF" w:themeColor="background1"/>
              </w:rPr>
            </w:pPr>
            <w:r>
              <w:rPr>
                <w:rFonts w:cs="Arial"/>
                <w:color w:val="FFFFFF" w:themeColor="background1"/>
              </w:rPr>
              <w:t>Contact</w:t>
            </w:r>
            <w:r w:rsidRPr="005B6F10">
              <w:rPr>
                <w:rFonts w:cs="Arial"/>
                <w:color w:val="FFFFFF" w:themeColor="background1"/>
              </w:rPr>
              <w:t xml:space="preserve"> Number</w:t>
            </w:r>
            <w:r>
              <w:rPr>
                <w:rFonts w:cs="Arial"/>
                <w:color w:val="FFFFFF" w:themeColor="background1"/>
              </w:rPr>
              <w:t>*</w:t>
            </w:r>
          </w:p>
        </w:tc>
        <w:sdt>
          <w:sdtPr>
            <w:rPr>
              <w:rFonts w:cs="Arial"/>
              <w:color w:val="auto"/>
            </w:rPr>
            <w:alias w:val="Mobile"/>
            <w:tag w:val="Mobile"/>
            <w:id w:val="1777601437"/>
            <w:placeholder>
              <w:docPart w:val="774D9404CE19489FBBB29693D38FA07F"/>
            </w:placeholder>
            <w:showingPlcHdr/>
            <w15:appearance w15:val="hidden"/>
          </w:sdt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036EB10E" w14:textId="0D9AC3F5" w:rsidR="007E4A57" w:rsidRPr="00004720" w:rsidRDefault="007E4A57" w:rsidP="00B151CC">
                <w:pPr>
                  <w:rPr>
                    <w:rFonts w:cs="Arial"/>
                    <w:color w:val="auto"/>
                  </w:rPr>
                </w:pPr>
                <w:r w:rsidRPr="00004720">
                  <w:rPr>
                    <w:rFonts w:cs="Arial"/>
                    <w:color w:val="auto"/>
                  </w:rPr>
                  <w:t xml:space="preserve"> </w:t>
                </w:r>
              </w:p>
            </w:tc>
          </w:sdtContent>
        </w:sdt>
      </w:tr>
      <w:tr w:rsidR="008111C8" w:rsidRPr="005B6F10" w14:paraId="6C196657"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1B189E38" w14:textId="77777777" w:rsidR="008111C8" w:rsidRPr="005B6F10" w:rsidRDefault="008111C8" w:rsidP="00B151CC">
            <w:pPr>
              <w:rPr>
                <w:rFonts w:cs="Arial"/>
              </w:rPr>
            </w:pPr>
            <w:r w:rsidRPr="005B6F10">
              <w:rPr>
                <w:rFonts w:cs="Arial"/>
                <w:color w:val="FFFFFF" w:themeColor="background1"/>
              </w:rPr>
              <w:t>Email Address</w:t>
            </w:r>
            <w:r>
              <w:rPr>
                <w:rFonts w:cs="Arial"/>
                <w:color w:val="FFFFFF" w:themeColor="background1"/>
              </w:rPr>
              <w:t>*</w:t>
            </w:r>
          </w:p>
        </w:tc>
        <w:sdt>
          <w:sdtPr>
            <w:rPr>
              <w:rFonts w:cs="Arial"/>
              <w:color w:val="auto"/>
            </w:rPr>
            <w:alias w:val="Email Address"/>
            <w:tag w:val="Email Address"/>
            <w:id w:val="58445423"/>
            <w:placeholder>
              <w:docPart w:val="80693AE69DDA4E6195244AAE28337C66"/>
            </w:placeholder>
            <w:showingPlcHdr/>
            <w15:appearance w15:val="hidden"/>
          </w:sdt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1A7A97AC" w14:textId="1600CC2F" w:rsidR="008111C8" w:rsidRPr="00064017" w:rsidRDefault="00064017" w:rsidP="00B151CC">
                <w:pPr>
                  <w:rPr>
                    <w:rFonts w:asciiTheme="minorHAnsi" w:hAnsiTheme="minorHAnsi"/>
                    <w:color w:val="auto"/>
                  </w:rPr>
                </w:pPr>
                <w:r w:rsidRPr="00004720">
                  <w:rPr>
                    <w:rFonts w:cs="Arial"/>
                    <w:color w:val="auto"/>
                  </w:rPr>
                  <w:t xml:space="preserve"> </w:t>
                </w:r>
              </w:p>
            </w:tc>
          </w:sdtContent>
        </w:sdt>
      </w:tr>
      <w:tr w:rsidR="000E6C1F" w:rsidRPr="005B6F10" w14:paraId="033E72EF"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0D63FC3C" w14:textId="0207DFEA" w:rsidR="000E6C1F" w:rsidRPr="005B6F10" w:rsidRDefault="00DC514C" w:rsidP="00B151CC">
            <w:pPr>
              <w:rPr>
                <w:rFonts w:cs="Arial"/>
                <w:color w:val="FFFFFF" w:themeColor="background1"/>
              </w:rPr>
            </w:pPr>
            <w:r w:rsidRPr="00DC514C">
              <w:rPr>
                <w:rFonts w:cs="Arial"/>
                <w:color w:val="FFFFFF" w:themeColor="background1"/>
              </w:rPr>
              <w:t>Teaching Council Registration Number</w:t>
            </w:r>
          </w:p>
        </w:tc>
        <w:sdt>
          <w:sdtPr>
            <w:rPr>
              <w:rFonts w:cs="Arial"/>
              <w:color w:val="auto"/>
            </w:rPr>
            <w:alias w:val="teaching council reg num"/>
            <w:tag w:val="teaching council reg num"/>
            <w:id w:val="1007255045"/>
            <w:placeholder>
              <w:docPart w:val="B713ADA03FFF4F05919639502AF5876E"/>
            </w:placeholder>
            <w:showingPlcHdr/>
            <w15:appearance w15:val="hidden"/>
          </w:sdt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4FD04045" w14:textId="705D1EE1" w:rsidR="000E6C1F" w:rsidRDefault="002D128A" w:rsidP="00B151CC">
                <w:pPr>
                  <w:rPr>
                    <w:rFonts w:cs="Arial"/>
                    <w:color w:val="auto"/>
                  </w:rPr>
                </w:pPr>
                <w:r w:rsidRPr="00004720">
                  <w:rPr>
                    <w:rFonts w:cs="Arial"/>
                    <w:color w:val="auto"/>
                  </w:rPr>
                  <w:t xml:space="preserve"> </w:t>
                </w:r>
              </w:p>
            </w:tc>
          </w:sdtContent>
        </w:sdt>
      </w:tr>
      <w:tr w:rsidR="00474014" w:rsidRPr="005B6F10" w14:paraId="1A41A6ED"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7332" w:type="dxa"/>
            <w:gridSpan w:val="5"/>
            <w:tcBorders>
              <w:top w:val="single" w:sz="48" w:space="0" w:color="47434E"/>
              <w:left w:val="single" w:sz="48" w:space="0" w:color="47434E"/>
              <w:bottom w:val="single" w:sz="48" w:space="0" w:color="47434E"/>
              <w:right w:val="single" w:sz="48" w:space="0" w:color="47434E"/>
            </w:tcBorders>
            <w:shd w:val="clear" w:color="auto" w:fill="47434E"/>
            <w:vAlign w:val="center"/>
          </w:tcPr>
          <w:p w14:paraId="2578150A" w14:textId="77777777" w:rsidR="00474014" w:rsidRPr="005B6F10" w:rsidRDefault="00474014" w:rsidP="00B151CC">
            <w:pPr>
              <w:rPr>
                <w:rFonts w:cs="Arial"/>
                <w:color w:val="FFFFFF" w:themeColor="background1"/>
              </w:rPr>
            </w:pPr>
            <w:r>
              <w:rPr>
                <w:rFonts w:cs="Arial"/>
                <w:color w:val="FFFFFF" w:themeColor="background1"/>
              </w:rPr>
              <w:t>**</w:t>
            </w:r>
            <w:r w:rsidRPr="005B6F10">
              <w:rPr>
                <w:rFonts w:cs="Arial"/>
                <w:color w:val="FFFFFF" w:themeColor="background1"/>
              </w:rPr>
              <w:t>Are you currently eligible to work in the Republic of Ireland?</w:t>
            </w:r>
          </w:p>
        </w:tc>
        <w:sdt>
          <w:sdtPr>
            <w:rPr>
              <w:rFonts w:cs="Arial"/>
            </w:rPr>
            <w:id w:val="-2067787034"/>
            <w:placeholder>
              <w:docPart w:val="5F501052C3FB425F9BB36659CE1BFFC4"/>
            </w:placeholder>
            <w:showingPlcHdr/>
            <w15:color w:val="FFFFFF"/>
            <w:comboBox>
              <w:listItem w:displayText="Yes" w:value="Yes"/>
              <w:listItem w:displayText="No" w:value="No"/>
            </w:comboBox>
          </w:sdtPr>
          <w:sdtEndPr>
            <w:rPr>
              <w:color w:val="FFFFFF" w:themeColor="background1"/>
            </w:rPr>
          </w:sdtEndPr>
          <w:sdtContent>
            <w:tc>
              <w:tcPr>
                <w:tcW w:w="3220" w:type="dxa"/>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48FC8330" w14:textId="745E62CF" w:rsidR="00474014" w:rsidRPr="005B6F10" w:rsidRDefault="007E4A57" w:rsidP="00B151CC">
                <w:pPr>
                  <w:rPr>
                    <w:rFonts w:cs="Arial"/>
                    <w:color w:val="FFFFFF" w:themeColor="background1"/>
                  </w:rPr>
                </w:pPr>
                <w:r>
                  <w:rPr>
                    <w:rFonts w:cs="Arial"/>
                  </w:rPr>
                  <w:t>Please enter Yes/No</w:t>
                </w:r>
              </w:p>
            </w:tc>
          </w:sdtContent>
        </w:sdt>
      </w:tr>
      <w:tr w:rsidR="008111C8" w:rsidRPr="005B6F10" w14:paraId="133206D8"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7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63AD8772" w14:textId="77777777" w:rsidR="008111C8" w:rsidRPr="005B6F10" w:rsidRDefault="008111C8" w:rsidP="00B151CC">
            <w:pPr>
              <w:rPr>
                <w:rFonts w:cs="Arial"/>
                <w:i/>
                <w:iCs/>
                <w:color w:val="FFFFFF" w:themeColor="background1"/>
              </w:rPr>
            </w:pPr>
            <w:r w:rsidRPr="005B6F10">
              <w:rPr>
                <w:rFonts w:cs="Arial"/>
                <w:i/>
                <w:iCs/>
                <w:color w:val="FFFFFF" w:themeColor="background1"/>
              </w:rPr>
              <w:t>*</w:t>
            </w:r>
            <w:r>
              <w:rPr>
                <w:rFonts w:cs="Arial"/>
                <w:i/>
                <w:iCs/>
                <w:color w:val="FFFFFF" w:themeColor="background1"/>
              </w:rPr>
              <w:t>*</w:t>
            </w:r>
            <w:r w:rsidRPr="005B6F10">
              <w:rPr>
                <w:rFonts w:cs="Arial"/>
                <w:i/>
                <w:iCs/>
                <w:color w:val="FFFFFF" w:themeColor="background1"/>
              </w:rPr>
              <w:t>Please note that you will be required to prove eligibility to work in the Republic of Ireland as part of the recruitment process as it is a condition of employment with DCU that employees must be eligible to work in the Republic of Ireland.</w:t>
            </w:r>
          </w:p>
        </w:tc>
      </w:tr>
    </w:tbl>
    <w:p w14:paraId="194075BA" w14:textId="77777777" w:rsidR="00B151CC" w:rsidRDefault="00B151CC">
      <w:r>
        <w:br w:type="page"/>
      </w:r>
    </w:p>
    <w:tbl>
      <w:tblPr>
        <w:tblStyle w:val="TableGrid"/>
        <w:tblpPr w:leftFromText="181" w:rightFromText="181" w:vertAnchor="text" w:tblpY="1"/>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358"/>
        <w:gridCol w:w="1802"/>
        <w:gridCol w:w="2344"/>
        <w:gridCol w:w="2615"/>
        <w:gridCol w:w="2433"/>
      </w:tblGrid>
      <w:tr w:rsidR="007B594F" w:rsidRPr="004C5065" w14:paraId="1A2C0B68" w14:textId="77777777" w:rsidTr="004A5404">
        <w:trPr>
          <w:trHeight w:val="624"/>
        </w:trPr>
        <w:tc>
          <w:tcPr>
            <w:tcW w:w="10552" w:type="dxa"/>
            <w:gridSpan w:val="5"/>
            <w:shd w:val="clear" w:color="auto" w:fill="47434E"/>
          </w:tcPr>
          <w:p w14:paraId="2E9B62DA" w14:textId="76E94DF2" w:rsidR="007B594F" w:rsidRPr="003D3F76" w:rsidRDefault="005B7C86" w:rsidP="004A5404">
            <w:pPr>
              <w:rPr>
                <w:rFonts w:cs="Arial"/>
                <w:color w:val="FFFFFF" w:themeColor="background1"/>
              </w:rPr>
            </w:pPr>
            <w:r w:rsidRPr="005B7C86">
              <w:rPr>
                <w:rFonts w:cs="Arial"/>
                <w:color w:val="FFFFFF" w:themeColor="background1"/>
              </w:rPr>
              <w:lastRenderedPageBreak/>
              <w:t>Please indicate for which area/s of focus, are you applying?</w:t>
            </w:r>
          </w:p>
        </w:tc>
      </w:tr>
      <w:tr w:rsidR="007D1B37" w:rsidRPr="004C5065" w14:paraId="69B396C3" w14:textId="77777777" w:rsidTr="0041611C">
        <w:trPr>
          <w:trHeight w:val="624"/>
        </w:trPr>
        <w:tc>
          <w:tcPr>
            <w:tcW w:w="1358" w:type="dxa"/>
            <w:shd w:val="clear" w:color="auto" w:fill="47434E"/>
            <w:vAlign w:val="center"/>
          </w:tcPr>
          <w:p w14:paraId="34CE4D08" w14:textId="6F92A1F2" w:rsidR="007D1B37" w:rsidRPr="004C5065" w:rsidRDefault="00000000" w:rsidP="0041611C">
            <w:pPr>
              <w:rPr>
                <w:rFonts w:cs="Arial"/>
                <w:color w:val="FFFFFF" w:themeColor="background1"/>
              </w:rPr>
            </w:pPr>
            <w:sdt>
              <w:sdtPr>
                <w:rPr>
                  <w:rFonts w:cs="Arial"/>
                  <w:color w:val="FFFFFF" w:themeColor="background1"/>
                  <w:sz w:val="40"/>
                  <w:szCs w:val="40"/>
                </w:rPr>
                <w:alias w:val="Area of Focus 1"/>
                <w:tag w:val="Area of Focus 1"/>
                <w:id w:val="-1607737133"/>
                <w15:color w:val="FFFFFF"/>
                <w14:checkbox>
                  <w14:checked w14:val="0"/>
                  <w14:checkedState w14:val="2612" w14:font="MS Gothic"/>
                  <w14:uncheckedState w14:val="2610" w14:font="MS Gothic"/>
                </w14:checkbox>
              </w:sdtPr>
              <w:sdtContent>
                <w:r w:rsidR="00804C3F">
                  <w:rPr>
                    <w:rFonts w:ascii="MS Gothic" w:eastAsia="MS Gothic" w:hAnsi="MS Gothic" w:cs="Arial" w:hint="eastAsia"/>
                    <w:color w:val="FFFFFF" w:themeColor="background1"/>
                    <w:sz w:val="40"/>
                    <w:szCs w:val="40"/>
                  </w:rPr>
                  <w:t>☐</w:t>
                </w:r>
              </w:sdtContent>
            </w:sdt>
          </w:p>
        </w:tc>
        <w:tc>
          <w:tcPr>
            <w:tcW w:w="9194" w:type="dxa"/>
            <w:gridSpan w:val="4"/>
            <w:shd w:val="clear" w:color="auto" w:fill="47434E"/>
            <w:vAlign w:val="center"/>
          </w:tcPr>
          <w:p w14:paraId="4A102DA3" w14:textId="0DD1E502" w:rsidR="007D1B37" w:rsidRPr="003D3F76" w:rsidRDefault="007D1B37" w:rsidP="0041611C">
            <w:pPr>
              <w:rPr>
                <w:rFonts w:cs="Arial"/>
                <w:color w:val="FFFFFF" w:themeColor="background1"/>
              </w:rPr>
            </w:pPr>
            <w:r w:rsidRPr="00682584">
              <w:rPr>
                <w:rFonts w:cs="Arial"/>
                <w:color w:val="FFFFFF" w:themeColor="background1"/>
              </w:rPr>
              <w:t>Primary or post-primary teacher focusing on Anti-Bullying</w:t>
            </w:r>
          </w:p>
        </w:tc>
      </w:tr>
      <w:tr w:rsidR="007D1B37" w:rsidRPr="004C5065" w14:paraId="1C7EC090" w14:textId="77777777" w:rsidTr="0041611C">
        <w:trPr>
          <w:trHeight w:val="624"/>
        </w:trPr>
        <w:tc>
          <w:tcPr>
            <w:tcW w:w="1358" w:type="dxa"/>
            <w:shd w:val="clear" w:color="auto" w:fill="47434E"/>
            <w:vAlign w:val="center"/>
          </w:tcPr>
          <w:p w14:paraId="364D72BB" w14:textId="61C33903" w:rsidR="007D1B37" w:rsidRPr="004C5065" w:rsidRDefault="00000000" w:rsidP="0041611C">
            <w:pPr>
              <w:rPr>
                <w:rFonts w:cs="Arial"/>
                <w:color w:val="FFFFFF" w:themeColor="background1"/>
              </w:rPr>
            </w:pPr>
            <w:sdt>
              <w:sdtPr>
                <w:rPr>
                  <w:rFonts w:cs="Arial"/>
                  <w:color w:val="FFFFFF" w:themeColor="background1"/>
                  <w:sz w:val="40"/>
                  <w:szCs w:val="40"/>
                </w:rPr>
                <w:alias w:val="Area of Focus 2"/>
                <w:tag w:val="Area of Focus 2"/>
                <w:id w:val="1398173372"/>
                <w15:color w:val="FFFFFF"/>
                <w14:checkbox>
                  <w14:checked w14:val="0"/>
                  <w14:checkedState w14:val="2612" w14:font="MS Gothic"/>
                  <w14:uncheckedState w14:val="2610" w14:font="MS Gothic"/>
                </w14:checkbox>
              </w:sdtPr>
              <w:sdtContent>
                <w:r w:rsidR="00804C3F">
                  <w:rPr>
                    <w:rFonts w:ascii="MS Gothic" w:eastAsia="MS Gothic" w:hAnsi="MS Gothic" w:cs="Arial" w:hint="eastAsia"/>
                    <w:color w:val="FFFFFF" w:themeColor="background1"/>
                    <w:sz w:val="40"/>
                    <w:szCs w:val="40"/>
                  </w:rPr>
                  <w:t>☐</w:t>
                </w:r>
              </w:sdtContent>
            </w:sdt>
          </w:p>
        </w:tc>
        <w:tc>
          <w:tcPr>
            <w:tcW w:w="9194" w:type="dxa"/>
            <w:gridSpan w:val="4"/>
            <w:shd w:val="clear" w:color="auto" w:fill="47434E"/>
            <w:vAlign w:val="center"/>
          </w:tcPr>
          <w:p w14:paraId="00ECEE4D" w14:textId="751CD2B7" w:rsidR="007D1B37" w:rsidRPr="003D3F76" w:rsidRDefault="007D1B37" w:rsidP="0041611C">
            <w:pPr>
              <w:rPr>
                <w:rFonts w:cs="Arial"/>
                <w:color w:val="FFFFFF" w:themeColor="background1"/>
              </w:rPr>
            </w:pPr>
            <w:r w:rsidRPr="00682584">
              <w:rPr>
                <w:rFonts w:cs="Arial"/>
                <w:color w:val="FFFFFF" w:themeColor="background1"/>
              </w:rPr>
              <w:t>Primary teacher focusing on Gaeilge</w:t>
            </w:r>
          </w:p>
        </w:tc>
      </w:tr>
      <w:tr w:rsidR="007D1B37" w:rsidRPr="004C5065" w14:paraId="3989641B" w14:textId="77777777" w:rsidTr="0041611C">
        <w:trPr>
          <w:trHeight w:val="624"/>
        </w:trPr>
        <w:tc>
          <w:tcPr>
            <w:tcW w:w="1358" w:type="dxa"/>
            <w:shd w:val="clear" w:color="auto" w:fill="47434E"/>
            <w:vAlign w:val="center"/>
          </w:tcPr>
          <w:p w14:paraId="6F85A470" w14:textId="77777777" w:rsidR="007D1B37" w:rsidRPr="004C5065" w:rsidRDefault="00000000" w:rsidP="0041611C">
            <w:pPr>
              <w:rPr>
                <w:rFonts w:cs="Arial"/>
                <w:color w:val="FFFFFF" w:themeColor="background1"/>
              </w:rPr>
            </w:pPr>
            <w:sdt>
              <w:sdtPr>
                <w:rPr>
                  <w:rFonts w:cs="Arial"/>
                  <w:color w:val="FFFFFF" w:themeColor="background1"/>
                  <w:sz w:val="40"/>
                  <w:szCs w:val="40"/>
                </w:rPr>
                <w:alias w:val="Area of Focus 3"/>
                <w:tag w:val="Area of Focus 3"/>
                <w:id w:val="-1956935819"/>
                <w15:color w:val="FFFFFF"/>
                <w14:checkbox>
                  <w14:checked w14:val="0"/>
                  <w14:checkedState w14:val="2612" w14:font="MS Gothic"/>
                  <w14:uncheckedState w14:val="2610" w14:font="MS Gothic"/>
                </w14:checkbox>
              </w:sdtPr>
              <w:sdtContent>
                <w:r w:rsidR="007D1B37">
                  <w:rPr>
                    <w:rFonts w:ascii="MS Gothic" w:eastAsia="MS Gothic" w:hAnsi="MS Gothic" w:cs="Arial" w:hint="eastAsia"/>
                    <w:color w:val="FFFFFF" w:themeColor="background1"/>
                    <w:sz w:val="40"/>
                    <w:szCs w:val="40"/>
                  </w:rPr>
                  <w:t>☐</w:t>
                </w:r>
              </w:sdtContent>
            </w:sdt>
          </w:p>
        </w:tc>
        <w:tc>
          <w:tcPr>
            <w:tcW w:w="9194" w:type="dxa"/>
            <w:gridSpan w:val="4"/>
            <w:shd w:val="clear" w:color="auto" w:fill="47434E"/>
            <w:vAlign w:val="center"/>
          </w:tcPr>
          <w:p w14:paraId="52F26E96" w14:textId="0EF9DD9C" w:rsidR="007D1B37" w:rsidRPr="003D3F76" w:rsidRDefault="007D1B37" w:rsidP="0041611C">
            <w:pPr>
              <w:rPr>
                <w:rFonts w:cs="Arial"/>
                <w:color w:val="FFFFFF" w:themeColor="background1"/>
              </w:rPr>
            </w:pPr>
            <w:r w:rsidRPr="00682584">
              <w:rPr>
                <w:rFonts w:cs="Arial"/>
                <w:color w:val="FFFFFF" w:themeColor="background1"/>
              </w:rPr>
              <w:t>Post-primary teacher focusing on Gaeilge and/or Modern Foreign Languages</w:t>
            </w:r>
          </w:p>
        </w:tc>
      </w:tr>
      <w:tr w:rsidR="007D1B37" w:rsidRPr="004C5065" w14:paraId="580BDBB8" w14:textId="77777777" w:rsidTr="0041611C">
        <w:trPr>
          <w:trHeight w:val="624"/>
        </w:trPr>
        <w:tc>
          <w:tcPr>
            <w:tcW w:w="1358" w:type="dxa"/>
            <w:shd w:val="clear" w:color="auto" w:fill="47434E"/>
            <w:vAlign w:val="center"/>
          </w:tcPr>
          <w:p w14:paraId="6688DD03" w14:textId="77777777" w:rsidR="007D1B37" w:rsidRPr="004C5065" w:rsidRDefault="00000000" w:rsidP="0041611C">
            <w:pPr>
              <w:rPr>
                <w:rFonts w:cs="Arial"/>
                <w:color w:val="FFFFFF" w:themeColor="background1"/>
              </w:rPr>
            </w:pPr>
            <w:sdt>
              <w:sdtPr>
                <w:rPr>
                  <w:rFonts w:cs="Arial"/>
                  <w:color w:val="FFFFFF" w:themeColor="background1"/>
                  <w:sz w:val="40"/>
                  <w:szCs w:val="40"/>
                </w:rPr>
                <w:alias w:val="Area of Focus 4"/>
                <w:tag w:val="Area of Focus 4"/>
                <w:id w:val="-844933357"/>
                <w15:color w:val="FFFFFF"/>
                <w14:checkbox>
                  <w14:checked w14:val="0"/>
                  <w14:checkedState w14:val="2612" w14:font="MS Gothic"/>
                  <w14:uncheckedState w14:val="2610" w14:font="MS Gothic"/>
                </w14:checkbox>
              </w:sdtPr>
              <w:sdtContent>
                <w:r w:rsidR="007D1B37">
                  <w:rPr>
                    <w:rFonts w:ascii="MS Gothic" w:eastAsia="MS Gothic" w:hAnsi="MS Gothic" w:cs="Arial" w:hint="eastAsia"/>
                    <w:color w:val="FFFFFF" w:themeColor="background1"/>
                    <w:sz w:val="40"/>
                    <w:szCs w:val="40"/>
                  </w:rPr>
                  <w:t>☐</w:t>
                </w:r>
              </w:sdtContent>
            </w:sdt>
          </w:p>
        </w:tc>
        <w:tc>
          <w:tcPr>
            <w:tcW w:w="9194" w:type="dxa"/>
            <w:gridSpan w:val="4"/>
            <w:shd w:val="clear" w:color="auto" w:fill="47434E"/>
            <w:vAlign w:val="center"/>
          </w:tcPr>
          <w:p w14:paraId="537C0655" w14:textId="526086AB" w:rsidR="007D1B37" w:rsidRPr="003D3F76" w:rsidRDefault="007D1B37" w:rsidP="0041611C">
            <w:pPr>
              <w:rPr>
                <w:rFonts w:cs="Arial"/>
                <w:color w:val="FFFFFF" w:themeColor="background1"/>
              </w:rPr>
            </w:pPr>
            <w:r w:rsidRPr="00682584">
              <w:rPr>
                <w:rFonts w:cs="Arial"/>
                <w:color w:val="FFFFFF" w:themeColor="background1"/>
              </w:rPr>
              <w:t xml:space="preserve">Primary teacher focusing on Arts Education </w:t>
            </w:r>
          </w:p>
        </w:tc>
      </w:tr>
      <w:tr w:rsidR="00723B12" w:rsidRPr="004C5065" w14:paraId="68343A49" w14:textId="77777777" w:rsidTr="0041611C">
        <w:trPr>
          <w:trHeight w:val="624"/>
        </w:trPr>
        <w:tc>
          <w:tcPr>
            <w:tcW w:w="1358" w:type="dxa"/>
            <w:tcBorders>
              <w:bottom w:val="single" w:sz="48" w:space="0" w:color="47434E"/>
            </w:tcBorders>
            <w:shd w:val="clear" w:color="auto" w:fill="47434E"/>
            <w:vAlign w:val="center"/>
          </w:tcPr>
          <w:p w14:paraId="25356C9B" w14:textId="1AE3AD44" w:rsidR="00723B12" w:rsidRPr="004C5065" w:rsidRDefault="00000000" w:rsidP="0041611C">
            <w:pPr>
              <w:rPr>
                <w:rFonts w:cs="Arial"/>
                <w:color w:val="FFFFFF" w:themeColor="background1"/>
              </w:rPr>
            </w:pPr>
            <w:sdt>
              <w:sdtPr>
                <w:rPr>
                  <w:rFonts w:cs="Arial"/>
                  <w:color w:val="FFFFFF" w:themeColor="background1"/>
                  <w:sz w:val="40"/>
                  <w:szCs w:val="40"/>
                </w:rPr>
                <w:alias w:val="Area of Focus 5"/>
                <w:tag w:val="Area of Focus 5"/>
                <w:id w:val="421454728"/>
                <w15:color w:val="FFFFFF"/>
                <w14:checkbox>
                  <w14:checked w14:val="0"/>
                  <w14:checkedState w14:val="2612" w14:font="MS Gothic"/>
                  <w14:uncheckedState w14:val="2610" w14:font="MS Gothic"/>
                </w14:checkbox>
              </w:sdtPr>
              <w:sdtContent>
                <w:r w:rsidR="00833C54">
                  <w:rPr>
                    <w:rFonts w:ascii="MS Gothic" w:eastAsia="MS Gothic" w:hAnsi="MS Gothic" w:cs="Arial" w:hint="eastAsia"/>
                    <w:color w:val="FFFFFF" w:themeColor="background1"/>
                    <w:sz w:val="40"/>
                    <w:szCs w:val="40"/>
                  </w:rPr>
                  <w:t>☐</w:t>
                </w:r>
              </w:sdtContent>
            </w:sdt>
          </w:p>
        </w:tc>
        <w:tc>
          <w:tcPr>
            <w:tcW w:w="9194" w:type="dxa"/>
            <w:gridSpan w:val="4"/>
            <w:tcBorders>
              <w:bottom w:val="single" w:sz="48" w:space="0" w:color="47434E"/>
            </w:tcBorders>
            <w:shd w:val="clear" w:color="auto" w:fill="47434E"/>
            <w:vAlign w:val="center"/>
          </w:tcPr>
          <w:p w14:paraId="2E7561C3" w14:textId="7E6DFD20" w:rsidR="00723B12" w:rsidRPr="003D3F76" w:rsidRDefault="00682584" w:rsidP="0041611C">
            <w:pPr>
              <w:rPr>
                <w:rFonts w:cs="Arial"/>
                <w:color w:val="FFFFFF" w:themeColor="background1"/>
              </w:rPr>
            </w:pPr>
            <w:r w:rsidRPr="00682584">
              <w:rPr>
                <w:rFonts w:cs="Arial"/>
                <w:color w:val="FFFFFF" w:themeColor="background1"/>
              </w:rPr>
              <w:t>Primary or Post-Primary teacher focusing on innovations in learning and teaching</w:t>
            </w:r>
          </w:p>
        </w:tc>
      </w:tr>
      <w:tr w:rsidR="004B4F15" w:rsidRPr="004C5065" w14:paraId="2E440B88" w14:textId="77777777" w:rsidTr="00F72F08">
        <w:trPr>
          <w:trHeight w:val="284"/>
        </w:trPr>
        <w:tc>
          <w:tcPr>
            <w:tcW w:w="1358" w:type="dxa"/>
            <w:tcBorders>
              <w:left w:val="nil"/>
              <w:right w:val="nil"/>
            </w:tcBorders>
            <w:shd w:val="clear" w:color="auto" w:fill="FFFFFF" w:themeFill="background1"/>
            <w:vAlign w:val="bottom"/>
          </w:tcPr>
          <w:p w14:paraId="7B05F2D5" w14:textId="77777777" w:rsidR="004B4F15" w:rsidRDefault="004B4F15" w:rsidP="007B594F">
            <w:pPr>
              <w:rPr>
                <w:rFonts w:cs="Arial"/>
                <w:color w:val="FFFFFF" w:themeColor="background1"/>
                <w:sz w:val="40"/>
                <w:szCs w:val="40"/>
              </w:rPr>
            </w:pPr>
          </w:p>
        </w:tc>
        <w:tc>
          <w:tcPr>
            <w:tcW w:w="9194" w:type="dxa"/>
            <w:gridSpan w:val="4"/>
            <w:tcBorders>
              <w:left w:val="nil"/>
              <w:right w:val="nil"/>
            </w:tcBorders>
            <w:shd w:val="clear" w:color="auto" w:fill="FFFFFF" w:themeFill="background1"/>
            <w:vAlign w:val="bottom"/>
          </w:tcPr>
          <w:p w14:paraId="2E41D2E3" w14:textId="77777777" w:rsidR="004B4F15" w:rsidRPr="00682584" w:rsidRDefault="004B4F15" w:rsidP="00682584">
            <w:pPr>
              <w:rPr>
                <w:rFonts w:cs="Arial"/>
                <w:color w:val="FFFFFF" w:themeColor="background1"/>
              </w:rPr>
            </w:pPr>
          </w:p>
        </w:tc>
      </w:tr>
      <w:tr w:rsidR="008111C8" w:rsidRPr="004C5065" w14:paraId="4E7B6AEF" w14:textId="77777777" w:rsidTr="00B151CC">
        <w:trPr>
          <w:trHeight w:val="567"/>
        </w:trPr>
        <w:tc>
          <w:tcPr>
            <w:tcW w:w="10552" w:type="dxa"/>
            <w:gridSpan w:val="5"/>
            <w:shd w:val="clear" w:color="auto" w:fill="FAB600"/>
            <w:vAlign w:val="center"/>
          </w:tcPr>
          <w:p w14:paraId="53D5DC90" w14:textId="7A5490B5" w:rsidR="008111C8" w:rsidRPr="00815BF8" w:rsidRDefault="008111C8" w:rsidP="00B151CC">
            <w:pPr>
              <w:rPr>
                <w:rFonts w:cs="Arial"/>
                <w:b/>
                <w:bCs/>
                <w:color w:val="FFFFFF" w:themeColor="background1"/>
                <w:sz w:val="26"/>
                <w:szCs w:val="26"/>
              </w:rPr>
            </w:pPr>
            <w:r w:rsidRPr="00815BF8">
              <w:rPr>
                <w:rFonts w:cs="Arial"/>
                <w:b/>
                <w:bCs/>
                <w:color w:val="FFFFFF" w:themeColor="background1"/>
                <w:sz w:val="26"/>
                <w:szCs w:val="26"/>
              </w:rPr>
              <w:t>EMPLOYMENT HISTORY</w:t>
            </w:r>
          </w:p>
        </w:tc>
      </w:tr>
      <w:tr w:rsidR="008111C8" w:rsidRPr="004C5065" w14:paraId="09F2C802" w14:textId="77777777" w:rsidTr="00B151CC">
        <w:trPr>
          <w:trHeight w:val="284"/>
        </w:trPr>
        <w:tc>
          <w:tcPr>
            <w:tcW w:w="10552" w:type="dxa"/>
            <w:gridSpan w:val="5"/>
            <w:shd w:val="clear" w:color="auto" w:fill="47434E"/>
            <w:vAlign w:val="bottom"/>
          </w:tcPr>
          <w:p w14:paraId="6FC23EDE" w14:textId="77777777" w:rsidR="008111C8" w:rsidRPr="004C5065" w:rsidRDefault="008111C8" w:rsidP="00B151CC">
            <w:pPr>
              <w:rPr>
                <w:rFonts w:cs="Arial"/>
                <w:b/>
                <w:bCs/>
                <w:color w:val="FFFFFF" w:themeColor="background1"/>
              </w:rPr>
            </w:pPr>
            <w:r w:rsidRPr="004C5065">
              <w:rPr>
                <w:rFonts w:cs="Arial"/>
                <w:b/>
                <w:bCs/>
                <w:color w:val="FFFFFF" w:themeColor="background1"/>
              </w:rPr>
              <w:t>CURRENT EMPLOYER</w:t>
            </w:r>
          </w:p>
        </w:tc>
      </w:tr>
      <w:tr w:rsidR="008111C8" w:rsidRPr="004C5065" w14:paraId="61B8C1BF" w14:textId="77777777" w:rsidTr="00B151CC">
        <w:trPr>
          <w:trHeight w:val="284"/>
        </w:trPr>
        <w:tc>
          <w:tcPr>
            <w:tcW w:w="3160" w:type="dxa"/>
            <w:gridSpan w:val="2"/>
            <w:shd w:val="clear" w:color="auto" w:fill="47434E"/>
            <w:vAlign w:val="bottom"/>
          </w:tcPr>
          <w:p w14:paraId="41EFA3DB" w14:textId="77777777" w:rsidR="008111C8" w:rsidRPr="004C5065" w:rsidRDefault="008111C8" w:rsidP="00B151CC">
            <w:pPr>
              <w:rPr>
                <w:rFonts w:cs="Arial"/>
                <w:color w:val="FFFFFF" w:themeColor="background1"/>
              </w:rPr>
            </w:pPr>
            <w:r w:rsidRPr="004C5065">
              <w:rPr>
                <w:rFonts w:cs="Arial"/>
                <w:color w:val="FFFFFF" w:themeColor="background1"/>
              </w:rPr>
              <w:t>Employer</w:t>
            </w:r>
            <w:r>
              <w:rPr>
                <w:rFonts w:cs="Arial"/>
                <w:color w:val="FFFFFF" w:themeColor="background1"/>
              </w:rPr>
              <w:t>*</w:t>
            </w:r>
          </w:p>
        </w:tc>
        <w:tc>
          <w:tcPr>
            <w:tcW w:w="2344" w:type="dxa"/>
            <w:shd w:val="clear" w:color="auto" w:fill="47434E"/>
            <w:vAlign w:val="bottom"/>
          </w:tcPr>
          <w:p w14:paraId="216DEC11" w14:textId="77777777" w:rsidR="008111C8" w:rsidRPr="004C5065" w:rsidRDefault="008111C8" w:rsidP="00B151CC">
            <w:pPr>
              <w:rPr>
                <w:rFonts w:cs="Arial"/>
                <w:color w:val="FFFFFF" w:themeColor="background1"/>
              </w:rPr>
            </w:pPr>
            <w:r w:rsidRPr="004C5065">
              <w:rPr>
                <w:rFonts w:cs="Arial"/>
                <w:color w:val="FFFFFF" w:themeColor="background1"/>
              </w:rPr>
              <w:t>Nature of Business</w:t>
            </w:r>
            <w:r>
              <w:rPr>
                <w:rFonts w:cs="Arial"/>
                <w:color w:val="FFFFFF" w:themeColor="background1"/>
              </w:rPr>
              <w:t>*</w:t>
            </w:r>
          </w:p>
        </w:tc>
        <w:tc>
          <w:tcPr>
            <w:tcW w:w="2615" w:type="dxa"/>
            <w:shd w:val="clear" w:color="auto" w:fill="47434E"/>
            <w:vAlign w:val="bottom"/>
          </w:tcPr>
          <w:p w14:paraId="1106040C" w14:textId="77777777" w:rsidR="008111C8" w:rsidRPr="004C5065" w:rsidRDefault="008111C8" w:rsidP="00B151CC">
            <w:pPr>
              <w:rPr>
                <w:rFonts w:cs="Arial"/>
                <w:color w:val="FFFFFF" w:themeColor="background1"/>
              </w:rPr>
            </w:pPr>
            <w:r w:rsidRPr="004C5065">
              <w:rPr>
                <w:rFonts w:cs="Arial"/>
                <w:color w:val="FFFFFF" w:themeColor="background1"/>
              </w:rPr>
              <w:t>Position</w:t>
            </w:r>
            <w:r>
              <w:rPr>
                <w:rFonts w:cs="Arial"/>
                <w:color w:val="FFFFFF" w:themeColor="background1"/>
              </w:rPr>
              <w:t>*</w:t>
            </w:r>
          </w:p>
        </w:tc>
        <w:tc>
          <w:tcPr>
            <w:tcW w:w="2433" w:type="dxa"/>
            <w:shd w:val="clear" w:color="auto" w:fill="47434E"/>
            <w:vAlign w:val="bottom"/>
          </w:tcPr>
          <w:p w14:paraId="2ED5F8DB" w14:textId="77777777" w:rsidR="008111C8" w:rsidRPr="003D3F76" w:rsidRDefault="008111C8" w:rsidP="00B151CC">
            <w:pPr>
              <w:rPr>
                <w:rFonts w:cs="Arial"/>
                <w:color w:val="FFFFFF" w:themeColor="background1"/>
              </w:rPr>
            </w:pPr>
            <w:r w:rsidRPr="003D3F76">
              <w:rPr>
                <w:rFonts w:cs="Arial"/>
                <w:color w:val="FFFFFF" w:themeColor="background1"/>
              </w:rPr>
              <w:t>Commencement Date (MM/YY)*</w:t>
            </w:r>
          </w:p>
        </w:tc>
      </w:tr>
      <w:tr w:rsidR="008111C8" w:rsidRPr="00B87828" w14:paraId="0DD679D0" w14:textId="77777777" w:rsidTr="00B151CC">
        <w:trPr>
          <w:trHeight w:val="624"/>
        </w:trPr>
        <w:sdt>
          <w:sdtPr>
            <w:rPr>
              <w:rFonts w:cs="Arial"/>
            </w:rPr>
            <w:alias w:val="Memberships Fellowships"/>
            <w:id w:val="1023976076"/>
            <w:placeholder>
              <w:docPart w:val="C9CA10E70F1F466E9929162C888F79C9"/>
            </w:placeholder>
            <w:showingPlcHdr/>
            <w15:appearance w15:val="hidden"/>
          </w:sdtPr>
          <w:sdtContent>
            <w:tc>
              <w:tcPr>
                <w:tcW w:w="3160" w:type="dxa"/>
                <w:gridSpan w:val="2"/>
                <w:shd w:val="clear" w:color="auto" w:fill="FFFFFF" w:themeFill="background1"/>
              </w:tcPr>
              <w:p w14:paraId="45352C5D" w14:textId="04A1A20E" w:rsidR="008111C8" w:rsidRPr="00064017" w:rsidRDefault="00064017" w:rsidP="00B151CC">
                <w:pPr>
                  <w:rPr>
                    <w:rFonts w:asciiTheme="minorHAnsi" w:hAnsiTheme="minorHAnsi"/>
                  </w:rPr>
                </w:pPr>
                <w:r w:rsidRPr="00B87828">
                  <w:rPr>
                    <w:rFonts w:cs="Arial"/>
                  </w:rPr>
                  <w:t xml:space="preserve"> </w:t>
                </w:r>
              </w:p>
            </w:tc>
          </w:sdtContent>
        </w:sdt>
        <w:sdt>
          <w:sdtPr>
            <w:rPr>
              <w:rFonts w:cs="Arial"/>
            </w:rPr>
            <w:alias w:val="Memberships Fellowships"/>
            <w:id w:val="1795017208"/>
            <w:placeholder>
              <w:docPart w:val="CA833678B9DD42709DC63C3A1F87AFBC"/>
            </w:placeholder>
            <w:showingPlcHdr/>
            <w15:appearance w15:val="hidden"/>
          </w:sdtPr>
          <w:sdtContent>
            <w:tc>
              <w:tcPr>
                <w:tcW w:w="2344" w:type="dxa"/>
                <w:shd w:val="clear" w:color="auto" w:fill="FFFFFF" w:themeFill="background1"/>
              </w:tcPr>
              <w:p w14:paraId="23F3D822" w14:textId="77777777" w:rsidR="008111C8" w:rsidRPr="00B87828" w:rsidRDefault="008111C8" w:rsidP="00B151CC">
                <w:pPr>
                  <w:rPr>
                    <w:rFonts w:cs="Arial"/>
                  </w:rPr>
                </w:pPr>
                <w:r w:rsidRPr="00B87828">
                  <w:rPr>
                    <w:rFonts w:cs="Arial"/>
                  </w:rPr>
                  <w:t xml:space="preserve"> </w:t>
                </w:r>
              </w:p>
            </w:tc>
          </w:sdtContent>
        </w:sdt>
        <w:sdt>
          <w:sdtPr>
            <w:rPr>
              <w:rFonts w:cs="Arial"/>
            </w:rPr>
            <w:alias w:val="Memberships Fellowships"/>
            <w:id w:val="948891157"/>
            <w:placeholder>
              <w:docPart w:val="67D416CBA98743688A7E35DDD0D9DFD4"/>
            </w:placeholder>
            <w:showingPlcHdr/>
            <w15:appearance w15:val="hidden"/>
          </w:sdtPr>
          <w:sdtContent>
            <w:tc>
              <w:tcPr>
                <w:tcW w:w="2615" w:type="dxa"/>
                <w:shd w:val="clear" w:color="auto" w:fill="FFFFFF" w:themeFill="background1"/>
              </w:tcPr>
              <w:p w14:paraId="5CB75CDA" w14:textId="77777777" w:rsidR="008111C8" w:rsidRPr="00B87828" w:rsidRDefault="008111C8" w:rsidP="00B151CC">
                <w:pPr>
                  <w:rPr>
                    <w:rFonts w:cs="Arial"/>
                  </w:rPr>
                </w:pPr>
                <w:r w:rsidRPr="00B87828">
                  <w:rPr>
                    <w:rFonts w:cs="Arial"/>
                  </w:rPr>
                  <w:t xml:space="preserve"> </w:t>
                </w:r>
              </w:p>
            </w:tc>
          </w:sdtContent>
        </w:sdt>
        <w:sdt>
          <w:sdtPr>
            <w:rPr>
              <w:rFonts w:cs="Arial"/>
            </w:rPr>
            <w:alias w:val="Higher Ed 5 from"/>
            <w:tag w:val="Higher Ed 5 from"/>
            <w:id w:val="296816301"/>
            <w:placeholder>
              <w:docPart w:val="006A53BE0CC94B2182719E269108E45D"/>
            </w:placeholder>
            <w15:appearance w15:val="hidden"/>
          </w:sdtPr>
          <w:sdtContent>
            <w:tc>
              <w:tcPr>
                <w:tcW w:w="2433" w:type="dxa"/>
                <w:shd w:val="clear" w:color="auto" w:fill="FFFFFF" w:themeFill="background1"/>
              </w:tcPr>
              <w:p w14:paraId="0172027F" w14:textId="3ED30A29" w:rsidR="008111C8" w:rsidRPr="00B87828" w:rsidRDefault="00AB1532" w:rsidP="00B151CC">
                <w:pPr>
                  <w:rPr>
                    <w:rFonts w:cs="Arial"/>
                    <w:sz w:val="24"/>
                    <w:szCs w:val="24"/>
                  </w:rPr>
                </w:pPr>
                <w:r>
                  <w:rPr>
                    <w:rFonts w:cs="Arial"/>
                  </w:rPr>
                  <w:t xml:space="preserve">  </w:t>
                </w:r>
                <w:r w:rsidR="00A64593">
                  <w:rPr>
                    <w:rFonts w:cs="Arial"/>
                  </w:rPr>
                  <w:t>MM/YY</w:t>
                </w:r>
              </w:p>
            </w:tc>
          </w:sdtContent>
        </w:sdt>
      </w:tr>
      <w:tr w:rsidR="008111C8" w:rsidRPr="004C5065" w14:paraId="78960385" w14:textId="77777777" w:rsidTr="00B151CC">
        <w:trPr>
          <w:trHeight w:val="284"/>
        </w:trPr>
        <w:tc>
          <w:tcPr>
            <w:tcW w:w="10552" w:type="dxa"/>
            <w:gridSpan w:val="5"/>
            <w:shd w:val="clear" w:color="auto" w:fill="47434E"/>
            <w:vAlign w:val="bottom"/>
          </w:tcPr>
          <w:p w14:paraId="780BD276" w14:textId="77777777" w:rsidR="008111C8" w:rsidRPr="004C5065" w:rsidRDefault="008111C8" w:rsidP="00B151CC">
            <w:pPr>
              <w:rPr>
                <w:rFonts w:cs="Arial"/>
                <w:color w:val="FFFFFF" w:themeColor="background1"/>
              </w:rPr>
            </w:pPr>
            <w:r w:rsidRPr="004C5065">
              <w:rPr>
                <w:rFonts w:cs="Arial"/>
                <w:color w:val="FFFFFF" w:themeColor="background1"/>
              </w:rPr>
              <w:t>Description of Duties and Responsibilities</w:t>
            </w:r>
            <w:r>
              <w:rPr>
                <w:rFonts w:cs="Arial"/>
                <w:color w:val="FFFFFF" w:themeColor="background1"/>
              </w:rPr>
              <w:t>*</w:t>
            </w:r>
          </w:p>
        </w:tc>
      </w:tr>
      <w:tr w:rsidR="008111C8" w:rsidRPr="004C5065" w14:paraId="024869A4" w14:textId="77777777" w:rsidTr="00B151CC">
        <w:trPr>
          <w:trHeight w:val="6406"/>
        </w:trPr>
        <w:sdt>
          <w:sdtPr>
            <w:rPr>
              <w:rFonts w:cs="Arial"/>
            </w:rPr>
            <w:alias w:val="Memberships Fellowships"/>
            <w:id w:val="-1074120924"/>
            <w:placeholder>
              <w:docPart w:val="6757ED9C573C42E1A527203F3E6B8D63"/>
            </w:placeholder>
            <w:showingPlcHdr/>
            <w15:appearance w15:val="hidden"/>
          </w:sdtPr>
          <w:sdtContent>
            <w:tc>
              <w:tcPr>
                <w:tcW w:w="10552" w:type="dxa"/>
                <w:gridSpan w:val="5"/>
                <w:shd w:val="clear" w:color="auto" w:fill="FFFFFF" w:themeFill="background1"/>
              </w:tcPr>
              <w:p w14:paraId="2E11F749" w14:textId="0F543B7A" w:rsidR="008111C8" w:rsidRPr="00064017" w:rsidRDefault="00064017" w:rsidP="00B151CC">
                <w:pPr>
                  <w:rPr>
                    <w:rFonts w:cs="Arial"/>
                  </w:rPr>
                </w:pPr>
                <w:r w:rsidRPr="004F52FC">
                  <w:rPr>
                    <w:rFonts w:cs="Arial"/>
                  </w:rPr>
                  <w:t xml:space="preserve"> </w:t>
                </w:r>
              </w:p>
            </w:tc>
          </w:sdtContent>
        </w:sdt>
      </w:tr>
    </w:tbl>
    <w:p w14:paraId="2A6A0038" w14:textId="77777777" w:rsidR="008F66F5" w:rsidRDefault="008F66F5">
      <w:r>
        <w:br w:type="page"/>
      </w:r>
    </w:p>
    <w:tbl>
      <w:tblPr>
        <w:tblStyle w:val="TableGrid"/>
        <w:tblpPr w:leftFromText="181" w:rightFromText="181" w:vertAnchor="text" w:tblpY="1"/>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184"/>
        <w:gridCol w:w="1084"/>
        <w:gridCol w:w="590"/>
        <w:gridCol w:w="2398"/>
        <w:gridCol w:w="2554"/>
        <w:gridCol w:w="2742"/>
      </w:tblGrid>
      <w:tr w:rsidR="008111C8" w:rsidRPr="004C5065" w14:paraId="004FE261" w14:textId="77777777" w:rsidTr="00B151CC">
        <w:trPr>
          <w:trHeight w:val="284"/>
        </w:trPr>
        <w:tc>
          <w:tcPr>
            <w:tcW w:w="2858" w:type="dxa"/>
            <w:gridSpan w:val="3"/>
            <w:shd w:val="clear" w:color="auto" w:fill="47434E"/>
            <w:vAlign w:val="bottom"/>
          </w:tcPr>
          <w:p w14:paraId="2F095BF2" w14:textId="19D20DD9" w:rsidR="008111C8" w:rsidRPr="004C5065" w:rsidRDefault="008111C8" w:rsidP="00B151CC">
            <w:pPr>
              <w:rPr>
                <w:rFonts w:cs="Arial"/>
                <w:color w:val="FFFFFF" w:themeColor="background1"/>
              </w:rPr>
            </w:pPr>
            <w:r w:rsidRPr="004C5065">
              <w:rPr>
                <w:rFonts w:cs="Arial"/>
                <w:color w:val="FFFFFF" w:themeColor="background1"/>
              </w:rPr>
              <w:t>Current Salary</w:t>
            </w:r>
            <w:r>
              <w:rPr>
                <w:rFonts w:cs="Arial"/>
                <w:color w:val="FFFFFF" w:themeColor="background1"/>
              </w:rPr>
              <w:t>*</w:t>
            </w:r>
          </w:p>
        </w:tc>
        <w:tc>
          <w:tcPr>
            <w:tcW w:w="7694" w:type="dxa"/>
            <w:gridSpan w:val="3"/>
            <w:shd w:val="clear" w:color="auto" w:fill="47434E"/>
            <w:vAlign w:val="bottom"/>
          </w:tcPr>
          <w:p w14:paraId="15192291" w14:textId="77777777" w:rsidR="008111C8" w:rsidRPr="004C5065" w:rsidRDefault="008111C8" w:rsidP="00B151CC">
            <w:pPr>
              <w:rPr>
                <w:rFonts w:cs="Arial"/>
                <w:color w:val="FFFFFF" w:themeColor="background1"/>
              </w:rPr>
            </w:pPr>
            <w:r w:rsidRPr="004C5065">
              <w:rPr>
                <w:rFonts w:cs="Arial"/>
                <w:color w:val="FFFFFF" w:themeColor="background1"/>
              </w:rPr>
              <w:t>Benefits, Allowances and Pension Arrangements</w:t>
            </w:r>
          </w:p>
        </w:tc>
      </w:tr>
      <w:tr w:rsidR="008111C8" w:rsidRPr="00B87828" w14:paraId="44C4E704" w14:textId="77777777" w:rsidTr="00B151CC">
        <w:trPr>
          <w:trHeight w:val="624"/>
        </w:trPr>
        <w:sdt>
          <w:sdtPr>
            <w:rPr>
              <w:rFonts w:cs="Arial"/>
            </w:rPr>
            <w:alias w:val="Memberships Fellowships"/>
            <w:id w:val="-1512060590"/>
            <w:placeholder>
              <w:docPart w:val="13A6AFA19C0049DEACB10DA1EEE8DBF3"/>
            </w:placeholder>
            <w:showingPlcHdr/>
            <w15:appearance w15:val="hidden"/>
          </w:sdtPr>
          <w:sdtContent>
            <w:tc>
              <w:tcPr>
                <w:tcW w:w="2858" w:type="dxa"/>
                <w:gridSpan w:val="3"/>
                <w:shd w:val="clear" w:color="auto" w:fill="FFFFFF" w:themeFill="background1"/>
              </w:tcPr>
              <w:p w14:paraId="579B443A" w14:textId="6D0B05EA" w:rsidR="008111C8" w:rsidRPr="00064017" w:rsidRDefault="00064017" w:rsidP="00B151CC">
                <w:pPr>
                  <w:rPr>
                    <w:rFonts w:asciiTheme="minorHAnsi" w:hAnsiTheme="minorHAnsi"/>
                  </w:rPr>
                </w:pPr>
                <w:r w:rsidRPr="00B87828">
                  <w:rPr>
                    <w:rFonts w:cs="Arial"/>
                  </w:rPr>
                  <w:t xml:space="preserve"> </w:t>
                </w:r>
              </w:p>
            </w:tc>
          </w:sdtContent>
        </w:sdt>
        <w:sdt>
          <w:sdtPr>
            <w:rPr>
              <w:rFonts w:cs="Arial"/>
            </w:rPr>
            <w:alias w:val="Memberships Fellowships"/>
            <w:id w:val="-57399858"/>
            <w:placeholder>
              <w:docPart w:val="724B12D539734B10A849EC5ADB0F2E1C"/>
            </w:placeholder>
            <w:showingPlcHdr/>
            <w15:appearance w15:val="hidden"/>
          </w:sdtPr>
          <w:sdtContent>
            <w:tc>
              <w:tcPr>
                <w:tcW w:w="7694" w:type="dxa"/>
                <w:gridSpan w:val="3"/>
                <w:shd w:val="clear" w:color="auto" w:fill="FFFFFF" w:themeFill="background1"/>
              </w:tcPr>
              <w:p w14:paraId="4D6C09E8" w14:textId="7B5D827D" w:rsidR="008111C8" w:rsidRPr="00064017" w:rsidRDefault="00064017" w:rsidP="00B151CC">
                <w:pPr>
                  <w:rPr>
                    <w:rFonts w:asciiTheme="minorHAnsi" w:hAnsiTheme="minorHAnsi"/>
                  </w:rPr>
                </w:pPr>
                <w:r w:rsidRPr="00B87828">
                  <w:rPr>
                    <w:rFonts w:cs="Arial"/>
                  </w:rPr>
                  <w:t xml:space="preserve"> </w:t>
                </w:r>
              </w:p>
            </w:tc>
          </w:sdtContent>
        </w:sdt>
      </w:tr>
      <w:tr w:rsidR="008111C8" w:rsidRPr="004C5065" w14:paraId="25874588" w14:textId="77777777" w:rsidTr="00B151CC">
        <w:trPr>
          <w:trHeight w:val="284"/>
        </w:trPr>
        <w:tc>
          <w:tcPr>
            <w:tcW w:w="10552" w:type="dxa"/>
            <w:gridSpan w:val="6"/>
            <w:shd w:val="clear" w:color="auto" w:fill="47434E"/>
            <w:vAlign w:val="bottom"/>
          </w:tcPr>
          <w:p w14:paraId="50DF6735" w14:textId="77777777" w:rsidR="008111C8" w:rsidRPr="004073FD" w:rsidRDefault="008111C8" w:rsidP="00B151CC">
            <w:pPr>
              <w:rPr>
                <w:rFonts w:cs="Arial"/>
                <w:b/>
                <w:bCs/>
                <w:color w:val="FFFFFF" w:themeColor="background1"/>
              </w:rPr>
            </w:pPr>
            <w:r w:rsidRPr="004073FD">
              <w:rPr>
                <w:rFonts w:cs="Arial"/>
                <w:b/>
                <w:bCs/>
                <w:color w:val="FFFFFF" w:themeColor="background1"/>
              </w:rPr>
              <w:t>PREVIOUS POSITIONS</w:t>
            </w:r>
          </w:p>
        </w:tc>
      </w:tr>
      <w:tr w:rsidR="008111C8" w:rsidRPr="004C5065" w14:paraId="6ED0F405" w14:textId="77777777" w:rsidTr="00B151CC">
        <w:trPr>
          <w:trHeight w:val="624"/>
        </w:trPr>
        <w:tc>
          <w:tcPr>
            <w:tcW w:w="1184" w:type="dxa"/>
            <w:shd w:val="clear" w:color="auto" w:fill="47434E"/>
            <w:vAlign w:val="bottom"/>
          </w:tcPr>
          <w:p w14:paraId="51832DC0" w14:textId="77777777" w:rsidR="008111C8" w:rsidRPr="004C5065" w:rsidRDefault="008111C8" w:rsidP="00B151CC">
            <w:pPr>
              <w:rPr>
                <w:rFonts w:cs="Arial"/>
                <w:color w:val="FFFFFF" w:themeColor="background1"/>
              </w:rPr>
            </w:pPr>
            <w:r w:rsidRPr="004C5065">
              <w:rPr>
                <w:rFonts w:cs="Arial"/>
                <w:color w:val="FFFFFF" w:themeColor="background1"/>
              </w:rPr>
              <w:t>From</w:t>
            </w:r>
          </w:p>
          <w:p w14:paraId="307EF332" w14:textId="77777777" w:rsidR="008111C8" w:rsidRPr="004C5065" w:rsidRDefault="008111C8" w:rsidP="00B151CC">
            <w:pPr>
              <w:rPr>
                <w:rFonts w:cs="Arial"/>
                <w:color w:val="FFFFFF" w:themeColor="background1"/>
              </w:rPr>
            </w:pPr>
            <w:r w:rsidRPr="004C5065">
              <w:rPr>
                <w:rFonts w:cs="Arial"/>
                <w:color w:val="FFFFFF" w:themeColor="background1"/>
              </w:rPr>
              <w:t>(MM/YY)</w:t>
            </w:r>
          </w:p>
        </w:tc>
        <w:tc>
          <w:tcPr>
            <w:tcW w:w="1084" w:type="dxa"/>
            <w:shd w:val="clear" w:color="auto" w:fill="47434E"/>
            <w:vAlign w:val="bottom"/>
          </w:tcPr>
          <w:p w14:paraId="114493D8" w14:textId="77777777" w:rsidR="008111C8" w:rsidRPr="004C5065" w:rsidRDefault="008111C8" w:rsidP="00B151CC">
            <w:pPr>
              <w:rPr>
                <w:rFonts w:cs="Arial"/>
                <w:color w:val="FFFFFF" w:themeColor="background1"/>
              </w:rPr>
            </w:pPr>
            <w:r w:rsidRPr="004C5065">
              <w:rPr>
                <w:rFonts w:cs="Arial"/>
                <w:color w:val="FFFFFF" w:themeColor="background1"/>
              </w:rPr>
              <w:t>To</w:t>
            </w:r>
          </w:p>
          <w:p w14:paraId="0EE86E4F" w14:textId="77777777" w:rsidR="008111C8" w:rsidRPr="004C5065" w:rsidRDefault="008111C8" w:rsidP="00B151CC">
            <w:pPr>
              <w:rPr>
                <w:rFonts w:cs="Arial"/>
                <w:color w:val="FFFFFF" w:themeColor="background1"/>
              </w:rPr>
            </w:pPr>
            <w:r w:rsidRPr="004C5065">
              <w:rPr>
                <w:rFonts w:cs="Arial"/>
                <w:color w:val="FFFFFF" w:themeColor="background1"/>
              </w:rPr>
              <w:t>(MM/YY)</w:t>
            </w:r>
          </w:p>
        </w:tc>
        <w:tc>
          <w:tcPr>
            <w:tcW w:w="2988" w:type="dxa"/>
            <w:gridSpan w:val="2"/>
            <w:shd w:val="clear" w:color="auto" w:fill="47434E"/>
            <w:vAlign w:val="bottom"/>
          </w:tcPr>
          <w:p w14:paraId="05DC7FF4" w14:textId="77777777" w:rsidR="008111C8" w:rsidRPr="004C5065" w:rsidRDefault="008111C8" w:rsidP="00B151CC">
            <w:pPr>
              <w:rPr>
                <w:rFonts w:cs="Arial"/>
                <w:color w:val="FFFFFF" w:themeColor="background1"/>
              </w:rPr>
            </w:pPr>
            <w:r w:rsidRPr="004C5065">
              <w:rPr>
                <w:rFonts w:cs="Arial"/>
                <w:color w:val="FFFFFF" w:themeColor="background1"/>
              </w:rPr>
              <w:t>Employer</w:t>
            </w:r>
          </w:p>
        </w:tc>
        <w:tc>
          <w:tcPr>
            <w:tcW w:w="2554" w:type="dxa"/>
            <w:shd w:val="clear" w:color="auto" w:fill="47434E"/>
            <w:vAlign w:val="bottom"/>
          </w:tcPr>
          <w:p w14:paraId="77257068" w14:textId="77777777" w:rsidR="008111C8" w:rsidRPr="004C5065" w:rsidRDefault="008111C8" w:rsidP="00B151CC">
            <w:pPr>
              <w:rPr>
                <w:rFonts w:cs="Arial"/>
                <w:color w:val="FFFFFF" w:themeColor="background1"/>
              </w:rPr>
            </w:pPr>
            <w:r w:rsidRPr="004C5065">
              <w:rPr>
                <w:rFonts w:cs="Arial"/>
                <w:color w:val="FFFFFF" w:themeColor="background1"/>
              </w:rPr>
              <w:t>Position Held</w:t>
            </w:r>
          </w:p>
        </w:tc>
        <w:tc>
          <w:tcPr>
            <w:tcW w:w="2742" w:type="dxa"/>
            <w:shd w:val="clear" w:color="auto" w:fill="47434E"/>
            <w:vAlign w:val="bottom"/>
          </w:tcPr>
          <w:p w14:paraId="72562B88" w14:textId="77777777" w:rsidR="008111C8" w:rsidRPr="004C5065" w:rsidRDefault="008111C8" w:rsidP="00B151CC">
            <w:pPr>
              <w:rPr>
                <w:rFonts w:cs="Arial"/>
                <w:color w:val="FFFFFF" w:themeColor="background1"/>
                <w:sz w:val="24"/>
                <w:szCs w:val="24"/>
              </w:rPr>
            </w:pPr>
            <w:r w:rsidRPr="004C5065">
              <w:rPr>
                <w:rFonts w:cs="Arial"/>
                <w:color w:val="FFFFFF" w:themeColor="background1"/>
                <w:sz w:val="24"/>
                <w:szCs w:val="24"/>
              </w:rPr>
              <w:t>Reason for leaving</w:t>
            </w:r>
          </w:p>
        </w:tc>
      </w:tr>
      <w:tr w:rsidR="008111C8" w:rsidRPr="00B87828" w14:paraId="63B3ED76" w14:textId="77777777" w:rsidTr="00B151CC">
        <w:trPr>
          <w:trHeight w:val="454"/>
        </w:trPr>
        <w:sdt>
          <w:sdtPr>
            <w:rPr>
              <w:rFonts w:cs="Arial"/>
            </w:rPr>
            <w:alias w:val="Previous Position 1 from"/>
            <w:id w:val="-1209485761"/>
            <w:placeholder>
              <w:docPart w:val="668602C045CA4C388BA796336BD61F32"/>
            </w:placeholder>
            <w15:appearance w15:val="hidden"/>
          </w:sdtPr>
          <w:sdtContent>
            <w:tc>
              <w:tcPr>
                <w:tcW w:w="1184" w:type="dxa"/>
                <w:shd w:val="clear" w:color="auto" w:fill="FFFFFF" w:themeFill="background1"/>
              </w:tcPr>
              <w:p w14:paraId="612E4825" w14:textId="777FAD12"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1 to"/>
            <w:id w:val="-1752807439"/>
            <w:placeholder>
              <w:docPart w:val="13D5AAC53AD4454087548B6CEF554EEF"/>
            </w:placeholder>
            <w15:appearance w15:val="hidden"/>
          </w:sdtPr>
          <w:sdtContent>
            <w:tc>
              <w:tcPr>
                <w:tcW w:w="1084" w:type="dxa"/>
                <w:shd w:val="clear" w:color="auto" w:fill="FFFFFF" w:themeFill="background1"/>
              </w:tcPr>
              <w:p w14:paraId="479295AC" w14:textId="0164455A"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1 Employer"/>
            <w:id w:val="-551997376"/>
            <w:placeholder>
              <w:docPart w:val="74DF941175B3432083022B1DEDD08CBB"/>
            </w:placeholder>
            <w:showingPlcHdr/>
            <w15:appearance w15:val="hidden"/>
          </w:sdtPr>
          <w:sdtContent>
            <w:tc>
              <w:tcPr>
                <w:tcW w:w="2988" w:type="dxa"/>
                <w:gridSpan w:val="2"/>
                <w:shd w:val="clear" w:color="auto" w:fill="FFFFFF" w:themeFill="background1"/>
              </w:tcPr>
              <w:p w14:paraId="49B9F629" w14:textId="66992812" w:rsidR="008111C8" w:rsidRPr="00064017" w:rsidRDefault="00EB6ED6" w:rsidP="00B151CC">
                <w:pPr>
                  <w:rPr>
                    <w:rFonts w:asciiTheme="minorHAnsi" w:hAnsiTheme="minorHAnsi"/>
                  </w:rPr>
                </w:pPr>
                <w:r w:rsidRPr="00B87828">
                  <w:rPr>
                    <w:rFonts w:cs="Arial"/>
                  </w:rPr>
                  <w:t xml:space="preserve"> </w:t>
                </w:r>
              </w:p>
            </w:tc>
          </w:sdtContent>
        </w:sdt>
        <w:sdt>
          <w:sdtPr>
            <w:rPr>
              <w:rFonts w:cs="Arial"/>
            </w:rPr>
            <w:alias w:val="Previous Position 1 Position"/>
            <w:tag w:val="Previous Position 1 Position"/>
            <w:id w:val="498159991"/>
            <w:placeholder>
              <w:docPart w:val="7D6534D3C1A84A18801DCAA7CD325688"/>
            </w:placeholder>
            <w:showingPlcHdr/>
            <w15:appearance w15:val="hidden"/>
          </w:sdtPr>
          <w:sdtContent>
            <w:tc>
              <w:tcPr>
                <w:tcW w:w="2554" w:type="dxa"/>
                <w:shd w:val="clear" w:color="auto" w:fill="FFFFFF" w:themeFill="background1"/>
              </w:tcPr>
              <w:p w14:paraId="792FD7CE" w14:textId="5408043E" w:rsidR="008111C8" w:rsidRPr="00EB6ED6" w:rsidRDefault="00EB6ED6" w:rsidP="00B151CC">
                <w:pPr>
                  <w:rPr>
                    <w:rFonts w:asciiTheme="minorHAnsi" w:hAnsiTheme="minorHAnsi"/>
                  </w:rPr>
                </w:pPr>
                <w:r w:rsidRPr="00B87828">
                  <w:rPr>
                    <w:rFonts w:cs="Arial"/>
                  </w:rPr>
                  <w:t xml:space="preserve"> </w:t>
                </w:r>
              </w:p>
            </w:tc>
          </w:sdtContent>
        </w:sdt>
        <w:sdt>
          <w:sdtPr>
            <w:rPr>
              <w:rFonts w:cs="Arial"/>
            </w:rPr>
            <w:alias w:val="Previous Position 1 Reason for leaving"/>
            <w:id w:val="-99106176"/>
            <w:placeholder>
              <w:docPart w:val="EC3D5B93E76945F081AE79CB91CF5B4C"/>
            </w:placeholder>
            <w:showingPlcHdr/>
            <w15:appearance w15:val="hidden"/>
          </w:sdtPr>
          <w:sdtContent>
            <w:tc>
              <w:tcPr>
                <w:tcW w:w="2742" w:type="dxa"/>
                <w:shd w:val="clear" w:color="auto" w:fill="FFFFFF" w:themeFill="background1"/>
              </w:tcPr>
              <w:p w14:paraId="5B6C4585" w14:textId="4A599549" w:rsidR="008111C8" w:rsidRPr="00EB6ED6" w:rsidRDefault="00EB6ED6" w:rsidP="00B151CC">
                <w:pPr>
                  <w:rPr>
                    <w:rFonts w:asciiTheme="minorHAnsi" w:hAnsiTheme="minorHAnsi"/>
                  </w:rPr>
                </w:pPr>
                <w:r w:rsidRPr="00B87828">
                  <w:rPr>
                    <w:rFonts w:cs="Arial"/>
                  </w:rPr>
                  <w:t xml:space="preserve"> </w:t>
                </w:r>
              </w:p>
            </w:tc>
          </w:sdtContent>
        </w:sdt>
      </w:tr>
      <w:tr w:rsidR="008111C8" w:rsidRPr="00B87828" w14:paraId="73D990E6" w14:textId="77777777" w:rsidTr="00B151CC">
        <w:trPr>
          <w:trHeight w:val="454"/>
        </w:trPr>
        <w:sdt>
          <w:sdtPr>
            <w:rPr>
              <w:rFonts w:cs="Arial"/>
            </w:rPr>
            <w:alias w:val="Previous Position 2 from"/>
            <w:id w:val="1598356646"/>
            <w:placeholder>
              <w:docPart w:val="B4BBE08AF9D14D3D919F99A2FF51A16B"/>
            </w:placeholder>
            <w15:appearance w15:val="hidden"/>
          </w:sdtPr>
          <w:sdtContent>
            <w:tc>
              <w:tcPr>
                <w:tcW w:w="1184" w:type="dxa"/>
                <w:shd w:val="clear" w:color="auto" w:fill="FFFFFF" w:themeFill="background1"/>
              </w:tcPr>
              <w:p w14:paraId="08A9A229" w14:textId="4ECD728C"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2 to"/>
            <w:tag w:val="Previous Position 2 to"/>
            <w:id w:val="-786806596"/>
            <w:placeholder>
              <w:docPart w:val="57E69B8DB70045F8B6448BF789846480"/>
            </w:placeholder>
            <w15:appearance w15:val="hidden"/>
          </w:sdtPr>
          <w:sdtContent>
            <w:tc>
              <w:tcPr>
                <w:tcW w:w="1084" w:type="dxa"/>
                <w:shd w:val="clear" w:color="auto" w:fill="FFFFFF" w:themeFill="background1"/>
              </w:tcPr>
              <w:p w14:paraId="6EBEADA6" w14:textId="2556331F"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2 Employer"/>
            <w:id w:val="-1464345421"/>
            <w:placeholder>
              <w:docPart w:val="15839B1B89404F779026CA2CBF09C980"/>
            </w:placeholder>
            <w:showingPlcHdr/>
            <w15:appearance w15:val="hidden"/>
          </w:sdtPr>
          <w:sdtContent>
            <w:tc>
              <w:tcPr>
                <w:tcW w:w="2988" w:type="dxa"/>
                <w:gridSpan w:val="2"/>
                <w:shd w:val="clear" w:color="auto" w:fill="FFFFFF" w:themeFill="background1"/>
              </w:tcPr>
              <w:p w14:paraId="2418A055"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2 Position"/>
            <w:id w:val="957457243"/>
            <w:placeholder>
              <w:docPart w:val="CF5FD87AE98B48E38775715E956C3A80"/>
            </w:placeholder>
            <w:showingPlcHdr/>
            <w15:appearance w15:val="hidden"/>
          </w:sdtPr>
          <w:sdtContent>
            <w:tc>
              <w:tcPr>
                <w:tcW w:w="2554" w:type="dxa"/>
                <w:shd w:val="clear" w:color="auto" w:fill="FFFFFF" w:themeFill="background1"/>
              </w:tcPr>
              <w:p w14:paraId="5FCBAD6D"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2 Reason for leaving"/>
            <w:tag w:val="Previous Position 2 Reason for leaving"/>
            <w:id w:val="1224875117"/>
            <w:placeholder>
              <w:docPart w:val="185478678BAE49268D1319DE864986BE"/>
            </w:placeholder>
            <w:showingPlcHdr/>
            <w15:appearance w15:val="hidden"/>
          </w:sdtPr>
          <w:sdtContent>
            <w:tc>
              <w:tcPr>
                <w:tcW w:w="2742" w:type="dxa"/>
                <w:shd w:val="clear" w:color="auto" w:fill="FFFFFF" w:themeFill="background1"/>
              </w:tcPr>
              <w:p w14:paraId="23C9128E" w14:textId="1E5524A4" w:rsidR="008111C8" w:rsidRPr="00B87828" w:rsidRDefault="008111C8" w:rsidP="00B151CC">
                <w:pPr>
                  <w:rPr>
                    <w:rFonts w:cs="Arial"/>
                    <w:sz w:val="24"/>
                    <w:szCs w:val="24"/>
                  </w:rPr>
                </w:pPr>
                <w:r w:rsidRPr="00B87828">
                  <w:rPr>
                    <w:rFonts w:cs="Arial"/>
                  </w:rPr>
                  <w:t xml:space="preserve"> </w:t>
                </w:r>
              </w:p>
            </w:tc>
          </w:sdtContent>
        </w:sdt>
      </w:tr>
      <w:tr w:rsidR="008111C8" w:rsidRPr="00B87828" w14:paraId="139EAF3C" w14:textId="77777777" w:rsidTr="00B151CC">
        <w:trPr>
          <w:trHeight w:val="454"/>
        </w:trPr>
        <w:sdt>
          <w:sdtPr>
            <w:rPr>
              <w:rFonts w:cs="Arial"/>
            </w:rPr>
            <w:alias w:val="Previous Position 3 from"/>
            <w:id w:val="-201325154"/>
            <w:placeholder>
              <w:docPart w:val="9819723EB50A4A559DED1A61E3D8D393"/>
            </w:placeholder>
            <w15:appearance w15:val="hidden"/>
          </w:sdtPr>
          <w:sdtContent>
            <w:tc>
              <w:tcPr>
                <w:tcW w:w="1184" w:type="dxa"/>
                <w:shd w:val="clear" w:color="auto" w:fill="FFFFFF" w:themeFill="background1"/>
              </w:tcPr>
              <w:p w14:paraId="7C98B40C" w14:textId="16170257"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3 to"/>
            <w:tag w:val="Previous Position 3 to"/>
            <w:id w:val="-1156066166"/>
            <w:placeholder>
              <w:docPart w:val="828E1346BC2F4BE3AE4389CE3F4A3EB3"/>
            </w:placeholder>
            <w15:appearance w15:val="hidden"/>
          </w:sdtPr>
          <w:sdtContent>
            <w:tc>
              <w:tcPr>
                <w:tcW w:w="1084" w:type="dxa"/>
                <w:shd w:val="clear" w:color="auto" w:fill="FFFFFF" w:themeFill="background1"/>
              </w:tcPr>
              <w:p w14:paraId="0940312A" w14:textId="38414333"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3 Employer"/>
            <w:id w:val="710456137"/>
            <w:placeholder>
              <w:docPart w:val="52E6EFECFEA341FB8FC8324607D75D21"/>
            </w:placeholder>
            <w:showingPlcHdr/>
            <w15:appearance w15:val="hidden"/>
          </w:sdtPr>
          <w:sdtContent>
            <w:tc>
              <w:tcPr>
                <w:tcW w:w="2988" w:type="dxa"/>
                <w:gridSpan w:val="2"/>
                <w:shd w:val="clear" w:color="auto" w:fill="FFFFFF" w:themeFill="background1"/>
              </w:tcPr>
              <w:p w14:paraId="7EAAD505"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3 Position"/>
            <w:id w:val="1232890030"/>
            <w:placeholder>
              <w:docPart w:val="413432F7ECBE468282C33C876D89711C"/>
            </w:placeholder>
            <w:showingPlcHdr/>
            <w15:appearance w15:val="hidden"/>
          </w:sdtPr>
          <w:sdtContent>
            <w:tc>
              <w:tcPr>
                <w:tcW w:w="2554" w:type="dxa"/>
                <w:shd w:val="clear" w:color="auto" w:fill="FFFFFF" w:themeFill="background1"/>
              </w:tcPr>
              <w:p w14:paraId="7ABB2CEE"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3 Reason for leaving"/>
            <w:id w:val="835812319"/>
            <w:placeholder>
              <w:docPart w:val="B3B696D83E31474FA2F8D403DE2559EE"/>
            </w:placeholder>
            <w:showingPlcHdr/>
            <w15:appearance w15:val="hidden"/>
          </w:sdtPr>
          <w:sdtContent>
            <w:tc>
              <w:tcPr>
                <w:tcW w:w="2742" w:type="dxa"/>
                <w:shd w:val="clear" w:color="auto" w:fill="FFFFFF" w:themeFill="background1"/>
              </w:tcPr>
              <w:p w14:paraId="79B79A12" w14:textId="77777777" w:rsidR="008111C8" w:rsidRPr="00B87828" w:rsidRDefault="008111C8" w:rsidP="00B151CC">
                <w:pPr>
                  <w:rPr>
                    <w:rFonts w:cs="Arial"/>
                    <w:sz w:val="24"/>
                    <w:szCs w:val="24"/>
                  </w:rPr>
                </w:pPr>
                <w:r w:rsidRPr="00B87828">
                  <w:rPr>
                    <w:rFonts w:cs="Arial"/>
                  </w:rPr>
                  <w:t xml:space="preserve"> </w:t>
                </w:r>
              </w:p>
            </w:tc>
          </w:sdtContent>
        </w:sdt>
      </w:tr>
      <w:tr w:rsidR="008111C8" w:rsidRPr="00B87828" w14:paraId="12A0D755" w14:textId="77777777" w:rsidTr="00B151CC">
        <w:trPr>
          <w:trHeight w:val="454"/>
        </w:trPr>
        <w:sdt>
          <w:sdtPr>
            <w:rPr>
              <w:rFonts w:cs="Arial"/>
            </w:rPr>
            <w:alias w:val="Previous Position 4 from"/>
            <w:id w:val="-652218320"/>
            <w:placeholder>
              <w:docPart w:val="C7EB2D31D9304E7CBCE5CE7BAD807C2D"/>
            </w:placeholder>
            <w15:appearance w15:val="hidden"/>
          </w:sdtPr>
          <w:sdtContent>
            <w:tc>
              <w:tcPr>
                <w:tcW w:w="1184" w:type="dxa"/>
                <w:shd w:val="clear" w:color="auto" w:fill="FFFFFF" w:themeFill="background1"/>
              </w:tcPr>
              <w:p w14:paraId="49B54CAA" w14:textId="7EEDCA71"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4 to"/>
            <w:tag w:val="Previous Position 4 to"/>
            <w:id w:val="-1017467164"/>
            <w:placeholder>
              <w:docPart w:val="0687DC0102274DED871829BC7A066504"/>
            </w:placeholder>
            <w15:appearance w15:val="hidden"/>
          </w:sdtPr>
          <w:sdtContent>
            <w:tc>
              <w:tcPr>
                <w:tcW w:w="1084" w:type="dxa"/>
                <w:shd w:val="clear" w:color="auto" w:fill="FFFFFF" w:themeFill="background1"/>
              </w:tcPr>
              <w:p w14:paraId="4B4AF49E" w14:textId="75A36EBE"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4 Employer"/>
            <w:tag w:val="Previous Position 4 Employer"/>
            <w:id w:val="-1251818101"/>
            <w:placeholder>
              <w:docPart w:val="7DC4663A91534B9188AFD9B8831397FC"/>
            </w:placeholder>
            <w:showingPlcHdr/>
            <w15:appearance w15:val="hidden"/>
          </w:sdtPr>
          <w:sdtContent>
            <w:tc>
              <w:tcPr>
                <w:tcW w:w="2988" w:type="dxa"/>
                <w:gridSpan w:val="2"/>
                <w:shd w:val="clear" w:color="auto" w:fill="FFFFFF" w:themeFill="background1"/>
              </w:tcPr>
              <w:p w14:paraId="15972998"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4 Position"/>
            <w:id w:val="-893740767"/>
            <w:placeholder>
              <w:docPart w:val="6C9AAD38E97C4541B214FD548DE18C17"/>
            </w:placeholder>
            <w:showingPlcHdr/>
            <w15:appearance w15:val="hidden"/>
          </w:sdtPr>
          <w:sdtContent>
            <w:tc>
              <w:tcPr>
                <w:tcW w:w="2554" w:type="dxa"/>
                <w:shd w:val="clear" w:color="auto" w:fill="FFFFFF" w:themeFill="background1"/>
              </w:tcPr>
              <w:p w14:paraId="632357AD"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4 Reason for leaving"/>
            <w:tag w:val="Previous Position 4 Reason for leaving"/>
            <w:id w:val="-262225896"/>
            <w:placeholder>
              <w:docPart w:val="0DBF92993FB94503A999947D9BD5892A"/>
            </w:placeholder>
            <w:showingPlcHdr/>
            <w15:appearance w15:val="hidden"/>
          </w:sdtPr>
          <w:sdtContent>
            <w:tc>
              <w:tcPr>
                <w:tcW w:w="2742" w:type="dxa"/>
                <w:shd w:val="clear" w:color="auto" w:fill="FFFFFF" w:themeFill="background1"/>
              </w:tcPr>
              <w:p w14:paraId="5DE76F2C" w14:textId="77777777" w:rsidR="008111C8" w:rsidRPr="00B87828" w:rsidRDefault="008111C8" w:rsidP="00B151CC">
                <w:pPr>
                  <w:rPr>
                    <w:rFonts w:cs="Arial"/>
                    <w:sz w:val="24"/>
                    <w:szCs w:val="24"/>
                  </w:rPr>
                </w:pPr>
                <w:r w:rsidRPr="00B87828">
                  <w:rPr>
                    <w:rFonts w:cs="Arial"/>
                  </w:rPr>
                  <w:t xml:space="preserve"> </w:t>
                </w:r>
              </w:p>
            </w:tc>
          </w:sdtContent>
        </w:sdt>
      </w:tr>
      <w:tr w:rsidR="008111C8" w:rsidRPr="00B87828" w14:paraId="44161701" w14:textId="77777777" w:rsidTr="00B151CC">
        <w:trPr>
          <w:trHeight w:val="454"/>
        </w:trPr>
        <w:sdt>
          <w:sdtPr>
            <w:rPr>
              <w:rFonts w:cs="Arial"/>
            </w:rPr>
            <w:alias w:val="Previous Position 5 from"/>
            <w:id w:val="282240572"/>
            <w:placeholder>
              <w:docPart w:val="F7E0F3122840495C83481F2A0372CE62"/>
            </w:placeholder>
            <w15:appearance w15:val="hidden"/>
          </w:sdtPr>
          <w:sdtContent>
            <w:tc>
              <w:tcPr>
                <w:tcW w:w="1184" w:type="dxa"/>
                <w:shd w:val="clear" w:color="auto" w:fill="FFFFFF" w:themeFill="background1"/>
              </w:tcPr>
              <w:p w14:paraId="3F71A462" w14:textId="7487FDDB"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5 to"/>
            <w:tag w:val="Previous Position 5 to"/>
            <w:id w:val="-1369751061"/>
            <w:placeholder>
              <w:docPart w:val="EBF819A7D81F4644ADA4926B0BC6595C"/>
            </w:placeholder>
            <w15:appearance w15:val="hidden"/>
          </w:sdtPr>
          <w:sdtContent>
            <w:tc>
              <w:tcPr>
                <w:tcW w:w="1084" w:type="dxa"/>
                <w:shd w:val="clear" w:color="auto" w:fill="FFFFFF" w:themeFill="background1"/>
              </w:tcPr>
              <w:p w14:paraId="05BC088A" w14:textId="01703510"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5 Employer"/>
            <w:tag w:val="Previous Position 5 Employer"/>
            <w:id w:val="748080510"/>
            <w:placeholder>
              <w:docPart w:val="7B68F3A875A449258AEAB286AA98B8CB"/>
            </w:placeholder>
            <w:showingPlcHdr/>
            <w15:appearance w15:val="hidden"/>
          </w:sdtPr>
          <w:sdtContent>
            <w:tc>
              <w:tcPr>
                <w:tcW w:w="2988" w:type="dxa"/>
                <w:gridSpan w:val="2"/>
                <w:shd w:val="clear" w:color="auto" w:fill="FFFFFF" w:themeFill="background1"/>
              </w:tcPr>
              <w:p w14:paraId="19A04DCF"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5 Position"/>
            <w:id w:val="-816414855"/>
            <w:placeholder>
              <w:docPart w:val="8F8F75F0A7F14C9E95C52594E117E6B5"/>
            </w:placeholder>
            <w:showingPlcHdr/>
            <w15:appearance w15:val="hidden"/>
          </w:sdtPr>
          <w:sdtContent>
            <w:tc>
              <w:tcPr>
                <w:tcW w:w="2554" w:type="dxa"/>
                <w:shd w:val="clear" w:color="auto" w:fill="FFFFFF" w:themeFill="background1"/>
              </w:tcPr>
              <w:p w14:paraId="35D5B01A"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5 Reason for leaving"/>
            <w:tag w:val="Previous Position 5 Reason for leaving"/>
            <w:id w:val="288097130"/>
            <w:placeholder>
              <w:docPart w:val="3F9C6345C1FE4D619C86124D932540DF"/>
            </w:placeholder>
            <w:showingPlcHdr/>
            <w15:appearance w15:val="hidden"/>
          </w:sdtPr>
          <w:sdtContent>
            <w:tc>
              <w:tcPr>
                <w:tcW w:w="2742" w:type="dxa"/>
                <w:shd w:val="clear" w:color="auto" w:fill="FFFFFF" w:themeFill="background1"/>
              </w:tcPr>
              <w:p w14:paraId="61D1AE3C" w14:textId="77777777" w:rsidR="008111C8" w:rsidRPr="00B87828" w:rsidRDefault="008111C8" w:rsidP="00B151CC">
                <w:pPr>
                  <w:rPr>
                    <w:rFonts w:cs="Arial"/>
                    <w:sz w:val="24"/>
                    <w:szCs w:val="24"/>
                  </w:rPr>
                </w:pPr>
                <w:r w:rsidRPr="00B87828">
                  <w:rPr>
                    <w:rFonts w:cs="Arial"/>
                  </w:rPr>
                  <w:t xml:space="preserve"> </w:t>
                </w:r>
              </w:p>
            </w:tc>
          </w:sdtContent>
        </w:sdt>
      </w:tr>
      <w:tr w:rsidR="008111C8" w:rsidRPr="00B87828" w14:paraId="4FDFA078" w14:textId="77777777" w:rsidTr="00B151CC">
        <w:trPr>
          <w:trHeight w:val="454"/>
        </w:trPr>
        <w:sdt>
          <w:sdtPr>
            <w:rPr>
              <w:rFonts w:cs="Arial"/>
            </w:rPr>
            <w:alias w:val="Previous Position 6 from"/>
            <w:id w:val="2125498392"/>
            <w:placeholder>
              <w:docPart w:val="6B6B604ADA6D4ACB883AC8F8C67AF132"/>
            </w:placeholder>
            <w15:appearance w15:val="hidden"/>
          </w:sdtPr>
          <w:sdtContent>
            <w:tc>
              <w:tcPr>
                <w:tcW w:w="1184" w:type="dxa"/>
                <w:shd w:val="clear" w:color="auto" w:fill="FFFFFF" w:themeFill="background1"/>
              </w:tcPr>
              <w:p w14:paraId="1E7D47B9" w14:textId="7018D1BD"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6 to"/>
            <w:tag w:val="Previous Position 6 to"/>
            <w:id w:val="1714389450"/>
            <w:placeholder>
              <w:docPart w:val="5D4096D0308145BD814A4DE7EB619DA6"/>
            </w:placeholder>
            <w15:appearance w15:val="hidden"/>
          </w:sdtPr>
          <w:sdtContent>
            <w:tc>
              <w:tcPr>
                <w:tcW w:w="1084" w:type="dxa"/>
                <w:shd w:val="clear" w:color="auto" w:fill="FFFFFF" w:themeFill="background1"/>
              </w:tcPr>
              <w:p w14:paraId="47354D30" w14:textId="25E329F3"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6 Employer"/>
            <w:tag w:val="Previous Position 6 Employer"/>
            <w:id w:val="-1841758012"/>
            <w:placeholder>
              <w:docPart w:val="CF57573E4B164B4A88EE691C2911A2EC"/>
            </w:placeholder>
            <w:showingPlcHdr/>
            <w15:appearance w15:val="hidden"/>
          </w:sdtPr>
          <w:sdtContent>
            <w:tc>
              <w:tcPr>
                <w:tcW w:w="2988" w:type="dxa"/>
                <w:gridSpan w:val="2"/>
                <w:shd w:val="clear" w:color="auto" w:fill="FFFFFF" w:themeFill="background1"/>
              </w:tcPr>
              <w:p w14:paraId="62DF0121"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6 Position"/>
            <w:id w:val="-1396587400"/>
            <w:placeholder>
              <w:docPart w:val="C3600A408B0345A29E435A31045FDE17"/>
            </w:placeholder>
            <w:showingPlcHdr/>
            <w15:appearance w15:val="hidden"/>
          </w:sdtPr>
          <w:sdtContent>
            <w:tc>
              <w:tcPr>
                <w:tcW w:w="2554" w:type="dxa"/>
                <w:shd w:val="clear" w:color="auto" w:fill="FFFFFF" w:themeFill="background1"/>
              </w:tcPr>
              <w:p w14:paraId="203B2EE6"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6 Reason for leaving"/>
            <w:id w:val="-1556147312"/>
            <w:placeholder>
              <w:docPart w:val="39D09D01F0C94BFE843F8AC71F89982D"/>
            </w:placeholder>
            <w:showingPlcHdr/>
            <w15:appearance w15:val="hidden"/>
          </w:sdtPr>
          <w:sdtContent>
            <w:tc>
              <w:tcPr>
                <w:tcW w:w="2742" w:type="dxa"/>
                <w:shd w:val="clear" w:color="auto" w:fill="FFFFFF" w:themeFill="background1"/>
              </w:tcPr>
              <w:p w14:paraId="1982F437" w14:textId="77777777" w:rsidR="008111C8" w:rsidRPr="00B87828" w:rsidRDefault="008111C8" w:rsidP="00B151CC">
                <w:pPr>
                  <w:rPr>
                    <w:rFonts w:cs="Arial"/>
                    <w:sz w:val="24"/>
                    <w:szCs w:val="24"/>
                  </w:rPr>
                </w:pPr>
                <w:r w:rsidRPr="00B87828">
                  <w:rPr>
                    <w:rFonts w:cs="Arial"/>
                  </w:rPr>
                  <w:t xml:space="preserve"> </w:t>
                </w:r>
              </w:p>
            </w:tc>
          </w:sdtContent>
        </w:sdt>
      </w:tr>
      <w:tr w:rsidR="008111C8" w:rsidRPr="004C5065" w14:paraId="228F9CB2" w14:textId="77777777" w:rsidTr="001030A7">
        <w:trPr>
          <w:trHeight w:val="805"/>
        </w:trPr>
        <w:tc>
          <w:tcPr>
            <w:tcW w:w="10552" w:type="dxa"/>
            <w:gridSpan w:val="6"/>
            <w:shd w:val="clear" w:color="auto" w:fill="47434E"/>
            <w:vAlign w:val="center"/>
          </w:tcPr>
          <w:p w14:paraId="511C082A" w14:textId="77777777" w:rsidR="008111C8" w:rsidRPr="004073FD" w:rsidRDefault="008111C8" w:rsidP="001030A7">
            <w:pPr>
              <w:rPr>
                <w:rFonts w:cs="Arial"/>
                <w:b/>
                <w:bCs/>
                <w:color w:val="FFFFFF" w:themeColor="background1"/>
                <w:sz w:val="24"/>
                <w:szCs w:val="24"/>
              </w:rPr>
            </w:pPr>
            <w:r w:rsidRPr="004073FD">
              <w:rPr>
                <w:rFonts w:cs="Arial"/>
                <w:b/>
                <w:bCs/>
                <w:color w:val="FFFFFF" w:themeColor="background1"/>
                <w:sz w:val="24"/>
                <w:szCs w:val="24"/>
              </w:rPr>
              <w:t>ADDITIONAL INFORMATION</w:t>
            </w:r>
          </w:p>
          <w:p w14:paraId="3B7214AA" w14:textId="77777777" w:rsidR="008111C8" w:rsidRPr="00E1297B" w:rsidRDefault="008111C8" w:rsidP="001030A7">
            <w:pPr>
              <w:rPr>
                <w:rFonts w:cs="Arial"/>
                <w:color w:val="FFFFFF" w:themeColor="background1"/>
              </w:rPr>
            </w:pPr>
            <w:r w:rsidRPr="00E1297B">
              <w:rPr>
                <w:rFonts w:cs="Arial"/>
                <w:color w:val="FFFFFF"/>
              </w:rPr>
              <w:t>How do you meet the required criteria?</w:t>
            </w:r>
            <w:r w:rsidRPr="00E1297B">
              <w:rPr>
                <w:rFonts w:cs="Arial"/>
                <w:color w:val="FFFFFF" w:themeColor="background1"/>
              </w:rPr>
              <w:t>.*</w:t>
            </w:r>
          </w:p>
        </w:tc>
      </w:tr>
      <w:tr w:rsidR="008111C8" w:rsidRPr="00E834F2" w14:paraId="5E59A991" w14:textId="77777777" w:rsidTr="001030A7">
        <w:trPr>
          <w:trHeight w:val="6955"/>
        </w:trPr>
        <w:sdt>
          <w:sdtPr>
            <w:rPr>
              <w:rFonts w:cs="Arial"/>
            </w:rPr>
            <w:alias w:val="Employment History Additional Information"/>
            <w:tag w:val="Employment History Additional Information"/>
            <w:id w:val="-1303535743"/>
            <w:placeholder>
              <w:docPart w:val="E4F23DEA5EA24FDAA17789156A3FA82C"/>
            </w:placeholder>
            <w:showingPlcHdr/>
            <w15:appearance w15:val="hidden"/>
          </w:sdtPr>
          <w:sdtContent>
            <w:tc>
              <w:tcPr>
                <w:tcW w:w="10552" w:type="dxa"/>
                <w:gridSpan w:val="6"/>
                <w:shd w:val="clear" w:color="auto" w:fill="FFFFFF" w:themeFill="background1"/>
              </w:tcPr>
              <w:p w14:paraId="7A7B1175" w14:textId="03C53C6F" w:rsidR="008111C8" w:rsidRPr="00E834F2" w:rsidRDefault="00EB6ED6" w:rsidP="00B151CC">
                <w:r w:rsidRPr="00E834F2">
                  <w:rPr>
                    <w:rFonts w:cs="Arial"/>
                  </w:rPr>
                  <w:t xml:space="preserve"> </w:t>
                </w:r>
              </w:p>
            </w:tc>
          </w:sdtContent>
        </w:sdt>
      </w:tr>
    </w:tbl>
    <w:p w14:paraId="27D7A725" w14:textId="77777777" w:rsidR="008F66F5" w:rsidRDefault="008F66F5">
      <w:r>
        <w:br w:type="page"/>
      </w:r>
    </w:p>
    <w:tbl>
      <w:tblPr>
        <w:tblStyle w:val="TableGrid"/>
        <w:tblpPr w:leftFromText="181" w:rightFromText="181" w:vertAnchor="text" w:tblpY="1"/>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52"/>
      </w:tblGrid>
      <w:tr w:rsidR="008111C8" w:rsidRPr="004C5065" w14:paraId="5C0DD92D" w14:textId="77777777" w:rsidTr="00B151CC">
        <w:trPr>
          <w:trHeight w:val="510"/>
        </w:trPr>
        <w:tc>
          <w:tcPr>
            <w:tcW w:w="10552" w:type="dxa"/>
            <w:shd w:val="clear" w:color="auto" w:fill="47434E"/>
          </w:tcPr>
          <w:p w14:paraId="30CB0774" w14:textId="3F973BA3" w:rsidR="008111C8" w:rsidRPr="00E1297B" w:rsidRDefault="008111C8" w:rsidP="00B151CC">
            <w:pPr>
              <w:rPr>
                <w:rFonts w:cs="Arial"/>
                <w:b/>
                <w:bCs/>
                <w:color w:val="FFFFFF" w:themeColor="background1"/>
              </w:rPr>
            </w:pPr>
            <w:r w:rsidRPr="00E1297B">
              <w:rPr>
                <w:rFonts w:cs="Arial"/>
                <w:b/>
                <w:bCs/>
                <w:color w:val="FFFFFF" w:themeColor="background1"/>
              </w:rPr>
              <w:t xml:space="preserve">Please outline further information that may help in assessing your application </w:t>
            </w:r>
          </w:p>
          <w:p w14:paraId="77E9B691" w14:textId="77777777" w:rsidR="008111C8" w:rsidRPr="004C5065" w:rsidRDefault="008111C8" w:rsidP="00B151CC">
            <w:pPr>
              <w:rPr>
                <w:rFonts w:cs="Arial"/>
                <w:color w:val="FFFFFF" w:themeColor="background1"/>
                <w:sz w:val="24"/>
                <w:szCs w:val="24"/>
              </w:rPr>
            </w:pPr>
            <w:r w:rsidRPr="00E1297B">
              <w:rPr>
                <w:rFonts w:cs="Arial"/>
                <w:color w:val="FFFFFF" w:themeColor="background1"/>
              </w:rPr>
              <w:t>Leisure time interests may be included here</w:t>
            </w:r>
          </w:p>
        </w:tc>
      </w:tr>
      <w:tr w:rsidR="008111C8" w:rsidRPr="00E834F2" w14:paraId="43CD79F8" w14:textId="77777777" w:rsidTr="003C7735">
        <w:trPr>
          <w:trHeight w:val="6049"/>
        </w:trPr>
        <w:sdt>
          <w:sdtPr>
            <w:rPr>
              <w:rFonts w:cs="Arial"/>
            </w:rPr>
            <w:alias w:val="Employment History Further Information"/>
            <w:id w:val="1811591330"/>
            <w:placeholder>
              <w:docPart w:val="FB76B120813F46D1A9865C7FD4FE6D8F"/>
            </w:placeholder>
            <w:showingPlcHdr/>
            <w15:appearance w15:val="hidden"/>
          </w:sdtPr>
          <w:sdtContent>
            <w:tc>
              <w:tcPr>
                <w:tcW w:w="10552" w:type="dxa"/>
                <w:tcBorders>
                  <w:bottom w:val="single" w:sz="48" w:space="0" w:color="47434E"/>
                </w:tcBorders>
                <w:shd w:val="clear" w:color="auto" w:fill="FFFFFF" w:themeFill="background1"/>
              </w:tcPr>
              <w:p w14:paraId="1A5180F8" w14:textId="2DEFAC93" w:rsidR="008111C8" w:rsidRPr="009727B8" w:rsidRDefault="00980938" w:rsidP="00B151CC">
                <w:pPr>
                  <w:rPr>
                    <w:rFonts w:cs="Arial"/>
                  </w:rPr>
                </w:pPr>
                <w:r w:rsidRPr="00E834F2">
                  <w:rPr>
                    <w:rFonts w:cs="Arial"/>
                  </w:rPr>
                  <w:t xml:space="preserve"> </w:t>
                </w:r>
              </w:p>
            </w:tc>
          </w:sdtContent>
        </w:sdt>
      </w:tr>
      <w:tr w:rsidR="00E573DE" w:rsidRPr="004C5065" w14:paraId="42E43831" w14:textId="77777777" w:rsidTr="00E3291B">
        <w:trPr>
          <w:trHeight w:val="510"/>
        </w:trPr>
        <w:tc>
          <w:tcPr>
            <w:tcW w:w="10552" w:type="dxa"/>
            <w:shd w:val="clear" w:color="auto" w:fill="47434E"/>
          </w:tcPr>
          <w:p w14:paraId="08370C6C" w14:textId="1F69F45E" w:rsidR="00E573DE" w:rsidRPr="004C5065" w:rsidRDefault="0038043E" w:rsidP="00E573DE">
            <w:pPr>
              <w:rPr>
                <w:rFonts w:cs="Arial"/>
                <w:color w:val="FFFFFF" w:themeColor="background1"/>
                <w:sz w:val="24"/>
                <w:szCs w:val="24"/>
              </w:rPr>
            </w:pPr>
            <w:r w:rsidRPr="0038043E">
              <w:rPr>
                <w:rFonts w:cs="Arial"/>
                <w:b/>
                <w:bCs/>
                <w:color w:val="FFFFFF" w:themeColor="background1"/>
              </w:rPr>
              <w:t>Please outline your experience of innovative practice and curriculum leadership (max 300 words).</w:t>
            </w:r>
            <w:r>
              <w:rPr>
                <w:rFonts w:cs="Arial"/>
                <w:b/>
                <w:bCs/>
                <w:color w:val="FFFFFF" w:themeColor="background1"/>
              </w:rPr>
              <w:t xml:space="preserve"> </w:t>
            </w:r>
          </w:p>
        </w:tc>
      </w:tr>
      <w:tr w:rsidR="00E573DE" w:rsidRPr="00E834F2" w14:paraId="3B322B49" w14:textId="77777777" w:rsidTr="00E3291B">
        <w:trPr>
          <w:trHeight w:val="6049"/>
        </w:trPr>
        <w:sdt>
          <w:sdtPr>
            <w:rPr>
              <w:rFonts w:cs="Arial"/>
            </w:rPr>
            <w:alias w:val="experience of innovative practice and curriculum leadership "/>
            <w:tag w:val="experience of innovative practice and curriculum leadership "/>
            <w:id w:val="-1699156721"/>
            <w:placeholder>
              <w:docPart w:val="D97EA6B58EE94798A4F283CC01EEE9BA"/>
            </w:placeholder>
            <w:showingPlcHdr/>
            <w15:appearance w15:val="hidden"/>
          </w:sdtPr>
          <w:sdtContent>
            <w:tc>
              <w:tcPr>
                <w:tcW w:w="10552" w:type="dxa"/>
                <w:tcBorders>
                  <w:bottom w:val="single" w:sz="48" w:space="0" w:color="47434E"/>
                </w:tcBorders>
                <w:shd w:val="clear" w:color="auto" w:fill="FFFFFF" w:themeFill="background1"/>
              </w:tcPr>
              <w:p w14:paraId="484C890A" w14:textId="77777777" w:rsidR="00E573DE" w:rsidRPr="009727B8" w:rsidRDefault="00E573DE" w:rsidP="00E573DE">
                <w:pPr>
                  <w:rPr>
                    <w:rFonts w:cs="Arial"/>
                  </w:rPr>
                </w:pPr>
                <w:r w:rsidRPr="00E834F2">
                  <w:rPr>
                    <w:rFonts w:cs="Arial"/>
                  </w:rPr>
                  <w:t xml:space="preserve"> </w:t>
                </w:r>
              </w:p>
            </w:tc>
          </w:sdtContent>
        </w:sdt>
      </w:tr>
    </w:tbl>
    <w:p w14:paraId="22710D30" w14:textId="77777777" w:rsidR="00D729CC" w:rsidRDefault="00D729CC">
      <w:r>
        <w:br w:type="page"/>
      </w:r>
    </w:p>
    <w:tbl>
      <w:tblPr>
        <w:tblStyle w:val="TableGrid"/>
        <w:tblpPr w:leftFromText="181" w:rightFromText="181" w:vertAnchor="text" w:tblpY="1"/>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52"/>
      </w:tblGrid>
      <w:tr w:rsidR="00E648E2" w:rsidRPr="004C5065" w14:paraId="451C143C" w14:textId="77777777" w:rsidTr="00E3291B">
        <w:trPr>
          <w:trHeight w:val="510"/>
        </w:trPr>
        <w:tc>
          <w:tcPr>
            <w:tcW w:w="10552" w:type="dxa"/>
            <w:shd w:val="clear" w:color="auto" w:fill="47434E"/>
          </w:tcPr>
          <w:p w14:paraId="02DF21B0" w14:textId="15714D96" w:rsidR="00E648E2" w:rsidRPr="004C5065" w:rsidRDefault="00C51931" w:rsidP="00E648E2">
            <w:pPr>
              <w:rPr>
                <w:rFonts w:cs="Arial"/>
                <w:color w:val="FFFFFF" w:themeColor="background1"/>
                <w:sz w:val="24"/>
                <w:szCs w:val="24"/>
              </w:rPr>
            </w:pPr>
            <w:r w:rsidRPr="00C51931">
              <w:rPr>
                <w:rFonts w:cs="Arial"/>
                <w:b/>
                <w:bCs/>
                <w:color w:val="FFFFFF" w:themeColor="background1"/>
              </w:rPr>
              <w:t>Please outline your experience of supporting and mentoring student teachers on placement and/or colleagues in the Droichead process (max 300 words).</w:t>
            </w:r>
          </w:p>
        </w:tc>
      </w:tr>
      <w:tr w:rsidR="00E648E2" w:rsidRPr="00E834F2" w14:paraId="1A18E188" w14:textId="77777777" w:rsidTr="00E3291B">
        <w:trPr>
          <w:trHeight w:val="6049"/>
        </w:trPr>
        <w:sdt>
          <w:sdtPr>
            <w:rPr>
              <w:rFonts w:cs="Arial"/>
            </w:rPr>
            <w:alias w:val="Supporting Droichead process"/>
            <w:tag w:val="Supporting Droichead process"/>
            <w:id w:val="-1393043975"/>
            <w:placeholder>
              <w:docPart w:val="4CBBAF4A7E8746E3AA38745BEFD7CD3F"/>
            </w:placeholder>
            <w:showingPlcHdr/>
            <w15:appearance w15:val="hidden"/>
          </w:sdtPr>
          <w:sdtContent>
            <w:tc>
              <w:tcPr>
                <w:tcW w:w="10552" w:type="dxa"/>
                <w:tcBorders>
                  <w:bottom w:val="single" w:sz="48" w:space="0" w:color="47434E"/>
                </w:tcBorders>
                <w:shd w:val="clear" w:color="auto" w:fill="FFFFFF" w:themeFill="background1"/>
              </w:tcPr>
              <w:p w14:paraId="61411D96" w14:textId="77777777" w:rsidR="00E648E2" w:rsidRPr="009727B8" w:rsidRDefault="00E648E2" w:rsidP="00E648E2">
                <w:pPr>
                  <w:rPr>
                    <w:rFonts w:cs="Arial"/>
                  </w:rPr>
                </w:pPr>
                <w:r w:rsidRPr="00E834F2">
                  <w:rPr>
                    <w:rFonts w:cs="Arial"/>
                  </w:rPr>
                  <w:t xml:space="preserve"> </w:t>
                </w:r>
              </w:p>
            </w:tc>
          </w:sdtContent>
        </w:sdt>
      </w:tr>
      <w:tr w:rsidR="00E648E2" w:rsidRPr="004C5065" w14:paraId="6BA13A0B" w14:textId="77777777" w:rsidTr="00E3291B">
        <w:trPr>
          <w:trHeight w:val="510"/>
        </w:trPr>
        <w:tc>
          <w:tcPr>
            <w:tcW w:w="10552" w:type="dxa"/>
            <w:shd w:val="clear" w:color="auto" w:fill="47434E"/>
          </w:tcPr>
          <w:p w14:paraId="772899CD" w14:textId="24505218" w:rsidR="00E648E2" w:rsidRPr="004C5065" w:rsidRDefault="00A508A3" w:rsidP="00E648E2">
            <w:pPr>
              <w:rPr>
                <w:rFonts w:cs="Arial"/>
                <w:color w:val="FFFFFF" w:themeColor="background1"/>
                <w:sz w:val="24"/>
                <w:szCs w:val="24"/>
              </w:rPr>
            </w:pPr>
            <w:r w:rsidRPr="00A508A3">
              <w:rPr>
                <w:rFonts w:cs="Arial"/>
                <w:b/>
                <w:bCs/>
                <w:color w:val="FFFFFF" w:themeColor="background1"/>
              </w:rPr>
              <w:t>Please outline your experience of developing strong partnerships with families and communities (max 300 words).</w:t>
            </w:r>
          </w:p>
        </w:tc>
      </w:tr>
      <w:tr w:rsidR="00E648E2" w:rsidRPr="00E834F2" w14:paraId="66D8C34C" w14:textId="77777777" w:rsidTr="00E3291B">
        <w:trPr>
          <w:trHeight w:val="6049"/>
        </w:trPr>
        <w:sdt>
          <w:sdtPr>
            <w:rPr>
              <w:rFonts w:cs="Arial"/>
            </w:rPr>
            <w:alias w:val="Employment History Further Information"/>
            <w:id w:val="596753002"/>
            <w:placeholder>
              <w:docPart w:val="CC1F17DEF14946B6B40AA2A56ED9A24B"/>
            </w:placeholder>
            <w:showingPlcHdr/>
            <w15:appearance w15:val="hidden"/>
          </w:sdtPr>
          <w:sdtContent>
            <w:tc>
              <w:tcPr>
                <w:tcW w:w="10552" w:type="dxa"/>
                <w:tcBorders>
                  <w:bottom w:val="single" w:sz="48" w:space="0" w:color="47434E"/>
                </w:tcBorders>
                <w:shd w:val="clear" w:color="auto" w:fill="FFFFFF" w:themeFill="background1"/>
              </w:tcPr>
              <w:p w14:paraId="233C997B" w14:textId="77777777" w:rsidR="00E648E2" w:rsidRPr="009727B8" w:rsidRDefault="00E648E2" w:rsidP="00E648E2">
                <w:pPr>
                  <w:rPr>
                    <w:rFonts w:cs="Arial"/>
                  </w:rPr>
                </w:pPr>
                <w:r w:rsidRPr="00E834F2">
                  <w:rPr>
                    <w:rFonts w:cs="Arial"/>
                  </w:rPr>
                  <w:t xml:space="preserve"> </w:t>
                </w:r>
              </w:p>
            </w:tc>
          </w:sdtContent>
        </w:sdt>
      </w:tr>
    </w:tbl>
    <w:p w14:paraId="1DBFBC17" w14:textId="77777777" w:rsidR="00D729CC" w:rsidRDefault="00D729CC">
      <w:r>
        <w:br w:type="page"/>
      </w:r>
    </w:p>
    <w:tbl>
      <w:tblPr>
        <w:tblStyle w:val="TableGrid"/>
        <w:tblpPr w:leftFromText="181" w:rightFromText="181" w:vertAnchor="text" w:tblpY="1"/>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52"/>
      </w:tblGrid>
      <w:tr w:rsidR="00E648E2" w:rsidRPr="004C5065" w14:paraId="25F77126" w14:textId="77777777" w:rsidTr="00E3291B">
        <w:trPr>
          <w:trHeight w:val="510"/>
        </w:trPr>
        <w:tc>
          <w:tcPr>
            <w:tcW w:w="10552" w:type="dxa"/>
            <w:shd w:val="clear" w:color="auto" w:fill="47434E"/>
          </w:tcPr>
          <w:p w14:paraId="1091019C" w14:textId="58B03256" w:rsidR="00E648E2" w:rsidRPr="004C5065" w:rsidRDefault="00A17401" w:rsidP="00E648E2">
            <w:pPr>
              <w:rPr>
                <w:rFonts w:cs="Arial"/>
                <w:color w:val="FFFFFF" w:themeColor="background1"/>
                <w:sz w:val="24"/>
                <w:szCs w:val="24"/>
              </w:rPr>
            </w:pPr>
            <w:r w:rsidRPr="00A17401">
              <w:rPr>
                <w:rFonts w:cs="Arial"/>
                <w:b/>
                <w:bCs/>
                <w:color w:val="FFFFFF" w:themeColor="background1"/>
              </w:rPr>
              <w:t>Please outline your experience of collaborative practice (max 300 words).</w:t>
            </w:r>
          </w:p>
        </w:tc>
      </w:tr>
      <w:tr w:rsidR="00E648E2" w:rsidRPr="00E834F2" w14:paraId="7CFF71B5" w14:textId="77777777" w:rsidTr="00E3291B">
        <w:trPr>
          <w:trHeight w:val="6049"/>
        </w:trPr>
        <w:sdt>
          <w:sdtPr>
            <w:rPr>
              <w:rFonts w:cs="Arial"/>
            </w:rPr>
            <w:alias w:val="experience of collaborative practice "/>
            <w:tag w:val="experience of collaborative practice "/>
            <w:id w:val="108633935"/>
            <w:placeholder>
              <w:docPart w:val="CFB7AA77F021431380907F9D86341D65"/>
            </w:placeholder>
            <w:showingPlcHdr/>
            <w15:appearance w15:val="hidden"/>
          </w:sdtPr>
          <w:sdtContent>
            <w:tc>
              <w:tcPr>
                <w:tcW w:w="10552" w:type="dxa"/>
                <w:tcBorders>
                  <w:bottom w:val="single" w:sz="48" w:space="0" w:color="47434E"/>
                </w:tcBorders>
                <w:shd w:val="clear" w:color="auto" w:fill="FFFFFF" w:themeFill="background1"/>
              </w:tcPr>
              <w:p w14:paraId="20BC907B" w14:textId="77777777" w:rsidR="00E648E2" w:rsidRPr="009727B8" w:rsidRDefault="00E648E2" w:rsidP="00E648E2">
                <w:pPr>
                  <w:rPr>
                    <w:rFonts w:cs="Arial"/>
                  </w:rPr>
                </w:pPr>
                <w:r w:rsidRPr="00E834F2">
                  <w:rPr>
                    <w:rFonts w:cs="Arial"/>
                  </w:rPr>
                  <w:t xml:space="preserve"> </w:t>
                </w:r>
              </w:p>
            </w:tc>
          </w:sdtContent>
        </w:sdt>
      </w:tr>
      <w:tr w:rsidR="00E648E2" w:rsidRPr="004C5065" w14:paraId="76DCE236" w14:textId="77777777" w:rsidTr="00E3291B">
        <w:trPr>
          <w:trHeight w:val="510"/>
        </w:trPr>
        <w:tc>
          <w:tcPr>
            <w:tcW w:w="10552" w:type="dxa"/>
            <w:shd w:val="clear" w:color="auto" w:fill="47434E"/>
          </w:tcPr>
          <w:p w14:paraId="7D17030C" w14:textId="5E8F31AA" w:rsidR="00E648E2" w:rsidRPr="004C5065" w:rsidRDefault="00466B91" w:rsidP="00E648E2">
            <w:pPr>
              <w:rPr>
                <w:rFonts w:cs="Arial"/>
                <w:color w:val="FFFFFF" w:themeColor="background1"/>
                <w:sz w:val="24"/>
                <w:szCs w:val="24"/>
              </w:rPr>
            </w:pPr>
            <w:r w:rsidRPr="00466B91">
              <w:rPr>
                <w:rFonts w:cs="Arial"/>
                <w:b/>
                <w:bCs/>
                <w:color w:val="FFFFFF" w:themeColor="background1"/>
              </w:rPr>
              <w:t>Please outline your experience of leadership in a professional organisation or network - including subject or discipline association (max 300 words).</w:t>
            </w:r>
          </w:p>
        </w:tc>
      </w:tr>
      <w:tr w:rsidR="00E648E2" w:rsidRPr="00E834F2" w14:paraId="14C3F6DA" w14:textId="77777777" w:rsidTr="00E3291B">
        <w:trPr>
          <w:trHeight w:val="6049"/>
        </w:trPr>
        <w:sdt>
          <w:sdtPr>
            <w:rPr>
              <w:rFonts w:cs="Arial"/>
            </w:rPr>
            <w:alias w:val="leadership professional organisation"/>
            <w:tag w:val="leadership professional organisation"/>
            <w:id w:val="-271402905"/>
            <w:placeholder>
              <w:docPart w:val="97CB3449CAF74CDF9BA811BA137CDD25"/>
            </w:placeholder>
            <w:showingPlcHdr/>
            <w15:appearance w15:val="hidden"/>
          </w:sdtPr>
          <w:sdtContent>
            <w:tc>
              <w:tcPr>
                <w:tcW w:w="10552" w:type="dxa"/>
                <w:tcBorders>
                  <w:bottom w:val="single" w:sz="48" w:space="0" w:color="47434E"/>
                </w:tcBorders>
                <w:shd w:val="clear" w:color="auto" w:fill="FFFFFF" w:themeFill="background1"/>
              </w:tcPr>
              <w:p w14:paraId="12DF1F64" w14:textId="77777777" w:rsidR="00E648E2" w:rsidRPr="009727B8" w:rsidRDefault="00E648E2" w:rsidP="00E648E2">
                <w:pPr>
                  <w:rPr>
                    <w:rFonts w:cs="Arial"/>
                  </w:rPr>
                </w:pPr>
                <w:r w:rsidRPr="00E834F2">
                  <w:rPr>
                    <w:rFonts w:cs="Arial"/>
                  </w:rPr>
                  <w:t xml:space="preserve"> </w:t>
                </w:r>
              </w:p>
            </w:tc>
          </w:sdtContent>
        </w:sdt>
      </w:tr>
    </w:tbl>
    <w:p w14:paraId="057F6BCB" w14:textId="77777777" w:rsidR="00D729CC" w:rsidRDefault="00D729CC">
      <w:r>
        <w:br w:type="page"/>
      </w:r>
    </w:p>
    <w:tbl>
      <w:tblPr>
        <w:tblStyle w:val="TableGrid"/>
        <w:tblpPr w:leftFromText="181" w:rightFromText="181" w:vertAnchor="text" w:tblpY="1"/>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649"/>
        <w:gridCol w:w="635"/>
        <w:gridCol w:w="1706"/>
        <w:gridCol w:w="753"/>
        <w:gridCol w:w="616"/>
        <w:gridCol w:w="1110"/>
        <w:gridCol w:w="61"/>
        <w:gridCol w:w="1219"/>
        <w:gridCol w:w="299"/>
        <w:gridCol w:w="124"/>
        <w:gridCol w:w="616"/>
        <w:gridCol w:w="1333"/>
        <w:gridCol w:w="1431"/>
      </w:tblGrid>
      <w:tr w:rsidR="00F356BB" w:rsidRPr="004C5065" w14:paraId="11A031AA" w14:textId="77777777" w:rsidTr="006F18F8">
        <w:trPr>
          <w:trHeight w:val="510"/>
        </w:trPr>
        <w:tc>
          <w:tcPr>
            <w:tcW w:w="10552" w:type="dxa"/>
            <w:gridSpan w:val="13"/>
            <w:shd w:val="clear" w:color="auto" w:fill="47434E"/>
          </w:tcPr>
          <w:p w14:paraId="21AD54F0" w14:textId="708F6F1B" w:rsidR="00F356BB" w:rsidRPr="004C5065" w:rsidRDefault="00F356BB" w:rsidP="00F356BB">
            <w:pPr>
              <w:rPr>
                <w:rFonts w:cs="Arial"/>
                <w:color w:val="FFFFFF" w:themeColor="background1"/>
                <w:sz w:val="24"/>
                <w:szCs w:val="24"/>
              </w:rPr>
            </w:pPr>
            <w:r w:rsidRPr="00F6292D">
              <w:rPr>
                <w:rFonts w:cs="Arial"/>
                <w:b/>
                <w:bCs/>
                <w:color w:val="FFFFFF" w:themeColor="background1"/>
              </w:rPr>
              <w:t>Please outline your experience in the use of technology in teaching and learning and your capacity to deliver teaching online and support effective online learning (max 300 words).</w:t>
            </w:r>
          </w:p>
        </w:tc>
      </w:tr>
      <w:tr w:rsidR="00F356BB" w:rsidRPr="00E834F2" w14:paraId="4CE33DFA" w14:textId="77777777" w:rsidTr="006F18F8">
        <w:trPr>
          <w:trHeight w:val="6049"/>
        </w:trPr>
        <w:sdt>
          <w:sdtPr>
            <w:rPr>
              <w:rFonts w:cs="Arial"/>
            </w:rPr>
            <w:alias w:val="experience technology in teaching "/>
            <w:tag w:val="experience technology in teaching "/>
            <w:id w:val="1464238205"/>
            <w:placeholder>
              <w:docPart w:val="615F509B4E234D9FB8A9171F22036661"/>
            </w:placeholder>
            <w:showingPlcHdr/>
            <w15:appearance w15:val="hidden"/>
          </w:sdtPr>
          <w:sdtContent>
            <w:tc>
              <w:tcPr>
                <w:tcW w:w="10552" w:type="dxa"/>
                <w:gridSpan w:val="13"/>
                <w:tcBorders>
                  <w:bottom w:val="single" w:sz="48" w:space="0" w:color="47434E"/>
                </w:tcBorders>
                <w:shd w:val="clear" w:color="auto" w:fill="FFFFFF" w:themeFill="background1"/>
              </w:tcPr>
              <w:p w14:paraId="499DFC42" w14:textId="77777777" w:rsidR="00F356BB" w:rsidRPr="009727B8" w:rsidRDefault="00F356BB" w:rsidP="00F356BB">
                <w:pPr>
                  <w:rPr>
                    <w:rFonts w:cs="Arial"/>
                  </w:rPr>
                </w:pPr>
                <w:r w:rsidRPr="00E834F2">
                  <w:rPr>
                    <w:rFonts w:cs="Arial"/>
                  </w:rPr>
                  <w:t xml:space="preserve"> </w:t>
                </w:r>
              </w:p>
            </w:tc>
          </w:sdtContent>
        </w:sdt>
      </w:tr>
      <w:tr w:rsidR="00F356BB" w:rsidRPr="00176A71" w14:paraId="4BAB31F7" w14:textId="77777777" w:rsidTr="006F18F8">
        <w:trPr>
          <w:trHeight w:val="284"/>
        </w:trPr>
        <w:tc>
          <w:tcPr>
            <w:tcW w:w="10552" w:type="dxa"/>
            <w:gridSpan w:val="13"/>
            <w:tcBorders>
              <w:left w:val="nil"/>
              <w:right w:val="nil"/>
            </w:tcBorders>
            <w:shd w:val="clear" w:color="auto" w:fill="FFFFFF" w:themeFill="background1"/>
            <w:vAlign w:val="center"/>
          </w:tcPr>
          <w:p w14:paraId="1D3314A1" w14:textId="77777777" w:rsidR="00F356BB" w:rsidRPr="00176A71" w:rsidRDefault="00F356BB" w:rsidP="00F356BB">
            <w:pPr>
              <w:pStyle w:val="DCUTableHeader"/>
              <w:rPr>
                <w:sz w:val="26"/>
                <w:szCs w:val="26"/>
              </w:rPr>
            </w:pPr>
          </w:p>
        </w:tc>
      </w:tr>
      <w:tr w:rsidR="00F356BB" w:rsidRPr="00176A71" w14:paraId="1A91E839" w14:textId="77777777" w:rsidTr="006F18F8">
        <w:trPr>
          <w:trHeight w:val="680"/>
        </w:trPr>
        <w:tc>
          <w:tcPr>
            <w:tcW w:w="10552" w:type="dxa"/>
            <w:gridSpan w:val="13"/>
            <w:shd w:val="clear" w:color="auto" w:fill="FAB600"/>
            <w:vAlign w:val="center"/>
          </w:tcPr>
          <w:p w14:paraId="5C03D868" w14:textId="77777777" w:rsidR="00F356BB" w:rsidRPr="00176A71" w:rsidRDefault="00F356BB" w:rsidP="00F356BB">
            <w:pPr>
              <w:pStyle w:val="DCUTableHeader"/>
            </w:pPr>
            <w:r w:rsidRPr="00176A71">
              <w:rPr>
                <w:sz w:val="26"/>
                <w:szCs w:val="26"/>
              </w:rPr>
              <w:t>ACADEMIC HISTORY</w:t>
            </w:r>
          </w:p>
        </w:tc>
      </w:tr>
      <w:tr w:rsidR="00F356BB" w:rsidRPr="00176A71" w14:paraId="4E6A7B54" w14:textId="77777777" w:rsidTr="006F18F8">
        <w:trPr>
          <w:trHeight w:val="397"/>
        </w:trPr>
        <w:tc>
          <w:tcPr>
            <w:tcW w:w="5469" w:type="dxa"/>
            <w:gridSpan w:val="6"/>
            <w:shd w:val="clear" w:color="auto" w:fill="47434E"/>
            <w:vAlign w:val="center"/>
          </w:tcPr>
          <w:p w14:paraId="6A868F66" w14:textId="5A051B5D" w:rsidR="00F356BB" w:rsidRPr="000B7589" w:rsidRDefault="00F356BB" w:rsidP="00F356BB">
            <w:pPr>
              <w:rPr>
                <w:rFonts w:cs="Arial"/>
                <w:b/>
                <w:bCs/>
                <w:color w:val="FFFFFF"/>
              </w:rPr>
            </w:pPr>
            <w:r w:rsidRPr="00CE3DDF">
              <w:rPr>
                <w:rFonts w:cs="Arial"/>
                <w:b/>
                <w:bCs/>
                <w:color w:val="FFE393"/>
              </w:rPr>
              <w:t>HAVE YOU OBTAINED A PHD QUALIFICATION?*</w:t>
            </w:r>
          </w:p>
        </w:tc>
        <w:sdt>
          <w:sdtPr>
            <w:rPr>
              <w:rFonts w:cs="Arial"/>
              <w:b/>
              <w:bCs/>
              <w:color w:val="47434E"/>
            </w:rPr>
            <w:id w:val="-208961231"/>
            <w:placeholder>
              <w:docPart w:val="833B656A5EBC42F392C2EDC93052E8E2"/>
            </w:placeholder>
            <w:showingPlcHdr/>
            <w15:color w:val="FFFFFF"/>
            <w:comboBox>
              <w:listItem w:displayText="Yes" w:value="Yes"/>
              <w:listItem w:displayText="No" w:value="No"/>
            </w:comboBox>
          </w:sdtPr>
          <w:sdtContent>
            <w:tc>
              <w:tcPr>
                <w:tcW w:w="5083" w:type="dxa"/>
                <w:gridSpan w:val="7"/>
                <w:shd w:val="clear" w:color="auto" w:fill="FFE393"/>
                <w:vAlign w:val="center"/>
              </w:tcPr>
              <w:p w14:paraId="47381AD7" w14:textId="3D6420E3" w:rsidR="00F356BB" w:rsidRPr="00B151CC" w:rsidRDefault="00F356BB" w:rsidP="00F356BB">
                <w:pPr>
                  <w:rPr>
                    <w:rFonts w:cs="Arial"/>
                    <w:b/>
                    <w:bCs/>
                    <w:color w:val="47434E"/>
                  </w:rPr>
                </w:pPr>
                <w:r w:rsidRPr="00CE3DDF">
                  <w:rPr>
                    <w:rFonts w:cs="Arial"/>
                    <w:b/>
                    <w:bCs/>
                    <w:color w:val="47434E"/>
                    <w:shd w:val="clear" w:color="auto" w:fill="FFE393"/>
                  </w:rPr>
                  <w:t>Please enter Yes/No</w:t>
                </w:r>
              </w:p>
            </w:tc>
          </w:sdtContent>
        </w:sdt>
      </w:tr>
      <w:tr w:rsidR="00F356BB" w:rsidRPr="00176A71" w14:paraId="3284D802" w14:textId="77777777" w:rsidTr="006F18F8">
        <w:trPr>
          <w:trHeight w:val="284"/>
        </w:trPr>
        <w:tc>
          <w:tcPr>
            <w:tcW w:w="5469" w:type="dxa"/>
            <w:gridSpan w:val="6"/>
            <w:shd w:val="clear" w:color="auto" w:fill="47434E"/>
            <w:vAlign w:val="center"/>
          </w:tcPr>
          <w:p w14:paraId="660A1B75" w14:textId="77777777" w:rsidR="00F356BB" w:rsidRPr="004F52FC" w:rsidRDefault="00F356BB" w:rsidP="00F356BB">
            <w:pPr>
              <w:rPr>
                <w:rFonts w:cs="Arial"/>
                <w:b/>
                <w:bCs/>
                <w:color w:val="FFFFFF" w:themeColor="background1"/>
              </w:rPr>
            </w:pPr>
            <w:r w:rsidRPr="000B7589">
              <w:rPr>
                <w:rFonts w:cs="Arial"/>
                <w:i/>
                <w:iCs/>
                <w:color w:val="FFFFFF"/>
              </w:rPr>
              <w:t>If yes, please include details below.</w:t>
            </w:r>
          </w:p>
        </w:tc>
        <w:tc>
          <w:tcPr>
            <w:tcW w:w="5083" w:type="dxa"/>
            <w:gridSpan w:val="7"/>
            <w:shd w:val="clear" w:color="auto" w:fill="47434E"/>
            <w:vAlign w:val="center"/>
          </w:tcPr>
          <w:p w14:paraId="2CCC3E75" w14:textId="77777777" w:rsidR="00F356BB" w:rsidRPr="004F52FC" w:rsidRDefault="00F356BB" w:rsidP="00F356BB">
            <w:pPr>
              <w:rPr>
                <w:rFonts w:cs="Arial"/>
                <w:color w:val="FFFFFF" w:themeColor="background1"/>
              </w:rPr>
            </w:pPr>
          </w:p>
        </w:tc>
      </w:tr>
      <w:tr w:rsidR="00F356BB" w:rsidRPr="00176A71" w14:paraId="2A5A001A" w14:textId="77777777" w:rsidTr="006F18F8">
        <w:trPr>
          <w:trHeight w:val="284"/>
        </w:trPr>
        <w:tc>
          <w:tcPr>
            <w:tcW w:w="2990" w:type="dxa"/>
            <w:gridSpan w:val="3"/>
            <w:shd w:val="clear" w:color="auto" w:fill="47434E"/>
            <w:vAlign w:val="bottom"/>
          </w:tcPr>
          <w:p w14:paraId="2D5FA5D6" w14:textId="77777777" w:rsidR="00F356BB" w:rsidRPr="004F52FC" w:rsidRDefault="00F356BB" w:rsidP="00F356BB">
            <w:pPr>
              <w:rPr>
                <w:rFonts w:cs="Arial"/>
                <w:color w:val="FFFFFF" w:themeColor="background1"/>
              </w:rPr>
            </w:pPr>
            <w:r>
              <w:rPr>
                <w:rFonts w:cs="Arial"/>
                <w:color w:val="FFFFFF" w:themeColor="background1"/>
              </w:rPr>
              <w:t>Year Awarded</w:t>
            </w:r>
          </w:p>
        </w:tc>
        <w:tc>
          <w:tcPr>
            <w:tcW w:w="4058" w:type="dxa"/>
            <w:gridSpan w:val="6"/>
            <w:shd w:val="clear" w:color="auto" w:fill="47434E"/>
            <w:vAlign w:val="bottom"/>
          </w:tcPr>
          <w:p w14:paraId="4969C5CE" w14:textId="77777777" w:rsidR="00F356BB" w:rsidRPr="000B7589" w:rsidRDefault="00F356BB" w:rsidP="00F356BB">
            <w:pPr>
              <w:rPr>
                <w:rFonts w:cs="Arial"/>
                <w:color w:val="FFFFFF" w:themeColor="background1"/>
              </w:rPr>
            </w:pPr>
            <w:r w:rsidRPr="000B7589">
              <w:rPr>
                <w:rFonts w:cs="Arial"/>
                <w:color w:val="FFFFFF"/>
              </w:rPr>
              <w:t>Education Institution</w:t>
            </w:r>
          </w:p>
        </w:tc>
        <w:tc>
          <w:tcPr>
            <w:tcW w:w="3504" w:type="dxa"/>
            <w:gridSpan w:val="4"/>
            <w:shd w:val="clear" w:color="auto" w:fill="47434E"/>
            <w:vAlign w:val="bottom"/>
          </w:tcPr>
          <w:p w14:paraId="79D6391D" w14:textId="77777777" w:rsidR="00F356BB" w:rsidRPr="004F52FC" w:rsidRDefault="00F356BB" w:rsidP="00F356BB">
            <w:pPr>
              <w:rPr>
                <w:rFonts w:cs="Arial"/>
                <w:color w:val="FFFFFF" w:themeColor="background1"/>
              </w:rPr>
            </w:pPr>
            <w:r>
              <w:rPr>
                <w:rFonts w:cs="Arial"/>
                <w:color w:val="FFFFFF" w:themeColor="background1"/>
              </w:rPr>
              <w:t>Subject</w:t>
            </w:r>
          </w:p>
        </w:tc>
      </w:tr>
      <w:tr w:rsidR="00F356BB" w:rsidRPr="00EB6ED6" w14:paraId="5F00710F" w14:textId="77777777" w:rsidTr="006F18F8">
        <w:trPr>
          <w:trHeight w:val="624"/>
        </w:trPr>
        <w:sdt>
          <w:sdtPr>
            <w:rPr>
              <w:rFonts w:cs="Arial"/>
              <w:color w:val="auto"/>
            </w:rPr>
            <w:alias w:val="Academic Year Awarded"/>
            <w:id w:val="1600516319"/>
            <w:placeholder>
              <w:docPart w:val="17A998FD9F8948C8B7C26A8C1D3469FE"/>
            </w:placeholder>
            <w:showingPlcHdr/>
            <w15:appearance w15:val="hidden"/>
          </w:sdtPr>
          <w:sdtContent>
            <w:tc>
              <w:tcPr>
                <w:tcW w:w="2990" w:type="dxa"/>
                <w:gridSpan w:val="3"/>
                <w:shd w:val="clear" w:color="auto" w:fill="FFFFFF" w:themeFill="background1"/>
              </w:tcPr>
              <w:p w14:paraId="1DA4770A" w14:textId="32BDF30E" w:rsidR="00F356BB" w:rsidRPr="00EB6ED6" w:rsidRDefault="00F356BB" w:rsidP="00F356BB">
                <w:pPr>
                  <w:rPr>
                    <w:rFonts w:cs="Arial"/>
                    <w:color w:val="auto"/>
                  </w:rPr>
                </w:pPr>
                <w:r w:rsidRPr="00EB6ED6">
                  <w:rPr>
                    <w:rFonts w:cs="Arial"/>
                    <w:color w:val="auto"/>
                  </w:rPr>
                  <w:t xml:space="preserve"> </w:t>
                </w:r>
              </w:p>
            </w:tc>
          </w:sdtContent>
        </w:sdt>
        <w:sdt>
          <w:sdtPr>
            <w:rPr>
              <w:rFonts w:cs="Arial"/>
              <w:color w:val="auto"/>
            </w:rPr>
            <w:alias w:val="Academic Education Institution"/>
            <w:tag w:val="Academic Education Institution"/>
            <w:id w:val="1074855483"/>
            <w:placeholder>
              <w:docPart w:val="558835C1061747B4A80D66F905DD5A82"/>
            </w:placeholder>
            <w:showingPlcHdr/>
            <w15:appearance w15:val="hidden"/>
          </w:sdtPr>
          <w:sdtContent>
            <w:tc>
              <w:tcPr>
                <w:tcW w:w="4058" w:type="dxa"/>
                <w:gridSpan w:val="6"/>
                <w:shd w:val="clear" w:color="auto" w:fill="FFFFFF" w:themeFill="background1"/>
              </w:tcPr>
              <w:p w14:paraId="0A73C40C" w14:textId="6365765C" w:rsidR="00F356BB" w:rsidRPr="00EB6ED6" w:rsidRDefault="00F356BB" w:rsidP="00F356BB">
                <w:pPr>
                  <w:rPr>
                    <w:rFonts w:cs="Arial"/>
                    <w:color w:val="auto"/>
                  </w:rPr>
                </w:pPr>
                <w:r w:rsidRPr="00EB6ED6">
                  <w:rPr>
                    <w:rFonts w:cs="Arial"/>
                    <w:color w:val="auto"/>
                  </w:rPr>
                  <w:t xml:space="preserve"> </w:t>
                </w:r>
              </w:p>
            </w:tc>
          </w:sdtContent>
        </w:sdt>
        <w:sdt>
          <w:sdtPr>
            <w:rPr>
              <w:rFonts w:cs="Arial"/>
              <w:color w:val="auto"/>
            </w:rPr>
            <w:alias w:val="Subject"/>
            <w:id w:val="99070285"/>
            <w:placeholder>
              <w:docPart w:val="428A4EB1C3E544E1AFEE1E8CA6F08CF1"/>
            </w:placeholder>
            <w:showingPlcHdr/>
            <w15:appearance w15:val="hidden"/>
          </w:sdtPr>
          <w:sdtContent>
            <w:tc>
              <w:tcPr>
                <w:tcW w:w="3504" w:type="dxa"/>
                <w:gridSpan w:val="4"/>
                <w:shd w:val="clear" w:color="auto" w:fill="FFFFFF" w:themeFill="background1"/>
              </w:tcPr>
              <w:p w14:paraId="009E9681" w14:textId="03265E99" w:rsidR="00F356BB" w:rsidRPr="00EB6ED6" w:rsidRDefault="00F356BB" w:rsidP="00F356BB">
                <w:pPr>
                  <w:rPr>
                    <w:rFonts w:cs="Arial"/>
                    <w:color w:val="auto"/>
                  </w:rPr>
                </w:pPr>
                <w:r w:rsidRPr="00EB6ED6">
                  <w:rPr>
                    <w:rFonts w:cs="Arial"/>
                    <w:color w:val="auto"/>
                  </w:rPr>
                  <w:t xml:space="preserve"> </w:t>
                </w:r>
              </w:p>
            </w:tc>
          </w:sdtContent>
        </w:sdt>
      </w:tr>
      <w:tr w:rsidR="00F356BB" w:rsidRPr="00176A71" w14:paraId="6837D4B2" w14:textId="77777777" w:rsidTr="006F18F8">
        <w:trPr>
          <w:trHeight w:val="244"/>
        </w:trPr>
        <w:tc>
          <w:tcPr>
            <w:tcW w:w="10552" w:type="dxa"/>
            <w:gridSpan w:val="13"/>
            <w:shd w:val="clear" w:color="auto" w:fill="47434E"/>
            <w:vAlign w:val="center"/>
          </w:tcPr>
          <w:p w14:paraId="2EFE2E02" w14:textId="77777777" w:rsidR="00F356BB" w:rsidRPr="000B7589" w:rsidRDefault="00F356BB" w:rsidP="00F356BB">
            <w:pPr>
              <w:rPr>
                <w:rFonts w:cs="Arial"/>
                <w:b/>
                <w:bCs/>
                <w:color w:val="FFFFFF" w:themeColor="background1"/>
              </w:rPr>
            </w:pPr>
            <w:r w:rsidRPr="000B7589">
              <w:rPr>
                <w:rFonts w:cs="Arial"/>
                <w:b/>
                <w:bCs/>
                <w:color w:val="FFFFFF"/>
              </w:rPr>
              <w:t>ACADEMIC QUALIFICATIONS</w:t>
            </w:r>
          </w:p>
        </w:tc>
      </w:tr>
      <w:tr w:rsidR="00F356BB" w:rsidRPr="00176A71" w14:paraId="5A9592D8" w14:textId="77777777" w:rsidTr="006F18F8">
        <w:trPr>
          <w:trHeight w:val="887"/>
        </w:trPr>
        <w:tc>
          <w:tcPr>
            <w:tcW w:w="2990" w:type="dxa"/>
            <w:gridSpan w:val="3"/>
            <w:shd w:val="clear" w:color="auto" w:fill="47434E"/>
            <w:vAlign w:val="bottom"/>
          </w:tcPr>
          <w:p w14:paraId="40E7A5ED" w14:textId="77777777" w:rsidR="00F356BB" w:rsidRPr="004F52FC" w:rsidRDefault="00F356BB" w:rsidP="00F356BB">
            <w:pPr>
              <w:rPr>
                <w:rFonts w:cs="Arial"/>
                <w:color w:val="FFFFFF" w:themeColor="background1"/>
              </w:rPr>
            </w:pPr>
            <w:r w:rsidRPr="004F52FC">
              <w:rPr>
                <w:rFonts w:cs="Arial"/>
                <w:color w:val="FFFFFF" w:themeColor="background1"/>
              </w:rPr>
              <w:t>Higher Education Institution</w:t>
            </w:r>
          </w:p>
        </w:tc>
        <w:tc>
          <w:tcPr>
            <w:tcW w:w="1369" w:type="dxa"/>
            <w:gridSpan w:val="2"/>
            <w:shd w:val="clear" w:color="auto" w:fill="47434E"/>
            <w:vAlign w:val="bottom"/>
          </w:tcPr>
          <w:p w14:paraId="11D55934" w14:textId="77777777" w:rsidR="00F356BB" w:rsidRPr="004F52FC" w:rsidRDefault="00F356BB" w:rsidP="00F356BB">
            <w:pPr>
              <w:rPr>
                <w:rFonts w:cs="Arial"/>
                <w:color w:val="FFFFFF" w:themeColor="background1"/>
              </w:rPr>
            </w:pPr>
            <w:r w:rsidRPr="004F52FC">
              <w:rPr>
                <w:rFonts w:cs="Arial"/>
                <w:color w:val="FFFFFF" w:themeColor="background1"/>
              </w:rPr>
              <w:t>From</w:t>
            </w:r>
          </w:p>
          <w:p w14:paraId="40CBED24" w14:textId="77777777" w:rsidR="00F356BB" w:rsidRPr="004F52FC" w:rsidRDefault="00F356BB" w:rsidP="00F356BB">
            <w:pPr>
              <w:rPr>
                <w:rFonts w:cs="Arial"/>
                <w:color w:val="FFFFFF" w:themeColor="background1"/>
              </w:rPr>
            </w:pPr>
            <w:r w:rsidRPr="004F52FC">
              <w:rPr>
                <w:rFonts w:cs="Arial"/>
                <w:color w:val="FFFFFF" w:themeColor="background1"/>
              </w:rPr>
              <w:t>(MM/YY)</w:t>
            </w:r>
          </w:p>
        </w:tc>
        <w:tc>
          <w:tcPr>
            <w:tcW w:w="1171" w:type="dxa"/>
            <w:gridSpan w:val="2"/>
            <w:shd w:val="clear" w:color="auto" w:fill="47434E"/>
            <w:vAlign w:val="bottom"/>
          </w:tcPr>
          <w:p w14:paraId="6A556254" w14:textId="77777777" w:rsidR="00F356BB" w:rsidRPr="004F52FC" w:rsidRDefault="00F356BB" w:rsidP="00F356BB">
            <w:pPr>
              <w:rPr>
                <w:rFonts w:cs="Arial"/>
                <w:color w:val="FFFFFF" w:themeColor="background1"/>
              </w:rPr>
            </w:pPr>
            <w:r w:rsidRPr="004F52FC">
              <w:rPr>
                <w:rFonts w:cs="Arial"/>
                <w:color w:val="FFFFFF" w:themeColor="background1"/>
              </w:rPr>
              <w:t>To</w:t>
            </w:r>
          </w:p>
          <w:p w14:paraId="68AA3211" w14:textId="77777777" w:rsidR="00F356BB" w:rsidRPr="004F52FC" w:rsidRDefault="00F356BB" w:rsidP="00F356BB">
            <w:pPr>
              <w:rPr>
                <w:rFonts w:cs="Arial"/>
                <w:color w:val="FFFFFF" w:themeColor="background1"/>
              </w:rPr>
            </w:pPr>
            <w:r w:rsidRPr="004F52FC">
              <w:rPr>
                <w:rFonts w:cs="Arial"/>
                <w:color w:val="FFFFFF" w:themeColor="background1"/>
              </w:rPr>
              <w:t>(MM/YY)</w:t>
            </w:r>
          </w:p>
        </w:tc>
        <w:tc>
          <w:tcPr>
            <w:tcW w:w="3591" w:type="dxa"/>
            <w:gridSpan w:val="5"/>
            <w:shd w:val="clear" w:color="auto" w:fill="47434E"/>
            <w:vAlign w:val="bottom"/>
          </w:tcPr>
          <w:p w14:paraId="644F9230" w14:textId="77777777" w:rsidR="00F356BB" w:rsidRPr="004F52FC" w:rsidRDefault="00F356BB" w:rsidP="00F356BB">
            <w:pPr>
              <w:rPr>
                <w:rFonts w:cs="Arial"/>
                <w:color w:val="FFFFFF" w:themeColor="background1"/>
              </w:rPr>
            </w:pPr>
            <w:r w:rsidRPr="004F52FC">
              <w:rPr>
                <w:rFonts w:cs="Arial"/>
                <w:color w:val="FFFFFF" w:themeColor="background1"/>
              </w:rPr>
              <w:t>Academic Qualification</w:t>
            </w:r>
          </w:p>
        </w:tc>
        <w:tc>
          <w:tcPr>
            <w:tcW w:w="1431" w:type="dxa"/>
            <w:shd w:val="clear" w:color="auto" w:fill="47434E"/>
            <w:vAlign w:val="bottom"/>
          </w:tcPr>
          <w:p w14:paraId="5BA81760" w14:textId="77777777" w:rsidR="00F356BB" w:rsidRPr="000B7589" w:rsidRDefault="00F356BB" w:rsidP="00F356BB">
            <w:pPr>
              <w:rPr>
                <w:rFonts w:cs="Arial"/>
                <w:color w:val="FFFFFF" w:themeColor="background1"/>
              </w:rPr>
            </w:pPr>
            <w:r w:rsidRPr="000B7589">
              <w:rPr>
                <w:rFonts w:cs="Arial"/>
                <w:color w:val="FFFFFF"/>
              </w:rPr>
              <w:t>Final Examination Results</w:t>
            </w:r>
          </w:p>
        </w:tc>
      </w:tr>
      <w:tr w:rsidR="00F356BB" w:rsidRPr="00EB6ED6" w14:paraId="7581BF13" w14:textId="77777777" w:rsidTr="006F18F8">
        <w:trPr>
          <w:trHeight w:val="624"/>
        </w:trPr>
        <w:sdt>
          <w:sdtPr>
            <w:rPr>
              <w:rFonts w:cs="Arial"/>
              <w:color w:val="auto"/>
            </w:rPr>
            <w:alias w:val="Higher Ed 1"/>
            <w:tag w:val="Higher Ed 1"/>
            <w:id w:val="419224231"/>
            <w:placeholder>
              <w:docPart w:val="7AC5A996D452455AADEA1FC917A79774"/>
            </w:placeholder>
            <w:showingPlcHdr/>
            <w15:appearance w15:val="hidden"/>
          </w:sdtPr>
          <w:sdtContent>
            <w:tc>
              <w:tcPr>
                <w:tcW w:w="2990" w:type="dxa"/>
                <w:gridSpan w:val="3"/>
                <w:shd w:val="clear" w:color="auto" w:fill="FFFFFF" w:themeFill="background1"/>
              </w:tcPr>
              <w:p w14:paraId="372F418F" w14:textId="77777777" w:rsidR="00F356BB" w:rsidRPr="00EB6ED6" w:rsidRDefault="00F356BB" w:rsidP="00F356BB">
                <w:pPr>
                  <w:rPr>
                    <w:rFonts w:cs="Arial"/>
                    <w:color w:val="auto"/>
                  </w:rPr>
                </w:pPr>
                <w:r w:rsidRPr="00EB6ED6">
                  <w:rPr>
                    <w:rFonts w:cs="Arial"/>
                    <w:color w:val="auto"/>
                  </w:rPr>
                  <w:t xml:space="preserve"> </w:t>
                </w:r>
              </w:p>
            </w:tc>
          </w:sdtContent>
        </w:sdt>
        <w:sdt>
          <w:sdtPr>
            <w:rPr>
              <w:rFonts w:cs="Arial"/>
              <w:color w:val="auto"/>
            </w:rPr>
            <w:alias w:val="Higher Ed 1 from"/>
            <w:id w:val="1822995704"/>
            <w:placeholder>
              <w:docPart w:val="B9035C11520748BBAC62EFF6BDD215A2"/>
            </w:placeholder>
            <w15:appearance w15:val="hidden"/>
          </w:sdtPr>
          <w:sdtContent>
            <w:tc>
              <w:tcPr>
                <w:tcW w:w="1369" w:type="dxa"/>
                <w:gridSpan w:val="2"/>
                <w:shd w:val="clear" w:color="auto" w:fill="FFFFFF" w:themeFill="background1"/>
              </w:tcPr>
              <w:p w14:paraId="2AF2E3AA" w14:textId="2D953D31" w:rsidR="00F356BB" w:rsidRPr="00EB6ED6" w:rsidRDefault="00F356BB" w:rsidP="00F356BB">
                <w:pPr>
                  <w:rPr>
                    <w:rFonts w:cs="Arial"/>
                    <w:color w:val="auto"/>
                  </w:rPr>
                </w:pPr>
                <w:r>
                  <w:rPr>
                    <w:rFonts w:cs="Arial"/>
                  </w:rPr>
                  <w:t xml:space="preserve"> </w:t>
                </w:r>
                <w:r>
                  <w:rPr>
                    <w:rFonts w:cs="Arial"/>
                    <w:color w:val="auto"/>
                  </w:rPr>
                  <w:t xml:space="preserve"> MM/YY</w:t>
                </w:r>
              </w:p>
            </w:tc>
          </w:sdtContent>
        </w:sdt>
        <w:sdt>
          <w:sdtPr>
            <w:rPr>
              <w:rFonts w:cs="Arial"/>
              <w:color w:val="auto"/>
            </w:rPr>
            <w:alias w:val="Higher Ed 1 to"/>
            <w:id w:val="-1477840195"/>
            <w:placeholder>
              <w:docPart w:val="42D9EC0C4EA24F2EB1DE68C5D2D0A391"/>
            </w:placeholder>
            <w15:appearance w15:val="hidden"/>
          </w:sdtPr>
          <w:sdtContent>
            <w:tc>
              <w:tcPr>
                <w:tcW w:w="1171" w:type="dxa"/>
                <w:gridSpan w:val="2"/>
                <w:shd w:val="clear" w:color="auto" w:fill="FFFFFF" w:themeFill="background1"/>
              </w:tcPr>
              <w:p w14:paraId="4314CCFF" w14:textId="015AD3F9" w:rsidR="00F356BB" w:rsidRPr="00EB6ED6" w:rsidRDefault="00F356BB" w:rsidP="00F356BB">
                <w:pPr>
                  <w:rPr>
                    <w:rFonts w:cs="Arial"/>
                    <w:color w:val="auto"/>
                  </w:rPr>
                </w:pPr>
                <w:r>
                  <w:rPr>
                    <w:rFonts w:cs="Arial"/>
                  </w:rPr>
                  <w:t xml:space="preserve"> </w:t>
                </w:r>
                <w:r>
                  <w:rPr>
                    <w:rFonts w:cs="Arial"/>
                    <w:color w:val="auto"/>
                  </w:rPr>
                  <w:t xml:space="preserve"> MM/YY</w:t>
                </w:r>
              </w:p>
            </w:tc>
          </w:sdtContent>
        </w:sdt>
        <w:sdt>
          <w:sdtPr>
            <w:rPr>
              <w:rFonts w:cs="Arial"/>
              <w:color w:val="auto"/>
            </w:rPr>
            <w:alias w:val="Academic Qualification 1"/>
            <w:id w:val="-325827487"/>
            <w:placeholder>
              <w:docPart w:val="733FA2D403384E24B4D4DB5BE38EDB9A"/>
            </w:placeholder>
            <w:showingPlcHdr/>
            <w15:appearance w15:val="hidden"/>
          </w:sdtPr>
          <w:sdtContent>
            <w:tc>
              <w:tcPr>
                <w:tcW w:w="3591" w:type="dxa"/>
                <w:gridSpan w:val="5"/>
                <w:shd w:val="clear" w:color="auto" w:fill="FFFFFF" w:themeFill="background1"/>
              </w:tcPr>
              <w:p w14:paraId="10091D1E" w14:textId="77777777" w:rsidR="00F356BB" w:rsidRPr="00EB6ED6" w:rsidRDefault="00F356BB" w:rsidP="00F356BB">
                <w:pPr>
                  <w:rPr>
                    <w:rFonts w:cs="Arial"/>
                    <w:color w:val="auto"/>
                  </w:rPr>
                </w:pPr>
                <w:r w:rsidRPr="00EB6ED6">
                  <w:rPr>
                    <w:rFonts w:cs="Arial"/>
                    <w:color w:val="auto"/>
                  </w:rPr>
                  <w:t xml:space="preserve"> </w:t>
                </w:r>
              </w:p>
            </w:tc>
          </w:sdtContent>
        </w:sdt>
        <w:sdt>
          <w:sdtPr>
            <w:rPr>
              <w:rFonts w:cs="Arial"/>
              <w:color w:val="auto"/>
            </w:rPr>
            <w:alias w:val="Higher Ed 1 Grade"/>
            <w:id w:val="653036756"/>
            <w:placeholder>
              <w:docPart w:val="8B0BEBCC2D814C289A2C5C3FD6A12BB7"/>
            </w:placeholder>
            <w:showingPlcHdr/>
            <w15:appearance w15:val="hidden"/>
          </w:sdtPr>
          <w:sdtContent>
            <w:tc>
              <w:tcPr>
                <w:tcW w:w="1431" w:type="dxa"/>
                <w:shd w:val="clear" w:color="auto" w:fill="FFFFFF" w:themeFill="background1"/>
              </w:tcPr>
              <w:p w14:paraId="48AED081" w14:textId="77777777" w:rsidR="00F356BB" w:rsidRPr="00EB6ED6" w:rsidRDefault="00F356BB" w:rsidP="00F356BB">
                <w:pPr>
                  <w:rPr>
                    <w:rFonts w:cs="Arial"/>
                    <w:color w:val="auto"/>
                  </w:rPr>
                </w:pPr>
                <w:r w:rsidRPr="00EB6ED6">
                  <w:rPr>
                    <w:rFonts w:cs="Arial"/>
                    <w:color w:val="auto"/>
                  </w:rPr>
                  <w:t xml:space="preserve"> </w:t>
                </w:r>
              </w:p>
            </w:tc>
          </w:sdtContent>
        </w:sdt>
      </w:tr>
      <w:tr w:rsidR="00F356BB" w:rsidRPr="00EB6ED6" w14:paraId="01FD7FF8" w14:textId="77777777" w:rsidTr="006F18F8">
        <w:trPr>
          <w:trHeight w:val="624"/>
        </w:trPr>
        <w:sdt>
          <w:sdtPr>
            <w:rPr>
              <w:rFonts w:cs="Arial"/>
              <w:color w:val="auto"/>
            </w:rPr>
            <w:alias w:val="Higher Ed 2"/>
            <w:tag w:val="Higher Ed 2"/>
            <w:id w:val="-461108624"/>
            <w:placeholder>
              <w:docPart w:val="29768FCCFBBA41D68B994394658CCB1C"/>
            </w:placeholder>
            <w:showingPlcHdr/>
            <w15:appearance w15:val="hidden"/>
          </w:sdtPr>
          <w:sdtContent>
            <w:tc>
              <w:tcPr>
                <w:tcW w:w="2990" w:type="dxa"/>
                <w:gridSpan w:val="3"/>
                <w:shd w:val="clear" w:color="auto" w:fill="FFFFFF" w:themeFill="background1"/>
              </w:tcPr>
              <w:p w14:paraId="0D8C306B" w14:textId="77777777" w:rsidR="00F356BB" w:rsidRPr="00EB6ED6" w:rsidRDefault="00F356BB" w:rsidP="00F356BB">
                <w:pPr>
                  <w:rPr>
                    <w:rFonts w:cs="Arial"/>
                    <w:color w:val="auto"/>
                  </w:rPr>
                </w:pPr>
                <w:r w:rsidRPr="00EB6ED6">
                  <w:rPr>
                    <w:rFonts w:cs="Arial"/>
                    <w:color w:val="auto"/>
                  </w:rPr>
                  <w:t xml:space="preserve"> </w:t>
                </w:r>
              </w:p>
            </w:tc>
          </w:sdtContent>
        </w:sdt>
        <w:sdt>
          <w:sdtPr>
            <w:rPr>
              <w:rFonts w:cs="Arial"/>
              <w:color w:val="auto"/>
            </w:rPr>
            <w:alias w:val="Higher Ed 1 from"/>
            <w:id w:val="1145929708"/>
            <w:placeholder>
              <w:docPart w:val="905E1E32C37745589AD5B0BC3E80A065"/>
            </w:placeholder>
            <w15:appearance w15:val="hidden"/>
          </w:sdtPr>
          <w:sdtContent>
            <w:tc>
              <w:tcPr>
                <w:tcW w:w="1369" w:type="dxa"/>
                <w:gridSpan w:val="2"/>
                <w:shd w:val="clear" w:color="auto" w:fill="FFFFFF" w:themeFill="background1"/>
              </w:tcPr>
              <w:p w14:paraId="562A3DBB" w14:textId="133D1681" w:rsidR="00F356BB" w:rsidRPr="00EB6ED6" w:rsidRDefault="00F356BB" w:rsidP="00F356BB">
                <w:pPr>
                  <w:rPr>
                    <w:rFonts w:cs="Arial"/>
                    <w:color w:val="auto"/>
                  </w:rPr>
                </w:pPr>
                <w:r>
                  <w:rPr>
                    <w:rFonts w:cs="Arial"/>
                  </w:rPr>
                  <w:t xml:space="preserve"> </w:t>
                </w:r>
                <w:r>
                  <w:rPr>
                    <w:rFonts w:cs="Arial"/>
                    <w:color w:val="auto"/>
                  </w:rPr>
                  <w:t xml:space="preserve"> MM/YY</w:t>
                </w:r>
              </w:p>
            </w:tc>
          </w:sdtContent>
        </w:sdt>
        <w:sdt>
          <w:sdtPr>
            <w:rPr>
              <w:rFonts w:cs="Arial"/>
              <w:color w:val="auto"/>
            </w:rPr>
            <w:alias w:val="Higher Ed 2 to"/>
            <w:tag w:val="Higher Ed 2 to"/>
            <w:id w:val="-1351795300"/>
            <w:placeholder>
              <w:docPart w:val="0B731F44F45946D0B49486A8ACDAF052"/>
            </w:placeholder>
            <w15:appearance w15:val="hidden"/>
          </w:sdtPr>
          <w:sdtContent>
            <w:tc>
              <w:tcPr>
                <w:tcW w:w="1171" w:type="dxa"/>
                <w:gridSpan w:val="2"/>
                <w:shd w:val="clear" w:color="auto" w:fill="FFFFFF" w:themeFill="background1"/>
              </w:tcPr>
              <w:p w14:paraId="2D8F0600" w14:textId="5C0180F3" w:rsidR="00F356BB" w:rsidRPr="00EB6ED6" w:rsidRDefault="00F356BB" w:rsidP="00F356BB">
                <w:pPr>
                  <w:rPr>
                    <w:rFonts w:cs="Arial"/>
                    <w:color w:val="auto"/>
                  </w:rPr>
                </w:pPr>
                <w:r>
                  <w:rPr>
                    <w:rFonts w:cs="Arial"/>
                  </w:rPr>
                  <w:t xml:space="preserve"> </w:t>
                </w:r>
                <w:r>
                  <w:rPr>
                    <w:rFonts w:cs="Arial"/>
                    <w:color w:val="auto"/>
                  </w:rPr>
                  <w:t xml:space="preserve"> MM/YY</w:t>
                </w:r>
              </w:p>
            </w:tc>
          </w:sdtContent>
        </w:sdt>
        <w:sdt>
          <w:sdtPr>
            <w:rPr>
              <w:rFonts w:cs="Arial"/>
              <w:color w:val="auto"/>
            </w:rPr>
            <w:alias w:val="Academic Qualification 2"/>
            <w:id w:val="-715273691"/>
            <w:placeholder>
              <w:docPart w:val="C2E9304FC1E74A79A581EF50D5FC0E64"/>
            </w:placeholder>
            <w:showingPlcHdr/>
            <w15:appearance w15:val="hidden"/>
          </w:sdtPr>
          <w:sdtContent>
            <w:tc>
              <w:tcPr>
                <w:tcW w:w="3591" w:type="dxa"/>
                <w:gridSpan w:val="5"/>
                <w:shd w:val="clear" w:color="auto" w:fill="FFFFFF" w:themeFill="background1"/>
              </w:tcPr>
              <w:p w14:paraId="62E60A63" w14:textId="77777777" w:rsidR="00F356BB" w:rsidRPr="00EB6ED6" w:rsidRDefault="00F356BB" w:rsidP="00F356BB">
                <w:pPr>
                  <w:rPr>
                    <w:rFonts w:cs="Arial"/>
                    <w:color w:val="auto"/>
                  </w:rPr>
                </w:pPr>
                <w:r w:rsidRPr="00EB6ED6">
                  <w:rPr>
                    <w:rFonts w:cs="Arial"/>
                    <w:color w:val="auto"/>
                  </w:rPr>
                  <w:t xml:space="preserve"> </w:t>
                </w:r>
              </w:p>
            </w:tc>
          </w:sdtContent>
        </w:sdt>
        <w:sdt>
          <w:sdtPr>
            <w:rPr>
              <w:rFonts w:cs="Arial"/>
              <w:color w:val="auto"/>
            </w:rPr>
            <w:alias w:val="Higher Ed 2 Grade"/>
            <w:tag w:val="Higher Ed 2 Grade"/>
            <w:id w:val="274757698"/>
            <w:placeholder>
              <w:docPart w:val="4D66A6AD12B64E29B9F6FD01FDCDDB92"/>
            </w:placeholder>
            <w:showingPlcHdr/>
            <w15:appearance w15:val="hidden"/>
          </w:sdtPr>
          <w:sdtContent>
            <w:tc>
              <w:tcPr>
                <w:tcW w:w="1431" w:type="dxa"/>
                <w:shd w:val="clear" w:color="auto" w:fill="FFFFFF" w:themeFill="background1"/>
              </w:tcPr>
              <w:p w14:paraId="2E295062" w14:textId="77777777" w:rsidR="00F356BB" w:rsidRPr="00EB6ED6" w:rsidRDefault="00F356BB" w:rsidP="00F356BB">
                <w:pPr>
                  <w:rPr>
                    <w:rFonts w:cs="Arial"/>
                    <w:color w:val="auto"/>
                  </w:rPr>
                </w:pPr>
                <w:r w:rsidRPr="00EB6ED6">
                  <w:rPr>
                    <w:rFonts w:cs="Arial"/>
                    <w:color w:val="auto"/>
                  </w:rPr>
                  <w:t xml:space="preserve"> </w:t>
                </w:r>
              </w:p>
            </w:tc>
          </w:sdtContent>
        </w:sdt>
      </w:tr>
      <w:tr w:rsidR="00F356BB" w:rsidRPr="00EB6ED6" w14:paraId="2AECCE17" w14:textId="77777777" w:rsidTr="006F18F8">
        <w:trPr>
          <w:trHeight w:val="624"/>
        </w:trPr>
        <w:sdt>
          <w:sdtPr>
            <w:rPr>
              <w:rFonts w:cs="Arial"/>
              <w:color w:val="auto"/>
            </w:rPr>
            <w:alias w:val="Higher Ed 3"/>
            <w:id w:val="942424049"/>
            <w:placeholder>
              <w:docPart w:val="BA06B42A82474227A8E89CDF68B65E3C"/>
            </w:placeholder>
            <w:showingPlcHdr/>
            <w15:appearance w15:val="hidden"/>
          </w:sdtPr>
          <w:sdtContent>
            <w:tc>
              <w:tcPr>
                <w:tcW w:w="2990" w:type="dxa"/>
                <w:gridSpan w:val="3"/>
                <w:shd w:val="clear" w:color="auto" w:fill="FFFFFF" w:themeFill="background1"/>
              </w:tcPr>
              <w:p w14:paraId="752301B1" w14:textId="77777777" w:rsidR="00F356BB" w:rsidRPr="00EB6ED6" w:rsidRDefault="00F356BB" w:rsidP="00F356BB">
                <w:pPr>
                  <w:rPr>
                    <w:rFonts w:cs="Arial"/>
                    <w:color w:val="auto"/>
                  </w:rPr>
                </w:pPr>
                <w:r w:rsidRPr="00EB6ED6">
                  <w:rPr>
                    <w:rFonts w:cs="Arial"/>
                    <w:color w:val="auto"/>
                  </w:rPr>
                  <w:t xml:space="preserve"> </w:t>
                </w:r>
              </w:p>
            </w:tc>
          </w:sdtContent>
        </w:sdt>
        <w:sdt>
          <w:sdtPr>
            <w:rPr>
              <w:rFonts w:cs="Arial"/>
              <w:color w:val="auto"/>
            </w:rPr>
            <w:alias w:val="Higher Ed 3 from"/>
            <w:tag w:val="Higher Ed 3 from"/>
            <w:id w:val="1622954549"/>
            <w:placeholder>
              <w:docPart w:val="5450E3D9319B4EB38F4E633627813B72"/>
            </w:placeholder>
            <w15:appearance w15:val="hidden"/>
          </w:sdtPr>
          <w:sdtContent>
            <w:tc>
              <w:tcPr>
                <w:tcW w:w="1369" w:type="dxa"/>
                <w:gridSpan w:val="2"/>
                <w:shd w:val="clear" w:color="auto" w:fill="FFFFFF" w:themeFill="background1"/>
              </w:tcPr>
              <w:p w14:paraId="5B04D0C6" w14:textId="02D538F8" w:rsidR="00F356BB" w:rsidRPr="00EB6ED6" w:rsidRDefault="00F356BB" w:rsidP="00F356BB">
                <w:pPr>
                  <w:rPr>
                    <w:rFonts w:cs="Arial"/>
                    <w:color w:val="auto"/>
                  </w:rPr>
                </w:pPr>
                <w:r>
                  <w:rPr>
                    <w:rFonts w:cs="Arial"/>
                  </w:rPr>
                  <w:t xml:space="preserve"> </w:t>
                </w:r>
                <w:r>
                  <w:rPr>
                    <w:rFonts w:cs="Arial"/>
                    <w:color w:val="auto"/>
                  </w:rPr>
                  <w:t xml:space="preserve"> MM/YY</w:t>
                </w:r>
              </w:p>
            </w:tc>
          </w:sdtContent>
        </w:sdt>
        <w:sdt>
          <w:sdtPr>
            <w:rPr>
              <w:rFonts w:cs="Arial"/>
              <w:color w:val="auto"/>
            </w:rPr>
            <w:alias w:val="Higher Ed 3 to"/>
            <w:id w:val="152195173"/>
            <w:placeholder>
              <w:docPart w:val="C60711D4CF704ACA8868C3AE0F733708"/>
            </w:placeholder>
            <w15:appearance w15:val="hidden"/>
          </w:sdtPr>
          <w:sdtContent>
            <w:tc>
              <w:tcPr>
                <w:tcW w:w="1171" w:type="dxa"/>
                <w:gridSpan w:val="2"/>
                <w:shd w:val="clear" w:color="auto" w:fill="FFFFFF" w:themeFill="background1"/>
              </w:tcPr>
              <w:p w14:paraId="62CA14DE" w14:textId="5E426C10" w:rsidR="00F356BB" w:rsidRPr="00EB6ED6" w:rsidRDefault="00F356BB" w:rsidP="00F356BB">
                <w:pPr>
                  <w:rPr>
                    <w:rFonts w:cs="Arial"/>
                    <w:color w:val="auto"/>
                  </w:rPr>
                </w:pPr>
                <w:r>
                  <w:rPr>
                    <w:rFonts w:cs="Arial"/>
                  </w:rPr>
                  <w:t xml:space="preserve"> </w:t>
                </w:r>
                <w:r>
                  <w:rPr>
                    <w:rFonts w:cs="Arial"/>
                    <w:color w:val="auto"/>
                  </w:rPr>
                  <w:t xml:space="preserve"> MM/YY</w:t>
                </w:r>
              </w:p>
            </w:tc>
          </w:sdtContent>
        </w:sdt>
        <w:sdt>
          <w:sdtPr>
            <w:rPr>
              <w:rFonts w:cs="Arial"/>
              <w:color w:val="auto"/>
            </w:rPr>
            <w:alias w:val="Academic Qualification 3"/>
            <w:tag w:val="Academic Qualification 3"/>
            <w:id w:val="-352185265"/>
            <w:placeholder>
              <w:docPart w:val="3835FB01C3064C8A834C23B63F71B15D"/>
            </w:placeholder>
            <w:showingPlcHdr/>
            <w15:appearance w15:val="hidden"/>
          </w:sdtPr>
          <w:sdtContent>
            <w:tc>
              <w:tcPr>
                <w:tcW w:w="3591" w:type="dxa"/>
                <w:gridSpan w:val="5"/>
                <w:shd w:val="clear" w:color="auto" w:fill="FFFFFF" w:themeFill="background1"/>
              </w:tcPr>
              <w:p w14:paraId="7D8F79C9" w14:textId="77777777" w:rsidR="00F356BB" w:rsidRPr="00EB6ED6" w:rsidRDefault="00F356BB" w:rsidP="00F356BB">
                <w:pPr>
                  <w:rPr>
                    <w:rFonts w:cs="Arial"/>
                    <w:color w:val="auto"/>
                  </w:rPr>
                </w:pPr>
                <w:r w:rsidRPr="00EB6ED6">
                  <w:rPr>
                    <w:rFonts w:cs="Arial"/>
                    <w:color w:val="auto"/>
                  </w:rPr>
                  <w:t xml:space="preserve"> </w:t>
                </w:r>
              </w:p>
            </w:tc>
          </w:sdtContent>
        </w:sdt>
        <w:sdt>
          <w:sdtPr>
            <w:rPr>
              <w:rFonts w:cs="Arial"/>
              <w:color w:val="auto"/>
            </w:rPr>
            <w:alias w:val="Higher Ed 3 Grade"/>
            <w:tag w:val="Higher Ed 3 Grade"/>
            <w:id w:val="-902838457"/>
            <w:placeholder>
              <w:docPart w:val="70B99135DD1043C5ABCE136618C4204C"/>
            </w:placeholder>
            <w:showingPlcHdr/>
            <w15:appearance w15:val="hidden"/>
          </w:sdtPr>
          <w:sdtContent>
            <w:tc>
              <w:tcPr>
                <w:tcW w:w="1431" w:type="dxa"/>
                <w:shd w:val="clear" w:color="auto" w:fill="FFFFFF" w:themeFill="background1"/>
              </w:tcPr>
              <w:p w14:paraId="04401EDE" w14:textId="77777777" w:rsidR="00F356BB" w:rsidRPr="00EB6ED6" w:rsidRDefault="00F356BB" w:rsidP="00F356BB">
                <w:pPr>
                  <w:rPr>
                    <w:rFonts w:cs="Arial"/>
                    <w:color w:val="auto"/>
                  </w:rPr>
                </w:pPr>
                <w:r w:rsidRPr="00EB6ED6">
                  <w:rPr>
                    <w:rFonts w:cs="Arial"/>
                    <w:color w:val="auto"/>
                  </w:rPr>
                  <w:t xml:space="preserve"> </w:t>
                </w:r>
              </w:p>
            </w:tc>
          </w:sdtContent>
        </w:sdt>
      </w:tr>
      <w:tr w:rsidR="00F356BB" w:rsidRPr="00EB6ED6" w14:paraId="68CFB87C" w14:textId="77777777" w:rsidTr="006F18F8">
        <w:trPr>
          <w:trHeight w:val="624"/>
        </w:trPr>
        <w:sdt>
          <w:sdtPr>
            <w:rPr>
              <w:rFonts w:cs="Arial"/>
              <w:color w:val="auto"/>
            </w:rPr>
            <w:alias w:val="Higher Ed 4"/>
            <w:tag w:val="Higher Ed 4"/>
            <w:id w:val="-978296808"/>
            <w:placeholder>
              <w:docPart w:val="42F66F3D803540688863982EEAC268E9"/>
            </w:placeholder>
            <w:showingPlcHdr/>
            <w15:appearance w15:val="hidden"/>
          </w:sdtPr>
          <w:sdtContent>
            <w:tc>
              <w:tcPr>
                <w:tcW w:w="2990" w:type="dxa"/>
                <w:gridSpan w:val="3"/>
                <w:shd w:val="clear" w:color="auto" w:fill="FFFFFF" w:themeFill="background1"/>
              </w:tcPr>
              <w:p w14:paraId="59AB1EF9" w14:textId="77777777" w:rsidR="00F356BB" w:rsidRPr="00EB6ED6" w:rsidRDefault="00F356BB" w:rsidP="00F356BB">
                <w:pPr>
                  <w:rPr>
                    <w:rFonts w:cs="Arial"/>
                    <w:color w:val="auto"/>
                  </w:rPr>
                </w:pPr>
                <w:r w:rsidRPr="00EB6ED6">
                  <w:rPr>
                    <w:rFonts w:cs="Arial"/>
                    <w:color w:val="auto"/>
                  </w:rPr>
                  <w:t xml:space="preserve"> </w:t>
                </w:r>
              </w:p>
            </w:tc>
          </w:sdtContent>
        </w:sdt>
        <w:sdt>
          <w:sdtPr>
            <w:rPr>
              <w:rFonts w:cs="Arial"/>
              <w:color w:val="auto"/>
            </w:rPr>
            <w:alias w:val="Higher Ed 4 from"/>
            <w:id w:val="-814034241"/>
            <w:placeholder>
              <w:docPart w:val="1E97EBCB17064CD89F0CEC51D199A643"/>
            </w:placeholder>
            <w15:appearance w15:val="hidden"/>
          </w:sdtPr>
          <w:sdtContent>
            <w:tc>
              <w:tcPr>
                <w:tcW w:w="1369" w:type="dxa"/>
                <w:gridSpan w:val="2"/>
                <w:shd w:val="clear" w:color="auto" w:fill="FFFFFF" w:themeFill="background1"/>
              </w:tcPr>
              <w:p w14:paraId="14D00F66" w14:textId="3452C4C7" w:rsidR="00F356BB" w:rsidRPr="00EB6ED6" w:rsidRDefault="00F356BB" w:rsidP="00F356BB">
                <w:pPr>
                  <w:rPr>
                    <w:rFonts w:cs="Arial"/>
                    <w:color w:val="auto"/>
                  </w:rPr>
                </w:pPr>
                <w:r>
                  <w:rPr>
                    <w:rFonts w:cs="Arial"/>
                  </w:rPr>
                  <w:t xml:space="preserve"> </w:t>
                </w:r>
                <w:r>
                  <w:rPr>
                    <w:rFonts w:cs="Arial"/>
                    <w:color w:val="auto"/>
                  </w:rPr>
                  <w:t xml:space="preserve"> MM/YY</w:t>
                </w:r>
              </w:p>
            </w:tc>
          </w:sdtContent>
        </w:sdt>
        <w:sdt>
          <w:sdtPr>
            <w:rPr>
              <w:rFonts w:cs="Arial"/>
              <w:color w:val="auto"/>
            </w:rPr>
            <w:alias w:val="Higher Ed 4 to"/>
            <w:tag w:val="Higher Ed 4 to"/>
            <w:id w:val="1593736145"/>
            <w:placeholder>
              <w:docPart w:val="02533A89F4324A5D9B1F75E4A74980AE"/>
            </w:placeholder>
            <w15:appearance w15:val="hidden"/>
          </w:sdtPr>
          <w:sdtContent>
            <w:tc>
              <w:tcPr>
                <w:tcW w:w="1171" w:type="dxa"/>
                <w:gridSpan w:val="2"/>
                <w:shd w:val="clear" w:color="auto" w:fill="FFFFFF" w:themeFill="background1"/>
              </w:tcPr>
              <w:p w14:paraId="0CEB86D6" w14:textId="116E373B" w:rsidR="00F356BB" w:rsidRPr="00EB6ED6" w:rsidRDefault="00F356BB" w:rsidP="00F356BB">
                <w:pPr>
                  <w:rPr>
                    <w:rFonts w:cs="Arial"/>
                    <w:color w:val="auto"/>
                  </w:rPr>
                </w:pPr>
                <w:r>
                  <w:rPr>
                    <w:rFonts w:cs="Arial"/>
                  </w:rPr>
                  <w:t xml:space="preserve"> </w:t>
                </w:r>
                <w:r>
                  <w:rPr>
                    <w:rFonts w:cs="Arial"/>
                    <w:color w:val="auto"/>
                  </w:rPr>
                  <w:t xml:space="preserve"> MM/YY</w:t>
                </w:r>
              </w:p>
            </w:tc>
          </w:sdtContent>
        </w:sdt>
        <w:sdt>
          <w:sdtPr>
            <w:rPr>
              <w:rFonts w:cs="Arial"/>
              <w:color w:val="auto"/>
            </w:rPr>
            <w:alias w:val="Academic Qualification 4"/>
            <w:id w:val="-37053681"/>
            <w:placeholder>
              <w:docPart w:val="87753230D6854F89B7627B524A85C08D"/>
            </w:placeholder>
            <w:showingPlcHdr/>
            <w15:appearance w15:val="hidden"/>
          </w:sdtPr>
          <w:sdtContent>
            <w:tc>
              <w:tcPr>
                <w:tcW w:w="3591" w:type="dxa"/>
                <w:gridSpan w:val="5"/>
                <w:shd w:val="clear" w:color="auto" w:fill="FFFFFF" w:themeFill="background1"/>
              </w:tcPr>
              <w:p w14:paraId="22092AA7" w14:textId="48D0EA13" w:rsidR="00F356BB" w:rsidRPr="00EB6ED6" w:rsidRDefault="00F356BB" w:rsidP="00F356BB">
                <w:pPr>
                  <w:rPr>
                    <w:rFonts w:cs="Arial"/>
                    <w:color w:val="auto"/>
                  </w:rPr>
                </w:pPr>
                <w:r w:rsidRPr="00EB6ED6">
                  <w:rPr>
                    <w:rFonts w:cs="Arial"/>
                    <w:color w:val="auto"/>
                  </w:rPr>
                  <w:t xml:space="preserve"> </w:t>
                </w:r>
              </w:p>
            </w:tc>
          </w:sdtContent>
        </w:sdt>
        <w:sdt>
          <w:sdtPr>
            <w:rPr>
              <w:rFonts w:cs="Arial"/>
              <w:color w:val="auto"/>
            </w:rPr>
            <w:alias w:val="Higher Ed 4 Grade"/>
            <w:id w:val="606470027"/>
            <w:placeholder>
              <w:docPart w:val="062E88D940F749869F695BCB384952F8"/>
            </w:placeholder>
            <w:showingPlcHdr/>
            <w15:appearance w15:val="hidden"/>
          </w:sdtPr>
          <w:sdtContent>
            <w:tc>
              <w:tcPr>
                <w:tcW w:w="1431" w:type="dxa"/>
                <w:shd w:val="clear" w:color="auto" w:fill="FFFFFF" w:themeFill="background1"/>
              </w:tcPr>
              <w:p w14:paraId="54B61851" w14:textId="77777777" w:rsidR="00F356BB" w:rsidRPr="00EB6ED6" w:rsidRDefault="00F356BB" w:rsidP="00F356BB">
                <w:pPr>
                  <w:rPr>
                    <w:rFonts w:cs="Arial"/>
                    <w:color w:val="auto"/>
                  </w:rPr>
                </w:pPr>
                <w:r w:rsidRPr="00EB6ED6">
                  <w:rPr>
                    <w:rFonts w:cs="Arial"/>
                    <w:color w:val="auto"/>
                  </w:rPr>
                  <w:t xml:space="preserve"> </w:t>
                </w:r>
              </w:p>
            </w:tc>
          </w:sdtContent>
        </w:sdt>
      </w:tr>
      <w:tr w:rsidR="00F356BB" w:rsidRPr="00EB6ED6" w14:paraId="34334287" w14:textId="77777777" w:rsidTr="006F18F8">
        <w:trPr>
          <w:trHeight w:val="624"/>
        </w:trPr>
        <w:sdt>
          <w:sdtPr>
            <w:rPr>
              <w:rFonts w:cs="Arial"/>
              <w:color w:val="auto"/>
            </w:rPr>
            <w:alias w:val="Higher Ed 5"/>
            <w:tag w:val="Higher Ed 5"/>
            <w:id w:val="1488583460"/>
            <w:placeholder>
              <w:docPart w:val="C73DC53A22FA48C381CEDF1EAB1F6322"/>
            </w:placeholder>
            <w:showingPlcHdr/>
            <w15:appearance w15:val="hidden"/>
          </w:sdtPr>
          <w:sdtContent>
            <w:tc>
              <w:tcPr>
                <w:tcW w:w="2990" w:type="dxa"/>
                <w:gridSpan w:val="3"/>
                <w:shd w:val="clear" w:color="auto" w:fill="FFFFFF" w:themeFill="background1"/>
              </w:tcPr>
              <w:p w14:paraId="03E55DD1" w14:textId="77777777" w:rsidR="00F356BB" w:rsidRPr="00EB6ED6" w:rsidRDefault="00F356BB" w:rsidP="00F356BB">
                <w:pPr>
                  <w:rPr>
                    <w:rFonts w:cs="Arial"/>
                    <w:color w:val="auto"/>
                  </w:rPr>
                </w:pPr>
                <w:r w:rsidRPr="00EB6ED6">
                  <w:rPr>
                    <w:rFonts w:cs="Arial"/>
                    <w:color w:val="auto"/>
                  </w:rPr>
                  <w:t xml:space="preserve"> </w:t>
                </w:r>
              </w:p>
            </w:tc>
          </w:sdtContent>
        </w:sdt>
        <w:sdt>
          <w:sdtPr>
            <w:rPr>
              <w:rFonts w:cs="Arial"/>
              <w:color w:val="auto"/>
            </w:rPr>
            <w:alias w:val="Higher Ed 5 from"/>
            <w:tag w:val="Higher Ed 5 from"/>
            <w:id w:val="-30891690"/>
            <w:placeholder>
              <w:docPart w:val="31B4266BBF8F4D33B0A7FED16E4ADFB4"/>
            </w:placeholder>
            <w15:appearance w15:val="hidden"/>
          </w:sdtPr>
          <w:sdtContent>
            <w:tc>
              <w:tcPr>
                <w:tcW w:w="1369" w:type="dxa"/>
                <w:gridSpan w:val="2"/>
                <w:shd w:val="clear" w:color="auto" w:fill="FFFFFF" w:themeFill="background1"/>
              </w:tcPr>
              <w:p w14:paraId="114CDC91" w14:textId="5B4DADE6" w:rsidR="00F356BB" w:rsidRPr="00EB6ED6" w:rsidRDefault="00F356BB" w:rsidP="00F356BB">
                <w:pPr>
                  <w:rPr>
                    <w:rFonts w:cs="Arial"/>
                    <w:color w:val="auto"/>
                  </w:rPr>
                </w:pPr>
                <w:r>
                  <w:rPr>
                    <w:rFonts w:cs="Arial"/>
                  </w:rPr>
                  <w:t xml:space="preserve"> </w:t>
                </w:r>
                <w:r>
                  <w:rPr>
                    <w:rFonts w:cs="Arial"/>
                    <w:color w:val="auto"/>
                  </w:rPr>
                  <w:t xml:space="preserve"> MM/YY</w:t>
                </w:r>
              </w:p>
            </w:tc>
          </w:sdtContent>
        </w:sdt>
        <w:sdt>
          <w:sdtPr>
            <w:rPr>
              <w:rFonts w:cs="Arial"/>
              <w:color w:val="auto"/>
            </w:rPr>
            <w:alias w:val="Higher Ed 5 to"/>
            <w:id w:val="-1359506294"/>
            <w:placeholder>
              <w:docPart w:val="E7F40EB67C824A18BC8835E592BA5B4F"/>
            </w:placeholder>
            <w15:appearance w15:val="hidden"/>
          </w:sdtPr>
          <w:sdtContent>
            <w:tc>
              <w:tcPr>
                <w:tcW w:w="1171" w:type="dxa"/>
                <w:gridSpan w:val="2"/>
                <w:shd w:val="clear" w:color="auto" w:fill="FFFFFF" w:themeFill="background1"/>
              </w:tcPr>
              <w:p w14:paraId="4CB65EA6" w14:textId="17ADE219" w:rsidR="00F356BB" w:rsidRPr="00EB6ED6" w:rsidRDefault="00F356BB" w:rsidP="00F356BB">
                <w:pPr>
                  <w:rPr>
                    <w:rFonts w:cs="Arial"/>
                    <w:color w:val="auto"/>
                  </w:rPr>
                </w:pPr>
                <w:r>
                  <w:rPr>
                    <w:rFonts w:cs="Arial"/>
                  </w:rPr>
                  <w:t xml:space="preserve"> </w:t>
                </w:r>
                <w:r>
                  <w:rPr>
                    <w:rFonts w:cs="Arial"/>
                    <w:color w:val="auto"/>
                  </w:rPr>
                  <w:t xml:space="preserve"> MM/YY</w:t>
                </w:r>
              </w:p>
            </w:tc>
          </w:sdtContent>
        </w:sdt>
        <w:sdt>
          <w:sdtPr>
            <w:rPr>
              <w:rFonts w:cs="Arial"/>
              <w:color w:val="auto"/>
            </w:rPr>
            <w:alias w:val="Academic Qualification 5"/>
            <w:tag w:val="Academic Qualification 5"/>
            <w:id w:val="1101688520"/>
            <w:placeholder>
              <w:docPart w:val="A021BE0C5FDB4BA89839F69AEA6771A5"/>
            </w:placeholder>
            <w:showingPlcHdr/>
            <w15:appearance w15:val="hidden"/>
          </w:sdtPr>
          <w:sdtContent>
            <w:tc>
              <w:tcPr>
                <w:tcW w:w="3591" w:type="dxa"/>
                <w:gridSpan w:val="5"/>
                <w:shd w:val="clear" w:color="auto" w:fill="FFFFFF" w:themeFill="background1"/>
              </w:tcPr>
              <w:p w14:paraId="0B59D415" w14:textId="77777777" w:rsidR="00F356BB" w:rsidRPr="00EB6ED6" w:rsidRDefault="00F356BB" w:rsidP="00F356BB">
                <w:pPr>
                  <w:rPr>
                    <w:rFonts w:cs="Arial"/>
                    <w:color w:val="auto"/>
                  </w:rPr>
                </w:pPr>
                <w:r w:rsidRPr="00EB6ED6">
                  <w:rPr>
                    <w:rFonts w:cs="Arial"/>
                    <w:color w:val="auto"/>
                  </w:rPr>
                  <w:t xml:space="preserve"> </w:t>
                </w:r>
              </w:p>
            </w:tc>
          </w:sdtContent>
        </w:sdt>
        <w:sdt>
          <w:sdtPr>
            <w:rPr>
              <w:rFonts w:cs="Arial"/>
              <w:color w:val="auto"/>
            </w:rPr>
            <w:alias w:val="Higher Ed 5 Grade"/>
            <w:id w:val="1124190563"/>
            <w:placeholder>
              <w:docPart w:val="C63BEB11CFFA41189B5D54835F0924EE"/>
            </w:placeholder>
            <w:showingPlcHdr/>
            <w15:appearance w15:val="hidden"/>
          </w:sdtPr>
          <w:sdtContent>
            <w:tc>
              <w:tcPr>
                <w:tcW w:w="1431" w:type="dxa"/>
                <w:shd w:val="clear" w:color="auto" w:fill="FFFFFF" w:themeFill="background1"/>
              </w:tcPr>
              <w:p w14:paraId="1029F1F0" w14:textId="77777777" w:rsidR="00F356BB" w:rsidRPr="00EB6ED6" w:rsidRDefault="00F356BB" w:rsidP="00F356BB">
                <w:pPr>
                  <w:rPr>
                    <w:rFonts w:cs="Arial"/>
                    <w:color w:val="auto"/>
                  </w:rPr>
                </w:pPr>
                <w:r w:rsidRPr="00EB6ED6">
                  <w:rPr>
                    <w:rFonts w:cs="Arial"/>
                    <w:color w:val="auto"/>
                  </w:rPr>
                  <w:t xml:space="preserve"> </w:t>
                </w:r>
              </w:p>
            </w:tc>
          </w:sdtContent>
        </w:sdt>
      </w:tr>
      <w:tr w:rsidR="00E26AD3" w14:paraId="77A0DAC7" w14:textId="77777777" w:rsidTr="0050237F">
        <w:trPr>
          <w:trHeight w:val="567"/>
        </w:trPr>
        <w:tc>
          <w:tcPr>
            <w:tcW w:w="10552" w:type="dxa"/>
            <w:gridSpan w:val="13"/>
            <w:shd w:val="clear" w:color="auto" w:fill="FAB600"/>
            <w:vAlign w:val="center"/>
          </w:tcPr>
          <w:p w14:paraId="717A306E" w14:textId="4783869F" w:rsidR="00E26AD3" w:rsidRPr="004073FD" w:rsidRDefault="00E26AD3" w:rsidP="0050237F">
            <w:pPr>
              <w:rPr>
                <w:rFonts w:cs="Arial"/>
                <w:b/>
                <w:bCs/>
                <w:sz w:val="24"/>
                <w:szCs w:val="24"/>
              </w:rPr>
            </w:pPr>
            <w:r w:rsidRPr="004073FD">
              <w:rPr>
                <w:rFonts w:cs="Arial"/>
                <w:b/>
                <w:bCs/>
                <w:color w:val="FFFFFF" w:themeColor="background1"/>
                <w:sz w:val="24"/>
                <w:szCs w:val="24"/>
              </w:rPr>
              <w:t>REFEREES</w:t>
            </w:r>
          </w:p>
        </w:tc>
      </w:tr>
      <w:tr w:rsidR="00E26AD3" w:rsidRPr="004073FD" w14:paraId="2711E52A" w14:textId="77777777" w:rsidTr="0050237F">
        <w:trPr>
          <w:trHeight w:val="391"/>
        </w:trPr>
        <w:tc>
          <w:tcPr>
            <w:tcW w:w="10552" w:type="dxa"/>
            <w:gridSpan w:val="13"/>
            <w:shd w:val="clear" w:color="auto" w:fill="47434E"/>
            <w:vAlign w:val="bottom"/>
          </w:tcPr>
          <w:p w14:paraId="70F5F701" w14:textId="77777777" w:rsidR="00E26AD3" w:rsidRPr="004073FD" w:rsidRDefault="00E26AD3" w:rsidP="0050237F">
            <w:pPr>
              <w:rPr>
                <w:rFonts w:cs="Arial"/>
                <w:color w:val="FFFFFF" w:themeColor="background1"/>
              </w:rPr>
            </w:pPr>
            <w:r w:rsidRPr="004073FD">
              <w:rPr>
                <w:rFonts w:cs="Arial"/>
                <w:color w:val="FFFFFF" w:themeColor="background1"/>
              </w:rPr>
              <w:t>Please list three persons from whom the University may request references on your behalf.  They should be such as to be able to comment in detail on your career.  Applicants must include their present employer or past employer (if not currently employed).</w:t>
            </w:r>
          </w:p>
        </w:tc>
      </w:tr>
      <w:tr w:rsidR="00E26AD3" w:rsidRPr="004073FD" w14:paraId="0BC93EBC" w14:textId="77777777" w:rsidTr="0050237F">
        <w:trPr>
          <w:trHeight w:val="454"/>
        </w:trPr>
        <w:tc>
          <w:tcPr>
            <w:tcW w:w="3743" w:type="dxa"/>
            <w:gridSpan w:val="4"/>
            <w:shd w:val="clear" w:color="auto" w:fill="47434E"/>
            <w:vAlign w:val="bottom"/>
          </w:tcPr>
          <w:p w14:paraId="74914336" w14:textId="5BB7F50C" w:rsidR="00E26AD3" w:rsidRPr="00CE3DDF" w:rsidRDefault="00B151CC" w:rsidP="0050237F">
            <w:pPr>
              <w:rPr>
                <w:rFonts w:cs="Arial"/>
                <w:color w:val="FFE393"/>
              </w:rPr>
            </w:pPr>
            <w:r w:rsidRPr="00CE3DDF">
              <w:rPr>
                <w:rFonts w:cs="Arial"/>
                <w:color w:val="FFE393"/>
              </w:rPr>
              <w:t>NAME – REFEREE ONE*</w:t>
            </w:r>
          </w:p>
        </w:tc>
        <w:tc>
          <w:tcPr>
            <w:tcW w:w="3429" w:type="dxa"/>
            <w:gridSpan w:val="6"/>
            <w:shd w:val="clear" w:color="auto" w:fill="47434E"/>
            <w:vAlign w:val="bottom"/>
          </w:tcPr>
          <w:p w14:paraId="03CC6F59" w14:textId="204F7662" w:rsidR="00E26AD3" w:rsidRPr="00CE3DDF" w:rsidRDefault="00B151CC" w:rsidP="0050237F">
            <w:pPr>
              <w:rPr>
                <w:rFonts w:cs="Arial"/>
                <w:color w:val="FFE393"/>
              </w:rPr>
            </w:pPr>
            <w:r w:rsidRPr="00CE3DDF">
              <w:rPr>
                <w:rFonts w:cs="Arial"/>
                <w:color w:val="FFE393"/>
              </w:rPr>
              <w:t>NAME – REFEREE TWO*</w:t>
            </w:r>
          </w:p>
        </w:tc>
        <w:tc>
          <w:tcPr>
            <w:tcW w:w="3380" w:type="dxa"/>
            <w:gridSpan w:val="3"/>
            <w:shd w:val="clear" w:color="auto" w:fill="47434E"/>
            <w:vAlign w:val="bottom"/>
          </w:tcPr>
          <w:p w14:paraId="54D85F34" w14:textId="2BF8940D" w:rsidR="00E26AD3" w:rsidRPr="00CE3DDF" w:rsidRDefault="00B151CC" w:rsidP="0050237F">
            <w:pPr>
              <w:rPr>
                <w:rFonts w:cs="Arial"/>
                <w:color w:val="FFE393"/>
              </w:rPr>
            </w:pPr>
            <w:r w:rsidRPr="00CE3DDF">
              <w:rPr>
                <w:rFonts w:cs="Arial"/>
                <w:color w:val="FFE393"/>
              </w:rPr>
              <w:t>NAME – REFEREE THREE*</w:t>
            </w:r>
          </w:p>
        </w:tc>
      </w:tr>
      <w:tr w:rsidR="00F922A0" w:rsidRPr="00F922A0" w14:paraId="7E4C41A5" w14:textId="77777777" w:rsidTr="00CE3DDF">
        <w:trPr>
          <w:trHeight w:val="397"/>
        </w:trPr>
        <w:sdt>
          <w:sdtPr>
            <w:rPr>
              <w:rFonts w:cs="Arial"/>
              <w:color w:val="auto"/>
            </w:rPr>
            <w:alias w:val="Referee 1"/>
            <w:id w:val="1383058436"/>
            <w:placeholder>
              <w:docPart w:val="1D22BCCBD20B4551AC6D6CC9958DE52B"/>
            </w:placeholder>
            <w:showingPlcHdr/>
            <w15:appearance w15:val="hidden"/>
          </w:sdtPr>
          <w:sdtContent>
            <w:tc>
              <w:tcPr>
                <w:tcW w:w="3743" w:type="dxa"/>
                <w:gridSpan w:val="4"/>
                <w:shd w:val="clear" w:color="auto" w:fill="FFE393"/>
              </w:tcPr>
              <w:p w14:paraId="42787AE7"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2"/>
            <w:tag w:val="Referee 2"/>
            <w:id w:val="-878250169"/>
            <w:placeholder>
              <w:docPart w:val="26D483F0A80B43A487A0C26591EE7117"/>
            </w:placeholder>
            <w:showingPlcHdr/>
            <w15:appearance w15:val="hidden"/>
          </w:sdtPr>
          <w:sdtContent>
            <w:tc>
              <w:tcPr>
                <w:tcW w:w="3429" w:type="dxa"/>
                <w:gridSpan w:val="6"/>
                <w:shd w:val="clear" w:color="auto" w:fill="FFE393"/>
              </w:tcPr>
              <w:p w14:paraId="230FCA22"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3"/>
            <w:tag w:val="Referee 3"/>
            <w:id w:val="259107280"/>
            <w:placeholder>
              <w:docPart w:val="D345CA8F51B042718569489364EF8762"/>
            </w:placeholder>
            <w:showingPlcHdr/>
            <w15:appearance w15:val="hidden"/>
          </w:sdtPr>
          <w:sdtContent>
            <w:tc>
              <w:tcPr>
                <w:tcW w:w="3380" w:type="dxa"/>
                <w:gridSpan w:val="3"/>
                <w:shd w:val="clear" w:color="auto" w:fill="FFE393"/>
              </w:tcPr>
              <w:p w14:paraId="2FCA4881"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2BC386DB" w14:textId="77777777" w:rsidTr="0050237F">
        <w:trPr>
          <w:trHeight w:val="397"/>
        </w:trPr>
        <w:tc>
          <w:tcPr>
            <w:tcW w:w="3743" w:type="dxa"/>
            <w:gridSpan w:val="4"/>
            <w:shd w:val="clear" w:color="auto" w:fill="47434E"/>
            <w:vAlign w:val="bottom"/>
          </w:tcPr>
          <w:p w14:paraId="4E7F4D67" w14:textId="63E028BD" w:rsidR="00E26AD3" w:rsidRPr="00CE3DDF" w:rsidRDefault="00CE3DDF" w:rsidP="0050237F">
            <w:pPr>
              <w:rPr>
                <w:rFonts w:cs="Arial"/>
                <w:color w:val="FFE393"/>
              </w:rPr>
            </w:pPr>
            <w:r w:rsidRPr="00CE3DDF">
              <w:rPr>
                <w:rFonts w:cs="Arial"/>
                <w:color w:val="FFE393"/>
              </w:rPr>
              <w:t>Job Title*</w:t>
            </w:r>
          </w:p>
        </w:tc>
        <w:tc>
          <w:tcPr>
            <w:tcW w:w="3429" w:type="dxa"/>
            <w:gridSpan w:val="6"/>
            <w:shd w:val="clear" w:color="auto" w:fill="47434E"/>
            <w:vAlign w:val="bottom"/>
          </w:tcPr>
          <w:p w14:paraId="04C94901" w14:textId="4D9A8644" w:rsidR="00E26AD3" w:rsidRPr="00CE3DDF" w:rsidRDefault="00CE3DDF" w:rsidP="0050237F">
            <w:pPr>
              <w:rPr>
                <w:rFonts w:cs="Arial"/>
                <w:color w:val="FFE393"/>
              </w:rPr>
            </w:pPr>
            <w:r w:rsidRPr="00CE3DDF">
              <w:rPr>
                <w:rFonts w:cs="Arial"/>
                <w:color w:val="FFE393"/>
              </w:rPr>
              <w:t>Job Title*</w:t>
            </w:r>
          </w:p>
        </w:tc>
        <w:tc>
          <w:tcPr>
            <w:tcW w:w="3380" w:type="dxa"/>
            <w:gridSpan w:val="3"/>
            <w:shd w:val="clear" w:color="auto" w:fill="47434E"/>
            <w:vAlign w:val="bottom"/>
          </w:tcPr>
          <w:p w14:paraId="39026403" w14:textId="3B052BEB" w:rsidR="00E26AD3" w:rsidRPr="00CE3DDF" w:rsidRDefault="00CE3DDF" w:rsidP="0050237F">
            <w:pPr>
              <w:rPr>
                <w:rFonts w:cs="Arial"/>
                <w:color w:val="FFE393"/>
              </w:rPr>
            </w:pPr>
            <w:r w:rsidRPr="00CE3DDF">
              <w:rPr>
                <w:rFonts w:cs="Arial"/>
                <w:color w:val="FFE393"/>
              </w:rPr>
              <w:t>Job Title*</w:t>
            </w:r>
          </w:p>
        </w:tc>
      </w:tr>
      <w:tr w:rsidR="00F922A0" w:rsidRPr="00F922A0" w14:paraId="72E5AE97" w14:textId="77777777" w:rsidTr="00CE3DDF">
        <w:trPr>
          <w:trHeight w:val="397"/>
        </w:trPr>
        <w:sdt>
          <w:sdtPr>
            <w:rPr>
              <w:rFonts w:cs="Arial"/>
              <w:color w:val="auto"/>
            </w:rPr>
            <w:alias w:val="Referee Job Title 1"/>
            <w:tag w:val="Referee Job Title 1"/>
            <w:id w:val="-876460731"/>
            <w:placeholder>
              <w:docPart w:val="545EB0B6F890490DB3E6FFE7532E2EF7"/>
            </w:placeholder>
            <w:showingPlcHdr/>
            <w15:appearance w15:val="hidden"/>
          </w:sdtPr>
          <w:sdtContent>
            <w:tc>
              <w:tcPr>
                <w:tcW w:w="3743" w:type="dxa"/>
                <w:gridSpan w:val="4"/>
                <w:shd w:val="clear" w:color="auto" w:fill="FFE393"/>
              </w:tcPr>
              <w:p w14:paraId="07194924"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Job Title 2"/>
            <w:id w:val="-621231031"/>
            <w:placeholder>
              <w:docPart w:val="608D2D49FC594D85841F5FBC19915457"/>
            </w:placeholder>
            <w:showingPlcHdr/>
            <w15:appearance w15:val="hidden"/>
          </w:sdtPr>
          <w:sdtContent>
            <w:tc>
              <w:tcPr>
                <w:tcW w:w="3429" w:type="dxa"/>
                <w:gridSpan w:val="6"/>
                <w:shd w:val="clear" w:color="auto" w:fill="FFE393"/>
              </w:tcPr>
              <w:p w14:paraId="7017ABCA"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Job Title 3"/>
            <w:id w:val="-749195301"/>
            <w:placeholder>
              <w:docPart w:val="FBD100FB2CBE4C70A23587BF8FCF6807"/>
            </w:placeholder>
            <w:showingPlcHdr/>
            <w15:appearance w15:val="hidden"/>
          </w:sdtPr>
          <w:sdtContent>
            <w:tc>
              <w:tcPr>
                <w:tcW w:w="3380" w:type="dxa"/>
                <w:gridSpan w:val="3"/>
                <w:shd w:val="clear" w:color="auto" w:fill="FFE393"/>
              </w:tcPr>
              <w:p w14:paraId="572649AF"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06E11C1E" w14:textId="77777777" w:rsidTr="0050237F">
        <w:trPr>
          <w:trHeight w:val="397"/>
        </w:trPr>
        <w:tc>
          <w:tcPr>
            <w:tcW w:w="3743" w:type="dxa"/>
            <w:gridSpan w:val="4"/>
            <w:shd w:val="clear" w:color="auto" w:fill="47434E"/>
            <w:vAlign w:val="bottom"/>
          </w:tcPr>
          <w:p w14:paraId="7067C5E6" w14:textId="77777777" w:rsidR="00E26AD3" w:rsidRPr="00CE3DDF" w:rsidRDefault="00E26AD3" w:rsidP="0050237F">
            <w:pPr>
              <w:rPr>
                <w:rFonts w:cs="Arial"/>
                <w:color w:val="FFE393"/>
              </w:rPr>
            </w:pPr>
            <w:r w:rsidRPr="00CE3DDF">
              <w:rPr>
                <w:rFonts w:cs="Arial"/>
                <w:color w:val="FFE393"/>
              </w:rPr>
              <w:t>Institution / Organisation*</w:t>
            </w:r>
          </w:p>
        </w:tc>
        <w:tc>
          <w:tcPr>
            <w:tcW w:w="3429" w:type="dxa"/>
            <w:gridSpan w:val="6"/>
            <w:shd w:val="clear" w:color="auto" w:fill="47434E"/>
            <w:vAlign w:val="bottom"/>
          </w:tcPr>
          <w:p w14:paraId="581FE9E3" w14:textId="77777777" w:rsidR="00E26AD3" w:rsidRPr="00CE3DDF" w:rsidRDefault="00E26AD3" w:rsidP="0050237F">
            <w:pPr>
              <w:rPr>
                <w:rFonts w:cs="Arial"/>
                <w:color w:val="FFE393"/>
              </w:rPr>
            </w:pPr>
            <w:r w:rsidRPr="00CE3DDF">
              <w:rPr>
                <w:rFonts w:cs="Arial"/>
                <w:color w:val="FFE393"/>
              </w:rPr>
              <w:t>Institution / Organisation*</w:t>
            </w:r>
          </w:p>
        </w:tc>
        <w:tc>
          <w:tcPr>
            <w:tcW w:w="3380" w:type="dxa"/>
            <w:gridSpan w:val="3"/>
            <w:shd w:val="clear" w:color="auto" w:fill="47434E"/>
            <w:vAlign w:val="bottom"/>
          </w:tcPr>
          <w:p w14:paraId="5B5C8181" w14:textId="77777777" w:rsidR="00E26AD3" w:rsidRPr="00CE3DDF" w:rsidRDefault="00E26AD3" w:rsidP="0050237F">
            <w:pPr>
              <w:rPr>
                <w:rFonts w:cs="Arial"/>
                <w:color w:val="FFE393"/>
              </w:rPr>
            </w:pPr>
            <w:r w:rsidRPr="00CE3DDF">
              <w:rPr>
                <w:rFonts w:cs="Arial"/>
                <w:color w:val="FFE393"/>
              </w:rPr>
              <w:t>Institution / Organisation*</w:t>
            </w:r>
          </w:p>
        </w:tc>
      </w:tr>
      <w:tr w:rsidR="00F922A0" w:rsidRPr="00F922A0" w14:paraId="25DC868A" w14:textId="77777777" w:rsidTr="00CE3DDF">
        <w:trPr>
          <w:trHeight w:val="397"/>
        </w:trPr>
        <w:sdt>
          <w:sdtPr>
            <w:rPr>
              <w:rFonts w:cs="Arial"/>
              <w:color w:val="auto"/>
            </w:rPr>
            <w:alias w:val="Referee Organisation 1"/>
            <w:id w:val="-1648195056"/>
            <w:placeholder>
              <w:docPart w:val="744DE43B16CB4037B2B06909204D45D4"/>
            </w:placeholder>
            <w:showingPlcHdr/>
            <w15:appearance w15:val="hidden"/>
          </w:sdtPr>
          <w:sdtContent>
            <w:tc>
              <w:tcPr>
                <w:tcW w:w="3743" w:type="dxa"/>
                <w:gridSpan w:val="4"/>
                <w:shd w:val="clear" w:color="auto" w:fill="FFE393"/>
              </w:tcPr>
              <w:p w14:paraId="05004DBE"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Organisation 2"/>
            <w:tag w:val="Referee Organisation 2"/>
            <w:id w:val="2000386490"/>
            <w:placeholder>
              <w:docPart w:val="617684CEAE484231869917874F9EBC0F"/>
            </w:placeholder>
            <w:showingPlcHdr/>
            <w15:appearance w15:val="hidden"/>
          </w:sdtPr>
          <w:sdtContent>
            <w:tc>
              <w:tcPr>
                <w:tcW w:w="3429" w:type="dxa"/>
                <w:gridSpan w:val="6"/>
                <w:shd w:val="clear" w:color="auto" w:fill="FFE393"/>
              </w:tcPr>
              <w:p w14:paraId="77B33741"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Organisation 3"/>
            <w:tag w:val="Referee Organisation 3"/>
            <w:id w:val="758634366"/>
            <w:placeholder>
              <w:docPart w:val="44C7AB25DE4D4C08955F41EABDFB9805"/>
            </w:placeholder>
            <w:showingPlcHdr/>
            <w15:appearance w15:val="hidden"/>
          </w:sdtPr>
          <w:sdtContent>
            <w:tc>
              <w:tcPr>
                <w:tcW w:w="3380" w:type="dxa"/>
                <w:gridSpan w:val="3"/>
                <w:shd w:val="clear" w:color="auto" w:fill="FFE393"/>
              </w:tcPr>
              <w:p w14:paraId="315BB286"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5F206DB8" w14:textId="77777777" w:rsidTr="0050237F">
        <w:trPr>
          <w:trHeight w:val="397"/>
        </w:trPr>
        <w:tc>
          <w:tcPr>
            <w:tcW w:w="3743" w:type="dxa"/>
            <w:gridSpan w:val="4"/>
            <w:shd w:val="clear" w:color="auto" w:fill="47434E"/>
            <w:vAlign w:val="bottom"/>
          </w:tcPr>
          <w:p w14:paraId="18221707" w14:textId="77777777" w:rsidR="00E26AD3" w:rsidRPr="00CE3DDF" w:rsidRDefault="00E26AD3" w:rsidP="0050237F">
            <w:pPr>
              <w:rPr>
                <w:rFonts w:cs="Arial"/>
                <w:color w:val="FFE393"/>
              </w:rPr>
            </w:pPr>
            <w:r w:rsidRPr="00CE3DDF">
              <w:rPr>
                <w:rFonts w:cs="Arial"/>
                <w:color w:val="FFE393"/>
              </w:rPr>
              <w:t>Email Address*</w:t>
            </w:r>
          </w:p>
        </w:tc>
        <w:tc>
          <w:tcPr>
            <w:tcW w:w="3429" w:type="dxa"/>
            <w:gridSpan w:val="6"/>
            <w:shd w:val="clear" w:color="auto" w:fill="47434E"/>
            <w:vAlign w:val="bottom"/>
          </w:tcPr>
          <w:p w14:paraId="6EDA388A" w14:textId="77777777" w:rsidR="00E26AD3" w:rsidRPr="00CE3DDF" w:rsidRDefault="00E26AD3" w:rsidP="0050237F">
            <w:pPr>
              <w:rPr>
                <w:rFonts w:cs="Arial"/>
                <w:color w:val="FFE393"/>
              </w:rPr>
            </w:pPr>
            <w:r w:rsidRPr="00CE3DDF">
              <w:rPr>
                <w:rFonts w:cs="Arial"/>
                <w:color w:val="FFE393"/>
              </w:rPr>
              <w:t>Email Address*</w:t>
            </w:r>
          </w:p>
        </w:tc>
        <w:tc>
          <w:tcPr>
            <w:tcW w:w="3380" w:type="dxa"/>
            <w:gridSpan w:val="3"/>
            <w:shd w:val="clear" w:color="auto" w:fill="47434E"/>
            <w:vAlign w:val="bottom"/>
          </w:tcPr>
          <w:p w14:paraId="44B7ED89" w14:textId="77777777" w:rsidR="00E26AD3" w:rsidRPr="00CE3DDF" w:rsidRDefault="00E26AD3" w:rsidP="0050237F">
            <w:pPr>
              <w:rPr>
                <w:rFonts w:cs="Arial"/>
                <w:color w:val="FFE393"/>
              </w:rPr>
            </w:pPr>
            <w:r w:rsidRPr="00CE3DDF">
              <w:rPr>
                <w:rFonts w:cs="Arial"/>
                <w:color w:val="FFE393"/>
              </w:rPr>
              <w:t>Email Address*</w:t>
            </w:r>
          </w:p>
        </w:tc>
      </w:tr>
      <w:tr w:rsidR="00F922A0" w:rsidRPr="00F922A0" w14:paraId="289F588A" w14:textId="77777777" w:rsidTr="00CE3DDF">
        <w:trPr>
          <w:trHeight w:val="397"/>
        </w:trPr>
        <w:sdt>
          <w:sdtPr>
            <w:rPr>
              <w:rFonts w:cs="Arial"/>
              <w:color w:val="auto"/>
            </w:rPr>
            <w:alias w:val="Referee Email 1"/>
            <w:tag w:val="Referee Email 1"/>
            <w:id w:val="-349175087"/>
            <w:placeholder>
              <w:docPart w:val="9D8E031407FF4DF491A0837673F9C202"/>
            </w:placeholder>
            <w:showingPlcHdr/>
            <w15:appearance w15:val="hidden"/>
          </w:sdtPr>
          <w:sdtContent>
            <w:tc>
              <w:tcPr>
                <w:tcW w:w="3743" w:type="dxa"/>
                <w:gridSpan w:val="4"/>
                <w:shd w:val="clear" w:color="auto" w:fill="FFE393"/>
              </w:tcPr>
              <w:p w14:paraId="7A1E1A96"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Email 2"/>
            <w:id w:val="799264450"/>
            <w:placeholder>
              <w:docPart w:val="4FA422D606CA4E9F9C4453A6BED30A2F"/>
            </w:placeholder>
            <w:showingPlcHdr/>
            <w15:appearance w15:val="hidden"/>
          </w:sdtPr>
          <w:sdtContent>
            <w:tc>
              <w:tcPr>
                <w:tcW w:w="3429" w:type="dxa"/>
                <w:gridSpan w:val="6"/>
                <w:shd w:val="clear" w:color="auto" w:fill="FFE393"/>
              </w:tcPr>
              <w:p w14:paraId="6FEED829"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Email 3"/>
            <w:id w:val="1294100696"/>
            <w:placeholder>
              <w:docPart w:val="FDBEC358B1804D199578C872D0E2F18C"/>
            </w:placeholder>
            <w:showingPlcHdr/>
            <w15:appearance w15:val="hidden"/>
          </w:sdtPr>
          <w:sdtContent>
            <w:tc>
              <w:tcPr>
                <w:tcW w:w="3380" w:type="dxa"/>
                <w:gridSpan w:val="3"/>
                <w:shd w:val="clear" w:color="auto" w:fill="FFE393"/>
              </w:tcPr>
              <w:p w14:paraId="38E79DD9"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1DC43596" w14:textId="77777777" w:rsidTr="0050237F">
        <w:trPr>
          <w:trHeight w:val="397"/>
        </w:trPr>
        <w:tc>
          <w:tcPr>
            <w:tcW w:w="3743" w:type="dxa"/>
            <w:gridSpan w:val="4"/>
            <w:shd w:val="clear" w:color="auto" w:fill="47434E"/>
            <w:vAlign w:val="bottom"/>
          </w:tcPr>
          <w:p w14:paraId="04145D49" w14:textId="77777777" w:rsidR="00E26AD3" w:rsidRPr="00CE3DDF" w:rsidRDefault="00E26AD3" w:rsidP="0050237F">
            <w:pPr>
              <w:rPr>
                <w:rFonts w:cs="Arial"/>
                <w:color w:val="FFE393"/>
              </w:rPr>
            </w:pPr>
            <w:r w:rsidRPr="00CE3DDF">
              <w:rPr>
                <w:rFonts w:cs="Arial"/>
                <w:color w:val="FFE393"/>
              </w:rPr>
              <w:t>Contact Number*</w:t>
            </w:r>
          </w:p>
        </w:tc>
        <w:tc>
          <w:tcPr>
            <w:tcW w:w="3429" w:type="dxa"/>
            <w:gridSpan w:val="6"/>
            <w:shd w:val="clear" w:color="auto" w:fill="47434E"/>
            <w:vAlign w:val="bottom"/>
          </w:tcPr>
          <w:p w14:paraId="1C4B6102" w14:textId="77777777" w:rsidR="00E26AD3" w:rsidRPr="00CE3DDF" w:rsidRDefault="00E26AD3" w:rsidP="0050237F">
            <w:pPr>
              <w:rPr>
                <w:rFonts w:cs="Arial"/>
                <w:color w:val="FFE393"/>
              </w:rPr>
            </w:pPr>
            <w:r w:rsidRPr="00CE3DDF">
              <w:rPr>
                <w:rFonts w:cs="Arial"/>
                <w:color w:val="FFE393"/>
              </w:rPr>
              <w:t>Contact Number*</w:t>
            </w:r>
          </w:p>
        </w:tc>
        <w:tc>
          <w:tcPr>
            <w:tcW w:w="3380" w:type="dxa"/>
            <w:gridSpan w:val="3"/>
            <w:shd w:val="clear" w:color="auto" w:fill="47434E"/>
            <w:vAlign w:val="bottom"/>
          </w:tcPr>
          <w:p w14:paraId="12D55901" w14:textId="77777777" w:rsidR="00E26AD3" w:rsidRPr="00CE3DDF" w:rsidRDefault="00E26AD3" w:rsidP="0050237F">
            <w:pPr>
              <w:rPr>
                <w:rFonts w:cs="Arial"/>
                <w:color w:val="FFE393"/>
              </w:rPr>
            </w:pPr>
            <w:r w:rsidRPr="00CE3DDF">
              <w:rPr>
                <w:rFonts w:cs="Arial"/>
                <w:color w:val="FFE393"/>
              </w:rPr>
              <w:t>Contact Number*</w:t>
            </w:r>
          </w:p>
        </w:tc>
      </w:tr>
      <w:tr w:rsidR="00F922A0" w:rsidRPr="00F922A0" w14:paraId="1F42C496" w14:textId="77777777" w:rsidTr="00CE3DDF">
        <w:trPr>
          <w:trHeight w:val="397"/>
        </w:trPr>
        <w:sdt>
          <w:sdtPr>
            <w:rPr>
              <w:rFonts w:cs="Arial"/>
              <w:color w:val="auto"/>
            </w:rPr>
            <w:alias w:val="Referee Phone 1"/>
            <w:id w:val="1245757938"/>
            <w:placeholder>
              <w:docPart w:val="0BF049040FD748899F565C0B97B69FD6"/>
            </w:placeholder>
            <w:showingPlcHdr/>
            <w15:appearance w15:val="hidden"/>
          </w:sdtPr>
          <w:sdtContent>
            <w:tc>
              <w:tcPr>
                <w:tcW w:w="3743" w:type="dxa"/>
                <w:gridSpan w:val="4"/>
                <w:shd w:val="clear" w:color="auto" w:fill="FFE393"/>
              </w:tcPr>
              <w:p w14:paraId="0B487424"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Phone 2"/>
            <w:tag w:val="Referee Phone 2"/>
            <w:id w:val="631909946"/>
            <w:placeholder>
              <w:docPart w:val="55A920C1F14946329D632A0AC71106A7"/>
            </w:placeholder>
            <w:showingPlcHdr/>
            <w15:appearance w15:val="hidden"/>
          </w:sdtPr>
          <w:sdtContent>
            <w:tc>
              <w:tcPr>
                <w:tcW w:w="3429" w:type="dxa"/>
                <w:gridSpan w:val="6"/>
                <w:shd w:val="clear" w:color="auto" w:fill="FFE393"/>
              </w:tcPr>
              <w:p w14:paraId="759C48D7" w14:textId="072CC250" w:rsidR="00E26AD3" w:rsidRPr="00691C61" w:rsidRDefault="00691C61" w:rsidP="0050237F">
                <w:r w:rsidRPr="00F922A0">
                  <w:rPr>
                    <w:rFonts w:cs="Arial"/>
                    <w:color w:val="auto"/>
                  </w:rPr>
                  <w:t xml:space="preserve"> </w:t>
                </w:r>
              </w:p>
            </w:tc>
          </w:sdtContent>
        </w:sdt>
        <w:sdt>
          <w:sdtPr>
            <w:rPr>
              <w:rFonts w:cs="Arial"/>
              <w:color w:val="auto"/>
            </w:rPr>
            <w:alias w:val="Referee Phone 3"/>
            <w:tag w:val="Referee Phone 3"/>
            <w:id w:val="1353459035"/>
            <w:placeholder>
              <w:docPart w:val="B224D08EA3374CFF865C8C5A8378142B"/>
            </w:placeholder>
            <w:showingPlcHdr/>
            <w15:appearance w15:val="hidden"/>
          </w:sdtPr>
          <w:sdtContent>
            <w:tc>
              <w:tcPr>
                <w:tcW w:w="3380" w:type="dxa"/>
                <w:gridSpan w:val="3"/>
                <w:shd w:val="clear" w:color="auto" w:fill="FFE393"/>
              </w:tcPr>
              <w:p w14:paraId="07A3500D" w14:textId="73ECBF98"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10E48DD4" w14:textId="77777777" w:rsidTr="0050237F">
        <w:trPr>
          <w:trHeight w:val="567"/>
        </w:trPr>
        <w:tc>
          <w:tcPr>
            <w:tcW w:w="649" w:type="dxa"/>
            <w:tcBorders>
              <w:bottom w:val="single" w:sz="48" w:space="0" w:color="47434E"/>
            </w:tcBorders>
            <w:shd w:val="clear" w:color="auto" w:fill="47434E"/>
          </w:tcPr>
          <w:p w14:paraId="5F7C7B5E" w14:textId="6D504C6C" w:rsidR="00E26AD3" w:rsidRPr="0050321C" w:rsidRDefault="00000000" w:rsidP="0050237F">
            <w:pPr>
              <w:rPr>
                <w:rFonts w:cs="Arial"/>
                <w:color w:val="FFFFFF" w:themeColor="background1"/>
                <w:sz w:val="40"/>
                <w:szCs w:val="40"/>
              </w:rPr>
            </w:pPr>
            <w:sdt>
              <w:sdtPr>
                <w:rPr>
                  <w:rFonts w:cs="Arial"/>
                  <w:color w:val="FFE393"/>
                  <w:sz w:val="40"/>
                  <w:szCs w:val="40"/>
                </w:rPr>
                <w:alias w:val="Referee Permission 1"/>
                <w:tag w:val="Referee Permission 1"/>
                <w:id w:val="759264104"/>
                <w15:color w:val="FFFFFF"/>
                <w14:checkbox>
                  <w14:checked w14:val="0"/>
                  <w14:checkedState w14:val="2612" w14:font="MS Gothic"/>
                  <w14:uncheckedState w14:val="2610" w14:font="MS Gothic"/>
                </w14:checkbox>
              </w:sdtPr>
              <w:sdtContent>
                <w:r w:rsidR="00CE3DDF" w:rsidRPr="00CE3DDF">
                  <w:rPr>
                    <w:rFonts w:ascii="MS Gothic" w:eastAsia="MS Gothic" w:hAnsi="MS Gothic" w:cs="Arial" w:hint="eastAsia"/>
                    <w:color w:val="FFE393"/>
                    <w:sz w:val="40"/>
                    <w:szCs w:val="40"/>
                  </w:rPr>
                  <w:t>☐</w:t>
                </w:r>
              </w:sdtContent>
            </w:sdt>
            <w:r w:rsidR="00E26AD3" w:rsidRPr="0050321C">
              <w:rPr>
                <w:rFonts w:cs="Arial"/>
                <w:color w:val="FFFFFF" w:themeColor="background1"/>
                <w:sz w:val="40"/>
                <w:szCs w:val="40"/>
              </w:rPr>
              <w:t xml:space="preserve"> </w:t>
            </w:r>
          </w:p>
        </w:tc>
        <w:tc>
          <w:tcPr>
            <w:tcW w:w="3094" w:type="dxa"/>
            <w:gridSpan w:val="3"/>
            <w:tcBorders>
              <w:bottom w:val="single" w:sz="48" w:space="0" w:color="47434E"/>
            </w:tcBorders>
            <w:shd w:val="clear" w:color="auto" w:fill="47434E"/>
          </w:tcPr>
          <w:p w14:paraId="4595ACED" w14:textId="77777777" w:rsidR="00E26AD3" w:rsidRPr="00CE3DDF" w:rsidRDefault="00E26AD3" w:rsidP="0050237F">
            <w:pPr>
              <w:rPr>
                <w:rFonts w:cs="Arial"/>
                <w:color w:val="FFE393"/>
              </w:rPr>
            </w:pPr>
            <w:r w:rsidRPr="00CE3DDF">
              <w:rPr>
                <w:rFonts w:cs="Arial"/>
                <w:color w:val="FFE393"/>
              </w:rPr>
              <w:t>I give DCU my permission To contact this Referee*</w:t>
            </w:r>
          </w:p>
        </w:tc>
        <w:tc>
          <w:tcPr>
            <w:tcW w:w="616" w:type="dxa"/>
            <w:tcBorders>
              <w:bottom w:val="single" w:sz="48" w:space="0" w:color="47434E"/>
            </w:tcBorders>
            <w:shd w:val="clear" w:color="auto" w:fill="47434E"/>
          </w:tcPr>
          <w:p w14:paraId="1A17C988" w14:textId="699B3C0F" w:rsidR="00E26AD3" w:rsidRPr="0050321C" w:rsidRDefault="00000000" w:rsidP="0050237F">
            <w:pPr>
              <w:rPr>
                <w:rFonts w:cs="Arial"/>
                <w:color w:val="FFFFFF" w:themeColor="background1"/>
                <w:sz w:val="40"/>
                <w:szCs w:val="40"/>
              </w:rPr>
            </w:pPr>
            <w:sdt>
              <w:sdtPr>
                <w:rPr>
                  <w:rFonts w:cs="Arial"/>
                  <w:color w:val="FFE393"/>
                  <w:sz w:val="40"/>
                  <w:szCs w:val="40"/>
                </w:rPr>
                <w:alias w:val="Referee Permission 2"/>
                <w:tag w:val="Referee Permission 2"/>
                <w:id w:val="-230309871"/>
                <w14:checkbox>
                  <w14:checked w14:val="0"/>
                  <w14:checkedState w14:val="2612" w14:font="MS Gothic"/>
                  <w14:uncheckedState w14:val="2610" w14:font="MS Gothic"/>
                </w14:checkbox>
              </w:sdtPr>
              <w:sdtContent>
                <w:r w:rsidR="00CE3DDF" w:rsidRPr="00CE3DDF">
                  <w:rPr>
                    <w:rFonts w:ascii="MS Gothic" w:eastAsia="MS Gothic" w:hAnsi="MS Gothic" w:cs="Arial" w:hint="eastAsia"/>
                    <w:color w:val="FFE393"/>
                    <w:sz w:val="40"/>
                    <w:szCs w:val="40"/>
                  </w:rPr>
                  <w:t>☐</w:t>
                </w:r>
              </w:sdtContent>
            </w:sdt>
            <w:r w:rsidR="00E26AD3" w:rsidRPr="0050321C">
              <w:rPr>
                <w:rFonts w:cs="Arial"/>
                <w:color w:val="FFFFFF" w:themeColor="background1"/>
                <w:sz w:val="40"/>
                <w:szCs w:val="40"/>
              </w:rPr>
              <w:t xml:space="preserve"> </w:t>
            </w:r>
          </w:p>
        </w:tc>
        <w:tc>
          <w:tcPr>
            <w:tcW w:w="2813" w:type="dxa"/>
            <w:gridSpan w:val="5"/>
            <w:tcBorders>
              <w:bottom w:val="single" w:sz="48" w:space="0" w:color="47434E"/>
            </w:tcBorders>
            <w:shd w:val="clear" w:color="auto" w:fill="47434E"/>
          </w:tcPr>
          <w:p w14:paraId="1D9B1A2F" w14:textId="77777777" w:rsidR="00E26AD3" w:rsidRPr="004073FD" w:rsidRDefault="00E26AD3" w:rsidP="0050237F">
            <w:pPr>
              <w:rPr>
                <w:rFonts w:cs="Arial"/>
                <w:color w:val="FFFFFF" w:themeColor="background1"/>
              </w:rPr>
            </w:pPr>
            <w:r w:rsidRPr="00CE3DDF">
              <w:rPr>
                <w:rFonts w:cs="Arial"/>
                <w:color w:val="FFE393"/>
              </w:rPr>
              <w:t>I give DCU my permission To contact this Referee*</w:t>
            </w:r>
          </w:p>
        </w:tc>
        <w:tc>
          <w:tcPr>
            <w:tcW w:w="616" w:type="dxa"/>
            <w:tcBorders>
              <w:bottom w:val="single" w:sz="48" w:space="0" w:color="47434E"/>
            </w:tcBorders>
            <w:shd w:val="clear" w:color="auto" w:fill="47434E"/>
          </w:tcPr>
          <w:p w14:paraId="62484441" w14:textId="31F300D6" w:rsidR="00E26AD3" w:rsidRPr="004073FD" w:rsidRDefault="00000000" w:rsidP="0050237F">
            <w:pPr>
              <w:rPr>
                <w:rFonts w:cs="Arial"/>
                <w:color w:val="FFFFFF" w:themeColor="background1"/>
              </w:rPr>
            </w:pPr>
            <w:sdt>
              <w:sdtPr>
                <w:rPr>
                  <w:rFonts w:cs="Arial"/>
                  <w:color w:val="FFE393"/>
                  <w:sz w:val="40"/>
                  <w:szCs w:val="40"/>
                </w:rPr>
                <w:alias w:val="Referee Permission 3"/>
                <w:tag w:val="Referee Permission 3"/>
                <w:id w:val="1427852515"/>
                <w14:checkbox>
                  <w14:checked w14:val="0"/>
                  <w14:checkedState w14:val="2612" w14:font="MS Gothic"/>
                  <w14:uncheckedState w14:val="2610" w14:font="MS Gothic"/>
                </w14:checkbox>
              </w:sdtPr>
              <w:sdtContent>
                <w:r w:rsidR="00CE3DDF" w:rsidRPr="00CE3DDF">
                  <w:rPr>
                    <w:rFonts w:ascii="MS Gothic" w:eastAsia="MS Gothic" w:hAnsi="MS Gothic" w:cs="Arial" w:hint="eastAsia"/>
                    <w:color w:val="FFE393"/>
                    <w:sz w:val="40"/>
                    <w:szCs w:val="40"/>
                  </w:rPr>
                  <w:t>☐</w:t>
                </w:r>
              </w:sdtContent>
            </w:sdt>
            <w:r w:rsidR="00E26AD3" w:rsidRPr="004073FD">
              <w:rPr>
                <w:rFonts w:cs="Arial"/>
                <w:color w:val="FFFFFF" w:themeColor="background1"/>
              </w:rPr>
              <w:t xml:space="preserve"> </w:t>
            </w:r>
          </w:p>
        </w:tc>
        <w:tc>
          <w:tcPr>
            <w:tcW w:w="2764" w:type="dxa"/>
            <w:gridSpan w:val="2"/>
            <w:tcBorders>
              <w:bottom w:val="single" w:sz="48" w:space="0" w:color="47434E"/>
            </w:tcBorders>
            <w:shd w:val="clear" w:color="auto" w:fill="47434E"/>
          </w:tcPr>
          <w:p w14:paraId="096F60E3" w14:textId="77777777" w:rsidR="00E26AD3" w:rsidRPr="004073FD" w:rsidRDefault="00E26AD3" w:rsidP="0050237F">
            <w:pPr>
              <w:rPr>
                <w:rFonts w:cs="Arial"/>
                <w:color w:val="FFFFFF" w:themeColor="background1"/>
              </w:rPr>
            </w:pPr>
            <w:r w:rsidRPr="00CE3DDF">
              <w:rPr>
                <w:rFonts w:cs="Arial"/>
                <w:color w:val="FFE393"/>
              </w:rPr>
              <w:t>I give DCU my permission To contact this Referee*</w:t>
            </w:r>
          </w:p>
        </w:tc>
      </w:tr>
      <w:tr w:rsidR="00E26AD3" w:rsidRPr="00083F8C" w14:paraId="342FC12C" w14:textId="77777777" w:rsidTr="0050237F">
        <w:trPr>
          <w:trHeight w:val="170"/>
        </w:trPr>
        <w:tc>
          <w:tcPr>
            <w:tcW w:w="10552" w:type="dxa"/>
            <w:gridSpan w:val="13"/>
            <w:tcBorders>
              <w:left w:val="single" w:sz="48" w:space="0" w:color="FFFFFF" w:themeColor="background1"/>
              <w:right w:val="single" w:sz="48" w:space="0" w:color="FFFFFF" w:themeColor="background1"/>
            </w:tcBorders>
            <w:shd w:val="clear" w:color="auto" w:fill="FFFFFF" w:themeFill="background1"/>
          </w:tcPr>
          <w:p w14:paraId="6C632FDA" w14:textId="77777777" w:rsidR="00E26AD3" w:rsidRPr="00083F8C" w:rsidRDefault="00E26AD3" w:rsidP="0050237F">
            <w:pPr>
              <w:rPr>
                <w:rFonts w:cs="Arial"/>
                <w:sz w:val="6"/>
                <w:szCs w:val="6"/>
              </w:rPr>
            </w:pPr>
          </w:p>
        </w:tc>
      </w:tr>
      <w:tr w:rsidR="00E26AD3" w14:paraId="4829EEDB" w14:textId="77777777" w:rsidTr="0050237F">
        <w:trPr>
          <w:trHeight w:val="283"/>
        </w:trPr>
        <w:tc>
          <w:tcPr>
            <w:tcW w:w="10552" w:type="dxa"/>
            <w:gridSpan w:val="13"/>
            <w:shd w:val="clear" w:color="auto" w:fill="FAB600"/>
          </w:tcPr>
          <w:p w14:paraId="2B21BBAF" w14:textId="77777777" w:rsidR="00E26AD3" w:rsidRDefault="00E26AD3" w:rsidP="0050237F">
            <w:pPr>
              <w:rPr>
                <w:rFonts w:cs="Arial"/>
                <w:sz w:val="24"/>
                <w:szCs w:val="24"/>
              </w:rPr>
            </w:pPr>
          </w:p>
        </w:tc>
      </w:tr>
      <w:tr w:rsidR="00E26AD3" w14:paraId="73E4BEA2" w14:textId="77777777" w:rsidTr="0050237F">
        <w:trPr>
          <w:trHeight w:val="391"/>
        </w:trPr>
        <w:tc>
          <w:tcPr>
            <w:tcW w:w="10552" w:type="dxa"/>
            <w:gridSpan w:val="13"/>
            <w:shd w:val="clear" w:color="auto" w:fill="47434E"/>
            <w:vAlign w:val="bottom"/>
          </w:tcPr>
          <w:p w14:paraId="0BBD2FF0" w14:textId="77777777" w:rsidR="00E26AD3" w:rsidRPr="00647B20" w:rsidRDefault="00E26AD3" w:rsidP="0050237F">
            <w:pPr>
              <w:rPr>
                <w:rFonts w:cs="Arial"/>
                <w:b/>
                <w:bCs/>
                <w:color w:val="FFFFFF" w:themeColor="background1"/>
              </w:rPr>
            </w:pPr>
            <w:r w:rsidRPr="00647B20">
              <w:rPr>
                <w:rFonts w:cs="Arial"/>
                <w:b/>
                <w:bCs/>
                <w:color w:val="FFFFFF" w:themeColor="background1"/>
              </w:rPr>
              <w:t>PERIOD OF NOTICE</w:t>
            </w:r>
          </w:p>
        </w:tc>
      </w:tr>
      <w:tr w:rsidR="00E26AD3" w14:paraId="43D2B26D" w14:textId="77777777" w:rsidTr="0050237F">
        <w:trPr>
          <w:trHeight w:val="510"/>
        </w:trPr>
        <w:tc>
          <w:tcPr>
            <w:tcW w:w="6749" w:type="dxa"/>
            <w:gridSpan w:val="8"/>
            <w:shd w:val="clear" w:color="auto" w:fill="47434E"/>
          </w:tcPr>
          <w:p w14:paraId="297252C0" w14:textId="77777777" w:rsidR="00E26AD3" w:rsidRPr="008B5F77" w:rsidRDefault="00E26AD3" w:rsidP="0050237F">
            <w:pPr>
              <w:rPr>
                <w:rFonts w:cs="Arial"/>
                <w:color w:val="FFFFFF" w:themeColor="background1"/>
              </w:rPr>
            </w:pPr>
            <w:r w:rsidRPr="008B5F77">
              <w:rPr>
                <w:rFonts w:cs="Arial"/>
                <w:color w:val="FFFFFF" w:themeColor="background1"/>
              </w:rPr>
              <w:t>How soon after an offer of appointment would you be in a position to take up employment?</w:t>
            </w:r>
            <w:r>
              <w:rPr>
                <w:rFonts w:cs="Arial"/>
                <w:color w:val="FFFFFF" w:themeColor="background1"/>
              </w:rPr>
              <w:t>*</w:t>
            </w:r>
          </w:p>
        </w:tc>
        <w:sdt>
          <w:sdtPr>
            <w:rPr>
              <w:rFonts w:cs="Arial"/>
              <w:color w:val="auto"/>
            </w:rPr>
            <w:alias w:val="Period of Notice"/>
            <w:id w:val="851377606"/>
            <w:placeholder>
              <w:docPart w:val="C9C7FDAF17C1414E9E8310858361396A"/>
            </w:placeholder>
            <w:showingPlcHdr/>
            <w15:appearance w15:val="hidden"/>
          </w:sdtPr>
          <w:sdtContent>
            <w:tc>
              <w:tcPr>
                <w:tcW w:w="3803" w:type="dxa"/>
                <w:gridSpan w:val="5"/>
                <w:shd w:val="clear" w:color="auto" w:fill="FFFFFF" w:themeFill="background1"/>
              </w:tcPr>
              <w:p w14:paraId="21DD5A02" w14:textId="5CC6CEE0" w:rsidR="00E26AD3" w:rsidRPr="00F922A0" w:rsidRDefault="00691C61" w:rsidP="0050237F">
                <w:pPr>
                  <w:rPr>
                    <w:rFonts w:cs="Arial"/>
                    <w:color w:val="auto"/>
                  </w:rPr>
                </w:pPr>
                <w:r w:rsidRPr="00F922A0">
                  <w:rPr>
                    <w:rFonts w:cs="Arial"/>
                    <w:color w:val="auto"/>
                  </w:rPr>
                  <w:t xml:space="preserve"> </w:t>
                </w:r>
              </w:p>
            </w:tc>
          </w:sdtContent>
        </w:sdt>
      </w:tr>
      <w:tr w:rsidR="00E26AD3" w14:paraId="6772195F" w14:textId="77777777" w:rsidTr="0050237F">
        <w:trPr>
          <w:trHeight w:val="397"/>
        </w:trPr>
        <w:tc>
          <w:tcPr>
            <w:tcW w:w="10552" w:type="dxa"/>
            <w:gridSpan w:val="13"/>
            <w:shd w:val="clear" w:color="auto" w:fill="47434E"/>
            <w:vAlign w:val="bottom"/>
          </w:tcPr>
          <w:p w14:paraId="0513E62E" w14:textId="77777777" w:rsidR="00E26AD3" w:rsidRPr="00647B20" w:rsidRDefault="00E26AD3" w:rsidP="0050237F">
            <w:pPr>
              <w:rPr>
                <w:rFonts w:cs="Arial"/>
                <w:b/>
                <w:bCs/>
                <w:color w:val="FFFFFF" w:themeColor="background1"/>
              </w:rPr>
            </w:pPr>
            <w:r w:rsidRPr="00647B20">
              <w:rPr>
                <w:rFonts w:cs="Arial"/>
                <w:b/>
                <w:bCs/>
                <w:color w:val="FFFFFF" w:themeColor="background1"/>
              </w:rPr>
              <w:t>ADVERTISING</w:t>
            </w:r>
          </w:p>
        </w:tc>
      </w:tr>
      <w:tr w:rsidR="00E26AD3" w14:paraId="0ED3E7DE" w14:textId="77777777" w:rsidTr="0050237F">
        <w:trPr>
          <w:trHeight w:val="510"/>
        </w:trPr>
        <w:tc>
          <w:tcPr>
            <w:tcW w:w="6749" w:type="dxa"/>
            <w:gridSpan w:val="8"/>
            <w:shd w:val="clear" w:color="auto" w:fill="47434E"/>
          </w:tcPr>
          <w:p w14:paraId="1F44473A" w14:textId="77777777" w:rsidR="00E26AD3" w:rsidRPr="008B5F77" w:rsidRDefault="00E26AD3" w:rsidP="0050237F">
            <w:pPr>
              <w:rPr>
                <w:rFonts w:cs="Arial"/>
                <w:color w:val="FFFFFF" w:themeColor="background1"/>
              </w:rPr>
            </w:pPr>
            <w:r w:rsidRPr="008B5F77">
              <w:rPr>
                <w:rFonts w:cs="Arial"/>
                <w:color w:val="FFFFFF" w:themeColor="background1"/>
              </w:rPr>
              <w:t>Where did you see this position advertised?</w:t>
            </w:r>
            <w:r>
              <w:rPr>
                <w:rFonts w:cs="Arial"/>
                <w:color w:val="FFFFFF" w:themeColor="background1"/>
              </w:rPr>
              <w:t>*</w:t>
            </w:r>
          </w:p>
        </w:tc>
        <w:sdt>
          <w:sdtPr>
            <w:rPr>
              <w:rFonts w:cs="Arial"/>
              <w:color w:val="auto"/>
            </w:rPr>
            <w:alias w:val="Advertising"/>
            <w:id w:val="-781267610"/>
            <w:placeholder>
              <w:docPart w:val="922078FFBC014A20804BFB5F82B20E44"/>
            </w:placeholder>
            <w:showingPlcHdr/>
            <w15:appearance w15:val="hidden"/>
          </w:sdtPr>
          <w:sdtContent>
            <w:tc>
              <w:tcPr>
                <w:tcW w:w="3803" w:type="dxa"/>
                <w:gridSpan w:val="5"/>
                <w:shd w:val="clear" w:color="auto" w:fill="FFFFFF" w:themeFill="background1"/>
              </w:tcPr>
              <w:p w14:paraId="196D3D43" w14:textId="2A6643F6" w:rsidR="00E26AD3" w:rsidRPr="00691C61" w:rsidRDefault="00691C61" w:rsidP="0050237F">
                <w:r w:rsidRPr="00F922A0">
                  <w:rPr>
                    <w:rFonts w:cs="Arial"/>
                    <w:color w:val="auto"/>
                  </w:rPr>
                  <w:t xml:space="preserve"> </w:t>
                </w:r>
              </w:p>
            </w:tc>
          </w:sdtContent>
        </w:sdt>
      </w:tr>
      <w:tr w:rsidR="00E26AD3" w14:paraId="3E65DE71" w14:textId="77777777" w:rsidTr="0050237F">
        <w:trPr>
          <w:trHeight w:val="357"/>
        </w:trPr>
        <w:tc>
          <w:tcPr>
            <w:tcW w:w="10552" w:type="dxa"/>
            <w:gridSpan w:val="13"/>
            <w:shd w:val="clear" w:color="auto" w:fill="47434E"/>
            <w:vAlign w:val="bottom"/>
          </w:tcPr>
          <w:p w14:paraId="7272EFC9" w14:textId="77777777" w:rsidR="00E26AD3" w:rsidRPr="00647B20" w:rsidRDefault="00E26AD3" w:rsidP="0050237F">
            <w:pPr>
              <w:rPr>
                <w:rFonts w:cs="Arial"/>
                <w:b/>
                <w:bCs/>
                <w:color w:val="FFFFFF" w:themeColor="background1"/>
              </w:rPr>
            </w:pPr>
            <w:r w:rsidRPr="00647B20">
              <w:rPr>
                <w:rFonts w:cs="Arial"/>
                <w:b/>
                <w:bCs/>
                <w:color w:val="FFFFFF" w:themeColor="background1"/>
              </w:rPr>
              <w:t>DECLARATION</w:t>
            </w:r>
          </w:p>
        </w:tc>
      </w:tr>
      <w:tr w:rsidR="00E26AD3" w14:paraId="0BF63314" w14:textId="77777777" w:rsidTr="0050237F">
        <w:trPr>
          <w:trHeight w:val="850"/>
        </w:trPr>
        <w:tc>
          <w:tcPr>
            <w:tcW w:w="1284" w:type="dxa"/>
            <w:gridSpan w:val="2"/>
            <w:shd w:val="clear" w:color="auto" w:fill="47434E"/>
          </w:tcPr>
          <w:p w14:paraId="65136898" w14:textId="30589BB4" w:rsidR="00E26AD3" w:rsidRPr="008B5F77" w:rsidRDefault="00000000" w:rsidP="0050237F">
            <w:pPr>
              <w:rPr>
                <w:rFonts w:cs="Arial"/>
                <w:color w:val="FFFFFF" w:themeColor="background1"/>
              </w:rPr>
            </w:pPr>
            <w:sdt>
              <w:sdtPr>
                <w:rPr>
                  <w:rFonts w:cs="Arial"/>
                  <w:color w:val="FFFFFF" w:themeColor="background1"/>
                  <w:sz w:val="40"/>
                  <w:szCs w:val="40"/>
                </w:rPr>
                <w:alias w:val="Declaration"/>
                <w:id w:val="202532297"/>
                <w15:color w:val="FFFFFF"/>
                <w14:checkbox>
                  <w14:checked w14:val="0"/>
                  <w14:checkedState w14:val="2612" w14:font="MS Gothic"/>
                  <w14:uncheckedState w14:val="2610" w14:font="MS Gothic"/>
                </w14:checkbox>
              </w:sdtPr>
              <w:sdtContent>
                <w:r w:rsidR="00691C61">
                  <w:rPr>
                    <w:rFonts w:ascii="MS Gothic" w:eastAsia="MS Gothic" w:hAnsi="MS Gothic" w:cs="Arial" w:hint="eastAsia"/>
                    <w:color w:val="FFFFFF" w:themeColor="background1"/>
                    <w:sz w:val="40"/>
                    <w:szCs w:val="40"/>
                  </w:rPr>
                  <w:t>☐</w:t>
                </w:r>
              </w:sdtContent>
            </w:sdt>
            <w:r w:rsidR="00E26AD3" w:rsidRPr="008B5F77">
              <w:rPr>
                <w:rFonts w:cs="Arial"/>
                <w:color w:val="FFFFFF" w:themeColor="background1"/>
              </w:rPr>
              <w:t xml:space="preserve"> </w:t>
            </w:r>
          </w:p>
        </w:tc>
        <w:tc>
          <w:tcPr>
            <w:tcW w:w="9268" w:type="dxa"/>
            <w:gridSpan w:val="11"/>
            <w:shd w:val="clear" w:color="auto" w:fill="47434E"/>
          </w:tcPr>
          <w:p w14:paraId="34A07D5D" w14:textId="77777777" w:rsidR="00E26AD3" w:rsidRPr="00647B20" w:rsidRDefault="00E26AD3" w:rsidP="0050237F">
            <w:pPr>
              <w:rPr>
                <w:rFonts w:cs="Arial"/>
                <w:color w:val="FFFFFF" w:themeColor="background1"/>
                <w:sz w:val="40"/>
                <w:szCs w:val="40"/>
              </w:rPr>
            </w:pPr>
            <w:r w:rsidRPr="008B5F77">
              <w:rPr>
                <w:rFonts w:cs="Arial"/>
                <w:color w:val="FFFFFF" w:themeColor="background1"/>
              </w:rPr>
              <w:t>I certify that all statements on this application are true without omission and understand that any misstatement given disqualifies my application or may result in dismissal if employed by the University.  I fully recognise that canvassing disqualifies my application.</w:t>
            </w:r>
            <w:r>
              <w:rPr>
                <w:rFonts w:cs="Arial"/>
                <w:color w:val="FFFFFF" w:themeColor="background1"/>
              </w:rPr>
              <w:t>*</w:t>
            </w:r>
          </w:p>
        </w:tc>
      </w:tr>
      <w:tr w:rsidR="00E26AD3" w14:paraId="7888E7D7" w14:textId="77777777" w:rsidTr="0050237F">
        <w:trPr>
          <w:trHeight w:val="397"/>
        </w:trPr>
        <w:tc>
          <w:tcPr>
            <w:tcW w:w="10552" w:type="dxa"/>
            <w:gridSpan w:val="13"/>
            <w:shd w:val="clear" w:color="auto" w:fill="47434E"/>
            <w:vAlign w:val="bottom"/>
          </w:tcPr>
          <w:p w14:paraId="7F123504" w14:textId="77777777" w:rsidR="00E26AD3" w:rsidRPr="00647B20" w:rsidRDefault="00E26AD3" w:rsidP="0050237F">
            <w:pPr>
              <w:rPr>
                <w:rFonts w:cs="Arial"/>
                <w:b/>
                <w:bCs/>
                <w:color w:val="FFFFFF" w:themeColor="background1"/>
              </w:rPr>
            </w:pPr>
            <w:r w:rsidRPr="00647B20">
              <w:rPr>
                <w:rFonts w:cs="Arial"/>
                <w:b/>
                <w:bCs/>
                <w:color w:val="FFFFFF" w:themeColor="background1"/>
              </w:rPr>
              <w:t>PRIVACY NOTICE</w:t>
            </w:r>
          </w:p>
        </w:tc>
      </w:tr>
      <w:tr w:rsidR="00E26AD3" w14:paraId="66E52E54" w14:textId="77777777" w:rsidTr="0050237F">
        <w:trPr>
          <w:trHeight w:val="539"/>
        </w:trPr>
        <w:tc>
          <w:tcPr>
            <w:tcW w:w="1284" w:type="dxa"/>
            <w:gridSpan w:val="2"/>
            <w:shd w:val="clear" w:color="auto" w:fill="47434E"/>
          </w:tcPr>
          <w:p w14:paraId="37331A04" w14:textId="75C94125" w:rsidR="00E26AD3" w:rsidRPr="008B5F77" w:rsidRDefault="00000000" w:rsidP="0050237F">
            <w:pPr>
              <w:rPr>
                <w:rFonts w:cs="Arial"/>
                <w:color w:val="FFFFFF" w:themeColor="background1"/>
              </w:rPr>
            </w:pPr>
            <w:sdt>
              <w:sdtPr>
                <w:rPr>
                  <w:rFonts w:cs="Arial"/>
                  <w:color w:val="FFFFFF" w:themeColor="background1"/>
                  <w:sz w:val="40"/>
                  <w:szCs w:val="40"/>
                </w:rPr>
                <w:alias w:val="Privacy Notice"/>
                <w:id w:val="-854188803"/>
                <w15:color w:val="FFFFFF"/>
                <w14:checkbox>
                  <w14:checked w14:val="0"/>
                  <w14:checkedState w14:val="2612" w14:font="MS Gothic"/>
                  <w14:uncheckedState w14:val="2610" w14:font="MS Gothic"/>
                </w14:checkbox>
              </w:sdtPr>
              <w:sdtContent>
                <w:r w:rsidR="00691C61">
                  <w:rPr>
                    <w:rFonts w:ascii="MS Gothic" w:eastAsia="MS Gothic" w:hAnsi="MS Gothic" w:cs="Arial" w:hint="eastAsia"/>
                    <w:color w:val="FFFFFF" w:themeColor="background1"/>
                    <w:sz w:val="40"/>
                    <w:szCs w:val="40"/>
                  </w:rPr>
                  <w:t>☐</w:t>
                </w:r>
              </w:sdtContent>
            </w:sdt>
          </w:p>
        </w:tc>
        <w:tc>
          <w:tcPr>
            <w:tcW w:w="9268" w:type="dxa"/>
            <w:gridSpan w:val="11"/>
            <w:shd w:val="clear" w:color="auto" w:fill="47434E"/>
            <w:vAlign w:val="center"/>
          </w:tcPr>
          <w:p w14:paraId="3E79EF7C" w14:textId="38A23812" w:rsidR="00E26AD3" w:rsidRPr="008B5F77" w:rsidRDefault="00E26AD3" w:rsidP="0050237F">
            <w:pPr>
              <w:rPr>
                <w:rFonts w:cs="Arial"/>
                <w:color w:val="FFFFFF" w:themeColor="background1"/>
              </w:rPr>
            </w:pPr>
            <w:r w:rsidRPr="008B5F77">
              <w:rPr>
                <w:rFonts w:cs="Arial"/>
                <w:color w:val="FFFFFF" w:themeColor="background1"/>
              </w:rPr>
              <w:t xml:space="preserve">I have read and understand the </w:t>
            </w:r>
            <w:hyperlink r:id="rId9" w:history="1">
              <w:r w:rsidRPr="00F53856">
                <w:rPr>
                  <w:rStyle w:val="Hyperlink"/>
                  <w:rFonts w:cs="Arial"/>
                  <w:color w:val="FFFFFF" w:themeColor="background1"/>
                </w:rPr>
                <w:t>DCU Privacy Notice</w:t>
              </w:r>
            </w:hyperlink>
            <w:r>
              <w:rPr>
                <w:rFonts w:cs="Arial"/>
                <w:color w:val="FFFFFF" w:themeColor="background1"/>
                <w:u w:val="single"/>
              </w:rPr>
              <w:t>*</w:t>
            </w:r>
          </w:p>
        </w:tc>
      </w:tr>
      <w:tr w:rsidR="00E26AD3" w14:paraId="0B0CE9A5" w14:textId="77777777" w:rsidTr="0050237F">
        <w:trPr>
          <w:trHeight w:val="454"/>
        </w:trPr>
        <w:tc>
          <w:tcPr>
            <w:tcW w:w="10552" w:type="dxa"/>
            <w:gridSpan w:val="13"/>
            <w:shd w:val="clear" w:color="auto" w:fill="47434E"/>
          </w:tcPr>
          <w:p w14:paraId="012F34E5" w14:textId="77777777" w:rsidR="00E26AD3" w:rsidRPr="008B5F77" w:rsidRDefault="00E26AD3" w:rsidP="0050237F">
            <w:pPr>
              <w:jc w:val="center"/>
              <w:rPr>
                <w:rFonts w:cs="Arial"/>
                <w:color w:val="FFFFFF" w:themeColor="background1"/>
              </w:rPr>
            </w:pPr>
            <w:r w:rsidRPr="008B5F77">
              <w:rPr>
                <w:rFonts w:cs="Arial"/>
                <w:color w:val="FFFFFF" w:themeColor="background1"/>
              </w:rPr>
              <w:t>*If required fields are not completed, your application wi</w:t>
            </w:r>
            <w:r>
              <w:rPr>
                <w:rFonts w:cs="Arial"/>
                <w:color w:val="FFFFFF" w:themeColor="background1"/>
              </w:rPr>
              <w:t>ll</w:t>
            </w:r>
            <w:r w:rsidRPr="008B5F77">
              <w:rPr>
                <w:rFonts w:cs="Arial"/>
                <w:color w:val="FFFFFF" w:themeColor="background1"/>
              </w:rPr>
              <w:t xml:space="preserve"> not be considered*</w:t>
            </w:r>
            <w:sdt>
              <w:sdtPr>
                <w:rPr>
                  <w:rFonts w:cs="Arial"/>
                  <w:color w:val="FFFFFF" w:themeColor="background1"/>
                  <w:sz w:val="2"/>
                  <w:szCs w:val="2"/>
                </w:rPr>
                <w:id w:val="355547658"/>
                <w15:color w:val="003300"/>
                <w14:checkbox>
                  <w14:checked w14:val="0"/>
                  <w14:checkedState w14:val="2612" w14:font="MS Gothic"/>
                  <w14:uncheckedState w14:val="2610" w14:font="MS Gothic"/>
                </w14:checkbox>
              </w:sdtPr>
              <w:sdtContent>
                <w:r w:rsidRPr="0052357D">
                  <w:rPr>
                    <w:rFonts w:ascii="MS Gothic" w:eastAsia="MS Gothic" w:hAnsi="MS Gothic" w:cs="Arial" w:hint="eastAsia"/>
                    <w:color w:val="FFFFFF" w:themeColor="background1"/>
                    <w:sz w:val="2"/>
                    <w:szCs w:val="2"/>
                  </w:rPr>
                  <w:t>☐</w:t>
                </w:r>
              </w:sdtContent>
            </w:sdt>
          </w:p>
        </w:tc>
      </w:tr>
      <w:tr w:rsidR="00E26AD3" w14:paraId="3FBE7D51" w14:textId="77777777" w:rsidTr="0050237F">
        <w:trPr>
          <w:trHeight w:val="1134"/>
        </w:trPr>
        <w:tc>
          <w:tcPr>
            <w:tcW w:w="10552" w:type="dxa"/>
            <w:gridSpan w:val="13"/>
            <w:shd w:val="clear" w:color="auto" w:fill="47434E"/>
          </w:tcPr>
          <w:tbl>
            <w:tblPr>
              <w:tblStyle w:val="TableGrid"/>
              <w:tblW w:w="0" w:type="auto"/>
              <w:tblBorders>
                <w:top w:val="single" w:sz="48" w:space="0" w:color="FAB600"/>
                <w:left w:val="single" w:sz="48" w:space="0" w:color="FAB600"/>
                <w:bottom w:val="single" w:sz="48" w:space="0" w:color="FAB600"/>
                <w:right w:val="single" w:sz="48" w:space="0" w:color="FAB600"/>
                <w:insideH w:val="single" w:sz="48" w:space="0" w:color="FAB600"/>
                <w:insideV w:val="single" w:sz="48" w:space="0" w:color="FAB600"/>
              </w:tblBorders>
              <w:tblLook w:val="04A0" w:firstRow="1" w:lastRow="0" w:firstColumn="1" w:lastColumn="0" w:noHBand="0" w:noVBand="1"/>
            </w:tblPr>
            <w:tblGrid>
              <w:gridCol w:w="10216"/>
            </w:tblGrid>
            <w:tr w:rsidR="00E26AD3" w14:paraId="12E5E638" w14:textId="77777777" w:rsidTr="00BF3E39">
              <w:trPr>
                <w:trHeight w:val="887"/>
              </w:trPr>
              <w:tc>
                <w:tcPr>
                  <w:tcW w:w="10456" w:type="dxa"/>
                  <w:vAlign w:val="center"/>
                </w:tcPr>
                <w:p w14:paraId="096C181E" w14:textId="03E3B03D" w:rsidR="00E26AD3" w:rsidRPr="00CA2585" w:rsidRDefault="00220BEA" w:rsidP="0039234A">
                  <w:pPr>
                    <w:framePr w:hSpace="181" w:wrap="around" w:vAnchor="text" w:hAnchor="text" w:y="1"/>
                    <w:jc w:val="center"/>
                    <w:rPr>
                      <w:rFonts w:cs="Arial"/>
                      <w:color w:val="FFFFFF" w:themeColor="background1"/>
                    </w:rPr>
                  </w:pPr>
                  <w:r w:rsidRPr="00220BEA">
                    <w:rPr>
                      <w:rFonts w:cs="Arial"/>
                      <w:color w:val="FFFFFF" w:themeColor="background1"/>
                    </w:rPr>
                    <w:t>Please submit this completed application form to </w:t>
                  </w:r>
                  <w:hyperlink r:id="rId10" w:tgtFrame="_blank" w:history="1">
                    <w:r w:rsidRPr="00220BEA">
                      <w:rPr>
                        <w:rStyle w:val="Hyperlink"/>
                        <w:rFonts w:cs="Arial"/>
                      </w:rPr>
                      <w:t>hr.applications@dcu.ie</w:t>
                    </w:r>
                  </w:hyperlink>
                </w:p>
              </w:tc>
            </w:tr>
          </w:tbl>
          <w:p w14:paraId="18BDADBA" w14:textId="77777777" w:rsidR="00E26AD3" w:rsidRPr="008B5F77" w:rsidRDefault="00E26AD3" w:rsidP="0050237F">
            <w:pPr>
              <w:jc w:val="center"/>
              <w:rPr>
                <w:rFonts w:cs="Arial"/>
                <w:color w:val="FFFFFF" w:themeColor="background1"/>
              </w:rPr>
            </w:pPr>
          </w:p>
        </w:tc>
      </w:tr>
    </w:tbl>
    <w:p w14:paraId="552DE631" w14:textId="6D8104F4" w:rsidR="00176A71" w:rsidRPr="00083F8C" w:rsidRDefault="00176A71" w:rsidP="00083F8C">
      <w:pPr>
        <w:rPr>
          <w:rFonts w:cs="Arial"/>
          <w:sz w:val="24"/>
          <w:szCs w:val="24"/>
        </w:rPr>
      </w:pPr>
    </w:p>
    <w:sectPr w:rsidR="00176A71" w:rsidRPr="00083F8C" w:rsidSect="00176A7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1" w:cryptProviderType="rsaAES" w:cryptAlgorithmClass="hash" w:cryptAlgorithmType="typeAny" w:cryptAlgorithmSid="14" w:cryptSpinCount="100000" w:hash="ZzcBuH/WbnhbNAcPf0K1KHqCQtzCUkaycGuGnd4H9cUTuvW0Y6IeoK+ID79dBhFDTiJOK0wLkP9R3/R2HXgTJQ==" w:salt="zzOVIDt4VUFP/D+uCQXTwg=="/>
  <w:defaultTabStop w:val="720"/>
  <w:doNotShadeFormData/>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NDM0NbMwMzOwNDZS0lEKTi0uzszPAykwNKgFAK/ZjqgtAAAA"/>
  </w:docVars>
  <w:rsids>
    <w:rsidRoot w:val="008C4894"/>
    <w:rsid w:val="00004720"/>
    <w:rsid w:val="00036E29"/>
    <w:rsid w:val="00050BE4"/>
    <w:rsid w:val="00052620"/>
    <w:rsid w:val="00053B76"/>
    <w:rsid w:val="00057095"/>
    <w:rsid w:val="00064017"/>
    <w:rsid w:val="00071E84"/>
    <w:rsid w:val="00083F8C"/>
    <w:rsid w:val="000A7786"/>
    <w:rsid w:val="000B67F5"/>
    <w:rsid w:val="000B7589"/>
    <w:rsid w:val="000E6C1F"/>
    <w:rsid w:val="001030A7"/>
    <w:rsid w:val="00124B99"/>
    <w:rsid w:val="001376E6"/>
    <w:rsid w:val="0015681D"/>
    <w:rsid w:val="00161C74"/>
    <w:rsid w:val="00164F4E"/>
    <w:rsid w:val="00172917"/>
    <w:rsid w:val="00176A71"/>
    <w:rsid w:val="001D0C15"/>
    <w:rsid w:val="0022057B"/>
    <w:rsid w:val="00220BEA"/>
    <w:rsid w:val="002253BF"/>
    <w:rsid w:val="002420EB"/>
    <w:rsid w:val="0025269D"/>
    <w:rsid w:val="0026658B"/>
    <w:rsid w:val="00276CDB"/>
    <w:rsid w:val="002802D5"/>
    <w:rsid w:val="00283309"/>
    <w:rsid w:val="00287053"/>
    <w:rsid w:val="0029276B"/>
    <w:rsid w:val="002D0143"/>
    <w:rsid w:val="002D128A"/>
    <w:rsid w:val="002F1CB8"/>
    <w:rsid w:val="00311D67"/>
    <w:rsid w:val="003230E3"/>
    <w:rsid w:val="00343F4D"/>
    <w:rsid w:val="0038043E"/>
    <w:rsid w:val="0038624E"/>
    <w:rsid w:val="003913E6"/>
    <w:rsid w:val="0039234A"/>
    <w:rsid w:val="003939C6"/>
    <w:rsid w:val="0039463A"/>
    <w:rsid w:val="003C13CC"/>
    <w:rsid w:val="003C7735"/>
    <w:rsid w:val="003D3C57"/>
    <w:rsid w:val="003D3F76"/>
    <w:rsid w:val="003E2164"/>
    <w:rsid w:val="003F0269"/>
    <w:rsid w:val="003F171A"/>
    <w:rsid w:val="003F7354"/>
    <w:rsid w:val="00403CB0"/>
    <w:rsid w:val="004073FD"/>
    <w:rsid w:val="0041611C"/>
    <w:rsid w:val="00431346"/>
    <w:rsid w:val="004474AA"/>
    <w:rsid w:val="0046487D"/>
    <w:rsid w:val="00466B91"/>
    <w:rsid w:val="00474014"/>
    <w:rsid w:val="00477A73"/>
    <w:rsid w:val="004A5404"/>
    <w:rsid w:val="004B4F15"/>
    <w:rsid w:val="004C5065"/>
    <w:rsid w:val="004F52FC"/>
    <w:rsid w:val="0050237F"/>
    <w:rsid w:val="0050321C"/>
    <w:rsid w:val="00515A87"/>
    <w:rsid w:val="00515E12"/>
    <w:rsid w:val="00516AEC"/>
    <w:rsid w:val="0052357D"/>
    <w:rsid w:val="00527D38"/>
    <w:rsid w:val="00547F29"/>
    <w:rsid w:val="005503B0"/>
    <w:rsid w:val="005707D0"/>
    <w:rsid w:val="00581A00"/>
    <w:rsid w:val="005907CB"/>
    <w:rsid w:val="005A525D"/>
    <w:rsid w:val="005B6F10"/>
    <w:rsid w:val="005B7C86"/>
    <w:rsid w:val="005C1B86"/>
    <w:rsid w:val="005C5F4A"/>
    <w:rsid w:val="005F7B08"/>
    <w:rsid w:val="006000D9"/>
    <w:rsid w:val="00617396"/>
    <w:rsid w:val="00647B20"/>
    <w:rsid w:val="0067104F"/>
    <w:rsid w:val="00682584"/>
    <w:rsid w:val="00691358"/>
    <w:rsid w:val="00691C61"/>
    <w:rsid w:val="006B1BB6"/>
    <w:rsid w:val="006C4D9E"/>
    <w:rsid w:val="006D0715"/>
    <w:rsid w:val="006E005F"/>
    <w:rsid w:val="006E4859"/>
    <w:rsid w:val="006F18F8"/>
    <w:rsid w:val="007027AB"/>
    <w:rsid w:val="00723B12"/>
    <w:rsid w:val="00736C99"/>
    <w:rsid w:val="00775BB9"/>
    <w:rsid w:val="0078474C"/>
    <w:rsid w:val="007B12A5"/>
    <w:rsid w:val="007B594F"/>
    <w:rsid w:val="007D0361"/>
    <w:rsid w:val="007D1B37"/>
    <w:rsid w:val="007D1D6F"/>
    <w:rsid w:val="007E4A57"/>
    <w:rsid w:val="007E5552"/>
    <w:rsid w:val="007E5F8D"/>
    <w:rsid w:val="00804C3F"/>
    <w:rsid w:val="0080625C"/>
    <w:rsid w:val="008111C8"/>
    <w:rsid w:val="00815BF8"/>
    <w:rsid w:val="00817ED3"/>
    <w:rsid w:val="00833C54"/>
    <w:rsid w:val="00834067"/>
    <w:rsid w:val="00850777"/>
    <w:rsid w:val="0085778E"/>
    <w:rsid w:val="00862D1D"/>
    <w:rsid w:val="00866775"/>
    <w:rsid w:val="008979A8"/>
    <w:rsid w:val="008B120F"/>
    <w:rsid w:val="008B1D84"/>
    <w:rsid w:val="008B5F77"/>
    <w:rsid w:val="008C4894"/>
    <w:rsid w:val="008C65E2"/>
    <w:rsid w:val="008E6A18"/>
    <w:rsid w:val="008F3EFA"/>
    <w:rsid w:val="008F66F5"/>
    <w:rsid w:val="00906681"/>
    <w:rsid w:val="009237D6"/>
    <w:rsid w:val="00932F9B"/>
    <w:rsid w:val="00933E15"/>
    <w:rsid w:val="0094026F"/>
    <w:rsid w:val="009557BB"/>
    <w:rsid w:val="009727B8"/>
    <w:rsid w:val="00980938"/>
    <w:rsid w:val="009B4B26"/>
    <w:rsid w:val="009C645E"/>
    <w:rsid w:val="009C7653"/>
    <w:rsid w:val="009D1D25"/>
    <w:rsid w:val="009E2109"/>
    <w:rsid w:val="00A01CA9"/>
    <w:rsid w:val="00A17401"/>
    <w:rsid w:val="00A26964"/>
    <w:rsid w:val="00A508A3"/>
    <w:rsid w:val="00A60413"/>
    <w:rsid w:val="00A64593"/>
    <w:rsid w:val="00A6759A"/>
    <w:rsid w:val="00A67BE5"/>
    <w:rsid w:val="00A76398"/>
    <w:rsid w:val="00A94214"/>
    <w:rsid w:val="00AB1532"/>
    <w:rsid w:val="00AB284A"/>
    <w:rsid w:val="00AB66F2"/>
    <w:rsid w:val="00AB7BC7"/>
    <w:rsid w:val="00AC5540"/>
    <w:rsid w:val="00AE2303"/>
    <w:rsid w:val="00AF07BE"/>
    <w:rsid w:val="00AF1A86"/>
    <w:rsid w:val="00B151CC"/>
    <w:rsid w:val="00B20D0B"/>
    <w:rsid w:val="00B23091"/>
    <w:rsid w:val="00B30479"/>
    <w:rsid w:val="00B36578"/>
    <w:rsid w:val="00B403CC"/>
    <w:rsid w:val="00B51D68"/>
    <w:rsid w:val="00B54A2D"/>
    <w:rsid w:val="00B606C2"/>
    <w:rsid w:val="00B61DDC"/>
    <w:rsid w:val="00B87828"/>
    <w:rsid w:val="00BA75FA"/>
    <w:rsid w:val="00BD700E"/>
    <w:rsid w:val="00BE0F9D"/>
    <w:rsid w:val="00C14E17"/>
    <w:rsid w:val="00C1673E"/>
    <w:rsid w:val="00C23531"/>
    <w:rsid w:val="00C24D3B"/>
    <w:rsid w:val="00C41A57"/>
    <w:rsid w:val="00C51931"/>
    <w:rsid w:val="00C549F2"/>
    <w:rsid w:val="00C56AF4"/>
    <w:rsid w:val="00C763F3"/>
    <w:rsid w:val="00CA2585"/>
    <w:rsid w:val="00CB7F31"/>
    <w:rsid w:val="00CC5B63"/>
    <w:rsid w:val="00CE3DDF"/>
    <w:rsid w:val="00D239B2"/>
    <w:rsid w:val="00D36248"/>
    <w:rsid w:val="00D37EAB"/>
    <w:rsid w:val="00D67227"/>
    <w:rsid w:val="00D7253E"/>
    <w:rsid w:val="00D729CC"/>
    <w:rsid w:val="00D839AE"/>
    <w:rsid w:val="00D85959"/>
    <w:rsid w:val="00D94755"/>
    <w:rsid w:val="00DA6AA1"/>
    <w:rsid w:val="00DC514C"/>
    <w:rsid w:val="00DC7CA5"/>
    <w:rsid w:val="00E01973"/>
    <w:rsid w:val="00E059AA"/>
    <w:rsid w:val="00E07BA9"/>
    <w:rsid w:val="00E123A0"/>
    <w:rsid w:val="00E1297B"/>
    <w:rsid w:val="00E26AD3"/>
    <w:rsid w:val="00E2787D"/>
    <w:rsid w:val="00E573DE"/>
    <w:rsid w:val="00E62243"/>
    <w:rsid w:val="00E62FA4"/>
    <w:rsid w:val="00E648E2"/>
    <w:rsid w:val="00E64D1F"/>
    <w:rsid w:val="00E72B42"/>
    <w:rsid w:val="00E834F2"/>
    <w:rsid w:val="00E87D77"/>
    <w:rsid w:val="00E87E30"/>
    <w:rsid w:val="00EA27F8"/>
    <w:rsid w:val="00EB1913"/>
    <w:rsid w:val="00EB6ED6"/>
    <w:rsid w:val="00EB72ED"/>
    <w:rsid w:val="00EC356E"/>
    <w:rsid w:val="00F10AB5"/>
    <w:rsid w:val="00F25F24"/>
    <w:rsid w:val="00F275EA"/>
    <w:rsid w:val="00F3395C"/>
    <w:rsid w:val="00F356BB"/>
    <w:rsid w:val="00F53856"/>
    <w:rsid w:val="00F6292D"/>
    <w:rsid w:val="00F666A1"/>
    <w:rsid w:val="00F72F08"/>
    <w:rsid w:val="00F922A0"/>
    <w:rsid w:val="00FD3E7D"/>
    <w:rsid w:val="00FE048F"/>
    <w:rsid w:val="00FE717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67303"/>
  <w15:chartTrackingRefBased/>
  <w15:docId w15:val="{F1D55D25-1B57-43E8-91B3-63126905B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BE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25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253E"/>
    <w:rPr>
      <w:color w:val="808080"/>
    </w:rPr>
  </w:style>
  <w:style w:type="paragraph" w:customStyle="1" w:styleId="DCUStyle">
    <w:name w:val="DCU Style"/>
    <w:basedOn w:val="Normal"/>
    <w:link w:val="DCUStyleChar"/>
    <w:qFormat/>
    <w:rsid w:val="008B1D84"/>
    <w:pPr>
      <w:spacing w:line="240" w:lineRule="auto"/>
    </w:pPr>
    <w:rPr>
      <w:rFonts w:cs="Arial"/>
      <w:b/>
      <w:bCs/>
      <w:noProof/>
      <w:color w:val="003E69"/>
      <w:sz w:val="56"/>
      <w:szCs w:val="56"/>
    </w:rPr>
  </w:style>
  <w:style w:type="paragraph" w:customStyle="1" w:styleId="DCUsubheading">
    <w:name w:val="DCU subheading"/>
    <w:basedOn w:val="Normal"/>
    <w:link w:val="DCUsubheadingChar"/>
    <w:qFormat/>
    <w:rsid w:val="008B1D84"/>
    <w:pPr>
      <w:spacing w:line="240" w:lineRule="auto"/>
    </w:pPr>
    <w:rPr>
      <w:rFonts w:cs="Arial"/>
      <w:b/>
      <w:bCs/>
      <w:color w:val="003E69"/>
      <w:sz w:val="36"/>
      <w:szCs w:val="36"/>
    </w:rPr>
  </w:style>
  <w:style w:type="character" w:customStyle="1" w:styleId="DCUStyleChar">
    <w:name w:val="DCU Style Char"/>
    <w:basedOn w:val="DefaultParagraphFont"/>
    <w:link w:val="DCUStyle"/>
    <w:rsid w:val="008B1D84"/>
    <w:rPr>
      <w:rFonts w:ascii="Arial" w:hAnsi="Arial" w:cs="Arial"/>
      <w:b/>
      <w:bCs/>
      <w:noProof/>
      <w:color w:val="003E69"/>
      <w:sz w:val="56"/>
      <w:szCs w:val="56"/>
    </w:rPr>
  </w:style>
  <w:style w:type="paragraph" w:customStyle="1" w:styleId="DCUMainText">
    <w:name w:val="DCU Main Text"/>
    <w:basedOn w:val="Normal"/>
    <w:link w:val="DCUMainTextChar"/>
    <w:qFormat/>
    <w:rsid w:val="003C13CC"/>
    <w:pPr>
      <w:spacing w:after="120" w:line="240" w:lineRule="auto"/>
      <w:jc w:val="both"/>
    </w:pPr>
    <w:rPr>
      <w:rFonts w:cs="Arial"/>
      <w:color w:val="003E69"/>
      <w:sz w:val="24"/>
      <w:szCs w:val="24"/>
    </w:rPr>
  </w:style>
  <w:style w:type="character" w:customStyle="1" w:styleId="DCUsubheadingChar">
    <w:name w:val="DCU subheading Char"/>
    <w:basedOn w:val="DefaultParagraphFont"/>
    <w:link w:val="DCUsubheading"/>
    <w:rsid w:val="008B1D84"/>
    <w:rPr>
      <w:rFonts w:ascii="Arial" w:hAnsi="Arial" w:cs="Arial"/>
      <w:b/>
      <w:bCs/>
      <w:color w:val="003E69"/>
      <w:sz w:val="36"/>
      <w:szCs w:val="36"/>
    </w:rPr>
  </w:style>
  <w:style w:type="paragraph" w:customStyle="1" w:styleId="DCUImportant">
    <w:name w:val="DCU Important"/>
    <w:basedOn w:val="Normal"/>
    <w:link w:val="DCUImportantChar"/>
    <w:qFormat/>
    <w:rsid w:val="003C13CC"/>
    <w:pPr>
      <w:spacing w:after="0"/>
    </w:pPr>
    <w:rPr>
      <w:rFonts w:cs="Arial"/>
      <w:b/>
      <w:bCs/>
      <w:color w:val="003E69"/>
      <w:sz w:val="23"/>
      <w:szCs w:val="23"/>
    </w:rPr>
  </w:style>
  <w:style w:type="character" w:customStyle="1" w:styleId="DCUMainTextChar">
    <w:name w:val="DCU Main Text Char"/>
    <w:basedOn w:val="DefaultParagraphFont"/>
    <w:link w:val="DCUMainText"/>
    <w:rsid w:val="003C13CC"/>
    <w:rPr>
      <w:rFonts w:ascii="Arial" w:hAnsi="Arial" w:cs="Arial"/>
      <w:color w:val="003E69"/>
      <w:sz w:val="24"/>
      <w:szCs w:val="24"/>
    </w:rPr>
  </w:style>
  <w:style w:type="paragraph" w:customStyle="1" w:styleId="DCUTableHeader">
    <w:name w:val="DCU Table Header"/>
    <w:basedOn w:val="Normal"/>
    <w:link w:val="DCUTableHeaderChar"/>
    <w:qFormat/>
    <w:rsid w:val="003C13CC"/>
    <w:pPr>
      <w:spacing w:after="0" w:line="240" w:lineRule="auto"/>
    </w:pPr>
    <w:rPr>
      <w:rFonts w:cs="Arial"/>
      <w:b/>
      <w:color w:val="FFFFFF" w:themeColor="background1"/>
      <w:sz w:val="24"/>
      <w:szCs w:val="24"/>
    </w:rPr>
  </w:style>
  <w:style w:type="character" w:customStyle="1" w:styleId="DCUImportantChar">
    <w:name w:val="DCU Important Char"/>
    <w:basedOn w:val="DefaultParagraphFont"/>
    <w:link w:val="DCUImportant"/>
    <w:rsid w:val="003C13CC"/>
    <w:rPr>
      <w:rFonts w:ascii="Arial" w:hAnsi="Arial" w:cs="Arial"/>
      <w:b/>
      <w:bCs/>
      <w:color w:val="003E69"/>
      <w:sz w:val="23"/>
      <w:szCs w:val="23"/>
    </w:rPr>
  </w:style>
  <w:style w:type="paragraph" w:styleId="z-TopofForm">
    <w:name w:val="HTML Top of Form"/>
    <w:basedOn w:val="Normal"/>
    <w:next w:val="Normal"/>
    <w:link w:val="z-TopofFormChar"/>
    <w:hidden/>
    <w:uiPriority w:val="99"/>
    <w:semiHidden/>
    <w:unhideWhenUsed/>
    <w:rsid w:val="00E87E30"/>
    <w:pPr>
      <w:pBdr>
        <w:bottom w:val="single" w:sz="6" w:space="1" w:color="auto"/>
      </w:pBdr>
      <w:spacing w:after="0"/>
      <w:jc w:val="center"/>
    </w:pPr>
    <w:rPr>
      <w:rFonts w:cs="Arial"/>
      <w:vanish/>
      <w:sz w:val="16"/>
      <w:szCs w:val="16"/>
    </w:rPr>
  </w:style>
  <w:style w:type="character" w:customStyle="1" w:styleId="DCUTableHeaderChar">
    <w:name w:val="DCU Table Header Char"/>
    <w:basedOn w:val="DefaultParagraphFont"/>
    <w:link w:val="DCUTableHeader"/>
    <w:rsid w:val="003C13CC"/>
    <w:rPr>
      <w:rFonts w:ascii="Arial" w:hAnsi="Arial" w:cs="Arial"/>
      <w:b/>
      <w:color w:val="FFFFFF" w:themeColor="background1"/>
      <w:sz w:val="24"/>
      <w:szCs w:val="24"/>
    </w:rPr>
  </w:style>
  <w:style w:type="character" w:customStyle="1" w:styleId="z-TopofFormChar">
    <w:name w:val="z-Top of Form Char"/>
    <w:basedOn w:val="DefaultParagraphFont"/>
    <w:link w:val="z-TopofForm"/>
    <w:uiPriority w:val="99"/>
    <w:semiHidden/>
    <w:rsid w:val="00E87E3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87E30"/>
    <w:pPr>
      <w:pBdr>
        <w:top w:val="single" w:sz="6" w:space="1" w:color="auto"/>
      </w:pBdr>
      <w:spacing w:after="0"/>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E87E30"/>
    <w:rPr>
      <w:rFonts w:ascii="Arial" w:hAnsi="Arial" w:cs="Arial"/>
      <w:vanish/>
      <w:sz w:val="16"/>
      <w:szCs w:val="16"/>
    </w:rPr>
  </w:style>
  <w:style w:type="character" w:styleId="CommentReference">
    <w:name w:val="annotation reference"/>
    <w:basedOn w:val="DefaultParagraphFont"/>
    <w:uiPriority w:val="99"/>
    <w:semiHidden/>
    <w:unhideWhenUsed/>
    <w:rsid w:val="003913E6"/>
    <w:rPr>
      <w:sz w:val="16"/>
      <w:szCs w:val="16"/>
    </w:rPr>
  </w:style>
  <w:style w:type="paragraph" w:styleId="CommentText">
    <w:name w:val="annotation text"/>
    <w:basedOn w:val="Normal"/>
    <w:link w:val="CommentTextChar"/>
    <w:uiPriority w:val="99"/>
    <w:semiHidden/>
    <w:unhideWhenUsed/>
    <w:rsid w:val="003913E6"/>
    <w:pPr>
      <w:spacing w:line="240" w:lineRule="auto"/>
    </w:pPr>
    <w:rPr>
      <w:sz w:val="20"/>
      <w:szCs w:val="20"/>
    </w:rPr>
  </w:style>
  <w:style w:type="character" w:customStyle="1" w:styleId="CommentTextChar">
    <w:name w:val="Comment Text Char"/>
    <w:basedOn w:val="DefaultParagraphFont"/>
    <w:link w:val="CommentText"/>
    <w:uiPriority w:val="99"/>
    <w:semiHidden/>
    <w:rsid w:val="003913E6"/>
    <w:rPr>
      <w:sz w:val="20"/>
      <w:szCs w:val="20"/>
    </w:rPr>
  </w:style>
  <w:style w:type="paragraph" w:styleId="CommentSubject">
    <w:name w:val="annotation subject"/>
    <w:basedOn w:val="CommentText"/>
    <w:next w:val="CommentText"/>
    <w:link w:val="CommentSubjectChar"/>
    <w:uiPriority w:val="99"/>
    <w:semiHidden/>
    <w:unhideWhenUsed/>
    <w:rsid w:val="003913E6"/>
    <w:rPr>
      <w:b/>
      <w:bCs/>
    </w:rPr>
  </w:style>
  <w:style w:type="character" w:customStyle="1" w:styleId="CommentSubjectChar">
    <w:name w:val="Comment Subject Char"/>
    <w:basedOn w:val="CommentTextChar"/>
    <w:link w:val="CommentSubject"/>
    <w:uiPriority w:val="99"/>
    <w:semiHidden/>
    <w:rsid w:val="003913E6"/>
    <w:rPr>
      <w:b/>
      <w:bCs/>
      <w:sz w:val="20"/>
      <w:szCs w:val="20"/>
    </w:rPr>
  </w:style>
  <w:style w:type="character" w:styleId="Hyperlink">
    <w:name w:val="Hyperlink"/>
    <w:basedOn w:val="DefaultParagraphFont"/>
    <w:uiPriority w:val="99"/>
    <w:unhideWhenUsed/>
    <w:rsid w:val="00CA2585"/>
    <w:rPr>
      <w:color w:val="0563C1" w:themeColor="hyperlink"/>
      <w:u w:val="single"/>
    </w:rPr>
  </w:style>
  <w:style w:type="character" w:customStyle="1" w:styleId="UnresolvedMention1">
    <w:name w:val="Unresolved Mention1"/>
    <w:basedOn w:val="DefaultParagraphFont"/>
    <w:uiPriority w:val="99"/>
    <w:semiHidden/>
    <w:unhideWhenUsed/>
    <w:rsid w:val="00CA2585"/>
    <w:rPr>
      <w:color w:val="605E5C"/>
      <w:shd w:val="clear" w:color="auto" w:fill="E1DFDD"/>
    </w:rPr>
  </w:style>
  <w:style w:type="character" w:styleId="FollowedHyperlink">
    <w:name w:val="FollowedHyperlink"/>
    <w:basedOn w:val="DefaultParagraphFont"/>
    <w:uiPriority w:val="99"/>
    <w:semiHidden/>
    <w:unhideWhenUsed/>
    <w:rsid w:val="009B4B26"/>
    <w:rPr>
      <w:color w:val="954F72" w:themeColor="followedHyperlink"/>
      <w:u w:val="single"/>
    </w:rPr>
  </w:style>
  <w:style w:type="character" w:styleId="UnresolvedMention">
    <w:name w:val="Unresolved Mention"/>
    <w:basedOn w:val="DefaultParagraphFont"/>
    <w:uiPriority w:val="99"/>
    <w:semiHidden/>
    <w:unhideWhenUsed/>
    <w:rsid w:val="002420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applications@dcu.ie"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hr.applications@dcu.ie" TargetMode="External"/><Relationship Id="rId4" Type="http://schemas.openxmlformats.org/officeDocument/2006/relationships/styles" Target="styles.xml"/><Relationship Id="rId9" Type="http://schemas.openxmlformats.org/officeDocument/2006/relationships/hyperlink" Target="https://www.dcu.ie/info/information-dublin-city-university-privacy-statement-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66E149BEF84455B149DF7FD02F92AC"/>
        <w:category>
          <w:name w:val="General"/>
          <w:gallery w:val="placeholder"/>
        </w:category>
        <w:types>
          <w:type w:val="bbPlcHdr"/>
        </w:types>
        <w:behaviors>
          <w:behavior w:val="content"/>
        </w:behaviors>
        <w:guid w:val="{4A020D55-A0B4-45B2-8080-ED65276A3A86}"/>
      </w:docPartPr>
      <w:docPartBody>
        <w:p w:rsidR="001F3941" w:rsidRDefault="00E33A9E" w:rsidP="00E33A9E">
          <w:pPr>
            <w:pStyle w:val="0E66E149BEF84455B149DF7FD02F92AC"/>
          </w:pPr>
          <w:r>
            <w:rPr>
              <w:rFonts w:cs="Arial"/>
            </w:rPr>
            <w:t xml:space="preserve"> </w:t>
          </w:r>
        </w:p>
      </w:docPartBody>
    </w:docPart>
    <w:docPart>
      <w:docPartPr>
        <w:name w:val="38F1D731CD8E4E6299A81AF24605C920"/>
        <w:category>
          <w:name w:val="General"/>
          <w:gallery w:val="placeholder"/>
        </w:category>
        <w:types>
          <w:type w:val="bbPlcHdr"/>
        </w:types>
        <w:behaviors>
          <w:behavior w:val="content"/>
        </w:behaviors>
        <w:guid w:val="{24B0E76D-D92B-420A-BD1F-E00ED57F2EC0}"/>
      </w:docPartPr>
      <w:docPartBody>
        <w:p w:rsidR="001F3941" w:rsidRDefault="00E33A9E" w:rsidP="00E33A9E">
          <w:pPr>
            <w:pStyle w:val="38F1D731CD8E4E6299A81AF24605C920"/>
          </w:pPr>
          <w:r>
            <w:rPr>
              <w:rFonts w:cs="Arial"/>
            </w:rPr>
            <w:t xml:space="preserve"> </w:t>
          </w:r>
        </w:p>
      </w:docPartBody>
    </w:docPart>
    <w:docPart>
      <w:docPartPr>
        <w:name w:val="184D47629CEE4EF6B9286E5FC7726750"/>
        <w:category>
          <w:name w:val="General"/>
          <w:gallery w:val="placeholder"/>
        </w:category>
        <w:types>
          <w:type w:val="bbPlcHdr"/>
        </w:types>
        <w:behaviors>
          <w:behavior w:val="content"/>
        </w:behaviors>
        <w:guid w:val="{5BCA435F-E826-4E2D-BF4A-C9FFD3D56CC0}"/>
      </w:docPartPr>
      <w:docPartBody>
        <w:p w:rsidR="001F3941" w:rsidRDefault="00E33A9E" w:rsidP="00E33A9E">
          <w:pPr>
            <w:pStyle w:val="184D47629CEE4EF6B9286E5FC7726750"/>
          </w:pPr>
          <w:r w:rsidRPr="00B87828">
            <w:rPr>
              <w:rFonts w:cs="Arial"/>
            </w:rPr>
            <w:t xml:space="preserve"> </w:t>
          </w:r>
        </w:p>
      </w:docPartBody>
    </w:docPart>
    <w:docPart>
      <w:docPartPr>
        <w:name w:val="80693AE69DDA4E6195244AAE28337C66"/>
        <w:category>
          <w:name w:val="General"/>
          <w:gallery w:val="placeholder"/>
        </w:category>
        <w:types>
          <w:type w:val="bbPlcHdr"/>
        </w:types>
        <w:behaviors>
          <w:behavior w:val="content"/>
        </w:behaviors>
        <w:guid w:val="{1AE7B329-0803-42D7-932B-906BFD9C47F8}"/>
      </w:docPartPr>
      <w:docPartBody>
        <w:p w:rsidR="001F3941" w:rsidRDefault="00E33A9E" w:rsidP="00E33A9E">
          <w:pPr>
            <w:pStyle w:val="80693AE69DDA4E6195244AAE28337C66"/>
          </w:pPr>
          <w:r w:rsidRPr="00004720">
            <w:rPr>
              <w:rFonts w:cs="Arial"/>
              <w:color w:val="auto"/>
            </w:rPr>
            <w:t xml:space="preserve"> </w:t>
          </w:r>
        </w:p>
      </w:docPartBody>
    </w:docPart>
    <w:docPart>
      <w:docPartPr>
        <w:name w:val="C9CA10E70F1F466E9929162C888F79C9"/>
        <w:category>
          <w:name w:val="General"/>
          <w:gallery w:val="placeholder"/>
        </w:category>
        <w:types>
          <w:type w:val="bbPlcHdr"/>
        </w:types>
        <w:behaviors>
          <w:behavior w:val="content"/>
        </w:behaviors>
        <w:guid w:val="{0834CE3F-F5BB-417C-817F-32F8F7692CA2}"/>
      </w:docPartPr>
      <w:docPartBody>
        <w:p w:rsidR="001F3941" w:rsidRDefault="00E33A9E" w:rsidP="00E33A9E">
          <w:pPr>
            <w:pStyle w:val="C9CA10E70F1F466E9929162C888F79C9"/>
          </w:pPr>
          <w:r w:rsidRPr="00B87828">
            <w:rPr>
              <w:rFonts w:cs="Arial"/>
            </w:rPr>
            <w:t xml:space="preserve"> </w:t>
          </w:r>
        </w:p>
      </w:docPartBody>
    </w:docPart>
    <w:docPart>
      <w:docPartPr>
        <w:name w:val="CA833678B9DD42709DC63C3A1F87AFBC"/>
        <w:category>
          <w:name w:val="General"/>
          <w:gallery w:val="placeholder"/>
        </w:category>
        <w:types>
          <w:type w:val="bbPlcHdr"/>
        </w:types>
        <w:behaviors>
          <w:behavior w:val="content"/>
        </w:behaviors>
        <w:guid w:val="{39A7D21F-E8E5-48A0-BEEA-36A450EFFE29}"/>
      </w:docPartPr>
      <w:docPartBody>
        <w:p w:rsidR="001F3941" w:rsidRDefault="00E33A9E" w:rsidP="00E33A9E">
          <w:pPr>
            <w:pStyle w:val="CA833678B9DD42709DC63C3A1F87AFBC"/>
          </w:pPr>
          <w:r w:rsidRPr="00B87828">
            <w:rPr>
              <w:rFonts w:cs="Arial"/>
            </w:rPr>
            <w:t xml:space="preserve"> </w:t>
          </w:r>
        </w:p>
      </w:docPartBody>
    </w:docPart>
    <w:docPart>
      <w:docPartPr>
        <w:name w:val="67D416CBA98743688A7E35DDD0D9DFD4"/>
        <w:category>
          <w:name w:val="General"/>
          <w:gallery w:val="placeholder"/>
        </w:category>
        <w:types>
          <w:type w:val="bbPlcHdr"/>
        </w:types>
        <w:behaviors>
          <w:behavior w:val="content"/>
        </w:behaviors>
        <w:guid w:val="{E6CAFBBC-2AA1-45F0-AB7A-EBC828EB562B}"/>
      </w:docPartPr>
      <w:docPartBody>
        <w:p w:rsidR="001F3941" w:rsidRDefault="00E33A9E" w:rsidP="00E33A9E">
          <w:pPr>
            <w:pStyle w:val="67D416CBA98743688A7E35DDD0D9DFD4"/>
          </w:pPr>
          <w:r w:rsidRPr="00B87828">
            <w:rPr>
              <w:rFonts w:cs="Arial"/>
            </w:rPr>
            <w:t xml:space="preserve"> </w:t>
          </w:r>
        </w:p>
      </w:docPartBody>
    </w:docPart>
    <w:docPart>
      <w:docPartPr>
        <w:name w:val="006A53BE0CC94B2182719E269108E45D"/>
        <w:category>
          <w:name w:val="General"/>
          <w:gallery w:val="placeholder"/>
        </w:category>
        <w:types>
          <w:type w:val="bbPlcHdr"/>
        </w:types>
        <w:behaviors>
          <w:behavior w:val="content"/>
        </w:behaviors>
        <w:guid w:val="{2E9C27EF-5CAA-49CA-A5FF-F01760D0E94E}"/>
      </w:docPartPr>
      <w:docPartBody>
        <w:p w:rsidR="001F3941" w:rsidRDefault="00817349" w:rsidP="00817349">
          <w:pPr>
            <w:pStyle w:val="006A53BE0CC94B2182719E269108E45D9"/>
          </w:pPr>
          <w:r w:rsidRPr="00B87828">
            <w:rPr>
              <w:rFonts w:cs="Arial"/>
            </w:rPr>
            <w:t>MM/YY</w:t>
          </w:r>
        </w:p>
      </w:docPartBody>
    </w:docPart>
    <w:docPart>
      <w:docPartPr>
        <w:name w:val="6757ED9C573C42E1A527203F3E6B8D63"/>
        <w:category>
          <w:name w:val="General"/>
          <w:gallery w:val="placeholder"/>
        </w:category>
        <w:types>
          <w:type w:val="bbPlcHdr"/>
        </w:types>
        <w:behaviors>
          <w:behavior w:val="content"/>
        </w:behaviors>
        <w:guid w:val="{B0BCFA07-E921-4BFE-8181-6C0D34BC9F51}"/>
      </w:docPartPr>
      <w:docPartBody>
        <w:p w:rsidR="001F3941" w:rsidRDefault="00E33A9E" w:rsidP="00E33A9E">
          <w:pPr>
            <w:pStyle w:val="6757ED9C573C42E1A527203F3E6B8D63"/>
          </w:pPr>
          <w:r w:rsidRPr="004F52FC">
            <w:rPr>
              <w:rFonts w:cs="Arial"/>
            </w:rPr>
            <w:t xml:space="preserve"> </w:t>
          </w:r>
        </w:p>
      </w:docPartBody>
    </w:docPart>
    <w:docPart>
      <w:docPartPr>
        <w:name w:val="13A6AFA19C0049DEACB10DA1EEE8DBF3"/>
        <w:category>
          <w:name w:val="General"/>
          <w:gallery w:val="placeholder"/>
        </w:category>
        <w:types>
          <w:type w:val="bbPlcHdr"/>
        </w:types>
        <w:behaviors>
          <w:behavior w:val="content"/>
        </w:behaviors>
        <w:guid w:val="{FEA134A1-4682-4681-A42E-700FD252506F}"/>
      </w:docPartPr>
      <w:docPartBody>
        <w:p w:rsidR="001F3941" w:rsidRDefault="00E33A9E" w:rsidP="00E33A9E">
          <w:pPr>
            <w:pStyle w:val="13A6AFA19C0049DEACB10DA1EEE8DBF3"/>
          </w:pPr>
          <w:r w:rsidRPr="00B87828">
            <w:rPr>
              <w:rFonts w:cs="Arial"/>
            </w:rPr>
            <w:t xml:space="preserve"> </w:t>
          </w:r>
        </w:p>
      </w:docPartBody>
    </w:docPart>
    <w:docPart>
      <w:docPartPr>
        <w:name w:val="724B12D539734B10A849EC5ADB0F2E1C"/>
        <w:category>
          <w:name w:val="General"/>
          <w:gallery w:val="placeholder"/>
        </w:category>
        <w:types>
          <w:type w:val="bbPlcHdr"/>
        </w:types>
        <w:behaviors>
          <w:behavior w:val="content"/>
        </w:behaviors>
        <w:guid w:val="{217E6E76-DF5A-4D45-A3B8-DA5309DDC8C1}"/>
      </w:docPartPr>
      <w:docPartBody>
        <w:p w:rsidR="001F3941" w:rsidRDefault="00E33A9E" w:rsidP="00E33A9E">
          <w:pPr>
            <w:pStyle w:val="724B12D539734B10A849EC5ADB0F2E1C"/>
          </w:pPr>
          <w:r w:rsidRPr="00B87828">
            <w:rPr>
              <w:rFonts w:cs="Arial"/>
            </w:rPr>
            <w:t xml:space="preserve"> </w:t>
          </w:r>
        </w:p>
      </w:docPartBody>
    </w:docPart>
    <w:docPart>
      <w:docPartPr>
        <w:name w:val="668602C045CA4C388BA796336BD61F32"/>
        <w:category>
          <w:name w:val="General"/>
          <w:gallery w:val="placeholder"/>
        </w:category>
        <w:types>
          <w:type w:val="bbPlcHdr"/>
        </w:types>
        <w:behaviors>
          <w:behavior w:val="content"/>
        </w:behaviors>
        <w:guid w:val="{85B332A1-8216-4968-94D1-37170765B46C}"/>
      </w:docPartPr>
      <w:docPartBody>
        <w:p w:rsidR="001F3941" w:rsidRDefault="00817349" w:rsidP="00817349">
          <w:pPr>
            <w:pStyle w:val="668602C045CA4C388BA796336BD61F329"/>
          </w:pPr>
          <w:r w:rsidRPr="00B87828">
            <w:rPr>
              <w:rFonts w:cs="Arial"/>
            </w:rPr>
            <w:t>MM/YY</w:t>
          </w:r>
        </w:p>
      </w:docPartBody>
    </w:docPart>
    <w:docPart>
      <w:docPartPr>
        <w:name w:val="13D5AAC53AD4454087548B6CEF554EEF"/>
        <w:category>
          <w:name w:val="General"/>
          <w:gallery w:val="placeholder"/>
        </w:category>
        <w:types>
          <w:type w:val="bbPlcHdr"/>
        </w:types>
        <w:behaviors>
          <w:behavior w:val="content"/>
        </w:behaviors>
        <w:guid w:val="{EB6C9E82-ADBA-483A-95CF-FCDD86AD08EA}"/>
      </w:docPartPr>
      <w:docPartBody>
        <w:p w:rsidR="001F3941" w:rsidRDefault="00817349" w:rsidP="00817349">
          <w:pPr>
            <w:pStyle w:val="13D5AAC53AD4454087548B6CEF554EEF9"/>
          </w:pPr>
          <w:r w:rsidRPr="00B87828">
            <w:rPr>
              <w:rFonts w:cs="Arial"/>
            </w:rPr>
            <w:t>MM/YY</w:t>
          </w:r>
        </w:p>
      </w:docPartBody>
    </w:docPart>
    <w:docPart>
      <w:docPartPr>
        <w:name w:val="74DF941175B3432083022B1DEDD08CBB"/>
        <w:category>
          <w:name w:val="General"/>
          <w:gallery w:val="placeholder"/>
        </w:category>
        <w:types>
          <w:type w:val="bbPlcHdr"/>
        </w:types>
        <w:behaviors>
          <w:behavior w:val="content"/>
        </w:behaviors>
        <w:guid w:val="{7F6354E4-9187-45B9-B84D-454AA5428FB0}"/>
      </w:docPartPr>
      <w:docPartBody>
        <w:p w:rsidR="001F3941" w:rsidRDefault="00E33A9E" w:rsidP="00E33A9E">
          <w:pPr>
            <w:pStyle w:val="74DF941175B3432083022B1DEDD08CBB"/>
          </w:pPr>
          <w:r w:rsidRPr="00B87828">
            <w:rPr>
              <w:rFonts w:cs="Arial"/>
            </w:rPr>
            <w:t xml:space="preserve"> </w:t>
          </w:r>
        </w:p>
      </w:docPartBody>
    </w:docPart>
    <w:docPart>
      <w:docPartPr>
        <w:name w:val="7D6534D3C1A84A18801DCAA7CD325688"/>
        <w:category>
          <w:name w:val="General"/>
          <w:gallery w:val="placeholder"/>
        </w:category>
        <w:types>
          <w:type w:val="bbPlcHdr"/>
        </w:types>
        <w:behaviors>
          <w:behavior w:val="content"/>
        </w:behaviors>
        <w:guid w:val="{D5DA2893-62C2-44EE-B990-1F679B1FE495}"/>
      </w:docPartPr>
      <w:docPartBody>
        <w:p w:rsidR="001F3941" w:rsidRDefault="00E33A9E" w:rsidP="00E33A9E">
          <w:pPr>
            <w:pStyle w:val="7D6534D3C1A84A18801DCAA7CD325688"/>
          </w:pPr>
          <w:r w:rsidRPr="00B87828">
            <w:rPr>
              <w:rFonts w:cs="Arial"/>
            </w:rPr>
            <w:t xml:space="preserve"> </w:t>
          </w:r>
        </w:p>
      </w:docPartBody>
    </w:docPart>
    <w:docPart>
      <w:docPartPr>
        <w:name w:val="EC3D5B93E76945F081AE79CB91CF5B4C"/>
        <w:category>
          <w:name w:val="General"/>
          <w:gallery w:val="placeholder"/>
        </w:category>
        <w:types>
          <w:type w:val="bbPlcHdr"/>
        </w:types>
        <w:behaviors>
          <w:behavior w:val="content"/>
        </w:behaviors>
        <w:guid w:val="{8AE5400F-8F7B-4428-B38C-8C8A082A3B3F}"/>
      </w:docPartPr>
      <w:docPartBody>
        <w:p w:rsidR="001F3941" w:rsidRDefault="00E33A9E" w:rsidP="00E33A9E">
          <w:pPr>
            <w:pStyle w:val="EC3D5B93E76945F081AE79CB91CF5B4C"/>
          </w:pPr>
          <w:r w:rsidRPr="00B87828">
            <w:rPr>
              <w:rFonts w:cs="Arial"/>
            </w:rPr>
            <w:t xml:space="preserve"> </w:t>
          </w:r>
        </w:p>
      </w:docPartBody>
    </w:docPart>
    <w:docPart>
      <w:docPartPr>
        <w:name w:val="B4BBE08AF9D14D3D919F99A2FF51A16B"/>
        <w:category>
          <w:name w:val="General"/>
          <w:gallery w:val="placeholder"/>
        </w:category>
        <w:types>
          <w:type w:val="bbPlcHdr"/>
        </w:types>
        <w:behaviors>
          <w:behavior w:val="content"/>
        </w:behaviors>
        <w:guid w:val="{64C43098-4D37-416F-9AF1-36BAE2E89855}"/>
      </w:docPartPr>
      <w:docPartBody>
        <w:p w:rsidR="001F3941" w:rsidRDefault="00817349" w:rsidP="00817349">
          <w:pPr>
            <w:pStyle w:val="B4BBE08AF9D14D3D919F99A2FF51A16B9"/>
          </w:pPr>
          <w:r w:rsidRPr="00B87828">
            <w:rPr>
              <w:rFonts w:cs="Arial"/>
            </w:rPr>
            <w:t>MM/YY</w:t>
          </w:r>
        </w:p>
      </w:docPartBody>
    </w:docPart>
    <w:docPart>
      <w:docPartPr>
        <w:name w:val="57E69B8DB70045F8B6448BF789846480"/>
        <w:category>
          <w:name w:val="General"/>
          <w:gallery w:val="placeholder"/>
        </w:category>
        <w:types>
          <w:type w:val="bbPlcHdr"/>
        </w:types>
        <w:behaviors>
          <w:behavior w:val="content"/>
        </w:behaviors>
        <w:guid w:val="{C77DE208-40D0-4FB3-86CE-2515B83EB9A2}"/>
      </w:docPartPr>
      <w:docPartBody>
        <w:p w:rsidR="001F3941" w:rsidRDefault="00817349" w:rsidP="00817349">
          <w:pPr>
            <w:pStyle w:val="57E69B8DB70045F8B6448BF7898464809"/>
          </w:pPr>
          <w:r w:rsidRPr="00B87828">
            <w:rPr>
              <w:rFonts w:cs="Arial"/>
            </w:rPr>
            <w:t>MM/YY</w:t>
          </w:r>
        </w:p>
      </w:docPartBody>
    </w:docPart>
    <w:docPart>
      <w:docPartPr>
        <w:name w:val="15839B1B89404F779026CA2CBF09C980"/>
        <w:category>
          <w:name w:val="General"/>
          <w:gallery w:val="placeholder"/>
        </w:category>
        <w:types>
          <w:type w:val="bbPlcHdr"/>
        </w:types>
        <w:behaviors>
          <w:behavior w:val="content"/>
        </w:behaviors>
        <w:guid w:val="{31DA4F98-571B-4C4D-849D-D6560CFD535E}"/>
      </w:docPartPr>
      <w:docPartBody>
        <w:p w:rsidR="001F3941" w:rsidRDefault="00E33A9E" w:rsidP="00E33A9E">
          <w:pPr>
            <w:pStyle w:val="15839B1B89404F779026CA2CBF09C980"/>
          </w:pPr>
          <w:r w:rsidRPr="00B87828">
            <w:rPr>
              <w:rFonts w:cs="Arial"/>
            </w:rPr>
            <w:t xml:space="preserve"> </w:t>
          </w:r>
        </w:p>
      </w:docPartBody>
    </w:docPart>
    <w:docPart>
      <w:docPartPr>
        <w:name w:val="CF5FD87AE98B48E38775715E956C3A80"/>
        <w:category>
          <w:name w:val="General"/>
          <w:gallery w:val="placeholder"/>
        </w:category>
        <w:types>
          <w:type w:val="bbPlcHdr"/>
        </w:types>
        <w:behaviors>
          <w:behavior w:val="content"/>
        </w:behaviors>
        <w:guid w:val="{DD73F84B-F6FE-4A79-879B-6BB80F0DAAE0}"/>
      </w:docPartPr>
      <w:docPartBody>
        <w:p w:rsidR="001F3941" w:rsidRDefault="00E33A9E" w:rsidP="00E33A9E">
          <w:pPr>
            <w:pStyle w:val="CF5FD87AE98B48E38775715E956C3A80"/>
          </w:pPr>
          <w:r w:rsidRPr="00B87828">
            <w:rPr>
              <w:rFonts w:cs="Arial"/>
            </w:rPr>
            <w:t xml:space="preserve"> </w:t>
          </w:r>
        </w:p>
      </w:docPartBody>
    </w:docPart>
    <w:docPart>
      <w:docPartPr>
        <w:name w:val="185478678BAE49268D1319DE864986BE"/>
        <w:category>
          <w:name w:val="General"/>
          <w:gallery w:val="placeholder"/>
        </w:category>
        <w:types>
          <w:type w:val="bbPlcHdr"/>
        </w:types>
        <w:behaviors>
          <w:behavior w:val="content"/>
        </w:behaviors>
        <w:guid w:val="{14DB8176-2C7A-4881-A87A-BFFC15275E8B}"/>
      </w:docPartPr>
      <w:docPartBody>
        <w:p w:rsidR="001F3941" w:rsidRDefault="00E33A9E" w:rsidP="00E33A9E">
          <w:pPr>
            <w:pStyle w:val="185478678BAE49268D1319DE864986BE"/>
          </w:pPr>
          <w:r w:rsidRPr="00B87828">
            <w:rPr>
              <w:rFonts w:cs="Arial"/>
            </w:rPr>
            <w:t xml:space="preserve"> </w:t>
          </w:r>
        </w:p>
      </w:docPartBody>
    </w:docPart>
    <w:docPart>
      <w:docPartPr>
        <w:name w:val="9819723EB50A4A559DED1A61E3D8D393"/>
        <w:category>
          <w:name w:val="General"/>
          <w:gallery w:val="placeholder"/>
        </w:category>
        <w:types>
          <w:type w:val="bbPlcHdr"/>
        </w:types>
        <w:behaviors>
          <w:behavior w:val="content"/>
        </w:behaviors>
        <w:guid w:val="{12B6D001-F3ED-4831-9CE0-668451A4C9EA}"/>
      </w:docPartPr>
      <w:docPartBody>
        <w:p w:rsidR="001F3941" w:rsidRDefault="00817349" w:rsidP="00817349">
          <w:pPr>
            <w:pStyle w:val="9819723EB50A4A559DED1A61E3D8D3939"/>
          </w:pPr>
          <w:r w:rsidRPr="00B87828">
            <w:rPr>
              <w:rFonts w:cs="Arial"/>
            </w:rPr>
            <w:t>MM/YY</w:t>
          </w:r>
        </w:p>
      </w:docPartBody>
    </w:docPart>
    <w:docPart>
      <w:docPartPr>
        <w:name w:val="828E1346BC2F4BE3AE4389CE3F4A3EB3"/>
        <w:category>
          <w:name w:val="General"/>
          <w:gallery w:val="placeholder"/>
        </w:category>
        <w:types>
          <w:type w:val="bbPlcHdr"/>
        </w:types>
        <w:behaviors>
          <w:behavior w:val="content"/>
        </w:behaviors>
        <w:guid w:val="{3E1D4920-CA20-4707-A804-47FD147AE24A}"/>
      </w:docPartPr>
      <w:docPartBody>
        <w:p w:rsidR="001F3941" w:rsidRDefault="00817349" w:rsidP="00817349">
          <w:pPr>
            <w:pStyle w:val="828E1346BC2F4BE3AE4389CE3F4A3EB39"/>
          </w:pPr>
          <w:r w:rsidRPr="00B87828">
            <w:rPr>
              <w:rFonts w:cs="Arial"/>
            </w:rPr>
            <w:t>MM/YY</w:t>
          </w:r>
        </w:p>
      </w:docPartBody>
    </w:docPart>
    <w:docPart>
      <w:docPartPr>
        <w:name w:val="52E6EFECFEA341FB8FC8324607D75D21"/>
        <w:category>
          <w:name w:val="General"/>
          <w:gallery w:val="placeholder"/>
        </w:category>
        <w:types>
          <w:type w:val="bbPlcHdr"/>
        </w:types>
        <w:behaviors>
          <w:behavior w:val="content"/>
        </w:behaviors>
        <w:guid w:val="{04772509-9FC7-4723-87EE-2923665EC716}"/>
      </w:docPartPr>
      <w:docPartBody>
        <w:p w:rsidR="001F3941" w:rsidRDefault="00E33A9E" w:rsidP="00E33A9E">
          <w:pPr>
            <w:pStyle w:val="52E6EFECFEA341FB8FC8324607D75D21"/>
          </w:pPr>
          <w:r w:rsidRPr="00B87828">
            <w:rPr>
              <w:rFonts w:cs="Arial"/>
            </w:rPr>
            <w:t xml:space="preserve"> </w:t>
          </w:r>
        </w:p>
      </w:docPartBody>
    </w:docPart>
    <w:docPart>
      <w:docPartPr>
        <w:name w:val="413432F7ECBE468282C33C876D89711C"/>
        <w:category>
          <w:name w:val="General"/>
          <w:gallery w:val="placeholder"/>
        </w:category>
        <w:types>
          <w:type w:val="bbPlcHdr"/>
        </w:types>
        <w:behaviors>
          <w:behavior w:val="content"/>
        </w:behaviors>
        <w:guid w:val="{06D86714-BBC7-4872-BF29-2C8E3C307E13}"/>
      </w:docPartPr>
      <w:docPartBody>
        <w:p w:rsidR="001F3941" w:rsidRDefault="00E33A9E" w:rsidP="00E33A9E">
          <w:pPr>
            <w:pStyle w:val="413432F7ECBE468282C33C876D89711C"/>
          </w:pPr>
          <w:r w:rsidRPr="00B87828">
            <w:rPr>
              <w:rFonts w:cs="Arial"/>
            </w:rPr>
            <w:t xml:space="preserve"> </w:t>
          </w:r>
        </w:p>
      </w:docPartBody>
    </w:docPart>
    <w:docPart>
      <w:docPartPr>
        <w:name w:val="B3B696D83E31474FA2F8D403DE2559EE"/>
        <w:category>
          <w:name w:val="General"/>
          <w:gallery w:val="placeholder"/>
        </w:category>
        <w:types>
          <w:type w:val="bbPlcHdr"/>
        </w:types>
        <w:behaviors>
          <w:behavior w:val="content"/>
        </w:behaviors>
        <w:guid w:val="{D6D9C2B7-C728-4CFC-9C60-17DC18F8C843}"/>
      </w:docPartPr>
      <w:docPartBody>
        <w:p w:rsidR="001F3941" w:rsidRDefault="00E33A9E" w:rsidP="00E33A9E">
          <w:pPr>
            <w:pStyle w:val="B3B696D83E31474FA2F8D403DE2559EE"/>
          </w:pPr>
          <w:r w:rsidRPr="00B87828">
            <w:rPr>
              <w:rFonts w:cs="Arial"/>
            </w:rPr>
            <w:t xml:space="preserve"> </w:t>
          </w:r>
        </w:p>
      </w:docPartBody>
    </w:docPart>
    <w:docPart>
      <w:docPartPr>
        <w:name w:val="C7EB2D31D9304E7CBCE5CE7BAD807C2D"/>
        <w:category>
          <w:name w:val="General"/>
          <w:gallery w:val="placeholder"/>
        </w:category>
        <w:types>
          <w:type w:val="bbPlcHdr"/>
        </w:types>
        <w:behaviors>
          <w:behavior w:val="content"/>
        </w:behaviors>
        <w:guid w:val="{CF34ED2F-79B2-4661-A8C7-6F82DCF6ECBA}"/>
      </w:docPartPr>
      <w:docPartBody>
        <w:p w:rsidR="001F3941" w:rsidRDefault="00817349" w:rsidP="00817349">
          <w:pPr>
            <w:pStyle w:val="C7EB2D31D9304E7CBCE5CE7BAD807C2D9"/>
          </w:pPr>
          <w:r w:rsidRPr="00B87828">
            <w:rPr>
              <w:rFonts w:cs="Arial"/>
            </w:rPr>
            <w:t>MM/YY</w:t>
          </w:r>
        </w:p>
      </w:docPartBody>
    </w:docPart>
    <w:docPart>
      <w:docPartPr>
        <w:name w:val="0687DC0102274DED871829BC7A066504"/>
        <w:category>
          <w:name w:val="General"/>
          <w:gallery w:val="placeholder"/>
        </w:category>
        <w:types>
          <w:type w:val="bbPlcHdr"/>
        </w:types>
        <w:behaviors>
          <w:behavior w:val="content"/>
        </w:behaviors>
        <w:guid w:val="{29A576F0-EFAA-4518-A3F5-53B1B2C4A853}"/>
      </w:docPartPr>
      <w:docPartBody>
        <w:p w:rsidR="001F3941" w:rsidRDefault="00817349" w:rsidP="00817349">
          <w:pPr>
            <w:pStyle w:val="0687DC0102274DED871829BC7A0665049"/>
          </w:pPr>
          <w:r w:rsidRPr="00B87828">
            <w:rPr>
              <w:rFonts w:cs="Arial"/>
            </w:rPr>
            <w:t>MM/YY</w:t>
          </w:r>
        </w:p>
      </w:docPartBody>
    </w:docPart>
    <w:docPart>
      <w:docPartPr>
        <w:name w:val="7DC4663A91534B9188AFD9B8831397FC"/>
        <w:category>
          <w:name w:val="General"/>
          <w:gallery w:val="placeholder"/>
        </w:category>
        <w:types>
          <w:type w:val="bbPlcHdr"/>
        </w:types>
        <w:behaviors>
          <w:behavior w:val="content"/>
        </w:behaviors>
        <w:guid w:val="{C0313269-5936-44E5-A58D-9E31703E785F}"/>
      </w:docPartPr>
      <w:docPartBody>
        <w:p w:rsidR="001F3941" w:rsidRDefault="00E33A9E" w:rsidP="00E33A9E">
          <w:pPr>
            <w:pStyle w:val="7DC4663A91534B9188AFD9B8831397FC"/>
          </w:pPr>
          <w:r w:rsidRPr="00B87828">
            <w:rPr>
              <w:rFonts w:cs="Arial"/>
            </w:rPr>
            <w:t xml:space="preserve"> </w:t>
          </w:r>
        </w:p>
      </w:docPartBody>
    </w:docPart>
    <w:docPart>
      <w:docPartPr>
        <w:name w:val="6C9AAD38E97C4541B214FD548DE18C17"/>
        <w:category>
          <w:name w:val="General"/>
          <w:gallery w:val="placeholder"/>
        </w:category>
        <w:types>
          <w:type w:val="bbPlcHdr"/>
        </w:types>
        <w:behaviors>
          <w:behavior w:val="content"/>
        </w:behaviors>
        <w:guid w:val="{0B3AAB4C-05D7-4B95-B39A-CBEB27F06AA3}"/>
      </w:docPartPr>
      <w:docPartBody>
        <w:p w:rsidR="001F3941" w:rsidRDefault="00E33A9E" w:rsidP="00E33A9E">
          <w:pPr>
            <w:pStyle w:val="6C9AAD38E97C4541B214FD548DE18C17"/>
          </w:pPr>
          <w:r w:rsidRPr="00B87828">
            <w:rPr>
              <w:rFonts w:cs="Arial"/>
            </w:rPr>
            <w:t xml:space="preserve"> </w:t>
          </w:r>
        </w:p>
      </w:docPartBody>
    </w:docPart>
    <w:docPart>
      <w:docPartPr>
        <w:name w:val="0DBF92993FB94503A999947D9BD5892A"/>
        <w:category>
          <w:name w:val="General"/>
          <w:gallery w:val="placeholder"/>
        </w:category>
        <w:types>
          <w:type w:val="bbPlcHdr"/>
        </w:types>
        <w:behaviors>
          <w:behavior w:val="content"/>
        </w:behaviors>
        <w:guid w:val="{5EA3EA49-5AD8-4887-8B00-7C7F613FF95B}"/>
      </w:docPartPr>
      <w:docPartBody>
        <w:p w:rsidR="001F3941" w:rsidRDefault="00E33A9E" w:rsidP="00E33A9E">
          <w:pPr>
            <w:pStyle w:val="0DBF92993FB94503A999947D9BD5892A"/>
          </w:pPr>
          <w:r w:rsidRPr="00B87828">
            <w:rPr>
              <w:rFonts w:cs="Arial"/>
            </w:rPr>
            <w:t xml:space="preserve"> </w:t>
          </w:r>
        </w:p>
      </w:docPartBody>
    </w:docPart>
    <w:docPart>
      <w:docPartPr>
        <w:name w:val="F7E0F3122840495C83481F2A0372CE62"/>
        <w:category>
          <w:name w:val="General"/>
          <w:gallery w:val="placeholder"/>
        </w:category>
        <w:types>
          <w:type w:val="bbPlcHdr"/>
        </w:types>
        <w:behaviors>
          <w:behavior w:val="content"/>
        </w:behaviors>
        <w:guid w:val="{424B35C4-A982-4B15-889E-2EBD84CFFF4B}"/>
      </w:docPartPr>
      <w:docPartBody>
        <w:p w:rsidR="001F3941" w:rsidRDefault="00817349" w:rsidP="00817349">
          <w:pPr>
            <w:pStyle w:val="F7E0F3122840495C83481F2A0372CE629"/>
          </w:pPr>
          <w:r w:rsidRPr="00B87828">
            <w:rPr>
              <w:rFonts w:cs="Arial"/>
            </w:rPr>
            <w:t>MM/YY</w:t>
          </w:r>
        </w:p>
      </w:docPartBody>
    </w:docPart>
    <w:docPart>
      <w:docPartPr>
        <w:name w:val="EBF819A7D81F4644ADA4926B0BC6595C"/>
        <w:category>
          <w:name w:val="General"/>
          <w:gallery w:val="placeholder"/>
        </w:category>
        <w:types>
          <w:type w:val="bbPlcHdr"/>
        </w:types>
        <w:behaviors>
          <w:behavior w:val="content"/>
        </w:behaviors>
        <w:guid w:val="{4A5F9CA1-F0D6-4CC1-80E0-FE18ADCB50BD}"/>
      </w:docPartPr>
      <w:docPartBody>
        <w:p w:rsidR="001F3941" w:rsidRDefault="00817349" w:rsidP="00817349">
          <w:pPr>
            <w:pStyle w:val="EBF819A7D81F4644ADA4926B0BC6595C9"/>
          </w:pPr>
          <w:r w:rsidRPr="00B87828">
            <w:rPr>
              <w:rFonts w:cs="Arial"/>
            </w:rPr>
            <w:t>MM/YY</w:t>
          </w:r>
        </w:p>
      </w:docPartBody>
    </w:docPart>
    <w:docPart>
      <w:docPartPr>
        <w:name w:val="7B68F3A875A449258AEAB286AA98B8CB"/>
        <w:category>
          <w:name w:val="General"/>
          <w:gallery w:val="placeholder"/>
        </w:category>
        <w:types>
          <w:type w:val="bbPlcHdr"/>
        </w:types>
        <w:behaviors>
          <w:behavior w:val="content"/>
        </w:behaviors>
        <w:guid w:val="{27741CA6-00EE-4AC8-BEEC-33715A74095B}"/>
      </w:docPartPr>
      <w:docPartBody>
        <w:p w:rsidR="001F3941" w:rsidRDefault="00E33A9E" w:rsidP="00E33A9E">
          <w:pPr>
            <w:pStyle w:val="7B68F3A875A449258AEAB286AA98B8CB"/>
          </w:pPr>
          <w:r w:rsidRPr="00B87828">
            <w:rPr>
              <w:rFonts w:cs="Arial"/>
            </w:rPr>
            <w:t xml:space="preserve"> </w:t>
          </w:r>
        </w:p>
      </w:docPartBody>
    </w:docPart>
    <w:docPart>
      <w:docPartPr>
        <w:name w:val="8F8F75F0A7F14C9E95C52594E117E6B5"/>
        <w:category>
          <w:name w:val="General"/>
          <w:gallery w:val="placeholder"/>
        </w:category>
        <w:types>
          <w:type w:val="bbPlcHdr"/>
        </w:types>
        <w:behaviors>
          <w:behavior w:val="content"/>
        </w:behaviors>
        <w:guid w:val="{2C799586-6842-43BC-B894-664041693C6D}"/>
      </w:docPartPr>
      <w:docPartBody>
        <w:p w:rsidR="001F3941" w:rsidRDefault="00E33A9E" w:rsidP="00E33A9E">
          <w:pPr>
            <w:pStyle w:val="8F8F75F0A7F14C9E95C52594E117E6B5"/>
          </w:pPr>
          <w:r w:rsidRPr="00B87828">
            <w:rPr>
              <w:rFonts w:cs="Arial"/>
            </w:rPr>
            <w:t xml:space="preserve"> </w:t>
          </w:r>
        </w:p>
      </w:docPartBody>
    </w:docPart>
    <w:docPart>
      <w:docPartPr>
        <w:name w:val="3F9C6345C1FE4D619C86124D932540DF"/>
        <w:category>
          <w:name w:val="General"/>
          <w:gallery w:val="placeholder"/>
        </w:category>
        <w:types>
          <w:type w:val="bbPlcHdr"/>
        </w:types>
        <w:behaviors>
          <w:behavior w:val="content"/>
        </w:behaviors>
        <w:guid w:val="{D8588BEF-52E8-4E0C-A475-AC9A337B4669}"/>
      </w:docPartPr>
      <w:docPartBody>
        <w:p w:rsidR="001F3941" w:rsidRDefault="00E33A9E" w:rsidP="00E33A9E">
          <w:pPr>
            <w:pStyle w:val="3F9C6345C1FE4D619C86124D932540DF"/>
          </w:pPr>
          <w:r w:rsidRPr="00B87828">
            <w:rPr>
              <w:rFonts w:cs="Arial"/>
            </w:rPr>
            <w:t xml:space="preserve"> </w:t>
          </w:r>
        </w:p>
      </w:docPartBody>
    </w:docPart>
    <w:docPart>
      <w:docPartPr>
        <w:name w:val="6B6B604ADA6D4ACB883AC8F8C67AF132"/>
        <w:category>
          <w:name w:val="General"/>
          <w:gallery w:val="placeholder"/>
        </w:category>
        <w:types>
          <w:type w:val="bbPlcHdr"/>
        </w:types>
        <w:behaviors>
          <w:behavior w:val="content"/>
        </w:behaviors>
        <w:guid w:val="{7041F2E1-49F4-4E20-8013-5182EB7DD219}"/>
      </w:docPartPr>
      <w:docPartBody>
        <w:p w:rsidR="001F3941" w:rsidRDefault="00817349" w:rsidP="00817349">
          <w:pPr>
            <w:pStyle w:val="6B6B604ADA6D4ACB883AC8F8C67AF1329"/>
          </w:pPr>
          <w:r w:rsidRPr="00B87828">
            <w:rPr>
              <w:rFonts w:cs="Arial"/>
            </w:rPr>
            <w:t>MM/YY</w:t>
          </w:r>
        </w:p>
      </w:docPartBody>
    </w:docPart>
    <w:docPart>
      <w:docPartPr>
        <w:name w:val="5D4096D0308145BD814A4DE7EB619DA6"/>
        <w:category>
          <w:name w:val="General"/>
          <w:gallery w:val="placeholder"/>
        </w:category>
        <w:types>
          <w:type w:val="bbPlcHdr"/>
        </w:types>
        <w:behaviors>
          <w:behavior w:val="content"/>
        </w:behaviors>
        <w:guid w:val="{D18732E5-C9A9-4CE4-B25B-92206CDF679B}"/>
      </w:docPartPr>
      <w:docPartBody>
        <w:p w:rsidR="001F3941" w:rsidRDefault="00817349" w:rsidP="00817349">
          <w:pPr>
            <w:pStyle w:val="5D4096D0308145BD814A4DE7EB619DA69"/>
          </w:pPr>
          <w:r w:rsidRPr="00B87828">
            <w:rPr>
              <w:rFonts w:cs="Arial"/>
            </w:rPr>
            <w:t>MM/YY</w:t>
          </w:r>
        </w:p>
      </w:docPartBody>
    </w:docPart>
    <w:docPart>
      <w:docPartPr>
        <w:name w:val="CF57573E4B164B4A88EE691C2911A2EC"/>
        <w:category>
          <w:name w:val="General"/>
          <w:gallery w:val="placeholder"/>
        </w:category>
        <w:types>
          <w:type w:val="bbPlcHdr"/>
        </w:types>
        <w:behaviors>
          <w:behavior w:val="content"/>
        </w:behaviors>
        <w:guid w:val="{E6FFEF81-6A2D-4236-9AC9-85BAFB9625D4}"/>
      </w:docPartPr>
      <w:docPartBody>
        <w:p w:rsidR="001F3941" w:rsidRDefault="00E33A9E" w:rsidP="00E33A9E">
          <w:pPr>
            <w:pStyle w:val="CF57573E4B164B4A88EE691C2911A2EC"/>
          </w:pPr>
          <w:r w:rsidRPr="00B87828">
            <w:rPr>
              <w:rFonts w:cs="Arial"/>
            </w:rPr>
            <w:t xml:space="preserve"> </w:t>
          </w:r>
        </w:p>
      </w:docPartBody>
    </w:docPart>
    <w:docPart>
      <w:docPartPr>
        <w:name w:val="C3600A408B0345A29E435A31045FDE17"/>
        <w:category>
          <w:name w:val="General"/>
          <w:gallery w:val="placeholder"/>
        </w:category>
        <w:types>
          <w:type w:val="bbPlcHdr"/>
        </w:types>
        <w:behaviors>
          <w:behavior w:val="content"/>
        </w:behaviors>
        <w:guid w:val="{F011D1EF-0BEF-4DD7-9749-8B9D7F9294A6}"/>
      </w:docPartPr>
      <w:docPartBody>
        <w:p w:rsidR="001F3941" w:rsidRDefault="00E33A9E" w:rsidP="00E33A9E">
          <w:pPr>
            <w:pStyle w:val="C3600A408B0345A29E435A31045FDE17"/>
          </w:pPr>
          <w:r w:rsidRPr="00B87828">
            <w:rPr>
              <w:rFonts w:cs="Arial"/>
            </w:rPr>
            <w:t xml:space="preserve"> </w:t>
          </w:r>
        </w:p>
      </w:docPartBody>
    </w:docPart>
    <w:docPart>
      <w:docPartPr>
        <w:name w:val="39D09D01F0C94BFE843F8AC71F89982D"/>
        <w:category>
          <w:name w:val="General"/>
          <w:gallery w:val="placeholder"/>
        </w:category>
        <w:types>
          <w:type w:val="bbPlcHdr"/>
        </w:types>
        <w:behaviors>
          <w:behavior w:val="content"/>
        </w:behaviors>
        <w:guid w:val="{5837A5B6-0BE9-4BC8-93A8-51B8D36A8705}"/>
      </w:docPartPr>
      <w:docPartBody>
        <w:p w:rsidR="001F3941" w:rsidRDefault="00E33A9E" w:rsidP="00E33A9E">
          <w:pPr>
            <w:pStyle w:val="39D09D01F0C94BFE843F8AC71F89982D"/>
          </w:pPr>
          <w:r w:rsidRPr="00B87828">
            <w:rPr>
              <w:rFonts w:cs="Arial"/>
            </w:rPr>
            <w:t xml:space="preserve"> </w:t>
          </w:r>
        </w:p>
      </w:docPartBody>
    </w:docPart>
    <w:docPart>
      <w:docPartPr>
        <w:name w:val="E4F23DEA5EA24FDAA17789156A3FA82C"/>
        <w:category>
          <w:name w:val="General"/>
          <w:gallery w:val="placeholder"/>
        </w:category>
        <w:types>
          <w:type w:val="bbPlcHdr"/>
        </w:types>
        <w:behaviors>
          <w:behavior w:val="content"/>
        </w:behaviors>
        <w:guid w:val="{C47A6C76-D052-4648-ABE3-87A6D0BEEAAA}"/>
      </w:docPartPr>
      <w:docPartBody>
        <w:p w:rsidR="001F3941" w:rsidRDefault="00E33A9E" w:rsidP="00E33A9E">
          <w:pPr>
            <w:pStyle w:val="E4F23DEA5EA24FDAA17789156A3FA82C"/>
          </w:pPr>
          <w:r w:rsidRPr="00E834F2">
            <w:rPr>
              <w:rFonts w:cs="Arial"/>
            </w:rPr>
            <w:t xml:space="preserve"> </w:t>
          </w:r>
        </w:p>
      </w:docPartBody>
    </w:docPart>
    <w:docPart>
      <w:docPartPr>
        <w:name w:val="FB76B120813F46D1A9865C7FD4FE6D8F"/>
        <w:category>
          <w:name w:val="General"/>
          <w:gallery w:val="placeholder"/>
        </w:category>
        <w:types>
          <w:type w:val="bbPlcHdr"/>
        </w:types>
        <w:behaviors>
          <w:behavior w:val="content"/>
        </w:behaviors>
        <w:guid w:val="{EE4CC611-1FC7-4DD1-B481-39761E0C7F71}"/>
      </w:docPartPr>
      <w:docPartBody>
        <w:p w:rsidR="001F3941" w:rsidRDefault="00E33A9E" w:rsidP="00E33A9E">
          <w:pPr>
            <w:pStyle w:val="FB76B120813F46D1A9865C7FD4FE6D8F"/>
          </w:pPr>
          <w:r w:rsidRPr="00E834F2">
            <w:rPr>
              <w:rFonts w:cs="Arial"/>
            </w:rPr>
            <w:t xml:space="preserve"> </w:t>
          </w:r>
        </w:p>
      </w:docPartBody>
    </w:docPart>
    <w:docPart>
      <w:docPartPr>
        <w:name w:val="D9D0FA1E0AB348AD937AE2B95C6A7C71"/>
        <w:category>
          <w:name w:val="General"/>
          <w:gallery w:val="placeholder"/>
        </w:category>
        <w:types>
          <w:type w:val="bbPlcHdr"/>
        </w:types>
        <w:behaviors>
          <w:behavior w:val="content"/>
        </w:behaviors>
        <w:guid w:val="{779ADD60-7028-47A7-AB9B-FE68BC5D6AD9}"/>
      </w:docPartPr>
      <w:docPartBody>
        <w:p w:rsidR="001F3941" w:rsidRDefault="00E33A9E" w:rsidP="00E33A9E">
          <w:pPr>
            <w:pStyle w:val="D9D0FA1E0AB348AD937AE2B95C6A7C71"/>
          </w:pPr>
          <w:r w:rsidRPr="00B51D68">
            <w:rPr>
              <w:rFonts w:cs="Arial"/>
              <w:color w:val="auto"/>
            </w:rPr>
            <w:t xml:space="preserve"> </w:t>
          </w:r>
        </w:p>
      </w:docPartBody>
    </w:docPart>
    <w:docPart>
      <w:docPartPr>
        <w:name w:val="EE7AEC6DD5654CD093A4C67A708362BD"/>
        <w:category>
          <w:name w:val="General"/>
          <w:gallery w:val="placeholder"/>
        </w:category>
        <w:types>
          <w:type w:val="bbPlcHdr"/>
        </w:types>
        <w:behaviors>
          <w:behavior w:val="content"/>
        </w:behaviors>
        <w:guid w:val="{9E2B93AA-CC6B-43E0-85F3-FED2F32AB273}"/>
      </w:docPartPr>
      <w:docPartBody>
        <w:p w:rsidR="001F3941" w:rsidRDefault="00E33A9E" w:rsidP="00E33A9E">
          <w:pPr>
            <w:pStyle w:val="EE7AEC6DD5654CD093A4C67A708362BD"/>
          </w:pPr>
          <w:r w:rsidRPr="00B51D68">
            <w:rPr>
              <w:rFonts w:cs="Arial"/>
              <w:color w:val="auto"/>
            </w:rPr>
            <w:t xml:space="preserve"> </w:t>
          </w:r>
        </w:p>
      </w:docPartBody>
    </w:docPart>
    <w:docPart>
      <w:docPartPr>
        <w:name w:val="1D22BCCBD20B4551AC6D6CC9958DE52B"/>
        <w:category>
          <w:name w:val="General"/>
          <w:gallery w:val="placeholder"/>
        </w:category>
        <w:types>
          <w:type w:val="bbPlcHdr"/>
        </w:types>
        <w:behaviors>
          <w:behavior w:val="content"/>
        </w:behaviors>
        <w:guid w:val="{97F78994-A7CA-4043-A74C-39FC1301514A}"/>
      </w:docPartPr>
      <w:docPartBody>
        <w:p w:rsidR="001F3941" w:rsidRDefault="00E33A9E" w:rsidP="00E33A9E">
          <w:pPr>
            <w:pStyle w:val="1D22BCCBD20B4551AC6D6CC9958DE52B"/>
          </w:pPr>
          <w:r w:rsidRPr="00F922A0">
            <w:rPr>
              <w:rFonts w:cs="Arial"/>
              <w:color w:val="auto"/>
            </w:rPr>
            <w:t xml:space="preserve"> </w:t>
          </w:r>
        </w:p>
      </w:docPartBody>
    </w:docPart>
    <w:docPart>
      <w:docPartPr>
        <w:name w:val="26D483F0A80B43A487A0C26591EE7117"/>
        <w:category>
          <w:name w:val="General"/>
          <w:gallery w:val="placeholder"/>
        </w:category>
        <w:types>
          <w:type w:val="bbPlcHdr"/>
        </w:types>
        <w:behaviors>
          <w:behavior w:val="content"/>
        </w:behaviors>
        <w:guid w:val="{1EC3153A-31BD-4037-AE05-B6449DAA1F33}"/>
      </w:docPartPr>
      <w:docPartBody>
        <w:p w:rsidR="001F3941" w:rsidRDefault="00E33A9E" w:rsidP="00E33A9E">
          <w:pPr>
            <w:pStyle w:val="26D483F0A80B43A487A0C26591EE7117"/>
          </w:pPr>
          <w:r w:rsidRPr="00F922A0">
            <w:rPr>
              <w:rFonts w:cs="Arial"/>
              <w:color w:val="auto"/>
            </w:rPr>
            <w:t xml:space="preserve"> </w:t>
          </w:r>
        </w:p>
      </w:docPartBody>
    </w:docPart>
    <w:docPart>
      <w:docPartPr>
        <w:name w:val="D345CA8F51B042718569489364EF8762"/>
        <w:category>
          <w:name w:val="General"/>
          <w:gallery w:val="placeholder"/>
        </w:category>
        <w:types>
          <w:type w:val="bbPlcHdr"/>
        </w:types>
        <w:behaviors>
          <w:behavior w:val="content"/>
        </w:behaviors>
        <w:guid w:val="{3251A518-6B1A-4DA5-B2CB-71AE70B88B45}"/>
      </w:docPartPr>
      <w:docPartBody>
        <w:p w:rsidR="001F3941" w:rsidRDefault="00E33A9E" w:rsidP="00E33A9E">
          <w:pPr>
            <w:pStyle w:val="D345CA8F51B042718569489364EF8762"/>
          </w:pPr>
          <w:r w:rsidRPr="00F922A0">
            <w:rPr>
              <w:rFonts w:cs="Arial"/>
              <w:color w:val="auto"/>
            </w:rPr>
            <w:t xml:space="preserve"> </w:t>
          </w:r>
        </w:p>
      </w:docPartBody>
    </w:docPart>
    <w:docPart>
      <w:docPartPr>
        <w:name w:val="545EB0B6F890490DB3E6FFE7532E2EF7"/>
        <w:category>
          <w:name w:val="General"/>
          <w:gallery w:val="placeholder"/>
        </w:category>
        <w:types>
          <w:type w:val="bbPlcHdr"/>
        </w:types>
        <w:behaviors>
          <w:behavior w:val="content"/>
        </w:behaviors>
        <w:guid w:val="{CA5055C4-239A-4C23-A022-34F0C52CC897}"/>
      </w:docPartPr>
      <w:docPartBody>
        <w:p w:rsidR="001F3941" w:rsidRDefault="00E33A9E" w:rsidP="00E33A9E">
          <w:pPr>
            <w:pStyle w:val="545EB0B6F890490DB3E6FFE7532E2EF7"/>
          </w:pPr>
          <w:r w:rsidRPr="00F922A0">
            <w:rPr>
              <w:rFonts w:cs="Arial"/>
              <w:color w:val="auto"/>
            </w:rPr>
            <w:t xml:space="preserve"> </w:t>
          </w:r>
        </w:p>
      </w:docPartBody>
    </w:docPart>
    <w:docPart>
      <w:docPartPr>
        <w:name w:val="608D2D49FC594D85841F5FBC19915457"/>
        <w:category>
          <w:name w:val="General"/>
          <w:gallery w:val="placeholder"/>
        </w:category>
        <w:types>
          <w:type w:val="bbPlcHdr"/>
        </w:types>
        <w:behaviors>
          <w:behavior w:val="content"/>
        </w:behaviors>
        <w:guid w:val="{DC482BE6-1762-4A55-93C8-58E2036E3639}"/>
      </w:docPartPr>
      <w:docPartBody>
        <w:p w:rsidR="001F3941" w:rsidRDefault="00E33A9E" w:rsidP="00E33A9E">
          <w:pPr>
            <w:pStyle w:val="608D2D49FC594D85841F5FBC19915457"/>
          </w:pPr>
          <w:r w:rsidRPr="00F922A0">
            <w:rPr>
              <w:rFonts w:cs="Arial"/>
              <w:color w:val="auto"/>
            </w:rPr>
            <w:t xml:space="preserve"> </w:t>
          </w:r>
        </w:p>
      </w:docPartBody>
    </w:docPart>
    <w:docPart>
      <w:docPartPr>
        <w:name w:val="FBD100FB2CBE4C70A23587BF8FCF6807"/>
        <w:category>
          <w:name w:val="General"/>
          <w:gallery w:val="placeholder"/>
        </w:category>
        <w:types>
          <w:type w:val="bbPlcHdr"/>
        </w:types>
        <w:behaviors>
          <w:behavior w:val="content"/>
        </w:behaviors>
        <w:guid w:val="{D0719FEB-0292-4CA5-A0A0-2AB30830D995}"/>
      </w:docPartPr>
      <w:docPartBody>
        <w:p w:rsidR="001F3941" w:rsidRDefault="00E33A9E" w:rsidP="00E33A9E">
          <w:pPr>
            <w:pStyle w:val="FBD100FB2CBE4C70A23587BF8FCF6807"/>
          </w:pPr>
          <w:r w:rsidRPr="00F922A0">
            <w:rPr>
              <w:rFonts w:cs="Arial"/>
              <w:color w:val="auto"/>
            </w:rPr>
            <w:t xml:space="preserve"> </w:t>
          </w:r>
        </w:p>
      </w:docPartBody>
    </w:docPart>
    <w:docPart>
      <w:docPartPr>
        <w:name w:val="744DE43B16CB4037B2B06909204D45D4"/>
        <w:category>
          <w:name w:val="General"/>
          <w:gallery w:val="placeholder"/>
        </w:category>
        <w:types>
          <w:type w:val="bbPlcHdr"/>
        </w:types>
        <w:behaviors>
          <w:behavior w:val="content"/>
        </w:behaviors>
        <w:guid w:val="{6F3DBC3B-50C6-4A85-B84D-29DC25CEF485}"/>
      </w:docPartPr>
      <w:docPartBody>
        <w:p w:rsidR="001F3941" w:rsidRDefault="00E33A9E" w:rsidP="00E33A9E">
          <w:pPr>
            <w:pStyle w:val="744DE43B16CB4037B2B06909204D45D4"/>
          </w:pPr>
          <w:r w:rsidRPr="00F922A0">
            <w:rPr>
              <w:rFonts w:cs="Arial"/>
              <w:color w:val="auto"/>
            </w:rPr>
            <w:t xml:space="preserve"> </w:t>
          </w:r>
        </w:p>
      </w:docPartBody>
    </w:docPart>
    <w:docPart>
      <w:docPartPr>
        <w:name w:val="617684CEAE484231869917874F9EBC0F"/>
        <w:category>
          <w:name w:val="General"/>
          <w:gallery w:val="placeholder"/>
        </w:category>
        <w:types>
          <w:type w:val="bbPlcHdr"/>
        </w:types>
        <w:behaviors>
          <w:behavior w:val="content"/>
        </w:behaviors>
        <w:guid w:val="{6B3A2CCB-D516-479B-854D-FD8D0B119AF5}"/>
      </w:docPartPr>
      <w:docPartBody>
        <w:p w:rsidR="001F3941" w:rsidRDefault="00E33A9E" w:rsidP="00E33A9E">
          <w:pPr>
            <w:pStyle w:val="617684CEAE484231869917874F9EBC0F"/>
          </w:pPr>
          <w:r w:rsidRPr="00F922A0">
            <w:rPr>
              <w:rFonts w:cs="Arial"/>
              <w:color w:val="auto"/>
            </w:rPr>
            <w:t xml:space="preserve"> </w:t>
          </w:r>
        </w:p>
      </w:docPartBody>
    </w:docPart>
    <w:docPart>
      <w:docPartPr>
        <w:name w:val="44C7AB25DE4D4C08955F41EABDFB9805"/>
        <w:category>
          <w:name w:val="General"/>
          <w:gallery w:val="placeholder"/>
        </w:category>
        <w:types>
          <w:type w:val="bbPlcHdr"/>
        </w:types>
        <w:behaviors>
          <w:behavior w:val="content"/>
        </w:behaviors>
        <w:guid w:val="{106936CF-1827-40C4-8046-85748FEC9C0B}"/>
      </w:docPartPr>
      <w:docPartBody>
        <w:p w:rsidR="001F3941" w:rsidRDefault="00E33A9E" w:rsidP="00E33A9E">
          <w:pPr>
            <w:pStyle w:val="44C7AB25DE4D4C08955F41EABDFB9805"/>
          </w:pPr>
          <w:r w:rsidRPr="00F922A0">
            <w:rPr>
              <w:rFonts w:cs="Arial"/>
              <w:color w:val="auto"/>
            </w:rPr>
            <w:t xml:space="preserve"> </w:t>
          </w:r>
        </w:p>
      </w:docPartBody>
    </w:docPart>
    <w:docPart>
      <w:docPartPr>
        <w:name w:val="9D8E031407FF4DF491A0837673F9C202"/>
        <w:category>
          <w:name w:val="General"/>
          <w:gallery w:val="placeholder"/>
        </w:category>
        <w:types>
          <w:type w:val="bbPlcHdr"/>
        </w:types>
        <w:behaviors>
          <w:behavior w:val="content"/>
        </w:behaviors>
        <w:guid w:val="{D18F7C1A-3752-417A-B68D-A248C41E2466}"/>
      </w:docPartPr>
      <w:docPartBody>
        <w:p w:rsidR="001F3941" w:rsidRDefault="00E33A9E" w:rsidP="00E33A9E">
          <w:pPr>
            <w:pStyle w:val="9D8E031407FF4DF491A0837673F9C202"/>
          </w:pPr>
          <w:r w:rsidRPr="00F922A0">
            <w:rPr>
              <w:rFonts w:cs="Arial"/>
              <w:color w:val="auto"/>
            </w:rPr>
            <w:t xml:space="preserve"> </w:t>
          </w:r>
        </w:p>
      </w:docPartBody>
    </w:docPart>
    <w:docPart>
      <w:docPartPr>
        <w:name w:val="4FA422D606CA4E9F9C4453A6BED30A2F"/>
        <w:category>
          <w:name w:val="General"/>
          <w:gallery w:val="placeholder"/>
        </w:category>
        <w:types>
          <w:type w:val="bbPlcHdr"/>
        </w:types>
        <w:behaviors>
          <w:behavior w:val="content"/>
        </w:behaviors>
        <w:guid w:val="{0CD0D7E6-C9A4-4E1D-9E7E-83B84B8538FE}"/>
      </w:docPartPr>
      <w:docPartBody>
        <w:p w:rsidR="001F3941" w:rsidRDefault="00E33A9E" w:rsidP="00E33A9E">
          <w:pPr>
            <w:pStyle w:val="4FA422D606CA4E9F9C4453A6BED30A2F"/>
          </w:pPr>
          <w:r w:rsidRPr="00F922A0">
            <w:rPr>
              <w:rFonts w:cs="Arial"/>
              <w:color w:val="auto"/>
            </w:rPr>
            <w:t xml:space="preserve"> </w:t>
          </w:r>
        </w:p>
      </w:docPartBody>
    </w:docPart>
    <w:docPart>
      <w:docPartPr>
        <w:name w:val="FDBEC358B1804D199578C872D0E2F18C"/>
        <w:category>
          <w:name w:val="General"/>
          <w:gallery w:val="placeholder"/>
        </w:category>
        <w:types>
          <w:type w:val="bbPlcHdr"/>
        </w:types>
        <w:behaviors>
          <w:behavior w:val="content"/>
        </w:behaviors>
        <w:guid w:val="{94493B26-1E11-49F4-BF18-433F9FFC23A4}"/>
      </w:docPartPr>
      <w:docPartBody>
        <w:p w:rsidR="001F3941" w:rsidRDefault="00E33A9E" w:rsidP="00E33A9E">
          <w:pPr>
            <w:pStyle w:val="FDBEC358B1804D199578C872D0E2F18C"/>
          </w:pPr>
          <w:r w:rsidRPr="00F922A0">
            <w:rPr>
              <w:rFonts w:cs="Arial"/>
              <w:color w:val="auto"/>
            </w:rPr>
            <w:t xml:space="preserve"> </w:t>
          </w:r>
        </w:p>
      </w:docPartBody>
    </w:docPart>
    <w:docPart>
      <w:docPartPr>
        <w:name w:val="0BF049040FD748899F565C0B97B69FD6"/>
        <w:category>
          <w:name w:val="General"/>
          <w:gallery w:val="placeholder"/>
        </w:category>
        <w:types>
          <w:type w:val="bbPlcHdr"/>
        </w:types>
        <w:behaviors>
          <w:behavior w:val="content"/>
        </w:behaviors>
        <w:guid w:val="{B76BAA4B-476E-4869-99AD-B0313E60C0C2}"/>
      </w:docPartPr>
      <w:docPartBody>
        <w:p w:rsidR="001F3941" w:rsidRDefault="00E33A9E" w:rsidP="00E33A9E">
          <w:pPr>
            <w:pStyle w:val="0BF049040FD748899F565C0B97B69FD6"/>
          </w:pPr>
          <w:r w:rsidRPr="00F922A0">
            <w:rPr>
              <w:rFonts w:cs="Arial"/>
              <w:color w:val="auto"/>
            </w:rPr>
            <w:t xml:space="preserve"> </w:t>
          </w:r>
        </w:p>
      </w:docPartBody>
    </w:docPart>
    <w:docPart>
      <w:docPartPr>
        <w:name w:val="55A920C1F14946329D632A0AC71106A7"/>
        <w:category>
          <w:name w:val="General"/>
          <w:gallery w:val="placeholder"/>
        </w:category>
        <w:types>
          <w:type w:val="bbPlcHdr"/>
        </w:types>
        <w:behaviors>
          <w:behavior w:val="content"/>
        </w:behaviors>
        <w:guid w:val="{1FFE60DA-5133-466E-B785-B841960C97BA}"/>
      </w:docPartPr>
      <w:docPartBody>
        <w:p w:rsidR="001F3941" w:rsidRDefault="00E33A9E" w:rsidP="00E33A9E">
          <w:pPr>
            <w:pStyle w:val="55A920C1F14946329D632A0AC71106A7"/>
          </w:pPr>
          <w:r w:rsidRPr="00F922A0">
            <w:rPr>
              <w:rFonts w:cs="Arial"/>
              <w:color w:val="auto"/>
            </w:rPr>
            <w:t xml:space="preserve"> </w:t>
          </w:r>
        </w:p>
      </w:docPartBody>
    </w:docPart>
    <w:docPart>
      <w:docPartPr>
        <w:name w:val="B224D08EA3374CFF865C8C5A8378142B"/>
        <w:category>
          <w:name w:val="General"/>
          <w:gallery w:val="placeholder"/>
        </w:category>
        <w:types>
          <w:type w:val="bbPlcHdr"/>
        </w:types>
        <w:behaviors>
          <w:behavior w:val="content"/>
        </w:behaviors>
        <w:guid w:val="{7904991F-4596-4768-91D5-E0A26361834A}"/>
      </w:docPartPr>
      <w:docPartBody>
        <w:p w:rsidR="001F3941" w:rsidRDefault="00E33A9E" w:rsidP="00E33A9E">
          <w:pPr>
            <w:pStyle w:val="B224D08EA3374CFF865C8C5A8378142B"/>
          </w:pPr>
          <w:r w:rsidRPr="00F922A0">
            <w:rPr>
              <w:rFonts w:cs="Arial"/>
              <w:color w:val="auto"/>
            </w:rPr>
            <w:t xml:space="preserve"> </w:t>
          </w:r>
        </w:p>
      </w:docPartBody>
    </w:docPart>
    <w:docPart>
      <w:docPartPr>
        <w:name w:val="C9C7FDAF17C1414E9E8310858361396A"/>
        <w:category>
          <w:name w:val="General"/>
          <w:gallery w:val="placeholder"/>
        </w:category>
        <w:types>
          <w:type w:val="bbPlcHdr"/>
        </w:types>
        <w:behaviors>
          <w:behavior w:val="content"/>
        </w:behaviors>
        <w:guid w:val="{ECD58670-992B-4018-813E-D0345A28A3D3}"/>
      </w:docPartPr>
      <w:docPartBody>
        <w:p w:rsidR="001F3941" w:rsidRDefault="00E33A9E" w:rsidP="00E33A9E">
          <w:pPr>
            <w:pStyle w:val="C9C7FDAF17C1414E9E8310858361396A"/>
          </w:pPr>
          <w:r w:rsidRPr="00F922A0">
            <w:rPr>
              <w:rFonts w:cs="Arial"/>
              <w:color w:val="auto"/>
            </w:rPr>
            <w:t xml:space="preserve"> </w:t>
          </w:r>
        </w:p>
      </w:docPartBody>
    </w:docPart>
    <w:docPart>
      <w:docPartPr>
        <w:name w:val="922078FFBC014A20804BFB5F82B20E44"/>
        <w:category>
          <w:name w:val="General"/>
          <w:gallery w:val="placeholder"/>
        </w:category>
        <w:types>
          <w:type w:val="bbPlcHdr"/>
        </w:types>
        <w:behaviors>
          <w:behavior w:val="content"/>
        </w:behaviors>
        <w:guid w:val="{B8958EF4-021D-4213-BE33-7EAA98D8E164}"/>
      </w:docPartPr>
      <w:docPartBody>
        <w:p w:rsidR="001F3941" w:rsidRDefault="00E33A9E" w:rsidP="00E33A9E">
          <w:pPr>
            <w:pStyle w:val="922078FFBC014A20804BFB5F82B20E44"/>
          </w:pPr>
          <w:r w:rsidRPr="00F922A0">
            <w:rPr>
              <w:rFonts w:cs="Arial"/>
              <w:color w:val="auto"/>
            </w:rPr>
            <w:t xml:space="preserve"> </w:t>
          </w:r>
        </w:p>
      </w:docPartBody>
    </w:docPart>
    <w:docPart>
      <w:docPartPr>
        <w:name w:val="4D71972CA31144C3A0119B854D6F34D2"/>
        <w:category>
          <w:name w:val="General"/>
          <w:gallery w:val="placeholder"/>
        </w:category>
        <w:types>
          <w:type w:val="bbPlcHdr"/>
        </w:types>
        <w:behaviors>
          <w:behavior w:val="content"/>
        </w:behaviors>
        <w:guid w:val="{68D72E77-FB24-4092-A075-A4DC4538A225}"/>
      </w:docPartPr>
      <w:docPartBody>
        <w:p w:rsidR="00817349" w:rsidRDefault="00E33A9E" w:rsidP="00E33A9E">
          <w:pPr>
            <w:pStyle w:val="4D71972CA31144C3A0119B854D6F34D2"/>
          </w:pPr>
          <w:r w:rsidRPr="00B51D68">
            <w:rPr>
              <w:rFonts w:cs="Arial"/>
              <w:color w:val="auto"/>
            </w:rPr>
            <w:t xml:space="preserve"> </w:t>
          </w:r>
        </w:p>
      </w:docPartBody>
    </w:docPart>
    <w:docPart>
      <w:docPartPr>
        <w:name w:val="DB16B4F6518B42DC9ED3A5CA87224EF5"/>
        <w:category>
          <w:name w:val="General"/>
          <w:gallery w:val="placeholder"/>
        </w:category>
        <w:types>
          <w:type w:val="bbPlcHdr"/>
        </w:types>
        <w:behaviors>
          <w:behavior w:val="content"/>
        </w:behaviors>
        <w:guid w:val="{4DCF2B1C-C99E-4179-8D63-4F061826008D}"/>
      </w:docPartPr>
      <w:docPartBody>
        <w:p w:rsidR="00817349" w:rsidRDefault="00E33A9E" w:rsidP="00E33A9E">
          <w:pPr>
            <w:pStyle w:val="DB16B4F6518B42DC9ED3A5CA87224EF5"/>
          </w:pPr>
          <w:r w:rsidRPr="007E4A57">
            <w:rPr>
              <w:rStyle w:val="PlaceholderText"/>
              <w:color w:val="auto"/>
              <w:shd w:val="clear" w:color="auto" w:fill="FFFFFF" w:themeFill="background1"/>
            </w:rPr>
            <w:t>Please select title</w:t>
          </w:r>
        </w:p>
      </w:docPartBody>
    </w:docPart>
    <w:docPart>
      <w:docPartPr>
        <w:name w:val="5F501052C3FB425F9BB36659CE1BFFC4"/>
        <w:category>
          <w:name w:val="General"/>
          <w:gallery w:val="placeholder"/>
        </w:category>
        <w:types>
          <w:type w:val="bbPlcHdr"/>
        </w:types>
        <w:behaviors>
          <w:behavior w:val="content"/>
        </w:behaviors>
        <w:guid w:val="{1A61C356-490B-4E59-88E6-FD03EDB712A0}"/>
      </w:docPartPr>
      <w:docPartBody>
        <w:p w:rsidR="00817349" w:rsidRDefault="00E33A9E" w:rsidP="00E33A9E">
          <w:pPr>
            <w:pStyle w:val="5F501052C3FB425F9BB36659CE1BFFC4"/>
          </w:pPr>
          <w:r>
            <w:rPr>
              <w:rFonts w:cs="Arial"/>
            </w:rPr>
            <w:t>Please enter Yes/No</w:t>
          </w:r>
        </w:p>
      </w:docPartBody>
    </w:docPart>
    <w:docPart>
      <w:docPartPr>
        <w:name w:val="774D9404CE19489FBBB29693D38FA07F"/>
        <w:category>
          <w:name w:val="General"/>
          <w:gallery w:val="placeholder"/>
        </w:category>
        <w:types>
          <w:type w:val="bbPlcHdr"/>
        </w:types>
        <w:behaviors>
          <w:behavior w:val="content"/>
        </w:behaviors>
        <w:guid w:val="{ACBDC8C7-AC8C-4C90-8F45-EF0EC79E223A}"/>
      </w:docPartPr>
      <w:docPartBody>
        <w:p w:rsidR="008D0AB9" w:rsidRDefault="00E33A9E" w:rsidP="00E33A9E">
          <w:pPr>
            <w:pStyle w:val="774D9404CE19489FBBB29693D38FA07F"/>
          </w:pPr>
          <w:r w:rsidRPr="00004720">
            <w:rPr>
              <w:rFonts w:cs="Arial"/>
              <w:color w:val="auto"/>
            </w:rPr>
            <w:t xml:space="preserve"> </w:t>
          </w:r>
        </w:p>
      </w:docPartBody>
    </w:docPart>
    <w:docPart>
      <w:docPartPr>
        <w:name w:val="B713ADA03FFF4F05919639502AF5876E"/>
        <w:category>
          <w:name w:val="General"/>
          <w:gallery w:val="placeholder"/>
        </w:category>
        <w:types>
          <w:type w:val="bbPlcHdr"/>
        </w:types>
        <w:behaviors>
          <w:behavior w:val="content"/>
        </w:behaviors>
        <w:guid w:val="{60634B3E-4220-4ED2-B28D-165719824023}"/>
      </w:docPartPr>
      <w:docPartBody>
        <w:p w:rsidR="00E33A9E" w:rsidRDefault="00E33A9E" w:rsidP="00E33A9E">
          <w:pPr>
            <w:pStyle w:val="B713ADA03FFF4F05919639502AF5876E"/>
          </w:pPr>
          <w:r w:rsidRPr="00004720">
            <w:rPr>
              <w:rFonts w:cs="Arial"/>
              <w:color w:val="auto"/>
            </w:rPr>
            <w:t xml:space="preserve"> </w:t>
          </w:r>
        </w:p>
      </w:docPartBody>
    </w:docPart>
    <w:docPart>
      <w:docPartPr>
        <w:name w:val="D97EA6B58EE94798A4F283CC01EEE9BA"/>
        <w:category>
          <w:name w:val="General"/>
          <w:gallery w:val="placeholder"/>
        </w:category>
        <w:types>
          <w:type w:val="bbPlcHdr"/>
        </w:types>
        <w:behaviors>
          <w:behavior w:val="content"/>
        </w:behaviors>
        <w:guid w:val="{2143BBB8-1922-4A37-AC03-1A6D052F9063}"/>
      </w:docPartPr>
      <w:docPartBody>
        <w:p w:rsidR="00E33A9E" w:rsidRDefault="00E33A9E" w:rsidP="00E33A9E">
          <w:pPr>
            <w:pStyle w:val="D97EA6B58EE94798A4F283CC01EEE9BA1"/>
          </w:pPr>
          <w:r w:rsidRPr="00E834F2">
            <w:rPr>
              <w:rFonts w:cs="Arial"/>
            </w:rPr>
            <w:t xml:space="preserve"> </w:t>
          </w:r>
        </w:p>
      </w:docPartBody>
    </w:docPart>
    <w:docPart>
      <w:docPartPr>
        <w:name w:val="4CBBAF4A7E8746E3AA38745BEFD7CD3F"/>
        <w:category>
          <w:name w:val="General"/>
          <w:gallery w:val="placeholder"/>
        </w:category>
        <w:types>
          <w:type w:val="bbPlcHdr"/>
        </w:types>
        <w:behaviors>
          <w:behavior w:val="content"/>
        </w:behaviors>
        <w:guid w:val="{E2282DC5-FE19-41C0-95CF-A430B5472A1C}"/>
      </w:docPartPr>
      <w:docPartBody>
        <w:p w:rsidR="00E33A9E" w:rsidRDefault="00E33A9E" w:rsidP="00E33A9E">
          <w:pPr>
            <w:pStyle w:val="4CBBAF4A7E8746E3AA38745BEFD7CD3F1"/>
          </w:pPr>
          <w:r w:rsidRPr="00E834F2">
            <w:rPr>
              <w:rFonts w:cs="Arial"/>
            </w:rPr>
            <w:t xml:space="preserve"> </w:t>
          </w:r>
        </w:p>
      </w:docPartBody>
    </w:docPart>
    <w:docPart>
      <w:docPartPr>
        <w:name w:val="CC1F17DEF14946B6B40AA2A56ED9A24B"/>
        <w:category>
          <w:name w:val="General"/>
          <w:gallery w:val="placeholder"/>
        </w:category>
        <w:types>
          <w:type w:val="bbPlcHdr"/>
        </w:types>
        <w:behaviors>
          <w:behavior w:val="content"/>
        </w:behaviors>
        <w:guid w:val="{160CCB86-72AD-416F-B4BF-EDC6D8F5B68B}"/>
      </w:docPartPr>
      <w:docPartBody>
        <w:p w:rsidR="00E33A9E" w:rsidRDefault="00E33A9E" w:rsidP="00E33A9E">
          <w:pPr>
            <w:pStyle w:val="CC1F17DEF14946B6B40AA2A56ED9A24B1"/>
          </w:pPr>
          <w:r w:rsidRPr="00E834F2">
            <w:rPr>
              <w:rFonts w:cs="Arial"/>
            </w:rPr>
            <w:t xml:space="preserve"> </w:t>
          </w:r>
        </w:p>
      </w:docPartBody>
    </w:docPart>
    <w:docPart>
      <w:docPartPr>
        <w:name w:val="CFB7AA77F021431380907F9D86341D65"/>
        <w:category>
          <w:name w:val="General"/>
          <w:gallery w:val="placeholder"/>
        </w:category>
        <w:types>
          <w:type w:val="bbPlcHdr"/>
        </w:types>
        <w:behaviors>
          <w:behavior w:val="content"/>
        </w:behaviors>
        <w:guid w:val="{858E4F16-CA5F-4DFD-AB9C-670E49372DE7}"/>
      </w:docPartPr>
      <w:docPartBody>
        <w:p w:rsidR="00E33A9E" w:rsidRDefault="00E33A9E" w:rsidP="00E33A9E">
          <w:pPr>
            <w:pStyle w:val="CFB7AA77F021431380907F9D86341D651"/>
          </w:pPr>
          <w:r w:rsidRPr="00E834F2">
            <w:rPr>
              <w:rFonts w:cs="Arial"/>
            </w:rPr>
            <w:t xml:space="preserve"> </w:t>
          </w:r>
        </w:p>
      </w:docPartBody>
    </w:docPart>
    <w:docPart>
      <w:docPartPr>
        <w:name w:val="97CB3449CAF74CDF9BA811BA137CDD25"/>
        <w:category>
          <w:name w:val="General"/>
          <w:gallery w:val="placeholder"/>
        </w:category>
        <w:types>
          <w:type w:val="bbPlcHdr"/>
        </w:types>
        <w:behaviors>
          <w:behavior w:val="content"/>
        </w:behaviors>
        <w:guid w:val="{26B6541C-E832-4D63-86AB-40FFDF9EEFB7}"/>
      </w:docPartPr>
      <w:docPartBody>
        <w:p w:rsidR="00E33A9E" w:rsidRDefault="00E33A9E" w:rsidP="00E33A9E">
          <w:pPr>
            <w:pStyle w:val="97CB3449CAF74CDF9BA811BA137CDD251"/>
          </w:pPr>
          <w:r w:rsidRPr="00E834F2">
            <w:rPr>
              <w:rFonts w:cs="Arial"/>
            </w:rPr>
            <w:t xml:space="preserve"> </w:t>
          </w:r>
        </w:p>
      </w:docPartBody>
    </w:docPart>
    <w:docPart>
      <w:docPartPr>
        <w:name w:val="615F509B4E234D9FB8A9171F22036661"/>
        <w:category>
          <w:name w:val="General"/>
          <w:gallery w:val="placeholder"/>
        </w:category>
        <w:types>
          <w:type w:val="bbPlcHdr"/>
        </w:types>
        <w:behaviors>
          <w:behavior w:val="content"/>
        </w:behaviors>
        <w:guid w:val="{0C45E5EF-D42D-4258-9653-1E954B24424E}"/>
      </w:docPartPr>
      <w:docPartBody>
        <w:p w:rsidR="002916EF" w:rsidRDefault="00E33A9E" w:rsidP="00E33A9E">
          <w:pPr>
            <w:pStyle w:val="615F509B4E234D9FB8A9171F220366611"/>
          </w:pPr>
          <w:r w:rsidRPr="00E834F2">
            <w:rPr>
              <w:rFonts w:cs="Arial"/>
            </w:rPr>
            <w:t xml:space="preserve"> </w:t>
          </w:r>
        </w:p>
      </w:docPartBody>
    </w:docPart>
    <w:docPart>
      <w:docPartPr>
        <w:name w:val="833B656A5EBC42F392C2EDC93052E8E2"/>
        <w:category>
          <w:name w:val="General"/>
          <w:gallery w:val="placeholder"/>
        </w:category>
        <w:types>
          <w:type w:val="bbPlcHdr"/>
        </w:types>
        <w:behaviors>
          <w:behavior w:val="content"/>
        </w:behaviors>
        <w:guid w:val="{4C474B1C-EE9B-4C59-8FD8-6F2B9D40FA5E}"/>
      </w:docPartPr>
      <w:docPartBody>
        <w:p w:rsidR="002916EF" w:rsidRDefault="00E33A9E" w:rsidP="00E33A9E">
          <w:pPr>
            <w:pStyle w:val="833B656A5EBC42F392C2EDC93052E8E21"/>
          </w:pPr>
          <w:r w:rsidRPr="00CE3DDF">
            <w:rPr>
              <w:rFonts w:cs="Arial"/>
              <w:b/>
              <w:bCs/>
              <w:color w:val="47434E"/>
              <w:shd w:val="clear" w:color="auto" w:fill="FFE393"/>
            </w:rPr>
            <w:t>Please enter Yes/No</w:t>
          </w:r>
        </w:p>
      </w:docPartBody>
    </w:docPart>
    <w:docPart>
      <w:docPartPr>
        <w:name w:val="17A998FD9F8948C8B7C26A8C1D3469FE"/>
        <w:category>
          <w:name w:val="General"/>
          <w:gallery w:val="placeholder"/>
        </w:category>
        <w:types>
          <w:type w:val="bbPlcHdr"/>
        </w:types>
        <w:behaviors>
          <w:behavior w:val="content"/>
        </w:behaviors>
        <w:guid w:val="{2BE1B388-6FD4-40D4-9DCC-11A44447ADB5}"/>
      </w:docPartPr>
      <w:docPartBody>
        <w:p w:rsidR="002916EF" w:rsidRDefault="00E33A9E" w:rsidP="00E33A9E">
          <w:pPr>
            <w:pStyle w:val="17A998FD9F8948C8B7C26A8C1D3469FE1"/>
          </w:pPr>
          <w:r w:rsidRPr="00EB6ED6">
            <w:rPr>
              <w:rFonts w:cs="Arial"/>
              <w:color w:val="auto"/>
            </w:rPr>
            <w:t xml:space="preserve"> </w:t>
          </w:r>
        </w:p>
      </w:docPartBody>
    </w:docPart>
    <w:docPart>
      <w:docPartPr>
        <w:name w:val="558835C1061747B4A80D66F905DD5A82"/>
        <w:category>
          <w:name w:val="General"/>
          <w:gallery w:val="placeholder"/>
        </w:category>
        <w:types>
          <w:type w:val="bbPlcHdr"/>
        </w:types>
        <w:behaviors>
          <w:behavior w:val="content"/>
        </w:behaviors>
        <w:guid w:val="{72B9A9BA-DB13-4076-B014-89726E0DB0F8}"/>
      </w:docPartPr>
      <w:docPartBody>
        <w:p w:rsidR="002916EF" w:rsidRDefault="00E33A9E" w:rsidP="00E33A9E">
          <w:pPr>
            <w:pStyle w:val="558835C1061747B4A80D66F905DD5A821"/>
          </w:pPr>
          <w:r w:rsidRPr="00EB6ED6">
            <w:rPr>
              <w:rFonts w:cs="Arial"/>
              <w:color w:val="auto"/>
            </w:rPr>
            <w:t xml:space="preserve"> </w:t>
          </w:r>
        </w:p>
      </w:docPartBody>
    </w:docPart>
    <w:docPart>
      <w:docPartPr>
        <w:name w:val="428A4EB1C3E544E1AFEE1E8CA6F08CF1"/>
        <w:category>
          <w:name w:val="General"/>
          <w:gallery w:val="placeholder"/>
        </w:category>
        <w:types>
          <w:type w:val="bbPlcHdr"/>
        </w:types>
        <w:behaviors>
          <w:behavior w:val="content"/>
        </w:behaviors>
        <w:guid w:val="{3CACCC74-EEB9-4AE0-BD12-50761FBE0740}"/>
      </w:docPartPr>
      <w:docPartBody>
        <w:p w:rsidR="002916EF" w:rsidRDefault="00E33A9E" w:rsidP="00E33A9E">
          <w:pPr>
            <w:pStyle w:val="428A4EB1C3E544E1AFEE1E8CA6F08CF11"/>
          </w:pPr>
          <w:r w:rsidRPr="00EB6ED6">
            <w:rPr>
              <w:rFonts w:cs="Arial"/>
              <w:color w:val="auto"/>
            </w:rPr>
            <w:t xml:space="preserve"> </w:t>
          </w:r>
        </w:p>
      </w:docPartBody>
    </w:docPart>
    <w:docPart>
      <w:docPartPr>
        <w:name w:val="7AC5A996D452455AADEA1FC917A79774"/>
        <w:category>
          <w:name w:val="General"/>
          <w:gallery w:val="placeholder"/>
        </w:category>
        <w:types>
          <w:type w:val="bbPlcHdr"/>
        </w:types>
        <w:behaviors>
          <w:behavior w:val="content"/>
        </w:behaviors>
        <w:guid w:val="{0CADE6FB-C44E-4D8D-822C-052AC20C0ECB}"/>
      </w:docPartPr>
      <w:docPartBody>
        <w:p w:rsidR="002916EF" w:rsidRDefault="00E33A9E" w:rsidP="00E33A9E">
          <w:pPr>
            <w:pStyle w:val="7AC5A996D452455AADEA1FC917A797741"/>
          </w:pPr>
          <w:r w:rsidRPr="00EB6ED6">
            <w:rPr>
              <w:rFonts w:cs="Arial"/>
              <w:color w:val="auto"/>
            </w:rPr>
            <w:t xml:space="preserve"> </w:t>
          </w:r>
        </w:p>
      </w:docPartBody>
    </w:docPart>
    <w:docPart>
      <w:docPartPr>
        <w:name w:val="B9035C11520748BBAC62EFF6BDD215A2"/>
        <w:category>
          <w:name w:val="General"/>
          <w:gallery w:val="placeholder"/>
        </w:category>
        <w:types>
          <w:type w:val="bbPlcHdr"/>
        </w:types>
        <w:behaviors>
          <w:behavior w:val="content"/>
        </w:behaviors>
        <w:guid w:val="{E97612BF-B6BB-4202-BDB3-1B15E814C527}"/>
      </w:docPartPr>
      <w:docPartBody>
        <w:p w:rsidR="002916EF" w:rsidRDefault="00E33A9E" w:rsidP="00E33A9E">
          <w:pPr>
            <w:pStyle w:val="B9035C11520748BBAC62EFF6BDD215A2"/>
          </w:pPr>
          <w:r w:rsidRPr="00EB6ED6">
            <w:rPr>
              <w:rFonts w:cs="Arial"/>
            </w:rPr>
            <w:t>MM/YY</w:t>
          </w:r>
        </w:p>
      </w:docPartBody>
    </w:docPart>
    <w:docPart>
      <w:docPartPr>
        <w:name w:val="42D9EC0C4EA24F2EB1DE68C5D2D0A391"/>
        <w:category>
          <w:name w:val="General"/>
          <w:gallery w:val="placeholder"/>
        </w:category>
        <w:types>
          <w:type w:val="bbPlcHdr"/>
        </w:types>
        <w:behaviors>
          <w:behavior w:val="content"/>
        </w:behaviors>
        <w:guid w:val="{72750F0F-51F0-4F99-800D-18948CA55FEC}"/>
      </w:docPartPr>
      <w:docPartBody>
        <w:p w:rsidR="002916EF" w:rsidRDefault="00E33A9E" w:rsidP="00E33A9E">
          <w:pPr>
            <w:pStyle w:val="42D9EC0C4EA24F2EB1DE68C5D2D0A391"/>
          </w:pPr>
          <w:r w:rsidRPr="00EB6ED6">
            <w:rPr>
              <w:rFonts w:cs="Arial"/>
            </w:rPr>
            <w:t>MM/YY</w:t>
          </w:r>
        </w:p>
      </w:docPartBody>
    </w:docPart>
    <w:docPart>
      <w:docPartPr>
        <w:name w:val="733FA2D403384E24B4D4DB5BE38EDB9A"/>
        <w:category>
          <w:name w:val="General"/>
          <w:gallery w:val="placeholder"/>
        </w:category>
        <w:types>
          <w:type w:val="bbPlcHdr"/>
        </w:types>
        <w:behaviors>
          <w:behavior w:val="content"/>
        </w:behaviors>
        <w:guid w:val="{C425C6D7-E3AE-4EF9-A7DE-02C44B3E6EE9}"/>
      </w:docPartPr>
      <w:docPartBody>
        <w:p w:rsidR="002916EF" w:rsidRDefault="00E33A9E" w:rsidP="00E33A9E">
          <w:pPr>
            <w:pStyle w:val="733FA2D403384E24B4D4DB5BE38EDB9A1"/>
          </w:pPr>
          <w:r w:rsidRPr="00EB6ED6">
            <w:rPr>
              <w:rFonts w:cs="Arial"/>
              <w:color w:val="auto"/>
            </w:rPr>
            <w:t xml:space="preserve"> </w:t>
          </w:r>
        </w:p>
      </w:docPartBody>
    </w:docPart>
    <w:docPart>
      <w:docPartPr>
        <w:name w:val="8B0BEBCC2D814C289A2C5C3FD6A12BB7"/>
        <w:category>
          <w:name w:val="General"/>
          <w:gallery w:val="placeholder"/>
        </w:category>
        <w:types>
          <w:type w:val="bbPlcHdr"/>
        </w:types>
        <w:behaviors>
          <w:behavior w:val="content"/>
        </w:behaviors>
        <w:guid w:val="{437E4A58-A8C8-4473-B7B2-2FFFA3388E05}"/>
      </w:docPartPr>
      <w:docPartBody>
        <w:p w:rsidR="002916EF" w:rsidRDefault="00E33A9E" w:rsidP="00E33A9E">
          <w:pPr>
            <w:pStyle w:val="8B0BEBCC2D814C289A2C5C3FD6A12BB71"/>
          </w:pPr>
          <w:r w:rsidRPr="00EB6ED6">
            <w:rPr>
              <w:rFonts w:cs="Arial"/>
              <w:color w:val="auto"/>
            </w:rPr>
            <w:t xml:space="preserve"> </w:t>
          </w:r>
        </w:p>
      </w:docPartBody>
    </w:docPart>
    <w:docPart>
      <w:docPartPr>
        <w:name w:val="29768FCCFBBA41D68B994394658CCB1C"/>
        <w:category>
          <w:name w:val="General"/>
          <w:gallery w:val="placeholder"/>
        </w:category>
        <w:types>
          <w:type w:val="bbPlcHdr"/>
        </w:types>
        <w:behaviors>
          <w:behavior w:val="content"/>
        </w:behaviors>
        <w:guid w:val="{7043D432-4945-48D1-8B3F-A4F389B0B159}"/>
      </w:docPartPr>
      <w:docPartBody>
        <w:p w:rsidR="002916EF" w:rsidRDefault="00E33A9E" w:rsidP="00E33A9E">
          <w:pPr>
            <w:pStyle w:val="29768FCCFBBA41D68B994394658CCB1C1"/>
          </w:pPr>
          <w:r w:rsidRPr="00EB6ED6">
            <w:rPr>
              <w:rFonts w:cs="Arial"/>
              <w:color w:val="auto"/>
            </w:rPr>
            <w:t xml:space="preserve"> </w:t>
          </w:r>
        </w:p>
      </w:docPartBody>
    </w:docPart>
    <w:docPart>
      <w:docPartPr>
        <w:name w:val="905E1E32C37745589AD5B0BC3E80A065"/>
        <w:category>
          <w:name w:val="General"/>
          <w:gallery w:val="placeholder"/>
        </w:category>
        <w:types>
          <w:type w:val="bbPlcHdr"/>
        </w:types>
        <w:behaviors>
          <w:behavior w:val="content"/>
        </w:behaviors>
        <w:guid w:val="{53540B91-86B2-4EA9-9C1F-C61EAE1DBA79}"/>
      </w:docPartPr>
      <w:docPartBody>
        <w:p w:rsidR="002916EF" w:rsidRDefault="00E33A9E" w:rsidP="00E33A9E">
          <w:pPr>
            <w:pStyle w:val="905E1E32C37745589AD5B0BC3E80A065"/>
          </w:pPr>
          <w:r w:rsidRPr="00EB6ED6">
            <w:rPr>
              <w:rFonts w:cs="Arial"/>
            </w:rPr>
            <w:t>MM/YY</w:t>
          </w:r>
        </w:p>
      </w:docPartBody>
    </w:docPart>
    <w:docPart>
      <w:docPartPr>
        <w:name w:val="0B731F44F45946D0B49486A8ACDAF052"/>
        <w:category>
          <w:name w:val="General"/>
          <w:gallery w:val="placeholder"/>
        </w:category>
        <w:types>
          <w:type w:val="bbPlcHdr"/>
        </w:types>
        <w:behaviors>
          <w:behavior w:val="content"/>
        </w:behaviors>
        <w:guid w:val="{861B7D86-493A-4ECA-A80D-B8C2350F23A6}"/>
      </w:docPartPr>
      <w:docPartBody>
        <w:p w:rsidR="002916EF" w:rsidRDefault="00E33A9E" w:rsidP="00E33A9E">
          <w:pPr>
            <w:pStyle w:val="0B731F44F45946D0B49486A8ACDAF052"/>
          </w:pPr>
          <w:r w:rsidRPr="00EB6ED6">
            <w:rPr>
              <w:rFonts w:cs="Arial"/>
            </w:rPr>
            <w:t>MM/YY</w:t>
          </w:r>
        </w:p>
      </w:docPartBody>
    </w:docPart>
    <w:docPart>
      <w:docPartPr>
        <w:name w:val="C2E9304FC1E74A79A581EF50D5FC0E64"/>
        <w:category>
          <w:name w:val="General"/>
          <w:gallery w:val="placeholder"/>
        </w:category>
        <w:types>
          <w:type w:val="bbPlcHdr"/>
        </w:types>
        <w:behaviors>
          <w:behavior w:val="content"/>
        </w:behaviors>
        <w:guid w:val="{680A8503-31EA-490B-B29D-5CABAE94432D}"/>
      </w:docPartPr>
      <w:docPartBody>
        <w:p w:rsidR="002916EF" w:rsidRDefault="00E33A9E" w:rsidP="00E33A9E">
          <w:pPr>
            <w:pStyle w:val="C2E9304FC1E74A79A581EF50D5FC0E641"/>
          </w:pPr>
          <w:r w:rsidRPr="00EB6ED6">
            <w:rPr>
              <w:rFonts w:cs="Arial"/>
              <w:color w:val="auto"/>
            </w:rPr>
            <w:t xml:space="preserve"> </w:t>
          </w:r>
        </w:p>
      </w:docPartBody>
    </w:docPart>
    <w:docPart>
      <w:docPartPr>
        <w:name w:val="4D66A6AD12B64E29B9F6FD01FDCDDB92"/>
        <w:category>
          <w:name w:val="General"/>
          <w:gallery w:val="placeholder"/>
        </w:category>
        <w:types>
          <w:type w:val="bbPlcHdr"/>
        </w:types>
        <w:behaviors>
          <w:behavior w:val="content"/>
        </w:behaviors>
        <w:guid w:val="{734D424C-D584-46F2-B935-8257026BD657}"/>
      </w:docPartPr>
      <w:docPartBody>
        <w:p w:rsidR="002916EF" w:rsidRDefault="00E33A9E" w:rsidP="00E33A9E">
          <w:pPr>
            <w:pStyle w:val="4D66A6AD12B64E29B9F6FD01FDCDDB921"/>
          </w:pPr>
          <w:r w:rsidRPr="00EB6ED6">
            <w:rPr>
              <w:rFonts w:cs="Arial"/>
              <w:color w:val="auto"/>
            </w:rPr>
            <w:t xml:space="preserve"> </w:t>
          </w:r>
        </w:p>
      </w:docPartBody>
    </w:docPart>
    <w:docPart>
      <w:docPartPr>
        <w:name w:val="BA06B42A82474227A8E89CDF68B65E3C"/>
        <w:category>
          <w:name w:val="General"/>
          <w:gallery w:val="placeholder"/>
        </w:category>
        <w:types>
          <w:type w:val="bbPlcHdr"/>
        </w:types>
        <w:behaviors>
          <w:behavior w:val="content"/>
        </w:behaviors>
        <w:guid w:val="{C3080E9F-C0E1-4029-9564-A6A1A9C68535}"/>
      </w:docPartPr>
      <w:docPartBody>
        <w:p w:rsidR="002916EF" w:rsidRDefault="00E33A9E" w:rsidP="00E33A9E">
          <w:pPr>
            <w:pStyle w:val="BA06B42A82474227A8E89CDF68B65E3C1"/>
          </w:pPr>
          <w:r w:rsidRPr="00EB6ED6">
            <w:rPr>
              <w:rFonts w:cs="Arial"/>
              <w:color w:val="auto"/>
            </w:rPr>
            <w:t xml:space="preserve"> </w:t>
          </w:r>
        </w:p>
      </w:docPartBody>
    </w:docPart>
    <w:docPart>
      <w:docPartPr>
        <w:name w:val="5450E3D9319B4EB38F4E633627813B72"/>
        <w:category>
          <w:name w:val="General"/>
          <w:gallery w:val="placeholder"/>
        </w:category>
        <w:types>
          <w:type w:val="bbPlcHdr"/>
        </w:types>
        <w:behaviors>
          <w:behavior w:val="content"/>
        </w:behaviors>
        <w:guid w:val="{B75C93DF-D340-456D-81DE-6B58A9983534}"/>
      </w:docPartPr>
      <w:docPartBody>
        <w:p w:rsidR="002916EF" w:rsidRDefault="00E33A9E" w:rsidP="00E33A9E">
          <w:pPr>
            <w:pStyle w:val="5450E3D9319B4EB38F4E633627813B72"/>
          </w:pPr>
          <w:r w:rsidRPr="00EB6ED6">
            <w:rPr>
              <w:rFonts w:cs="Arial"/>
            </w:rPr>
            <w:t>MM/YY</w:t>
          </w:r>
        </w:p>
      </w:docPartBody>
    </w:docPart>
    <w:docPart>
      <w:docPartPr>
        <w:name w:val="C60711D4CF704ACA8868C3AE0F733708"/>
        <w:category>
          <w:name w:val="General"/>
          <w:gallery w:val="placeholder"/>
        </w:category>
        <w:types>
          <w:type w:val="bbPlcHdr"/>
        </w:types>
        <w:behaviors>
          <w:behavior w:val="content"/>
        </w:behaviors>
        <w:guid w:val="{EC220C09-6922-41C1-B254-C7025E42C48D}"/>
      </w:docPartPr>
      <w:docPartBody>
        <w:p w:rsidR="002916EF" w:rsidRDefault="00E33A9E" w:rsidP="00E33A9E">
          <w:pPr>
            <w:pStyle w:val="C60711D4CF704ACA8868C3AE0F733708"/>
          </w:pPr>
          <w:r w:rsidRPr="00EB6ED6">
            <w:rPr>
              <w:rFonts w:cs="Arial"/>
            </w:rPr>
            <w:t>MM/YY</w:t>
          </w:r>
        </w:p>
      </w:docPartBody>
    </w:docPart>
    <w:docPart>
      <w:docPartPr>
        <w:name w:val="3835FB01C3064C8A834C23B63F71B15D"/>
        <w:category>
          <w:name w:val="General"/>
          <w:gallery w:val="placeholder"/>
        </w:category>
        <w:types>
          <w:type w:val="bbPlcHdr"/>
        </w:types>
        <w:behaviors>
          <w:behavior w:val="content"/>
        </w:behaviors>
        <w:guid w:val="{77ACAE5A-46B5-4956-8165-E9A3C0151F9D}"/>
      </w:docPartPr>
      <w:docPartBody>
        <w:p w:rsidR="002916EF" w:rsidRDefault="00E33A9E" w:rsidP="00E33A9E">
          <w:pPr>
            <w:pStyle w:val="3835FB01C3064C8A834C23B63F71B15D1"/>
          </w:pPr>
          <w:r w:rsidRPr="00EB6ED6">
            <w:rPr>
              <w:rFonts w:cs="Arial"/>
              <w:color w:val="auto"/>
            </w:rPr>
            <w:t xml:space="preserve"> </w:t>
          </w:r>
        </w:p>
      </w:docPartBody>
    </w:docPart>
    <w:docPart>
      <w:docPartPr>
        <w:name w:val="70B99135DD1043C5ABCE136618C4204C"/>
        <w:category>
          <w:name w:val="General"/>
          <w:gallery w:val="placeholder"/>
        </w:category>
        <w:types>
          <w:type w:val="bbPlcHdr"/>
        </w:types>
        <w:behaviors>
          <w:behavior w:val="content"/>
        </w:behaviors>
        <w:guid w:val="{5E4C0EBF-2BE8-42DB-843F-54A9456FD861}"/>
      </w:docPartPr>
      <w:docPartBody>
        <w:p w:rsidR="002916EF" w:rsidRDefault="00E33A9E" w:rsidP="00E33A9E">
          <w:pPr>
            <w:pStyle w:val="70B99135DD1043C5ABCE136618C4204C1"/>
          </w:pPr>
          <w:r w:rsidRPr="00EB6ED6">
            <w:rPr>
              <w:rFonts w:cs="Arial"/>
              <w:color w:val="auto"/>
            </w:rPr>
            <w:t xml:space="preserve"> </w:t>
          </w:r>
        </w:p>
      </w:docPartBody>
    </w:docPart>
    <w:docPart>
      <w:docPartPr>
        <w:name w:val="42F66F3D803540688863982EEAC268E9"/>
        <w:category>
          <w:name w:val="General"/>
          <w:gallery w:val="placeholder"/>
        </w:category>
        <w:types>
          <w:type w:val="bbPlcHdr"/>
        </w:types>
        <w:behaviors>
          <w:behavior w:val="content"/>
        </w:behaviors>
        <w:guid w:val="{79F0B28D-9994-455C-B087-D13CB3162284}"/>
      </w:docPartPr>
      <w:docPartBody>
        <w:p w:rsidR="002916EF" w:rsidRDefault="00E33A9E" w:rsidP="00E33A9E">
          <w:pPr>
            <w:pStyle w:val="42F66F3D803540688863982EEAC268E91"/>
          </w:pPr>
          <w:r w:rsidRPr="00EB6ED6">
            <w:rPr>
              <w:rFonts w:cs="Arial"/>
              <w:color w:val="auto"/>
            </w:rPr>
            <w:t xml:space="preserve"> </w:t>
          </w:r>
        </w:p>
      </w:docPartBody>
    </w:docPart>
    <w:docPart>
      <w:docPartPr>
        <w:name w:val="1E97EBCB17064CD89F0CEC51D199A643"/>
        <w:category>
          <w:name w:val="General"/>
          <w:gallery w:val="placeholder"/>
        </w:category>
        <w:types>
          <w:type w:val="bbPlcHdr"/>
        </w:types>
        <w:behaviors>
          <w:behavior w:val="content"/>
        </w:behaviors>
        <w:guid w:val="{7AC9B64C-453D-4E1A-B978-C25A83A2FD10}"/>
      </w:docPartPr>
      <w:docPartBody>
        <w:p w:rsidR="002916EF" w:rsidRDefault="00E33A9E" w:rsidP="00E33A9E">
          <w:pPr>
            <w:pStyle w:val="1E97EBCB17064CD89F0CEC51D199A643"/>
          </w:pPr>
          <w:r w:rsidRPr="00EB6ED6">
            <w:rPr>
              <w:rFonts w:cs="Arial"/>
            </w:rPr>
            <w:t>MM/YY</w:t>
          </w:r>
        </w:p>
      </w:docPartBody>
    </w:docPart>
    <w:docPart>
      <w:docPartPr>
        <w:name w:val="02533A89F4324A5D9B1F75E4A74980AE"/>
        <w:category>
          <w:name w:val="General"/>
          <w:gallery w:val="placeholder"/>
        </w:category>
        <w:types>
          <w:type w:val="bbPlcHdr"/>
        </w:types>
        <w:behaviors>
          <w:behavior w:val="content"/>
        </w:behaviors>
        <w:guid w:val="{F18C3D59-9BA8-4997-9ED3-96B8C40C7B3F}"/>
      </w:docPartPr>
      <w:docPartBody>
        <w:p w:rsidR="002916EF" w:rsidRDefault="00E33A9E" w:rsidP="00E33A9E">
          <w:pPr>
            <w:pStyle w:val="02533A89F4324A5D9B1F75E4A74980AE"/>
          </w:pPr>
          <w:r w:rsidRPr="00EB6ED6">
            <w:rPr>
              <w:rFonts w:cs="Arial"/>
            </w:rPr>
            <w:t>MM/YY</w:t>
          </w:r>
        </w:p>
      </w:docPartBody>
    </w:docPart>
    <w:docPart>
      <w:docPartPr>
        <w:name w:val="87753230D6854F89B7627B524A85C08D"/>
        <w:category>
          <w:name w:val="General"/>
          <w:gallery w:val="placeholder"/>
        </w:category>
        <w:types>
          <w:type w:val="bbPlcHdr"/>
        </w:types>
        <w:behaviors>
          <w:behavior w:val="content"/>
        </w:behaviors>
        <w:guid w:val="{BB716FC6-2919-453C-90B8-B816C6E4E935}"/>
      </w:docPartPr>
      <w:docPartBody>
        <w:p w:rsidR="002916EF" w:rsidRDefault="00E33A9E" w:rsidP="00E33A9E">
          <w:pPr>
            <w:pStyle w:val="87753230D6854F89B7627B524A85C08D1"/>
          </w:pPr>
          <w:r w:rsidRPr="00EB6ED6">
            <w:rPr>
              <w:rFonts w:cs="Arial"/>
              <w:color w:val="auto"/>
            </w:rPr>
            <w:t xml:space="preserve"> </w:t>
          </w:r>
        </w:p>
      </w:docPartBody>
    </w:docPart>
    <w:docPart>
      <w:docPartPr>
        <w:name w:val="062E88D940F749869F695BCB384952F8"/>
        <w:category>
          <w:name w:val="General"/>
          <w:gallery w:val="placeholder"/>
        </w:category>
        <w:types>
          <w:type w:val="bbPlcHdr"/>
        </w:types>
        <w:behaviors>
          <w:behavior w:val="content"/>
        </w:behaviors>
        <w:guid w:val="{735B9C57-8930-415C-BC39-3ED2121F908E}"/>
      </w:docPartPr>
      <w:docPartBody>
        <w:p w:rsidR="002916EF" w:rsidRDefault="00E33A9E" w:rsidP="00E33A9E">
          <w:pPr>
            <w:pStyle w:val="062E88D940F749869F695BCB384952F81"/>
          </w:pPr>
          <w:r w:rsidRPr="00EB6ED6">
            <w:rPr>
              <w:rFonts w:cs="Arial"/>
              <w:color w:val="auto"/>
            </w:rPr>
            <w:t xml:space="preserve"> </w:t>
          </w:r>
        </w:p>
      </w:docPartBody>
    </w:docPart>
    <w:docPart>
      <w:docPartPr>
        <w:name w:val="C73DC53A22FA48C381CEDF1EAB1F6322"/>
        <w:category>
          <w:name w:val="General"/>
          <w:gallery w:val="placeholder"/>
        </w:category>
        <w:types>
          <w:type w:val="bbPlcHdr"/>
        </w:types>
        <w:behaviors>
          <w:behavior w:val="content"/>
        </w:behaviors>
        <w:guid w:val="{47957D9D-F12D-40F5-B2C8-09D81653DDED}"/>
      </w:docPartPr>
      <w:docPartBody>
        <w:p w:rsidR="002916EF" w:rsidRDefault="00E33A9E" w:rsidP="00E33A9E">
          <w:pPr>
            <w:pStyle w:val="C73DC53A22FA48C381CEDF1EAB1F63221"/>
          </w:pPr>
          <w:r w:rsidRPr="00EB6ED6">
            <w:rPr>
              <w:rFonts w:cs="Arial"/>
              <w:color w:val="auto"/>
            </w:rPr>
            <w:t xml:space="preserve"> </w:t>
          </w:r>
        </w:p>
      </w:docPartBody>
    </w:docPart>
    <w:docPart>
      <w:docPartPr>
        <w:name w:val="31B4266BBF8F4D33B0A7FED16E4ADFB4"/>
        <w:category>
          <w:name w:val="General"/>
          <w:gallery w:val="placeholder"/>
        </w:category>
        <w:types>
          <w:type w:val="bbPlcHdr"/>
        </w:types>
        <w:behaviors>
          <w:behavior w:val="content"/>
        </w:behaviors>
        <w:guid w:val="{6CB32E24-E0D0-42A2-B903-0DA4DE3FFB55}"/>
      </w:docPartPr>
      <w:docPartBody>
        <w:p w:rsidR="002916EF" w:rsidRDefault="00E33A9E" w:rsidP="00E33A9E">
          <w:pPr>
            <w:pStyle w:val="31B4266BBF8F4D33B0A7FED16E4ADFB4"/>
          </w:pPr>
          <w:r w:rsidRPr="00EB6ED6">
            <w:rPr>
              <w:rFonts w:cs="Arial"/>
            </w:rPr>
            <w:t>MM/YY</w:t>
          </w:r>
        </w:p>
      </w:docPartBody>
    </w:docPart>
    <w:docPart>
      <w:docPartPr>
        <w:name w:val="E7F40EB67C824A18BC8835E592BA5B4F"/>
        <w:category>
          <w:name w:val="General"/>
          <w:gallery w:val="placeholder"/>
        </w:category>
        <w:types>
          <w:type w:val="bbPlcHdr"/>
        </w:types>
        <w:behaviors>
          <w:behavior w:val="content"/>
        </w:behaviors>
        <w:guid w:val="{0DDC673B-1A03-4645-9EA6-070292F744D1}"/>
      </w:docPartPr>
      <w:docPartBody>
        <w:p w:rsidR="002916EF" w:rsidRDefault="00E33A9E" w:rsidP="00E33A9E">
          <w:pPr>
            <w:pStyle w:val="E7F40EB67C824A18BC8835E592BA5B4F"/>
          </w:pPr>
          <w:r w:rsidRPr="00EB6ED6">
            <w:rPr>
              <w:rFonts w:cs="Arial"/>
            </w:rPr>
            <w:t>MM/YY</w:t>
          </w:r>
        </w:p>
      </w:docPartBody>
    </w:docPart>
    <w:docPart>
      <w:docPartPr>
        <w:name w:val="A021BE0C5FDB4BA89839F69AEA6771A5"/>
        <w:category>
          <w:name w:val="General"/>
          <w:gallery w:val="placeholder"/>
        </w:category>
        <w:types>
          <w:type w:val="bbPlcHdr"/>
        </w:types>
        <w:behaviors>
          <w:behavior w:val="content"/>
        </w:behaviors>
        <w:guid w:val="{1AD1897B-28DC-4D36-8ADD-21D6669A045C}"/>
      </w:docPartPr>
      <w:docPartBody>
        <w:p w:rsidR="002916EF" w:rsidRDefault="00E33A9E" w:rsidP="00E33A9E">
          <w:pPr>
            <w:pStyle w:val="A021BE0C5FDB4BA89839F69AEA6771A51"/>
          </w:pPr>
          <w:r w:rsidRPr="00EB6ED6">
            <w:rPr>
              <w:rFonts w:cs="Arial"/>
              <w:color w:val="auto"/>
            </w:rPr>
            <w:t xml:space="preserve"> </w:t>
          </w:r>
        </w:p>
      </w:docPartBody>
    </w:docPart>
    <w:docPart>
      <w:docPartPr>
        <w:name w:val="C63BEB11CFFA41189B5D54835F0924EE"/>
        <w:category>
          <w:name w:val="General"/>
          <w:gallery w:val="placeholder"/>
        </w:category>
        <w:types>
          <w:type w:val="bbPlcHdr"/>
        </w:types>
        <w:behaviors>
          <w:behavior w:val="content"/>
        </w:behaviors>
        <w:guid w:val="{CE30B595-475F-4625-93C9-BBA55CF5C44E}"/>
      </w:docPartPr>
      <w:docPartBody>
        <w:p w:rsidR="002916EF" w:rsidRDefault="00E33A9E" w:rsidP="00E33A9E">
          <w:pPr>
            <w:pStyle w:val="C63BEB11CFFA41189B5D54835F0924EE1"/>
          </w:pPr>
          <w:r w:rsidRPr="00EB6ED6">
            <w:rPr>
              <w:rFonts w:cs="Arial"/>
              <w:color w:val="auto"/>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56F3"/>
    <w:rsid w:val="00072463"/>
    <w:rsid w:val="0014091F"/>
    <w:rsid w:val="0018014F"/>
    <w:rsid w:val="001F3941"/>
    <w:rsid w:val="00260DE5"/>
    <w:rsid w:val="00261CC4"/>
    <w:rsid w:val="002916EF"/>
    <w:rsid w:val="002A2182"/>
    <w:rsid w:val="002C1953"/>
    <w:rsid w:val="002D304A"/>
    <w:rsid w:val="003F2863"/>
    <w:rsid w:val="004C71C6"/>
    <w:rsid w:val="004D4EFF"/>
    <w:rsid w:val="004E717D"/>
    <w:rsid w:val="00586F07"/>
    <w:rsid w:val="005E404F"/>
    <w:rsid w:val="00603D56"/>
    <w:rsid w:val="006D5A2F"/>
    <w:rsid w:val="00817349"/>
    <w:rsid w:val="008C7524"/>
    <w:rsid w:val="008D0AB9"/>
    <w:rsid w:val="0097664D"/>
    <w:rsid w:val="00BE22F0"/>
    <w:rsid w:val="00D12FDE"/>
    <w:rsid w:val="00E26DD9"/>
    <w:rsid w:val="00E33A9E"/>
    <w:rsid w:val="00E356F3"/>
    <w:rsid w:val="00F50B2C"/>
    <w:rsid w:val="00F527B2"/>
    <w:rsid w:val="00FC615A"/>
    <w:rsid w:val="00FD516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3A9E"/>
    <w:rPr>
      <w:color w:val="808080"/>
    </w:rPr>
  </w:style>
  <w:style w:type="paragraph" w:customStyle="1" w:styleId="006A53BE0CC94B2182719E269108E45D9">
    <w:name w:val="006A53BE0CC94B2182719E269108E45D9"/>
    <w:rsid w:val="00817349"/>
    <w:rPr>
      <w:rFonts w:ascii="Arial" w:eastAsiaTheme="minorHAnsi" w:hAnsi="Arial"/>
      <w:color w:val="000000" w:themeColor="text1"/>
      <w:lang w:eastAsia="en-US"/>
    </w:rPr>
  </w:style>
  <w:style w:type="paragraph" w:customStyle="1" w:styleId="668602C045CA4C388BA796336BD61F329">
    <w:name w:val="668602C045CA4C388BA796336BD61F329"/>
    <w:rsid w:val="00817349"/>
    <w:rPr>
      <w:rFonts w:ascii="Arial" w:eastAsiaTheme="minorHAnsi" w:hAnsi="Arial"/>
      <w:color w:val="000000" w:themeColor="text1"/>
      <w:lang w:eastAsia="en-US"/>
    </w:rPr>
  </w:style>
  <w:style w:type="paragraph" w:customStyle="1" w:styleId="13D5AAC53AD4454087548B6CEF554EEF9">
    <w:name w:val="13D5AAC53AD4454087548B6CEF554EEF9"/>
    <w:rsid w:val="00817349"/>
    <w:rPr>
      <w:rFonts w:ascii="Arial" w:eastAsiaTheme="minorHAnsi" w:hAnsi="Arial"/>
      <w:color w:val="000000" w:themeColor="text1"/>
      <w:lang w:eastAsia="en-US"/>
    </w:rPr>
  </w:style>
  <w:style w:type="paragraph" w:customStyle="1" w:styleId="B4BBE08AF9D14D3D919F99A2FF51A16B9">
    <w:name w:val="B4BBE08AF9D14D3D919F99A2FF51A16B9"/>
    <w:rsid w:val="00817349"/>
    <w:rPr>
      <w:rFonts w:ascii="Arial" w:eastAsiaTheme="minorHAnsi" w:hAnsi="Arial"/>
      <w:color w:val="000000" w:themeColor="text1"/>
      <w:lang w:eastAsia="en-US"/>
    </w:rPr>
  </w:style>
  <w:style w:type="paragraph" w:customStyle="1" w:styleId="57E69B8DB70045F8B6448BF7898464809">
    <w:name w:val="57E69B8DB70045F8B6448BF7898464809"/>
    <w:rsid w:val="00817349"/>
    <w:rPr>
      <w:rFonts w:ascii="Arial" w:eastAsiaTheme="minorHAnsi" w:hAnsi="Arial"/>
      <w:color w:val="000000" w:themeColor="text1"/>
      <w:lang w:eastAsia="en-US"/>
    </w:rPr>
  </w:style>
  <w:style w:type="paragraph" w:customStyle="1" w:styleId="9819723EB50A4A559DED1A61E3D8D3939">
    <w:name w:val="9819723EB50A4A559DED1A61E3D8D3939"/>
    <w:rsid w:val="00817349"/>
    <w:rPr>
      <w:rFonts w:ascii="Arial" w:eastAsiaTheme="minorHAnsi" w:hAnsi="Arial"/>
      <w:color w:val="000000" w:themeColor="text1"/>
      <w:lang w:eastAsia="en-US"/>
    </w:rPr>
  </w:style>
  <w:style w:type="paragraph" w:customStyle="1" w:styleId="828E1346BC2F4BE3AE4389CE3F4A3EB39">
    <w:name w:val="828E1346BC2F4BE3AE4389CE3F4A3EB39"/>
    <w:rsid w:val="00817349"/>
    <w:rPr>
      <w:rFonts w:ascii="Arial" w:eastAsiaTheme="minorHAnsi" w:hAnsi="Arial"/>
      <w:color w:val="000000" w:themeColor="text1"/>
      <w:lang w:eastAsia="en-US"/>
    </w:rPr>
  </w:style>
  <w:style w:type="paragraph" w:customStyle="1" w:styleId="C7EB2D31D9304E7CBCE5CE7BAD807C2D9">
    <w:name w:val="C7EB2D31D9304E7CBCE5CE7BAD807C2D9"/>
    <w:rsid w:val="00817349"/>
    <w:rPr>
      <w:rFonts w:ascii="Arial" w:eastAsiaTheme="minorHAnsi" w:hAnsi="Arial"/>
      <w:color w:val="000000" w:themeColor="text1"/>
      <w:lang w:eastAsia="en-US"/>
    </w:rPr>
  </w:style>
  <w:style w:type="paragraph" w:customStyle="1" w:styleId="0687DC0102274DED871829BC7A0665049">
    <w:name w:val="0687DC0102274DED871829BC7A0665049"/>
    <w:rsid w:val="00817349"/>
    <w:rPr>
      <w:rFonts w:ascii="Arial" w:eastAsiaTheme="minorHAnsi" w:hAnsi="Arial"/>
      <w:color w:val="000000" w:themeColor="text1"/>
      <w:lang w:eastAsia="en-US"/>
    </w:rPr>
  </w:style>
  <w:style w:type="paragraph" w:customStyle="1" w:styleId="F7E0F3122840495C83481F2A0372CE629">
    <w:name w:val="F7E0F3122840495C83481F2A0372CE629"/>
    <w:rsid w:val="00817349"/>
    <w:rPr>
      <w:rFonts w:ascii="Arial" w:eastAsiaTheme="minorHAnsi" w:hAnsi="Arial"/>
      <w:color w:val="000000" w:themeColor="text1"/>
      <w:lang w:eastAsia="en-US"/>
    </w:rPr>
  </w:style>
  <w:style w:type="paragraph" w:customStyle="1" w:styleId="EBF819A7D81F4644ADA4926B0BC6595C9">
    <w:name w:val="EBF819A7D81F4644ADA4926B0BC6595C9"/>
    <w:rsid w:val="00817349"/>
    <w:rPr>
      <w:rFonts w:ascii="Arial" w:eastAsiaTheme="minorHAnsi" w:hAnsi="Arial"/>
      <w:color w:val="000000" w:themeColor="text1"/>
      <w:lang w:eastAsia="en-US"/>
    </w:rPr>
  </w:style>
  <w:style w:type="paragraph" w:customStyle="1" w:styleId="6B6B604ADA6D4ACB883AC8F8C67AF1329">
    <w:name w:val="6B6B604ADA6D4ACB883AC8F8C67AF1329"/>
    <w:rsid w:val="00817349"/>
    <w:rPr>
      <w:rFonts w:ascii="Arial" w:eastAsiaTheme="minorHAnsi" w:hAnsi="Arial"/>
      <w:color w:val="000000" w:themeColor="text1"/>
      <w:lang w:eastAsia="en-US"/>
    </w:rPr>
  </w:style>
  <w:style w:type="paragraph" w:customStyle="1" w:styleId="5D4096D0308145BD814A4DE7EB619DA69">
    <w:name w:val="5D4096D0308145BD814A4DE7EB619DA69"/>
    <w:rsid w:val="00817349"/>
    <w:rPr>
      <w:rFonts w:ascii="Arial" w:eastAsiaTheme="minorHAnsi" w:hAnsi="Arial"/>
      <w:color w:val="000000" w:themeColor="text1"/>
      <w:lang w:eastAsia="en-US"/>
    </w:rPr>
  </w:style>
  <w:style w:type="paragraph" w:customStyle="1" w:styleId="B9035C11520748BBAC62EFF6BDD215A2">
    <w:name w:val="B9035C11520748BBAC62EFF6BDD215A2"/>
    <w:rsid w:val="00E33A9E"/>
  </w:style>
  <w:style w:type="paragraph" w:customStyle="1" w:styleId="42D9EC0C4EA24F2EB1DE68C5D2D0A391">
    <w:name w:val="42D9EC0C4EA24F2EB1DE68C5D2D0A391"/>
    <w:rsid w:val="00E33A9E"/>
  </w:style>
  <w:style w:type="paragraph" w:customStyle="1" w:styleId="905E1E32C37745589AD5B0BC3E80A065">
    <w:name w:val="905E1E32C37745589AD5B0BC3E80A065"/>
    <w:rsid w:val="00E33A9E"/>
  </w:style>
  <w:style w:type="paragraph" w:customStyle="1" w:styleId="0B731F44F45946D0B49486A8ACDAF052">
    <w:name w:val="0B731F44F45946D0B49486A8ACDAF052"/>
    <w:rsid w:val="00E33A9E"/>
  </w:style>
  <w:style w:type="paragraph" w:customStyle="1" w:styleId="5450E3D9319B4EB38F4E633627813B72">
    <w:name w:val="5450E3D9319B4EB38F4E633627813B72"/>
    <w:rsid w:val="00E33A9E"/>
  </w:style>
  <w:style w:type="paragraph" w:customStyle="1" w:styleId="C60711D4CF704ACA8868C3AE0F733708">
    <w:name w:val="C60711D4CF704ACA8868C3AE0F733708"/>
    <w:rsid w:val="00E33A9E"/>
  </w:style>
  <w:style w:type="paragraph" w:customStyle="1" w:styleId="1E97EBCB17064CD89F0CEC51D199A643">
    <w:name w:val="1E97EBCB17064CD89F0CEC51D199A643"/>
    <w:rsid w:val="00E33A9E"/>
  </w:style>
  <w:style w:type="paragraph" w:customStyle="1" w:styleId="02533A89F4324A5D9B1F75E4A74980AE">
    <w:name w:val="02533A89F4324A5D9B1F75E4A74980AE"/>
    <w:rsid w:val="00E33A9E"/>
  </w:style>
  <w:style w:type="paragraph" w:customStyle="1" w:styleId="31B4266BBF8F4D33B0A7FED16E4ADFB4">
    <w:name w:val="31B4266BBF8F4D33B0A7FED16E4ADFB4"/>
    <w:rsid w:val="00E33A9E"/>
  </w:style>
  <w:style w:type="paragraph" w:customStyle="1" w:styleId="E7F40EB67C824A18BC8835E592BA5B4F">
    <w:name w:val="E7F40EB67C824A18BC8835E592BA5B4F"/>
    <w:rsid w:val="00E33A9E"/>
  </w:style>
  <w:style w:type="paragraph" w:customStyle="1" w:styleId="D9D0FA1E0AB348AD937AE2B95C6A7C71">
    <w:name w:val="D9D0FA1E0AB348AD937AE2B95C6A7C71"/>
    <w:rsid w:val="00E33A9E"/>
    <w:rPr>
      <w:rFonts w:ascii="Arial" w:eastAsiaTheme="minorHAnsi" w:hAnsi="Arial"/>
      <w:color w:val="000000" w:themeColor="text1"/>
      <w:lang w:eastAsia="en-US"/>
    </w:rPr>
  </w:style>
  <w:style w:type="paragraph" w:customStyle="1" w:styleId="EE7AEC6DD5654CD093A4C67A708362BD">
    <w:name w:val="EE7AEC6DD5654CD093A4C67A708362BD"/>
    <w:rsid w:val="00E33A9E"/>
    <w:rPr>
      <w:rFonts w:ascii="Arial" w:eastAsiaTheme="minorHAnsi" w:hAnsi="Arial"/>
      <w:color w:val="000000" w:themeColor="text1"/>
      <w:lang w:eastAsia="en-US"/>
    </w:rPr>
  </w:style>
  <w:style w:type="paragraph" w:customStyle="1" w:styleId="DB16B4F6518B42DC9ED3A5CA87224EF5">
    <w:name w:val="DB16B4F6518B42DC9ED3A5CA87224EF5"/>
    <w:rsid w:val="00E33A9E"/>
    <w:rPr>
      <w:rFonts w:ascii="Arial" w:eastAsiaTheme="minorHAnsi" w:hAnsi="Arial"/>
      <w:color w:val="000000" w:themeColor="text1"/>
      <w:lang w:eastAsia="en-US"/>
    </w:rPr>
  </w:style>
  <w:style w:type="paragraph" w:customStyle="1" w:styleId="4D71972CA31144C3A0119B854D6F34D2">
    <w:name w:val="4D71972CA31144C3A0119B854D6F34D2"/>
    <w:rsid w:val="00E33A9E"/>
    <w:rPr>
      <w:rFonts w:ascii="Arial" w:eastAsiaTheme="minorHAnsi" w:hAnsi="Arial"/>
      <w:color w:val="000000" w:themeColor="text1"/>
      <w:lang w:eastAsia="en-US"/>
    </w:rPr>
  </w:style>
  <w:style w:type="paragraph" w:customStyle="1" w:styleId="0E66E149BEF84455B149DF7FD02F92AC">
    <w:name w:val="0E66E149BEF84455B149DF7FD02F92AC"/>
    <w:rsid w:val="00E33A9E"/>
    <w:rPr>
      <w:rFonts w:ascii="Arial" w:eastAsiaTheme="minorHAnsi" w:hAnsi="Arial"/>
      <w:color w:val="000000" w:themeColor="text1"/>
      <w:lang w:eastAsia="en-US"/>
    </w:rPr>
  </w:style>
  <w:style w:type="paragraph" w:customStyle="1" w:styleId="38F1D731CD8E4E6299A81AF24605C920">
    <w:name w:val="38F1D731CD8E4E6299A81AF24605C920"/>
    <w:rsid w:val="00E33A9E"/>
    <w:rPr>
      <w:rFonts w:ascii="Arial" w:eastAsiaTheme="minorHAnsi" w:hAnsi="Arial"/>
      <w:color w:val="000000" w:themeColor="text1"/>
      <w:lang w:eastAsia="en-US"/>
    </w:rPr>
  </w:style>
  <w:style w:type="paragraph" w:customStyle="1" w:styleId="184D47629CEE4EF6B9286E5FC7726750">
    <w:name w:val="184D47629CEE4EF6B9286E5FC7726750"/>
    <w:rsid w:val="00E33A9E"/>
    <w:rPr>
      <w:rFonts w:ascii="Arial" w:eastAsiaTheme="minorHAnsi" w:hAnsi="Arial"/>
      <w:color w:val="000000" w:themeColor="text1"/>
      <w:lang w:eastAsia="en-US"/>
    </w:rPr>
  </w:style>
  <w:style w:type="paragraph" w:customStyle="1" w:styleId="774D9404CE19489FBBB29693D38FA07F">
    <w:name w:val="774D9404CE19489FBBB29693D38FA07F"/>
    <w:rsid w:val="00E33A9E"/>
    <w:rPr>
      <w:rFonts w:ascii="Arial" w:eastAsiaTheme="minorHAnsi" w:hAnsi="Arial"/>
      <w:color w:val="000000" w:themeColor="text1"/>
      <w:lang w:eastAsia="en-US"/>
    </w:rPr>
  </w:style>
  <w:style w:type="paragraph" w:customStyle="1" w:styleId="80693AE69DDA4E6195244AAE28337C66">
    <w:name w:val="80693AE69DDA4E6195244AAE28337C66"/>
    <w:rsid w:val="00E33A9E"/>
    <w:rPr>
      <w:rFonts w:ascii="Arial" w:eastAsiaTheme="minorHAnsi" w:hAnsi="Arial"/>
      <w:color w:val="000000" w:themeColor="text1"/>
      <w:lang w:eastAsia="en-US"/>
    </w:rPr>
  </w:style>
  <w:style w:type="paragraph" w:customStyle="1" w:styleId="B713ADA03FFF4F05919639502AF5876E">
    <w:name w:val="B713ADA03FFF4F05919639502AF5876E"/>
    <w:rsid w:val="00E33A9E"/>
    <w:rPr>
      <w:rFonts w:ascii="Arial" w:eastAsiaTheme="minorHAnsi" w:hAnsi="Arial"/>
      <w:color w:val="000000" w:themeColor="text1"/>
      <w:lang w:eastAsia="en-US"/>
    </w:rPr>
  </w:style>
  <w:style w:type="paragraph" w:customStyle="1" w:styleId="5F501052C3FB425F9BB36659CE1BFFC4">
    <w:name w:val="5F501052C3FB425F9BB36659CE1BFFC4"/>
    <w:rsid w:val="00E33A9E"/>
    <w:rPr>
      <w:rFonts w:ascii="Arial" w:eastAsiaTheme="minorHAnsi" w:hAnsi="Arial"/>
      <w:color w:val="000000" w:themeColor="text1"/>
      <w:lang w:eastAsia="en-US"/>
    </w:rPr>
  </w:style>
  <w:style w:type="paragraph" w:customStyle="1" w:styleId="C9CA10E70F1F466E9929162C888F79C9">
    <w:name w:val="C9CA10E70F1F466E9929162C888F79C9"/>
    <w:rsid w:val="00E33A9E"/>
    <w:rPr>
      <w:rFonts w:ascii="Arial" w:eastAsiaTheme="minorHAnsi" w:hAnsi="Arial"/>
      <w:color w:val="000000" w:themeColor="text1"/>
      <w:lang w:eastAsia="en-US"/>
    </w:rPr>
  </w:style>
  <w:style w:type="paragraph" w:customStyle="1" w:styleId="CA833678B9DD42709DC63C3A1F87AFBC">
    <w:name w:val="CA833678B9DD42709DC63C3A1F87AFBC"/>
    <w:rsid w:val="00E33A9E"/>
    <w:rPr>
      <w:rFonts w:ascii="Arial" w:eastAsiaTheme="minorHAnsi" w:hAnsi="Arial"/>
      <w:color w:val="000000" w:themeColor="text1"/>
      <w:lang w:eastAsia="en-US"/>
    </w:rPr>
  </w:style>
  <w:style w:type="paragraph" w:customStyle="1" w:styleId="67D416CBA98743688A7E35DDD0D9DFD4">
    <w:name w:val="67D416CBA98743688A7E35DDD0D9DFD4"/>
    <w:rsid w:val="00E33A9E"/>
    <w:rPr>
      <w:rFonts w:ascii="Arial" w:eastAsiaTheme="minorHAnsi" w:hAnsi="Arial"/>
      <w:color w:val="000000" w:themeColor="text1"/>
      <w:lang w:eastAsia="en-US"/>
    </w:rPr>
  </w:style>
  <w:style w:type="paragraph" w:customStyle="1" w:styleId="6757ED9C573C42E1A527203F3E6B8D63">
    <w:name w:val="6757ED9C573C42E1A527203F3E6B8D63"/>
    <w:rsid w:val="00E33A9E"/>
    <w:rPr>
      <w:rFonts w:ascii="Arial" w:eastAsiaTheme="minorHAnsi" w:hAnsi="Arial"/>
      <w:color w:val="000000" w:themeColor="text1"/>
      <w:lang w:eastAsia="en-US"/>
    </w:rPr>
  </w:style>
  <w:style w:type="paragraph" w:customStyle="1" w:styleId="13A6AFA19C0049DEACB10DA1EEE8DBF3">
    <w:name w:val="13A6AFA19C0049DEACB10DA1EEE8DBF3"/>
    <w:rsid w:val="00E33A9E"/>
    <w:rPr>
      <w:rFonts w:ascii="Arial" w:eastAsiaTheme="minorHAnsi" w:hAnsi="Arial"/>
      <w:color w:val="000000" w:themeColor="text1"/>
      <w:lang w:eastAsia="en-US"/>
    </w:rPr>
  </w:style>
  <w:style w:type="paragraph" w:customStyle="1" w:styleId="724B12D539734B10A849EC5ADB0F2E1C">
    <w:name w:val="724B12D539734B10A849EC5ADB0F2E1C"/>
    <w:rsid w:val="00E33A9E"/>
    <w:rPr>
      <w:rFonts w:ascii="Arial" w:eastAsiaTheme="minorHAnsi" w:hAnsi="Arial"/>
      <w:color w:val="000000" w:themeColor="text1"/>
      <w:lang w:eastAsia="en-US"/>
    </w:rPr>
  </w:style>
  <w:style w:type="paragraph" w:customStyle="1" w:styleId="74DF941175B3432083022B1DEDD08CBB">
    <w:name w:val="74DF941175B3432083022B1DEDD08CBB"/>
    <w:rsid w:val="00E33A9E"/>
    <w:rPr>
      <w:rFonts w:ascii="Arial" w:eastAsiaTheme="minorHAnsi" w:hAnsi="Arial"/>
      <w:color w:val="000000" w:themeColor="text1"/>
      <w:lang w:eastAsia="en-US"/>
    </w:rPr>
  </w:style>
  <w:style w:type="paragraph" w:customStyle="1" w:styleId="7D6534D3C1A84A18801DCAA7CD325688">
    <w:name w:val="7D6534D3C1A84A18801DCAA7CD325688"/>
    <w:rsid w:val="00E33A9E"/>
    <w:rPr>
      <w:rFonts w:ascii="Arial" w:eastAsiaTheme="minorHAnsi" w:hAnsi="Arial"/>
      <w:color w:val="000000" w:themeColor="text1"/>
      <w:lang w:eastAsia="en-US"/>
    </w:rPr>
  </w:style>
  <w:style w:type="paragraph" w:customStyle="1" w:styleId="EC3D5B93E76945F081AE79CB91CF5B4C">
    <w:name w:val="EC3D5B93E76945F081AE79CB91CF5B4C"/>
    <w:rsid w:val="00E33A9E"/>
    <w:rPr>
      <w:rFonts w:ascii="Arial" w:eastAsiaTheme="minorHAnsi" w:hAnsi="Arial"/>
      <w:color w:val="000000" w:themeColor="text1"/>
      <w:lang w:eastAsia="en-US"/>
    </w:rPr>
  </w:style>
  <w:style w:type="paragraph" w:customStyle="1" w:styleId="15839B1B89404F779026CA2CBF09C980">
    <w:name w:val="15839B1B89404F779026CA2CBF09C980"/>
    <w:rsid w:val="00E33A9E"/>
    <w:rPr>
      <w:rFonts w:ascii="Arial" w:eastAsiaTheme="minorHAnsi" w:hAnsi="Arial"/>
      <w:color w:val="000000" w:themeColor="text1"/>
      <w:lang w:eastAsia="en-US"/>
    </w:rPr>
  </w:style>
  <w:style w:type="paragraph" w:customStyle="1" w:styleId="CF5FD87AE98B48E38775715E956C3A80">
    <w:name w:val="CF5FD87AE98B48E38775715E956C3A80"/>
    <w:rsid w:val="00E33A9E"/>
    <w:rPr>
      <w:rFonts w:ascii="Arial" w:eastAsiaTheme="minorHAnsi" w:hAnsi="Arial"/>
      <w:color w:val="000000" w:themeColor="text1"/>
      <w:lang w:eastAsia="en-US"/>
    </w:rPr>
  </w:style>
  <w:style w:type="paragraph" w:customStyle="1" w:styleId="185478678BAE49268D1319DE864986BE">
    <w:name w:val="185478678BAE49268D1319DE864986BE"/>
    <w:rsid w:val="00E33A9E"/>
    <w:rPr>
      <w:rFonts w:ascii="Arial" w:eastAsiaTheme="minorHAnsi" w:hAnsi="Arial"/>
      <w:color w:val="000000" w:themeColor="text1"/>
      <w:lang w:eastAsia="en-US"/>
    </w:rPr>
  </w:style>
  <w:style w:type="paragraph" w:customStyle="1" w:styleId="52E6EFECFEA341FB8FC8324607D75D21">
    <w:name w:val="52E6EFECFEA341FB8FC8324607D75D21"/>
    <w:rsid w:val="00E33A9E"/>
    <w:rPr>
      <w:rFonts w:ascii="Arial" w:eastAsiaTheme="minorHAnsi" w:hAnsi="Arial"/>
      <w:color w:val="000000" w:themeColor="text1"/>
      <w:lang w:eastAsia="en-US"/>
    </w:rPr>
  </w:style>
  <w:style w:type="paragraph" w:customStyle="1" w:styleId="413432F7ECBE468282C33C876D89711C">
    <w:name w:val="413432F7ECBE468282C33C876D89711C"/>
    <w:rsid w:val="00E33A9E"/>
    <w:rPr>
      <w:rFonts w:ascii="Arial" w:eastAsiaTheme="minorHAnsi" w:hAnsi="Arial"/>
      <w:color w:val="000000" w:themeColor="text1"/>
      <w:lang w:eastAsia="en-US"/>
    </w:rPr>
  </w:style>
  <w:style w:type="paragraph" w:customStyle="1" w:styleId="B3B696D83E31474FA2F8D403DE2559EE">
    <w:name w:val="B3B696D83E31474FA2F8D403DE2559EE"/>
    <w:rsid w:val="00E33A9E"/>
    <w:rPr>
      <w:rFonts w:ascii="Arial" w:eastAsiaTheme="minorHAnsi" w:hAnsi="Arial"/>
      <w:color w:val="000000" w:themeColor="text1"/>
      <w:lang w:eastAsia="en-US"/>
    </w:rPr>
  </w:style>
  <w:style w:type="paragraph" w:customStyle="1" w:styleId="7DC4663A91534B9188AFD9B8831397FC">
    <w:name w:val="7DC4663A91534B9188AFD9B8831397FC"/>
    <w:rsid w:val="00E33A9E"/>
    <w:rPr>
      <w:rFonts w:ascii="Arial" w:eastAsiaTheme="minorHAnsi" w:hAnsi="Arial"/>
      <w:color w:val="000000" w:themeColor="text1"/>
      <w:lang w:eastAsia="en-US"/>
    </w:rPr>
  </w:style>
  <w:style w:type="paragraph" w:customStyle="1" w:styleId="6C9AAD38E97C4541B214FD548DE18C17">
    <w:name w:val="6C9AAD38E97C4541B214FD548DE18C17"/>
    <w:rsid w:val="00E33A9E"/>
    <w:rPr>
      <w:rFonts w:ascii="Arial" w:eastAsiaTheme="minorHAnsi" w:hAnsi="Arial"/>
      <w:color w:val="000000" w:themeColor="text1"/>
      <w:lang w:eastAsia="en-US"/>
    </w:rPr>
  </w:style>
  <w:style w:type="paragraph" w:customStyle="1" w:styleId="0DBF92993FB94503A999947D9BD5892A">
    <w:name w:val="0DBF92993FB94503A999947D9BD5892A"/>
    <w:rsid w:val="00E33A9E"/>
    <w:rPr>
      <w:rFonts w:ascii="Arial" w:eastAsiaTheme="minorHAnsi" w:hAnsi="Arial"/>
      <w:color w:val="000000" w:themeColor="text1"/>
      <w:lang w:eastAsia="en-US"/>
    </w:rPr>
  </w:style>
  <w:style w:type="paragraph" w:customStyle="1" w:styleId="7B68F3A875A449258AEAB286AA98B8CB">
    <w:name w:val="7B68F3A875A449258AEAB286AA98B8CB"/>
    <w:rsid w:val="00E33A9E"/>
    <w:rPr>
      <w:rFonts w:ascii="Arial" w:eastAsiaTheme="minorHAnsi" w:hAnsi="Arial"/>
      <w:color w:val="000000" w:themeColor="text1"/>
      <w:lang w:eastAsia="en-US"/>
    </w:rPr>
  </w:style>
  <w:style w:type="paragraph" w:customStyle="1" w:styleId="8F8F75F0A7F14C9E95C52594E117E6B5">
    <w:name w:val="8F8F75F0A7F14C9E95C52594E117E6B5"/>
    <w:rsid w:val="00E33A9E"/>
    <w:rPr>
      <w:rFonts w:ascii="Arial" w:eastAsiaTheme="minorHAnsi" w:hAnsi="Arial"/>
      <w:color w:val="000000" w:themeColor="text1"/>
      <w:lang w:eastAsia="en-US"/>
    </w:rPr>
  </w:style>
  <w:style w:type="paragraph" w:customStyle="1" w:styleId="3F9C6345C1FE4D619C86124D932540DF">
    <w:name w:val="3F9C6345C1FE4D619C86124D932540DF"/>
    <w:rsid w:val="00E33A9E"/>
    <w:rPr>
      <w:rFonts w:ascii="Arial" w:eastAsiaTheme="minorHAnsi" w:hAnsi="Arial"/>
      <w:color w:val="000000" w:themeColor="text1"/>
      <w:lang w:eastAsia="en-US"/>
    </w:rPr>
  </w:style>
  <w:style w:type="paragraph" w:customStyle="1" w:styleId="CF57573E4B164B4A88EE691C2911A2EC">
    <w:name w:val="CF57573E4B164B4A88EE691C2911A2EC"/>
    <w:rsid w:val="00E33A9E"/>
    <w:rPr>
      <w:rFonts w:ascii="Arial" w:eastAsiaTheme="minorHAnsi" w:hAnsi="Arial"/>
      <w:color w:val="000000" w:themeColor="text1"/>
      <w:lang w:eastAsia="en-US"/>
    </w:rPr>
  </w:style>
  <w:style w:type="paragraph" w:customStyle="1" w:styleId="C3600A408B0345A29E435A31045FDE17">
    <w:name w:val="C3600A408B0345A29E435A31045FDE17"/>
    <w:rsid w:val="00E33A9E"/>
    <w:rPr>
      <w:rFonts w:ascii="Arial" w:eastAsiaTheme="minorHAnsi" w:hAnsi="Arial"/>
      <w:color w:val="000000" w:themeColor="text1"/>
      <w:lang w:eastAsia="en-US"/>
    </w:rPr>
  </w:style>
  <w:style w:type="paragraph" w:customStyle="1" w:styleId="39D09D01F0C94BFE843F8AC71F89982D">
    <w:name w:val="39D09D01F0C94BFE843F8AC71F89982D"/>
    <w:rsid w:val="00E33A9E"/>
    <w:rPr>
      <w:rFonts w:ascii="Arial" w:eastAsiaTheme="minorHAnsi" w:hAnsi="Arial"/>
      <w:color w:val="000000" w:themeColor="text1"/>
      <w:lang w:eastAsia="en-US"/>
    </w:rPr>
  </w:style>
  <w:style w:type="paragraph" w:customStyle="1" w:styleId="E4F23DEA5EA24FDAA17789156A3FA82C">
    <w:name w:val="E4F23DEA5EA24FDAA17789156A3FA82C"/>
    <w:rsid w:val="00E33A9E"/>
    <w:rPr>
      <w:rFonts w:ascii="Arial" w:eastAsiaTheme="minorHAnsi" w:hAnsi="Arial"/>
      <w:color w:val="000000" w:themeColor="text1"/>
      <w:lang w:eastAsia="en-US"/>
    </w:rPr>
  </w:style>
  <w:style w:type="paragraph" w:customStyle="1" w:styleId="FB76B120813F46D1A9865C7FD4FE6D8F">
    <w:name w:val="FB76B120813F46D1A9865C7FD4FE6D8F"/>
    <w:rsid w:val="00E33A9E"/>
    <w:rPr>
      <w:rFonts w:ascii="Arial" w:eastAsiaTheme="minorHAnsi" w:hAnsi="Arial"/>
      <w:color w:val="000000" w:themeColor="text1"/>
      <w:lang w:eastAsia="en-US"/>
    </w:rPr>
  </w:style>
  <w:style w:type="paragraph" w:customStyle="1" w:styleId="D97EA6B58EE94798A4F283CC01EEE9BA1">
    <w:name w:val="D97EA6B58EE94798A4F283CC01EEE9BA1"/>
    <w:rsid w:val="00E33A9E"/>
    <w:rPr>
      <w:rFonts w:ascii="Arial" w:eastAsiaTheme="minorHAnsi" w:hAnsi="Arial"/>
      <w:color w:val="000000" w:themeColor="text1"/>
      <w:lang w:eastAsia="en-US"/>
    </w:rPr>
  </w:style>
  <w:style w:type="paragraph" w:customStyle="1" w:styleId="4CBBAF4A7E8746E3AA38745BEFD7CD3F1">
    <w:name w:val="4CBBAF4A7E8746E3AA38745BEFD7CD3F1"/>
    <w:rsid w:val="00E33A9E"/>
    <w:rPr>
      <w:rFonts w:ascii="Arial" w:eastAsiaTheme="minorHAnsi" w:hAnsi="Arial"/>
      <w:color w:val="000000" w:themeColor="text1"/>
      <w:lang w:eastAsia="en-US"/>
    </w:rPr>
  </w:style>
  <w:style w:type="paragraph" w:customStyle="1" w:styleId="CC1F17DEF14946B6B40AA2A56ED9A24B1">
    <w:name w:val="CC1F17DEF14946B6B40AA2A56ED9A24B1"/>
    <w:rsid w:val="00E33A9E"/>
    <w:rPr>
      <w:rFonts w:ascii="Arial" w:eastAsiaTheme="minorHAnsi" w:hAnsi="Arial"/>
      <w:color w:val="000000" w:themeColor="text1"/>
      <w:lang w:eastAsia="en-US"/>
    </w:rPr>
  </w:style>
  <w:style w:type="paragraph" w:customStyle="1" w:styleId="CFB7AA77F021431380907F9D86341D651">
    <w:name w:val="CFB7AA77F021431380907F9D86341D651"/>
    <w:rsid w:val="00E33A9E"/>
    <w:rPr>
      <w:rFonts w:ascii="Arial" w:eastAsiaTheme="minorHAnsi" w:hAnsi="Arial"/>
      <w:color w:val="000000" w:themeColor="text1"/>
      <w:lang w:eastAsia="en-US"/>
    </w:rPr>
  </w:style>
  <w:style w:type="paragraph" w:customStyle="1" w:styleId="97CB3449CAF74CDF9BA811BA137CDD251">
    <w:name w:val="97CB3449CAF74CDF9BA811BA137CDD251"/>
    <w:rsid w:val="00E33A9E"/>
    <w:rPr>
      <w:rFonts w:ascii="Arial" w:eastAsiaTheme="minorHAnsi" w:hAnsi="Arial"/>
      <w:color w:val="000000" w:themeColor="text1"/>
      <w:lang w:eastAsia="en-US"/>
    </w:rPr>
  </w:style>
  <w:style w:type="paragraph" w:customStyle="1" w:styleId="615F509B4E234D9FB8A9171F220366611">
    <w:name w:val="615F509B4E234D9FB8A9171F220366611"/>
    <w:rsid w:val="00E33A9E"/>
    <w:rPr>
      <w:rFonts w:ascii="Arial" w:eastAsiaTheme="minorHAnsi" w:hAnsi="Arial"/>
      <w:color w:val="000000" w:themeColor="text1"/>
      <w:lang w:eastAsia="en-US"/>
    </w:rPr>
  </w:style>
  <w:style w:type="paragraph" w:customStyle="1" w:styleId="833B656A5EBC42F392C2EDC93052E8E21">
    <w:name w:val="833B656A5EBC42F392C2EDC93052E8E21"/>
    <w:rsid w:val="00E33A9E"/>
    <w:rPr>
      <w:rFonts w:ascii="Arial" w:eastAsiaTheme="minorHAnsi" w:hAnsi="Arial"/>
      <w:color w:val="000000" w:themeColor="text1"/>
      <w:lang w:eastAsia="en-US"/>
    </w:rPr>
  </w:style>
  <w:style w:type="paragraph" w:customStyle="1" w:styleId="17A998FD9F8948C8B7C26A8C1D3469FE1">
    <w:name w:val="17A998FD9F8948C8B7C26A8C1D3469FE1"/>
    <w:rsid w:val="00E33A9E"/>
    <w:rPr>
      <w:rFonts w:ascii="Arial" w:eastAsiaTheme="minorHAnsi" w:hAnsi="Arial"/>
      <w:color w:val="000000" w:themeColor="text1"/>
      <w:lang w:eastAsia="en-US"/>
    </w:rPr>
  </w:style>
  <w:style w:type="paragraph" w:customStyle="1" w:styleId="558835C1061747B4A80D66F905DD5A821">
    <w:name w:val="558835C1061747B4A80D66F905DD5A821"/>
    <w:rsid w:val="00E33A9E"/>
    <w:rPr>
      <w:rFonts w:ascii="Arial" w:eastAsiaTheme="minorHAnsi" w:hAnsi="Arial"/>
      <w:color w:val="000000" w:themeColor="text1"/>
      <w:lang w:eastAsia="en-US"/>
    </w:rPr>
  </w:style>
  <w:style w:type="paragraph" w:customStyle="1" w:styleId="428A4EB1C3E544E1AFEE1E8CA6F08CF11">
    <w:name w:val="428A4EB1C3E544E1AFEE1E8CA6F08CF11"/>
    <w:rsid w:val="00E33A9E"/>
    <w:rPr>
      <w:rFonts w:ascii="Arial" w:eastAsiaTheme="minorHAnsi" w:hAnsi="Arial"/>
      <w:color w:val="000000" w:themeColor="text1"/>
      <w:lang w:eastAsia="en-US"/>
    </w:rPr>
  </w:style>
  <w:style w:type="paragraph" w:customStyle="1" w:styleId="7AC5A996D452455AADEA1FC917A797741">
    <w:name w:val="7AC5A996D452455AADEA1FC917A797741"/>
    <w:rsid w:val="00E33A9E"/>
    <w:rPr>
      <w:rFonts w:ascii="Arial" w:eastAsiaTheme="minorHAnsi" w:hAnsi="Arial"/>
      <w:color w:val="000000" w:themeColor="text1"/>
      <w:lang w:eastAsia="en-US"/>
    </w:rPr>
  </w:style>
  <w:style w:type="paragraph" w:customStyle="1" w:styleId="733FA2D403384E24B4D4DB5BE38EDB9A1">
    <w:name w:val="733FA2D403384E24B4D4DB5BE38EDB9A1"/>
    <w:rsid w:val="00E33A9E"/>
    <w:rPr>
      <w:rFonts w:ascii="Arial" w:eastAsiaTheme="minorHAnsi" w:hAnsi="Arial"/>
      <w:color w:val="000000" w:themeColor="text1"/>
      <w:lang w:eastAsia="en-US"/>
    </w:rPr>
  </w:style>
  <w:style w:type="paragraph" w:customStyle="1" w:styleId="8B0BEBCC2D814C289A2C5C3FD6A12BB71">
    <w:name w:val="8B0BEBCC2D814C289A2C5C3FD6A12BB71"/>
    <w:rsid w:val="00E33A9E"/>
    <w:rPr>
      <w:rFonts w:ascii="Arial" w:eastAsiaTheme="minorHAnsi" w:hAnsi="Arial"/>
      <w:color w:val="000000" w:themeColor="text1"/>
      <w:lang w:eastAsia="en-US"/>
    </w:rPr>
  </w:style>
  <w:style w:type="paragraph" w:customStyle="1" w:styleId="29768FCCFBBA41D68B994394658CCB1C1">
    <w:name w:val="29768FCCFBBA41D68B994394658CCB1C1"/>
    <w:rsid w:val="00E33A9E"/>
    <w:rPr>
      <w:rFonts w:ascii="Arial" w:eastAsiaTheme="minorHAnsi" w:hAnsi="Arial"/>
      <w:color w:val="000000" w:themeColor="text1"/>
      <w:lang w:eastAsia="en-US"/>
    </w:rPr>
  </w:style>
  <w:style w:type="paragraph" w:customStyle="1" w:styleId="C2E9304FC1E74A79A581EF50D5FC0E641">
    <w:name w:val="C2E9304FC1E74A79A581EF50D5FC0E641"/>
    <w:rsid w:val="00E33A9E"/>
    <w:rPr>
      <w:rFonts w:ascii="Arial" w:eastAsiaTheme="minorHAnsi" w:hAnsi="Arial"/>
      <w:color w:val="000000" w:themeColor="text1"/>
      <w:lang w:eastAsia="en-US"/>
    </w:rPr>
  </w:style>
  <w:style w:type="paragraph" w:customStyle="1" w:styleId="4D66A6AD12B64E29B9F6FD01FDCDDB921">
    <w:name w:val="4D66A6AD12B64E29B9F6FD01FDCDDB921"/>
    <w:rsid w:val="00E33A9E"/>
    <w:rPr>
      <w:rFonts w:ascii="Arial" w:eastAsiaTheme="minorHAnsi" w:hAnsi="Arial"/>
      <w:color w:val="000000" w:themeColor="text1"/>
      <w:lang w:eastAsia="en-US"/>
    </w:rPr>
  </w:style>
  <w:style w:type="paragraph" w:customStyle="1" w:styleId="BA06B42A82474227A8E89CDF68B65E3C1">
    <w:name w:val="BA06B42A82474227A8E89CDF68B65E3C1"/>
    <w:rsid w:val="00E33A9E"/>
    <w:rPr>
      <w:rFonts w:ascii="Arial" w:eastAsiaTheme="minorHAnsi" w:hAnsi="Arial"/>
      <w:color w:val="000000" w:themeColor="text1"/>
      <w:lang w:eastAsia="en-US"/>
    </w:rPr>
  </w:style>
  <w:style w:type="paragraph" w:customStyle="1" w:styleId="3835FB01C3064C8A834C23B63F71B15D1">
    <w:name w:val="3835FB01C3064C8A834C23B63F71B15D1"/>
    <w:rsid w:val="00E33A9E"/>
    <w:rPr>
      <w:rFonts w:ascii="Arial" w:eastAsiaTheme="minorHAnsi" w:hAnsi="Arial"/>
      <w:color w:val="000000" w:themeColor="text1"/>
      <w:lang w:eastAsia="en-US"/>
    </w:rPr>
  </w:style>
  <w:style w:type="paragraph" w:customStyle="1" w:styleId="70B99135DD1043C5ABCE136618C4204C1">
    <w:name w:val="70B99135DD1043C5ABCE136618C4204C1"/>
    <w:rsid w:val="00E33A9E"/>
    <w:rPr>
      <w:rFonts w:ascii="Arial" w:eastAsiaTheme="minorHAnsi" w:hAnsi="Arial"/>
      <w:color w:val="000000" w:themeColor="text1"/>
      <w:lang w:eastAsia="en-US"/>
    </w:rPr>
  </w:style>
  <w:style w:type="paragraph" w:customStyle="1" w:styleId="42F66F3D803540688863982EEAC268E91">
    <w:name w:val="42F66F3D803540688863982EEAC268E91"/>
    <w:rsid w:val="00E33A9E"/>
    <w:rPr>
      <w:rFonts w:ascii="Arial" w:eastAsiaTheme="minorHAnsi" w:hAnsi="Arial"/>
      <w:color w:val="000000" w:themeColor="text1"/>
      <w:lang w:eastAsia="en-US"/>
    </w:rPr>
  </w:style>
  <w:style w:type="paragraph" w:customStyle="1" w:styleId="87753230D6854F89B7627B524A85C08D1">
    <w:name w:val="87753230D6854F89B7627B524A85C08D1"/>
    <w:rsid w:val="00E33A9E"/>
    <w:rPr>
      <w:rFonts w:ascii="Arial" w:eastAsiaTheme="minorHAnsi" w:hAnsi="Arial"/>
      <w:color w:val="000000" w:themeColor="text1"/>
      <w:lang w:eastAsia="en-US"/>
    </w:rPr>
  </w:style>
  <w:style w:type="paragraph" w:customStyle="1" w:styleId="062E88D940F749869F695BCB384952F81">
    <w:name w:val="062E88D940F749869F695BCB384952F81"/>
    <w:rsid w:val="00E33A9E"/>
    <w:rPr>
      <w:rFonts w:ascii="Arial" w:eastAsiaTheme="minorHAnsi" w:hAnsi="Arial"/>
      <w:color w:val="000000" w:themeColor="text1"/>
      <w:lang w:eastAsia="en-US"/>
    </w:rPr>
  </w:style>
  <w:style w:type="paragraph" w:customStyle="1" w:styleId="C73DC53A22FA48C381CEDF1EAB1F63221">
    <w:name w:val="C73DC53A22FA48C381CEDF1EAB1F63221"/>
    <w:rsid w:val="00E33A9E"/>
    <w:rPr>
      <w:rFonts w:ascii="Arial" w:eastAsiaTheme="minorHAnsi" w:hAnsi="Arial"/>
      <w:color w:val="000000" w:themeColor="text1"/>
      <w:lang w:eastAsia="en-US"/>
    </w:rPr>
  </w:style>
  <w:style w:type="paragraph" w:customStyle="1" w:styleId="A021BE0C5FDB4BA89839F69AEA6771A51">
    <w:name w:val="A021BE0C5FDB4BA89839F69AEA6771A51"/>
    <w:rsid w:val="00E33A9E"/>
    <w:rPr>
      <w:rFonts w:ascii="Arial" w:eastAsiaTheme="minorHAnsi" w:hAnsi="Arial"/>
      <w:color w:val="000000" w:themeColor="text1"/>
      <w:lang w:eastAsia="en-US"/>
    </w:rPr>
  </w:style>
  <w:style w:type="paragraph" w:customStyle="1" w:styleId="C63BEB11CFFA41189B5D54835F0924EE1">
    <w:name w:val="C63BEB11CFFA41189B5D54835F0924EE1"/>
    <w:rsid w:val="00E33A9E"/>
    <w:rPr>
      <w:rFonts w:ascii="Arial" w:eastAsiaTheme="minorHAnsi" w:hAnsi="Arial"/>
      <w:color w:val="000000" w:themeColor="text1"/>
      <w:lang w:eastAsia="en-US"/>
    </w:rPr>
  </w:style>
  <w:style w:type="paragraph" w:customStyle="1" w:styleId="1D22BCCBD20B4551AC6D6CC9958DE52B">
    <w:name w:val="1D22BCCBD20B4551AC6D6CC9958DE52B"/>
    <w:rsid w:val="00E33A9E"/>
    <w:rPr>
      <w:rFonts w:ascii="Arial" w:eastAsiaTheme="minorHAnsi" w:hAnsi="Arial"/>
      <w:color w:val="000000" w:themeColor="text1"/>
      <w:lang w:eastAsia="en-US"/>
    </w:rPr>
  </w:style>
  <w:style w:type="paragraph" w:customStyle="1" w:styleId="26D483F0A80B43A487A0C26591EE7117">
    <w:name w:val="26D483F0A80B43A487A0C26591EE7117"/>
    <w:rsid w:val="00E33A9E"/>
    <w:rPr>
      <w:rFonts w:ascii="Arial" w:eastAsiaTheme="minorHAnsi" w:hAnsi="Arial"/>
      <w:color w:val="000000" w:themeColor="text1"/>
      <w:lang w:eastAsia="en-US"/>
    </w:rPr>
  </w:style>
  <w:style w:type="paragraph" w:customStyle="1" w:styleId="D345CA8F51B042718569489364EF8762">
    <w:name w:val="D345CA8F51B042718569489364EF8762"/>
    <w:rsid w:val="00E33A9E"/>
    <w:rPr>
      <w:rFonts w:ascii="Arial" w:eastAsiaTheme="minorHAnsi" w:hAnsi="Arial"/>
      <w:color w:val="000000" w:themeColor="text1"/>
      <w:lang w:eastAsia="en-US"/>
    </w:rPr>
  </w:style>
  <w:style w:type="paragraph" w:customStyle="1" w:styleId="545EB0B6F890490DB3E6FFE7532E2EF7">
    <w:name w:val="545EB0B6F890490DB3E6FFE7532E2EF7"/>
    <w:rsid w:val="00E33A9E"/>
    <w:rPr>
      <w:rFonts w:ascii="Arial" w:eastAsiaTheme="minorHAnsi" w:hAnsi="Arial"/>
      <w:color w:val="000000" w:themeColor="text1"/>
      <w:lang w:eastAsia="en-US"/>
    </w:rPr>
  </w:style>
  <w:style w:type="paragraph" w:customStyle="1" w:styleId="608D2D49FC594D85841F5FBC19915457">
    <w:name w:val="608D2D49FC594D85841F5FBC19915457"/>
    <w:rsid w:val="00E33A9E"/>
    <w:rPr>
      <w:rFonts w:ascii="Arial" w:eastAsiaTheme="minorHAnsi" w:hAnsi="Arial"/>
      <w:color w:val="000000" w:themeColor="text1"/>
      <w:lang w:eastAsia="en-US"/>
    </w:rPr>
  </w:style>
  <w:style w:type="paragraph" w:customStyle="1" w:styleId="FBD100FB2CBE4C70A23587BF8FCF6807">
    <w:name w:val="FBD100FB2CBE4C70A23587BF8FCF6807"/>
    <w:rsid w:val="00E33A9E"/>
    <w:rPr>
      <w:rFonts w:ascii="Arial" w:eastAsiaTheme="minorHAnsi" w:hAnsi="Arial"/>
      <w:color w:val="000000" w:themeColor="text1"/>
      <w:lang w:eastAsia="en-US"/>
    </w:rPr>
  </w:style>
  <w:style w:type="paragraph" w:customStyle="1" w:styleId="744DE43B16CB4037B2B06909204D45D4">
    <w:name w:val="744DE43B16CB4037B2B06909204D45D4"/>
    <w:rsid w:val="00E33A9E"/>
    <w:rPr>
      <w:rFonts w:ascii="Arial" w:eastAsiaTheme="minorHAnsi" w:hAnsi="Arial"/>
      <w:color w:val="000000" w:themeColor="text1"/>
      <w:lang w:eastAsia="en-US"/>
    </w:rPr>
  </w:style>
  <w:style w:type="paragraph" w:customStyle="1" w:styleId="617684CEAE484231869917874F9EBC0F">
    <w:name w:val="617684CEAE484231869917874F9EBC0F"/>
    <w:rsid w:val="00E33A9E"/>
    <w:rPr>
      <w:rFonts w:ascii="Arial" w:eastAsiaTheme="minorHAnsi" w:hAnsi="Arial"/>
      <w:color w:val="000000" w:themeColor="text1"/>
      <w:lang w:eastAsia="en-US"/>
    </w:rPr>
  </w:style>
  <w:style w:type="paragraph" w:customStyle="1" w:styleId="44C7AB25DE4D4C08955F41EABDFB9805">
    <w:name w:val="44C7AB25DE4D4C08955F41EABDFB9805"/>
    <w:rsid w:val="00E33A9E"/>
    <w:rPr>
      <w:rFonts w:ascii="Arial" w:eastAsiaTheme="minorHAnsi" w:hAnsi="Arial"/>
      <w:color w:val="000000" w:themeColor="text1"/>
      <w:lang w:eastAsia="en-US"/>
    </w:rPr>
  </w:style>
  <w:style w:type="paragraph" w:customStyle="1" w:styleId="9D8E031407FF4DF491A0837673F9C202">
    <w:name w:val="9D8E031407FF4DF491A0837673F9C202"/>
    <w:rsid w:val="00E33A9E"/>
    <w:rPr>
      <w:rFonts w:ascii="Arial" w:eastAsiaTheme="minorHAnsi" w:hAnsi="Arial"/>
      <w:color w:val="000000" w:themeColor="text1"/>
      <w:lang w:eastAsia="en-US"/>
    </w:rPr>
  </w:style>
  <w:style w:type="paragraph" w:customStyle="1" w:styleId="4FA422D606CA4E9F9C4453A6BED30A2F">
    <w:name w:val="4FA422D606CA4E9F9C4453A6BED30A2F"/>
    <w:rsid w:val="00E33A9E"/>
    <w:rPr>
      <w:rFonts w:ascii="Arial" w:eastAsiaTheme="minorHAnsi" w:hAnsi="Arial"/>
      <w:color w:val="000000" w:themeColor="text1"/>
      <w:lang w:eastAsia="en-US"/>
    </w:rPr>
  </w:style>
  <w:style w:type="paragraph" w:customStyle="1" w:styleId="FDBEC358B1804D199578C872D0E2F18C">
    <w:name w:val="FDBEC358B1804D199578C872D0E2F18C"/>
    <w:rsid w:val="00E33A9E"/>
    <w:rPr>
      <w:rFonts w:ascii="Arial" w:eastAsiaTheme="minorHAnsi" w:hAnsi="Arial"/>
      <w:color w:val="000000" w:themeColor="text1"/>
      <w:lang w:eastAsia="en-US"/>
    </w:rPr>
  </w:style>
  <w:style w:type="paragraph" w:customStyle="1" w:styleId="0BF049040FD748899F565C0B97B69FD6">
    <w:name w:val="0BF049040FD748899F565C0B97B69FD6"/>
    <w:rsid w:val="00E33A9E"/>
    <w:rPr>
      <w:rFonts w:ascii="Arial" w:eastAsiaTheme="minorHAnsi" w:hAnsi="Arial"/>
      <w:color w:val="000000" w:themeColor="text1"/>
      <w:lang w:eastAsia="en-US"/>
    </w:rPr>
  </w:style>
  <w:style w:type="paragraph" w:customStyle="1" w:styleId="55A920C1F14946329D632A0AC71106A7">
    <w:name w:val="55A920C1F14946329D632A0AC71106A7"/>
    <w:rsid w:val="00E33A9E"/>
    <w:rPr>
      <w:rFonts w:ascii="Arial" w:eastAsiaTheme="minorHAnsi" w:hAnsi="Arial"/>
      <w:color w:val="000000" w:themeColor="text1"/>
      <w:lang w:eastAsia="en-US"/>
    </w:rPr>
  </w:style>
  <w:style w:type="paragraph" w:customStyle="1" w:styleId="B224D08EA3374CFF865C8C5A8378142B">
    <w:name w:val="B224D08EA3374CFF865C8C5A8378142B"/>
    <w:rsid w:val="00E33A9E"/>
    <w:rPr>
      <w:rFonts w:ascii="Arial" w:eastAsiaTheme="minorHAnsi" w:hAnsi="Arial"/>
      <w:color w:val="000000" w:themeColor="text1"/>
      <w:lang w:eastAsia="en-US"/>
    </w:rPr>
  </w:style>
  <w:style w:type="paragraph" w:customStyle="1" w:styleId="C9C7FDAF17C1414E9E8310858361396A">
    <w:name w:val="C9C7FDAF17C1414E9E8310858361396A"/>
    <w:rsid w:val="00E33A9E"/>
    <w:rPr>
      <w:rFonts w:ascii="Arial" w:eastAsiaTheme="minorHAnsi" w:hAnsi="Arial"/>
      <w:color w:val="000000" w:themeColor="text1"/>
      <w:lang w:eastAsia="en-US"/>
    </w:rPr>
  </w:style>
  <w:style w:type="paragraph" w:customStyle="1" w:styleId="922078FFBC014A20804BFB5F82B20E44">
    <w:name w:val="922078FFBC014A20804BFB5F82B20E44"/>
    <w:rsid w:val="00E33A9E"/>
    <w:rPr>
      <w:rFonts w:ascii="Arial" w:eastAsiaTheme="minorHAnsi" w:hAnsi="Arial"/>
      <w:color w:val="000000" w:themeColor="text1"/>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343B0D99A63441AE77948E1D765D46" ma:contentTypeVersion="15" ma:contentTypeDescription="Create a new document." ma:contentTypeScope="" ma:versionID="8f72e06737ad596536afde11be89c112">
  <xsd:schema xmlns:xsd="http://www.w3.org/2001/XMLSchema" xmlns:xs="http://www.w3.org/2001/XMLSchema" xmlns:p="http://schemas.microsoft.com/office/2006/metadata/properties" xmlns:ns2="59a665aa-e223-49e9-9a10-ab2654f43f24" xmlns:ns3="81dd1a1e-cceb-4375-8891-c7cce567791d" targetNamespace="http://schemas.microsoft.com/office/2006/metadata/properties" ma:root="true" ma:fieldsID="2a86803606889fbec9c07aff1412a849" ns2:_="" ns3:_="">
    <xsd:import namespace="59a665aa-e223-49e9-9a10-ab2654f43f24"/>
    <xsd:import namespace="81dd1a1e-cceb-4375-8891-c7cce567791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a665aa-e223-49e9-9a10-ab2654f43f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f763af2-bd51-4c95-aa6a-9d002dee3fb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dd1a1e-cceb-4375-8891-c7cce567791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21a9ebf-fb4f-4863-b783-3e4591bed60f}" ma:internalName="TaxCatchAll" ma:showField="CatchAllData" ma:web="81dd1a1e-cceb-4375-8891-c7cce567791d">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223630-9495-4618-B03D-FD643229186E}">
  <ds:schemaRefs>
    <ds:schemaRef ds:uri="http://schemas.microsoft.com/sharepoint/v3/contenttype/forms"/>
  </ds:schemaRefs>
</ds:datastoreItem>
</file>

<file path=customXml/itemProps2.xml><?xml version="1.0" encoding="utf-8"?>
<ds:datastoreItem xmlns:ds="http://schemas.openxmlformats.org/officeDocument/2006/customXml" ds:itemID="{416463E6-BA6B-4FD7-889E-DFDB56235A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a665aa-e223-49e9-9a10-ab2654f43f24"/>
    <ds:schemaRef ds:uri="81dd1a1e-cceb-4375-8891-c7cce56779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DEF5D5-B0C2-46E3-9D94-4A28687B5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730</Words>
  <Characters>416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in  Lynch</dc:creator>
  <cp:keywords/>
  <dc:description/>
  <cp:lastModifiedBy>Eoin Lynch</cp:lastModifiedBy>
  <cp:revision>6</cp:revision>
  <dcterms:created xsi:type="dcterms:W3CDTF">2022-12-06T16:16:00Z</dcterms:created>
  <dcterms:modified xsi:type="dcterms:W3CDTF">2022-12-07T16:44:00Z</dcterms:modified>
</cp:coreProperties>
</file>